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081CC" w14:textId="77777777" w:rsidR="00DD238D" w:rsidRDefault="006B3B9E" w:rsidP="00DD238D">
      <w:pPr>
        <w:pStyle w:val="Title"/>
        <w:rPr>
          <w:sz w:val="32"/>
        </w:rPr>
      </w:pPr>
      <w:r>
        <w:rPr>
          <w:noProof/>
        </w:rPr>
        <w:drawing>
          <wp:anchor distT="0" distB="0" distL="114300" distR="114300" simplePos="0" relativeHeight="251657728" behindDoc="1" locked="0" layoutInCell="1" allowOverlap="1" wp14:anchorId="7181D7B4" wp14:editId="1D3D041C">
            <wp:simplePos x="0" y="0"/>
            <wp:positionH relativeFrom="column">
              <wp:posOffset>2514600</wp:posOffset>
            </wp:positionH>
            <wp:positionV relativeFrom="paragraph">
              <wp:posOffset>0</wp:posOffset>
            </wp:positionV>
            <wp:extent cx="990600" cy="1028700"/>
            <wp:effectExtent l="0" t="0" r="0" b="0"/>
            <wp:wrapTight wrapText="bothSides">
              <wp:wrapPolygon edited="0">
                <wp:start x="0" y="0"/>
                <wp:lineTo x="0" y="21200"/>
                <wp:lineTo x="21185" y="21200"/>
                <wp:lineTo x="21185" y="0"/>
                <wp:lineTo x="0" y="0"/>
              </wp:wrapPolygon>
            </wp:wrapTight>
            <wp:docPr id="2" name="Picture 2" descr="logo_H_business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H_businessc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pic:spPr>
                </pic:pic>
              </a:graphicData>
            </a:graphic>
            <wp14:sizeRelH relativeFrom="page">
              <wp14:pctWidth>0</wp14:pctWidth>
            </wp14:sizeRelH>
            <wp14:sizeRelV relativeFrom="page">
              <wp14:pctHeight>0</wp14:pctHeight>
            </wp14:sizeRelV>
          </wp:anchor>
        </w:drawing>
      </w:r>
    </w:p>
    <w:p w14:paraId="36E06426" w14:textId="77777777" w:rsidR="00DD238D" w:rsidRDefault="00DD238D" w:rsidP="00DD238D">
      <w:pPr>
        <w:tabs>
          <w:tab w:val="center" w:pos="4680"/>
        </w:tabs>
        <w:rPr>
          <w:sz w:val="32"/>
        </w:rPr>
      </w:pPr>
    </w:p>
    <w:p w14:paraId="596ED501" w14:textId="77777777" w:rsidR="00DD238D" w:rsidRDefault="00DD238D" w:rsidP="00DD238D">
      <w:pPr>
        <w:tabs>
          <w:tab w:val="center" w:pos="4680"/>
        </w:tabs>
        <w:rPr>
          <w:sz w:val="32"/>
        </w:rPr>
      </w:pPr>
    </w:p>
    <w:p w14:paraId="0BEE60FB" w14:textId="77777777" w:rsidR="006E4D83" w:rsidRDefault="006E4D83" w:rsidP="00DD238D">
      <w:pPr>
        <w:jc w:val="center"/>
        <w:rPr>
          <w:b/>
          <w:sz w:val="32"/>
          <w:szCs w:val="32"/>
        </w:rPr>
      </w:pPr>
    </w:p>
    <w:p w14:paraId="530B39F3" w14:textId="77777777" w:rsidR="006E4D83" w:rsidRDefault="006E4D83" w:rsidP="00DD238D">
      <w:pPr>
        <w:jc w:val="center"/>
        <w:rPr>
          <w:b/>
          <w:sz w:val="32"/>
          <w:szCs w:val="32"/>
        </w:rPr>
      </w:pPr>
    </w:p>
    <w:p w14:paraId="70BB0507" w14:textId="77777777" w:rsidR="006E4D83" w:rsidRDefault="006E4D83" w:rsidP="00DD238D">
      <w:pPr>
        <w:jc w:val="center"/>
        <w:rPr>
          <w:b/>
          <w:sz w:val="32"/>
          <w:szCs w:val="32"/>
        </w:rPr>
      </w:pPr>
    </w:p>
    <w:p w14:paraId="51BCD102" w14:textId="14E4B437" w:rsidR="00DD238D" w:rsidRPr="005A52A9" w:rsidRDefault="006E4D83" w:rsidP="00DD238D">
      <w:pPr>
        <w:jc w:val="center"/>
        <w:rPr>
          <w:b/>
          <w:iCs/>
          <w:sz w:val="32"/>
          <w:szCs w:val="32"/>
        </w:rPr>
      </w:pPr>
      <w:r w:rsidRPr="005A52A9">
        <w:rPr>
          <w:b/>
          <w:sz w:val="32"/>
          <w:szCs w:val="32"/>
        </w:rPr>
        <w:t xml:space="preserve">HOUSTON COUNTY </w:t>
      </w:r>
      <w:r w:rsidR="00D04E1F">
        <w:rPr>
          <w:b/>
          <w:sz w:val="32"/>
          <w:szCs w:val="32"/>
        </w:rPr>
        <w:t>SCHOOL DISTRICT</w:t>
      </w:r>
    </w:p>
    <w:p w14:paraId="53AB101E" w14:textId="77777777" w:rsidR="00DD238D" w:rsidRPr="005A52A9" w:rsidRDefault="00DD238D" w:rsidP="00DD238D">
      <w:pPr>
        <w:jc w:val="center"/>
        <w:rPr>
          <w:b/>
          <w:sz w:val="28"/>
          <w:szCs w:val="28"/>
        </w:rPr>
      </w:pPr>
    </w:p>
    <w:p w14:paraId="7220EFC0" w14:textId="77777777" w:rsidR="00DD238D" w:rsidRPr="005A52A9" w:rsidRDefault="00DD238D" w:rsidP="00DD238D">
      <w:pPr>
        <w:tabs>
          <w:tab w:val="center" w:pos="4680"/>
        </w:tabs>
        <w:rPr>
          <w:sz w:val="28"/>
          <w:szCs w:val="28"/>
        </w:rPr>
      </w:pPr>
    </w:p>
    <w:p w14:paraId="749A7C1A" w14:textId="77777777" w:rsidR="00DD238D" w:rsidRPr="005A52A9" w:rsidRDefault="00DD238D" w:rsidP="00DD238D">
      <w:pPr>
        <w:jc w:val="center"/>
        <w:rPr>
          <w:b/>
          <w:sz w:val="48"/>
          <w:szCs w:val="48"/>
        </w:rPr>
      </w:pPr>
      <w:r w:rsidRPr="005A52A9">
        <w:rPr>
          <w:b/>
          <w:sz w:val="48"/>
          <w:szCs w:val="48"/>
        </w:rPr>
        <w:t>REQUEST FOR PROPOSALS</w:t>
      </w:r>
    </w:p>
    <w:p w14:paraId="6597EC40" w14:textId="77777777" w:rsidR="00DD238D" w:rsidRPr="005A52A9" w:rsidRDefault="00DD238D" w:rsidP="00DD238D">
      <w:pPr>
        <w:jc w:val="center"/>
        <w:rPr>
          <w:b/>
          <w:sz w:val="48"/>
          <w:szCs w:val="48"/>
        </w:rPr>
      </w:pPr>
      <w:r w:rsidRPr="005A52A9">
        <w:rPr>
          <w:b/>
          <w:sz w:val="48"/>
          <w:szCs w:val="48"/>
        </w:rPr>
        <w:t>For</w:t>
      </w:r>
    </w:p>
    <w:p w14:paraId="104F485E" w14:textId="593B2FCC" w:rsidR="00DD238D" w:rsidRPr="005A52A9" w:rsidRDefault="0003671F" w:rsidP="00DD238D">
      <w:pPr>
        <w:tabs>
          <w:tab w:val="center" w:pos="4680"/>
        </w:tabs>
        <w:jc w:val="center"/>
        <w:rPr>
          <w:b/>
          <w:sz w:val="48"/>
          <w:szCs w:val="48"/>
        </w:rPr>
      </w:pPr>
      <w:r>
        <w:rPr>
          <w:b/>
          <w:sz w:val="48"/>
          <w:szCs w:val="48"/>
        </w:rPr>
        <w:t>Learning Management System</w:t>
      </w:r>
    </w:p>
    <w:p w14:paraId="4C97EDF4" w14:textId="77777777" w:rsidR="00DD238D" w:rsidRPr="005A52A9" w:rsidRDefault="00DD238D" w:rsidP="00DD238D">
      <w:pPr>
        <w:tabs>
          <w:tab w:val="center" w:pos="4680"/>
        </w:tabs>
        <w:jc w:val="center"/>
        <w:rPr>
          <w:b/>
          <w:sz w:val="28"/>
          <w:szCs w:val="28"/>
        </w:rPr>
      </w:pPr>
    </w:p>
    <w:p w14:paraId="7B907F21" w14:textId="6AE21659" w:rsidR="00DD238D" w:rsidRPr="005A52A9" w:rsidRDefault="00DD238D" w:rsidP="00DD238D">
      <w:pPr>
        <w:jc w:val="center"/>
        <w:rPr>
          <w:b/>
          <w:color w:val="000000"/>
          <w:sz w:val="28"/>
          <w:szCs w:val="28"/>
        </w:rPr>
      </w:pPr>
      <w:r w:rsidRPr="00F7523F">
        <w:rPr>
          <w:b/>
          <w:sz w:val="28"/>
          <w:szCs w:val="28"/>
        </w:rPr>
        <w:t xml:space="preserve">RFP NUMBER </w:t>
      </w:r>
      <w:r w:rsidR="0003671F">
        <w:rPr>
          <w:b/>
          <w:sz w:val="28"/>
          <w:szCs w:val="28"/>
        </w:rPr>
        <w:t>23-030</w:t>
      </w:r>
      <w:r w:rsidR="00CA14F7">
        <w:rPr>
          <w:b/>
          <w:color w:val="000000"/>
          <w:sz w:val="28"/>
          <w:szCs w:val="28"/>
        </w:rPr>
        <w:t xml:space="preserve"> </w:t>
      </w:r>
    </w:p>
    <w:p w14:paraId="716A1EDB" w14:textId="77777777" w:rsidR="00DD238D" w:rsidRPr="005A52A9" w:rsidRDefault="00DD238D" w:rsidP="00DD238D">
      <w:pPr>
        <w:jc w:val="center"/>
        <w:rPr>
          <w:b/>
          <w:sz w:val="28"/>
          <w:szCs w:val="28"/>
        </w:rPr>
      </w:pPr>
    </w:p>
    <w:p w14:paraId="0F2E99CB" w14:textId="77777777" w:rsidR="00DD238D" w:rsidRPr="005A52A9" w:rsidRDefault="00DD238D" w:rsidP="00DD238D">
      <w:pPr>
        <w:jc w:val="center"/>
        <w:rPr>
          <w:b/>
          <w:sz w:val="28"/>
          <w:szCs w:val="28"/>
        </w:rPr>
      </w:pPr>
    </w:p>
    <w:p w14:paraId="09CEB952" w14:textId="77777777" w:rsidR="00DD238D" w:rsidRPr="005A52A9" w:rsidRDefault="00DD238D" w:rsidP="00DD238D">
      <w:pPr>
        <w:jc w:val="center"/>
        <w:rPr>
          <w:b/>
          <w:sz w:val="28"/>
          <w:szCs w:val="28"/>
        </w:rPr>
      </w:pPr>
    </w:p>
    <w:p w14:paraId="5AA83795" w14:textId="77777777" w:rsidR="00DD238D" w:rsidRPr="005A52A9" w:rsidRDefault="00DD238D" w:rsidP="00DD238D">
      <w:pPr>
        <w:jc w:val="center"/>
        <w:rPr>
          <w:bCs/>
          <w:sz w:val="24"/>
          <w:szCs w:val="24"/>
        </w:rPr>
      </w:pPr>
      <w:r w:rsidRPr="005A52A9">
        <w:rPr>
          <w:bCs/>
          <w:sz w:val="24"/>
          <w:szCs w:val="24"/>
        </w:rPr>
        <w:t>For all questions about this RFP contact</w:t>
      </w:r>
      <w:r w:rsidR="00F84B59" w:rsidRPr="005A52A9">
        <w:rPr>
          <w:bCs/>
          <w:sz w:val="24"/>
          <w:szCs w:val="24"/>
        </w:rPr>
        <w:t xml:space="preserve"> via email</w:t>
      </w:r>
      <w:r w:rsidRPr="005A52A9">
        <w:rPr>
          <w:bCs/>
          <w:sz w:val="24"/>
          <w:szCs w:val="24"/>
        </w:rPr>
        <w:t>:</w:t>
      </w:r>
    </w:p>
    <w:p w14:paraId="02694332" w14:textId="77777777" w:rsidR="00DD238D" w:rsidRPr="005A52A9" w:rsidRDefault="00302E1B" w:rsidP="00DD238D">
      <w:pPr>
        <w:jc w:val="center"/>
        <w:rPr>
          <w:bCs/>
          <w:sz w:val="24"/>
          <w:szCs w:val="24"/>
        </w:rPr>
      </w:pPr>
      <w:r>
        <w:rPr>
          <w:bCs/>
          <w:sz w:val="24"/>
          <w:szCs w:val="24"/>
        </w:rPr>
        <w:t>L. Renee Langston CPPB</w:t>
      </w:r>
      <w:r w:rsidR="00BC4C5A">
        <w:rPr>
          <w:bCs/>
          <w:sz w:val="24"/>
          <w:szCs w:val="24"/>
        </w:rPr>
        <w:t>,</w:t>
      </w:r>
      <w:r w:rsidR="00DD238D" w:rsidRPr="005A52A9">
        <w:rPr>
          <w:bCs/>
          <w:sz w:val="24"/>
          <w:szCs w:val="24"/>
        </w:rPr>
        <w:t xml:space="preserve"> Issuing Officer</w:t>
      </w:r>
    </w:p>
    <w:p w14:paraId="1B439681" w14:textId="77777777" w:rsidR="00DD238D" w:rsidRPr="005A52A9" w:rsidRDefault="00396BED" w:rsidP="00DD238D">
      <w:pPr>
        <w:jc w:val="center"/>
        <w:rPr>
          <w:bCs/>
          <w:sz w:val="24"/>
          <w:szCs w:val="24"/>
        </w:rPr>
      </w:pPr>
      <w:r w:rsidRPr="005A52A9">
        <w:rPr>
          <w:bCs/>
          <w:sz w:val="24"/>
          <w:szCs w:val="24"/>
        </w:rPr>
        <w:t xml:space="preserve">PH. - 478-988-6211 </w:t>
      </w:r>
      <w:r w:rsidR="00302E1B">
        <w:rPr>
          <w:bCs/>
          <w:sz w:val="24"/>
          <w:szCs w:val="24"/>
        </w:rPr>
        <w:t>ext. 4</w:t>
      </w:r>
    </w:p>
    <w:p w14:paraId="0AF19555" w14:textId="77777777" w:rsidR="00DD238D" w:rsidRPr="005A52A9" w:rsidRDefault="00396BED" w:rsidP="00DD238D">
      <w:pPr>
        <w:jc w:val="center"/>
        <w:rPr>
          <w:bCs/>
          <w:sz w:val="24"/>
          <w:szCs w:val="24"/>
        </w:rPr>
      </w:pPr>
      <w:r w:rsidRPr="005A52A9">
        <w:rPr>
          <w:bCs/>
          <w:sz w:val="24"/>
          <w:szCs w:val="24"/>
        </w:rPr>
        <w:t>FAX – 478-988-6212</w:t>
      </w:r>
    </w:p>
    <w:p w14:paraId="70FA866A" w14:textId="2B1658BA" w:rsidR="00396BED" w:rsidRDefault="00396BED" w:rsidP="00DD238D">
      <w:pPr>
        <w:jc w:val="center"/>
        <w:rPr>
          <w:bCs/>
          <w:sz w:val="24"/>
          <w:szCs w:val="24"/>
        </w:rPr>
      </w:pPr>
      <w:r w:rsidRPr="005A52A9">
        <w:rPr>
          <w:bCs/>
          <w:sz w:val="24"/>
          <w:szCs w:val="24"/>
        </w:rPr>
        <w:t xml:space="preserve">EMAIL – </w:t>
      </w:r>
      <w:hyperlink r:id="rId12" w:history="1">
        <w:r w:rsidR="00E17FA0" w:rsidRPr="007C4D88">
          <w:rPr>
            <w:rStyle w:val="Hyperlink"/>
            <w:bCs/>
            <w:sz w:val="24"/>
            <w:szCs w:val="24"/>
          </w:rPr>
          <w:t>renee.langston@hcbe.net</w:t>
        </w:r>
      </w:hyperlink>
    </w:p>
    <w:p w14:paraId="5603749C" w14:textId="77777777" w:rsidR="00DD238D" w:rsidRPr="005A52A9" w:rsidRDefault="00DD238D" w:rsidP="00DD238D">
      <w:pPr>
        <w:jc w:val="center"/>
        <w:rPr>
          <w:b/>
          <w:sz w:val="28"/>
          <w:szCs w:val="28"/>
        </w:rPr>
      </w:pPr>
    </w:p>
    <w:p w14:paraId="7D1C6CC5" w14:textId="77777777" w:rsidR="00DD238D" w:rsidRPr="005A52A9" w:rsidRDefault="00DD238D" w:rsidP="00DD238D">
      <w:pPr>
        <w:jc w:val="center"/>
        <w:rPr>
          <w:b/>
          <w:sz w:val="28"/>
          <w:szCs w:val="28"/>
        </w:rPr>
      </w:pPr>
    </w:p>
    <w:p w14:paraId="4685C31E" w14:textId="77777777" w:rsidR="00DD238D" w:rsidRPr="005A52A9" w:rsidRDefault="00DD238D" w:rsidP="00DD238D">
      <w:pPr>
        <w:jc w:val="center"/>
        <w:rPr>
          <w:b/>
          <w:sz w:val="24"/>
          <w:szCs w:val="24"/>
        </w:rPr>
      </w:pPr>
      <w:r w:rsidRPr="005A52A9">
        <w:rPr>
          <w:b/>
          <w:sz w:val="24"/>
          <w:szCs w:val="24"/>
        </w:rPr>
        <w:t>RELEASED ON:</w:t>
      </w:r>
    </w:p>
    <w:p w14:paraId="149B31FD" w14:textId="77777777" w:rsidR="00DD238D" w:rsidRPr="005A52A9" w:rsidRDefault="00DD238D" w:rsidP="00DD238D">
      <w:pPr>
        <w:jc w:val="center"/>
        <w:rPr>
          <w:b/>
          <w:sz w:val="24"/>
          <w:szCs w:val="24"/>
        </w:rPr>
      </w:pPr>
    </w:p>
    <w:p w14:paraId="20D97374" w14:textId="0163A77A" w:rsidR="00F7523F" w:rsidRPr="005A52A9" w:rsidRDefault="0003671F" w:rsidP="00DD238D">
      <w:pPr>
        <w:jc w:val="center"/>
        <w:rPr>
          <w:b/>
          <w:sz w:val="24"/>
          <w:szCs w:val="24"/>
        </w:rPr>
      </w:pPr>
      <w:r>
        <w:rPr>
          <w:b/>
          <w:sz w:val="24"/>
          <w:szCs w:val="24"/>
        </w:rPr>
        <w:t>January 20, 2023</w:t>
      </w:r>
    </w:p>
    <w:p w14:paraId="512EF9FD" w14:textId="77777777" w:rsidR="00FF7201" w:rsidRPr="005A52A9" w:rsidRDefault="00FF7201" w:rsidP="00DD238D">
      <w:pPr>
        <w:jc w:val="center"/>
        <w:rPr>
          <w:b/>
          <w:sz w:val="24"/>
          <w:szCs w:val="24"/>
        </w:rPr>
      </w:pPr>
    </w:p>
    <w:p w14:paraId="12393861" w14:textId="77777777" w:rsidR="00DD238D" w:rsidRPr="005A52A9" w:rsidRDefault="00DD238D" w:rsidP="00DD238D">
      <w:pPr>
        <w:jc w:val="center"/>
        <w:rPr>
          <w:b/>
          <w:sz w:val="24"/>
          <w:szCs w:val="24"/>
        </w:rPr>
      </w:pPr>
      <w:r w:rsidRPr="005A52A9">
        <w:rPr>
          <w:b/>
          <w:sz w:val="24"/>
          <w:szCs w:val="24"/>
        </w:rPr>
        <w:t>DUE ON:</w:t>
      </w:r>
    </w:p>
    <w:p w14:paraId="38349012" w14:textId="77777777" w:rsidR="00DD238D" w:rsidRPr="005A52A9" w:rsidRDefault="00DD238D" w:rsidP="00DD238D">
      <w:pPr>
        <w:jc w:val="center"/>
        <w:rPr>
          <w:b/>
          <w:sz w:val="24"/>
          <w:szCs w:val="24"/>
        </w:rPr>
      </w:pPr>
    </w:p>
    <w:p w14:paraId="5387CA2B" w14:textId="589E32F4" w:rsidR="00DD238D" w:rsidRDefault="00BC4C5A" w:rsidP="00FF7201">
      <w:pPr>
        <w:jc w:val="center"/>
        <w:rPr>
          <w:b/>
          <w:sz w:val="24"/>
          <w:szCs w:val="24"/>
        </w:rPr>
      </w:pPr>
      <w:r>
        <w:rPr>
          <w:b/>
          <w:sz w:val="24"/>
          <w:szCs w:val="24"/>
        </w:rPr>
        <w:t xml:space="preserve"> </w:t>
      </w:r>
      <w:r w:rsidR="0003671F">
        <w:rPr>
          <w:b/>
          <w:sz w:val="24"/>
          <w:szCs w:val="24"/>
        </w:rPr>
        <w:t>February 22, 2023</w:t>
      </w:r>
      <w:r w:rsidR="009256FB" w:rsidRPr="00E76B8B">
        <w:rPr>
          <w:b/>
          <w:sz w:val="24"/>
          <w:szCs w:val="24"/>
        </w:rPr>
        <w:t xml:space="preserve">; </w:t>
      </w:r>
      <w:r w:rsidR="0003671F">
        <w:rPr>
          <w:b/>
          <w:sz w:val="24"/>
          <w:szCs w:val="24"/>
        </w:rPr>
        <w:t>2</w:t>
      </w:r>
      <w:r w:rsidR="00533BE7" w:rsidRPr="00E76B8B">
        <w:rPr>
          <w:b/>
          <w:sz w:val="24"/>
          <w:szCs w:val="24"/>
        </w:rPr>
        <w:t xml:space="preserve">:00 </w:t>
      </w:r>
      <w:r w:rsidR="0003671F">
        <w:rPr>
          <w:b/>
          <w:sz w:val="24"/>
          <w:szCs w:val="24"/>
        </w:rPr>
        <w:t>P</w:t>
      </w:r>
      <w:r w:rsidR="00D25197" w:rsidRPr="00E76B8B">
        <w:rPr>
          <w:b/>
          <w:sz w:val="24"/>
          <w:szCs w:val="24"/>
        </w:rPr>
        <w:t>.M. Eastern Time</w:t>
      </w:r>
    </w:p>
    <w:p w14:paraId="1B63C657" w14:textId="77777777" w:rsidR="00564D5C" w:rsidRPr="005A52A9" w:rsidRDefault="00BC4C5A" w:rsidP="00FF7201">
      <w:pPr>
        <w:jc w:val="center"/>
        <w:rPr>
          <w:b/>
          <w:sz w:val="24"/>
          <w:szCs w:val="24"/>
        </w:rPr>
        <w:sectPr w:rsidR="00564D5C" w:rsidRPr="005A52A9" w:rsidSect="00DD238D">
          <w:footerReference w:type="even" r:id="rId13"/>
          <w:type w:val="continuous"/>
          <w:pgSz w:w="12240" w:h="15840" w:code="1"/>
          <w:pgMar w:top="1440" w:right="1008" w:bottom="1296" w:left="1440" w:header="720" w:footer="720" w:gutter="0"/>
          <w:pgBorders w:display="firstPage" w:offsetFrom="page">
            <w:top w:val="single" w:sz="24" w:space="31" w:color="auto"/>
            <w:left w:val="single" w:sz="24" w:space="31" w:color="auto"/>
            <w:bottom w:val="single" w:sz="24" w:space="31" w:color="auto"/>
            <w:right w:val="single" w:sz="24" w:space="31" w:color="auto"/>
          </w:pgBorders>
          <w:pgNumType w:start="1"/>
          <w:cols w:space="720"/>
          <w:vAlign w:val="center"/>
          <w:docGrid w:linePitch="360"/>
        </w:sectPr>
      </w:pPr>
      <w:r>
        <w:rPr>
          <w:b/>
          <w:sz w:val="24"/>
          <w:szCs w:val="24"/>
        </w:rPr>
        <w:t xml:space="preserve"> </w:t>
      </w:r>
    </w:p>
    <w:p w14:paraId="5DBCAE9A" w14:textId="77777777" w:rsidR="0070484C" w:rsidRPr="005A52A9" w:rsidRDefault="0070484C" w:rsidP="00DD238D">
      <w:pPr>
        <w:pStyle w:val="Title"/>
        <w:rPr>
          <w:bCs/>
          <w:caps/>
        </w:rPr>
      </w:pPr>
    </w:p>
    <w:p w14:paraId="2A833039" w14:textId="77777777" w:rsidR="0070484C" w:rsidRDefault="0070484C" w:rsidP="00DD238D">
      <w:pPr>
        <w:pStyle w:val="Title"/>
        <w:rPr>
          <w:bCs/>
          <w:caps/>
        </w:rPr>
      </w:pPr>
    </w:p>
    <w:p w14:paraId="05DDD23A" w14:textId="77777777" w:rsidR="0070484C" w:rsidRPr="0070484C" w:rsidRDefault="0070484C" w:rsidP="0070484C">
      <w:pPr>
        <w:pStyle w:val="Title"/>
        <w:jc w:val="left"/>
        <w:rPr>
          <w:b w:val="0"/>
          <w:bCs/>
          <w:caps/>
          <w:sz w:val="20"/>
        </w:rPr>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396BED">
        <w:rPr>
          <w:b w:val="0"/>
          <w:bCs/>
          <w:caps/>
          <w:sz w:val="20"/>
        </w:rPr>
        <w:t xml:space="preserve"> </w:t>
      </w:r>
    </w:p>
    <w:p w14:paraId="29D6B48B" w14:textId="77777777" w:rsidR="00A971A6" w:rsidRPr="00921184" w:rsidRDefault="000745DC" w:rsidP="000745DC">
      <w:pPr>
        <w:pStyle w:val="Title"/>
        <w:jc w:val="left"/>
      </w:pPr>
      <w:r w:rsidRPr="00921184">
        <w:t xml:space="preserve"> </w:t>
      </w:r>
    </w:p>
    <w:p w14:paraId="2CD8F830" w14:textId="77777777" w:rsidR="00A971A6" w:rsidRDefault="00A971A6" w:rsidP="00A971A6">
      <w:pPr>
        <w:ind w:left="720"/>
      </w:pPr>
    </w:p>
    <w:p w14:paraId="1AB60C0D" w14:textId="77777777" w:rsidR="00A971A6" w:rsidRDefault="00A971A6" w:rsidP="00A971A6">
      <w:pPr>
        <w:ind w:left="720"/>
      </w:pPr>
    </w:p>
    <w:p w14:paraId="54F9148E" w14:textId="77777777" w:rsidR="00590B6E" w:rsidRDefault="00590B6E" w:rsidP="00A971A6">
      <w:pPr>
        <w:ind w:left="720"/>
        <w:sectPr w:rsidR="00590B6E" w:rsidSect="00EE196D">
          <w:type w:val="continuous"/>
          <w:pgSz w:w="12240" w:h="15840" w:code="1"/>
          <w:pgMar w:top="1440" w:right="1008" w:bottom="1280" w:left="1440" w:header="720" w:footer="720" w:gutter="0"/>
          <w:cols w:space="720"/>
          <w:docGrid w:linePitch="360"/>
        </w:sectPr>
      </w:pPr>
    </w:p>
    <w:p w14:paraId="72967083" w14:textId="77777777" w:rsidR="001976A8" w:rsidRPr="00274DAD" w:rsidRDefault="005A52A9" w:rsidP="001976A8">
      <w:pPr>
        <w:pStyle w:val="Title"/>
        <w:jc w:val="left"/>
        <w:rPr>
          <w:b w:val="0"/>
          <w:bCs/>
          <w:caps/>
          <w:sz w:val="20"/>
        </w:rPr>
      </w:pPr>
      <w:bookmarkStart w:id="0" w:name="_Toc117673833"/>
      <w:r w:rsidRPr="005A52A9">
        <w:rPr>
          <w:szCs w:val="24"/>
        </w:rPr>
        <w:lastRenderedPageBreak/>
        <w:tab/>
      </w:r>
      <w:r w:rsidR="001976A8" w:rsidRPr="005A52A9">
        <w:rPr>
          <w:szCs w:val="24"/>
        </w:rPr>
        <w:t>1.0</w:t>
      </w:r>
      <w:r w:rsidR="001976A8" w:rsidRPr="005A52A9">
        <w:rPr>
          <w:szCs w:val="24"/>
        </w:rPr>
        <w:tab/>
      </w:r>
      <w:r w:rsidR="001976A8" w:rsidRPr="00274DAD">
        <w:rPr>
          <w:szCs w:val="24"/>
        </w:rPr>
        <w:t>INTRODUCTION</w:t>
      </w:r>
      <w:bookmarkEnd w:id="0"/>
    </w:p>
    <w:p w14:paraId="10674522" w14:textId="77777777" w:rsidR="001976A8" w:rsidRPr="00274DAD" w:rsidRDefault="001976A8" w:rsidP="001976A8">
      <w:pPr>
        <w:ind w:left="720"/>
        <w:rPr>
          <w:b/>
          <w:sz w:val="24"/>
          <w:szCs w:val="24"/>
        </w:rPr>
      </w:pPr>
    </w:p>
    <w:p w14:paraId="64D3E06C" w14:textId="77777777" w:rsidR="001976A8" w:rsidRPr="00274DAD" w:rsidRDefault="001976A8" w:rsidP="002E01A5">
      <w:pPr>
        <w:pStyle w:val="Heading2"/>
        <w:numPr>
          <w:ilvl w:val="1"/>
          <w:numId w:val="7"/>
        </w:numPr>
        <w:jc w:val="left"/>
        <w:rPr>
          <w:sz w:val="24"/>
          <w:szCs w:val="24"/>
        </w:rPr>
      </w:pPr>
      <w:bookmarkStart w:id="1" w:name="_Toc65399333"/>
      <w:bookmarkStart w:id="2" w:name="_Toc65486754"/>
      <w:bookmarkStart w:id="3" w:name="_Toc94498276"/>
      <w:bookmarkStart w:id="4" w:name="_Toc117673834"/>
      <w:r w:rsidRPr="00274DAD">
        <w:rPr>
          <w:sz w:val="24"/>
          <w:szCs w:val="24"/>
        </w:rPr>
        <w:t>Purpose of Procurement</w:t>
      </w:r>
      <w:bookmarkEnd w:id="1"/>
      <w:bookmarkEnd w:id="2"/>
      <w:bookmarkEnd w:id="3"/>
      <w:bookmarkEnd w:id="4"/>
    </w:p>
    <w:p w14:paraId="2F557C7B" w14:textId="6AA310CA" w:rsidR="001976A8" w:rsidRPr="00274DAD" w:rsidRDefault="001976A8" w:rsidP="001976A8">
      <w:pPr>
        <w:pStyle w:val="Heading2"/>
        <w:ind w:left="720"/>
        <w:jc w:val="both"/>
        <w:rPr>
          <w:b w:val="0"/>
          <w:sz w:val="24"/>
          <w:szCs w:val="24"/>
        </w:rPr>
      </w:pPr>
      <w:r w:rsidRPr="00274DAD">
        <w:rPr>
          <w:b w:val="0"/>
          <w:sz w:val="24"/>
          <w:szCs w:val="24"/>
        </w:rPr>
        <w:t xml:space="preserve">The </w:t>
      </w:r>
      <w:r w:rsidR="00D04E1F" w:rsidRPr="00274DAD">
        <w:rPr>
          <w:b w:val="0"/>
          <w:sz w:val="24"/>
          <w:szCs w:val="24"/>
        </w:rPr>
        <w:t>Houston County School District</w:t>
      </w:r>
      <w:r w:rsidRPr="00274DAD">
        <w:rPr>
          <w:b w:val="0"/>
          <w:sz w:val="24"/>
          <w:szCs w:val="24"/>
        </w:rPr>
        <w:t xml:space="preserve">, hereafter referred to as the “District,” is requesting proposals </w:t>
      </w:r>
      <w:r w:rsidR="00A43005" w:rsidRPr="00274DAD">
        <w:rPr>
          <w:b w:val="0"/>
          <w:sz w:val="24"/>
          <w:szCs w:val="24"/>
        </w:rPr>
        <w:t xml:space="preserve">for </w:t>
      </w:r>
      <w:r w:rsidR="00FB7DA5" w:rsidRPr="00274DAD">
        <w:rPr>
          <w:b w:val="0"/>
          <w:sz w:val="24"/>
          <w:szCs w:val="24"/>
        </w:rPr>
        <w:t xml:space="preserve">a </w:t>
      </w:r>
      <w:r w:rsidR="00822A0E" w:rsidRPr="00274DAD">
        <w:rPr>
          <w:b w:val="0"/>
          <w:sz w:val="24"/>
          <w:szCs w:val="24"/>
        </w:rPr>
        <w:t xml:space="preserve">Learning Management System. </w:t>
      </w:r>
      <w:r w:rsidRPr="00274DAD">
        <w:rPr>
          <w:sz w:val="24"/>
          <w:szCs w:val="24"/>
        </w:rPr>
        <w:t xml:space="preserve">  </w:t>
      </w:r>
    </w:p>
    <w:p w14:paraId="7D954E13" w14:textId="77777777" w:rsidR="001976A8" w:rsidRPr="00274DAD" w:rsidRDefault="001976A8" w:rsidP="001976A8">
      <w:pPr>
        <w:pStyle w:val="Heading2"/>
        <w:ind w:left="720"/>
        <w:jc w:val="left"/>
        <w:rPr>
          <w:sz w:val="24"/>
          <w:szCs w:val="24"/>
        </w:rPr>
      </w:pPr>
      <w:r w:rsidRPr="00274DAD">
        <w:tab/>
      </w:r>
    </w:p>
    <w:p w14:paraId="63E13579" w14:textId="77777777" w:rsidR="001976A8" w:rsidRPr="00274DAD" w:rsidRDefault="001976A8" w:rsidP="001976A8">
      <w:pPr>
        <w:pStyle w:val="Heading2"/>
        <w:ind w:left="720"/>
        <w:jc w:val="left"/>
        <w:rPr>
          <w:bCs/>
          <w:sz w:val="24"/>
          <w:szCs w:val="24"/>
        </w:rPr>
      </w:pPr>
      <w:bookmarkStart w:id="5" w:name="_Toc65399334"/>
      <w:bookmarkStart w:id="6" w:name="_Toc65486755"/>
      <w:bookmarkStart w:id="7" w:name="_Toc94498277"/>
      <w:bookmarkStart w:id="8" w:name="_Toc117673835"/>
      <w:r w:rsidRPr="00274DAD">
        <w:rPr>
          <w:bCs/>
          <w:sz w:val="24"/>
          <w:szCs w:val="24"/>
        </w:rPr>
        <w:t xml:space="preserve">1.2 </w:t>
      </w:r>
      <w:r w:rsidRPr="00274DAD">
        <w:rPr>
          <w:bCs/>
          <w:sz w:val="24"/>
          <w:szCs w:val="24"/>
        </w:rPr>
        <w:tab/>
        <w:t>Proposal Certification</w:t>
      </w:r>
      <w:bookmarkEnd w:id="5"/>
      <w:bookmarkEnd w:id="6"/>
      <w:bookmarkEnd w:id="7"/>
      <w:bookmarkEnd w:id="8"/>
    </w:p>
    <w:p w14:paraId="51CD457D" w14:textId="24A2D6F0" w:rsidR="001976A8" w:rsidRPr="00274DAD" w:rsidRDefault="001976A8" w:rsidP="001976A8">
      <w:pPr>
        <w:ind w:left="720"/>
        <w:jc w:val="both"/>
        <w:rPr>
          <w:sz w:val="24"/>
          <w:szCs w:val="24"/>
        </w:rPr>
      </w:pPr>
      <w:r w:rsidRPr="00274DAD">
        <w:rPr>
          <w:sz w:val="24"/>
          <w:szCs w:val="24"/>
        </w:rPr>
        <w:t xml:space="preserve">The </w:t>
      </w:r>
      <w:r w:rsidR="00D04E1F" w:rsidRPr="00274DAD">
        <w:rPr>
          <w:sz w:val="24"/>
          <w:szCs w:val="24"/>
        </w:rPr>
        <w:t>Houston County School District</w:t>
      </w:r>
      <w:r w:rsidRPr="00274DAD">
        <w:rPr>
          <w:sz w:val="24"/>
          <w:szCs w:val="24"/>
        </w:rPr>
        <w:t xml:space="preserve"> certifies the use of competitive sealed bidding will not be practical or advantageous to the </w:t>
      </w:r>
      <w:r w:rsidR="00FB7DA5" w:rsidRPr="00274DAD">
        <w:rPr>
          <w:sz w:val="24"/>
          <w:szCs w:val="24"/>
        </w:rPr>
        <w:t xml:space="preserve">District </w:t>
      </w:r>
      <w:r w:rsidRPr="00274DAD">
        <w:rPr>
          <w:sz w:val="24"/>
          <w:szCs w:val="24"/>
        </w:rPr>
        <w:t xml:space="preserve"> in completing the acquisition described in this RFP.  Competitive sealed proposals will be submitted in response to this RFP. All proposals submitted pursuant to this request will be made in accordance with the provisions of this RFP. </w:t>
      </w:r>
    </w:p>
    <w:p w14:paraId="4AEFA0C7" w14:textId="77777777" w:rsidR="001976A8" w:rsidRPr="00274DAD" w:rsidRDefault="001976A8" w:rsidP="001976A8">
      <w:pPr>
        <w:pStyle w:val="Heading2"/>
        <w:jc w:val="left"/>
        <w:rPr>
          <w:bCs/>
          <w:sz w:val="24"/>
          <w:szCs w:val="24"/>
        </w:rPr>
      </w:pPr>
      <w:bookmarkStart w:id="9" w:name="_Toc65399335"/>
      <w:bookmarkStart w:id="10" w:name="_Toc65486756"/>
      <w:bookmarkStart w:id="11" w:name="_Toc94498278"/>
    </w:p>
    <w:p w14:paraId="65F7E05C" w14:textId="77777777" w:rsidR="001976A8" w:rsidRPr="00274DAD" w:rsidRDefault="001976A8" w:rsidP="002E01A5">
      <w:pPr>
        <w:pStyle w:val="Heading2"/>
        <w:numPr>
          <w:ilvl w:val="1"/>
          <w:numId w:val="8"/>
        </w:numPr>
        <w:jc w:val="left"/>
        <w:rPr>
          <w:bCs/>
          <w:sz w:val="24"/>
          <w:szCs w:val="24"/>
        </w:rPr>
      </w:pPr>
      <w:bookmarkStart w:id="12" w:name="_Toc117673836"/>
      <w:r w:rsidRPr="00274DAD">
        <w:rPr>
          <w:bCs/>
          <w:sz w:val="24"/>
          <w:szCs w:val="24"/>
        </w:rPr>
        <w:t xml:space="preserve">       Schedule of Events</w:t>
      </w:r>
      <w:bookmarkEnd w:id="9"/>
      <w:bookmarkEnd w:id="10"/>
      <w:bookmarkEnd w:id="11"/>
      <w:bookmarkEnd w:id="12"/>
    </w:p>
    <w:p w14:paraId="7167231A" w14:textId="77777777" w:rsidR="001976A8" w:rsidRPr="00274DAD" w:rsidRDefault="001976A8" w:rsidP="001976A8">
      <w:pPr>
        <w:pStyle w:val="Heading2"/>
        <w:ind w:left="720" w:firstLine="720"/>
        <w:jc w:val="left"/>
        <w:rPr>
          <w:b w:val="0"/>
          <w:bCs/>
          <w:sz w:val="24"/>
          <w:szCs w:val="24"/>
        </w:rPr>
      </w:pPr>
      <w:r w:rsidRPr="00274DAD">
        <w:rPr>
          <w:b w:val="0"/>
          <w:sz w:val="24"/>
        </w:rPr>
        <w:t>This Request for Proposals will be governed by the following schedule:</w:t>
      </w:r>
    </w:p>
    <w:p w14:paraId="1CBA9C0D" w14:textId="77777777" w:rsidR="001976A8" w:rsidRPr="00274DAD" w:rsidRDefault="001976A8" w:rsidP="001976A8">
      <w:pPr>
        <w:pStyle w:val="BodyTextIndent2"/>
        <w:spacing w:before="120"/>
        <w:ind w:left="1440" w:firstLine="0"/>
        <w:jc w:val="left"/>
        <w:rPr>
          <w:rFonts w:ascii="Times New Roman" w:hAnsi="Times New Roman"/>
          <w:sz w:val="24"/>
        </w:rPr>
      </w:pPr>
    </w:p>
    <w:tbl>
      <w:tblPr>
        <w:tblW w:w="0" w:type="auto"/>
        <w:tblInd w:w="1188" w:type="dxa"/>
        <w:tblLook w:val="01E0" w:firstRow="1" w:lastRow="1" w:firstColumn="1" w:lastColumn="1" w:noHBand="0" w:noVBand="0"/>
      </w:tblPr>
      <w:tblGrid>
        <w:gridCol w:w="2250"/>
        <w:gridCol w:w="350"/>
        <w:gridCol w:w="5843"/>
        <w:gridCol w:w="222"/>
      </w:tblGrid>
      <w:tr w:rsidR="001976A8" w:rsidRPr="00274DAD" w14:paraId="636BA2CD" w14:textId="77777777" w:rsidTr="00916CCB">
        <w:trPr>
          <w:trHeight w:val="317"/>
        </w:trPr>
        <w:tc>
          <w:tcPr>
            <w:tcW w:w="2250" w:type="dxa"/>
          </w:tcPr>
          <w:p w14:paraId="3E015F16" w14:textId="3A049FD1" w:rsidR="001976A8" w:rsidRPr="00274DAD" w:rsidRDefault="0003671F" w:rsidP="00E76B8B">
            <w:pPr>
              <w:pStyle w:val="BodyTextIndent2"/>
              <w:ind w:left="0" w:firstLine="0"/>
              <w:jc w:val="right"/>
              <w:rPr>
                <w:rFonts w:ascii="Times New Roman" w:hAnsi="Times New Roman"/>
                <w:sz w:val="24"/>
              </w:rPr>
            </w:pPr>
            <w:r w:rsidRPr="00274DAD">
              <w:rPr>
                <w:rFonts w:ascii="Times New Roman" w:hAnsi="Times New Roman"/>
                <w:sz w:val="24"/>
              </w:rPr>
              <w:t>01/20/2023</w:t>
            </w:r>
          </w:p>
        </w:tc>
        <w:tc>
          <w:tcPr>
            <w:tcW w:w="350" w:type="dxa"/>
          </w:tcPr>
          <w:p w14:paraId="55A9A9F4" w14:textId="77777777" w:rsidR="001976A8" w:rsidRPr="00274DAD" w:rsidRDefault="001976A8" w:rsidP="00916CCB">
            <w:pPr>
              <w:pStyle w:val="BodyTextIndent2"/>
              <w:ind w:left="0" w:firstLine="0"/>
              <w:rPr>
                <w:rFonts w:ascii="Times New Roman" w:hAnsi="Times New Roman"/>
                <w:sz w:val="24"/>
              </w:rPr>
            </w:pPr>
          </w:p>
        </w:tc>
        <w:tc>
          <w:tcPr>
            <w:tcW w:w="0" w:type="auto"/>
          </w:tcPr>
          <w:p w14:paraId="68E9E31C" w14:textId="77777777" w:rsidR="001976A8" w:rsidRPr="00274DAD" w:rsidRDefault="001976A8" w:rsidP="00916CCB">
            <w:pPr>
              <w:pStyle w:val="BodyTextIndent2"/>
              <w:ind w:left="0" w:firstLine="0"/>
              <w:rPr>
                <w:rFonts w:ascii="Times New Roman" w:hAnsi="Times New Roman"/>
                <w:sz w:val="24"/>
              </w:rPr>
            </w:pPr>
            <w:r w:rsidRPr="00274DAD">
              <w:rPr>
                <w:rFonts w:ascii="Times New Roman" w:hAnsi="Times New Roman"/>
                <w:sz w:val="24"/>
              </w:rPr>
              <w:t>Release of RFP</w:t>
            </w:r>
          </w:p>
        </w:tc>
        <w:tc>
          <w:tcPr>
            <w:tcW w:w="0" w:type="auto"/>
          </w:tcPr>
          <w:p w14:paraId="6FBA9178" w14:textId="77777777" w:rsidR="001976A8" w:rsidRPr="00274DAD" w:rsidRDefault="001976A8" w:rsidP="00916CCB">
            <w:pPr>
              <w:pStyle w:val="BodyTextIndent2"/>
              <w:ind w:left="0" w:firstLine="0"/>
              <w:rPr>
                <w:rFonts w:ascii="Times New Roman" w:hAnsi="Times New Roman"/>
                <w:sz w:val="24"/>
              </w:rPr>
            </w:pPr>
          </w:p>
        </w:tc>
      </w:tr>
      <w:tr w:rsidR="001976A8" w:rsidRPr="00274DAD" w14:paraId="6550F8B7" w14:textId="77777777" w:rsidTr="00916CCB">
        <w:trPr>
          <w:trHeight w:val="301"/>
        </w:trPr>
        <w:tc>
          <w:tcPr>
            <w:tcW w:w="2250" w:type="dxa"/>
          </w:tcPr>
          <w:p w14:paraId="33517634" w14:textId="50F15D96" w:rsidR="001976A8" w:rsidRPr="00274DAD" w:rsidRDefault="0003671F" w:rsidP="00302E1B">
            <w:pPr>
              <w:pStyle w:val="BodyTextIndent2"/>
              <w:ind w:left="0" w:firstLine="0"/>
              <w:jc w:val="right"/>
              <w:rPr>
                <w:rFonts w:ascii="Times New Roman" w:hAnsi="Times New Roman"/>
                <w:sz w:val="24"/>
              </w:rPr>
            </w:pPr>
            <w:r w:rsidRPr="00274DAD">
              <w:rPr>
                <w:rFonts w:ascii="Times New Roman" w:hAnsi="Times New Roman"/>
                <w:sz w:val="24"/>
              </w:rPr>
              <w:t>02/10/2023</w:t>
            </w:r>
          </w:p>
        </w:tc>
        <w:tc>
          <w:tcPr>
            <w:tcW w:w="350" w:type="dxa"/>
          </w:tcPr>
          <w:p w14:paraId="573079AA" w14:textId="77777777" w:rsidR="001976A8" w:rsidRPr="00274DAD" w:rsidRDefault="001976A8" w:rsidP="00916CCB">
            <w:pPr>
              <w:pStyle w:val="BodyTextIndent2"/>
              <w:ind w:left="0" w:firstLine="0"/>
              <w:rPr>
                <w:rFonts w:ascii="Times New Roman" w:hAnsi="Times New Roman"/>
                <w:sz w:val="24"/>
              </w:rPr>
            </w:pPr>
          </w:p>
        </w:tc>
        <w:tc>
          <w:tcPr>
            <w:tcW w:w="0" w:type="auto"/>
          </w:tcPr>
          <w:p w14:paraId="79B84140" w14:textId="77777777" w:rsidR="001976A8" w:rsidRPr="00274DAD" w:rsidRDefault="00B96B32" w:rsidP="00B96B32">
            <w:pPr>
              <w:pStyle w:val="BodyTextIndent2"/>
              <w:ind w:left="0" w:firstLine="0"/>
              <w:rPr>
                <w:rFonts w:ascii="Times New Roman" w:hAnsi="Times New Roman"/>
                <w:sz w:val="24"/>
              </w:rPr>
            </w:pPr>
            <w:r w:rsidRPr="00274DAD">
              <w:rPr>
                <w:rFonts w:ascii="Times New Roman" w:hAnsi="Times New Roman"/>
                <w:sz w:val="24"/>
              </w:rPr>
              <w:t xml:space="preserve">Questions due   </w:t>
            </w:r>
          </w:p>
        </w:tc>
        <w:tc>
          <w:tcPr>
            <w:tcW w:w="0" w:type="auto"/>
          </w:tcPr>
          <w:p w14:paraId="2CAC33EE" w14:textId="77777777" w:rsidR="001976A8" w:rsidRPr="00274DAD" w:rsidRDefault="001976A8" w:rsidP="00916CCB">
            <w:pPr>
              <w:pStyle w:val="BodyTextIndent2"/>
              <w:ind w:left="0" w:firstLine="0"/>
              <w:rPr>
                <w:rFonts w:ascii="Times New Roman" w:hAnsi="Times New Roman"/>
                <w:sz w:val="24"/>
              </w:rPr>
            </w:pPr>
          </w:p>
        </w:tc>
      </w:tr>
      <w:tr w:rsidR="00B96B32" w:rsidRPr="00274DAD" w14:paraId="343B9062" w14:textId="77777777" w:rsidTr="00916CCB">
        <w:trPr>
          <w:trHeight w:val="301"/>
        </w:trPr>
        <w:tc>
          <w:tcPr>
            <w:tcW w:w="2250" w:type="dxa"/>
          </w:tcPr>
          <w:p w14:paraId="6E627AB7" w14:textId="58A0A35B" w:rsidR="00B96B32" w:rsidRPr="00274DAD" w:rsidRDefault="0003671F" w:rsidP="00302E1B">
            <w:pPr>
              <w:pStyle w:val="BodyTextIndent2"/>
              <w:ind w:left="0" w:firstLine="0"/>
              <w:jc w:val="right"/>
              <w:rPr>
                <w:rFonts w:ascii="Times New Roman" w:hAnsi="Times New Roman"/>
                <w:sz w:val="24"/>
              </w:rPr>
            </w:pPr>
            <w:r w:rsidRPr="00274DAD">
              <w:rPr>
                <w:rFonts w:ascii="Times New Roman" w:hAnsi="Times New Roman"/>
                <w:sz w:val="24"/>
              </w:rPr>
              <w:t>02/14/2023</w:t>
            </w:r>
          </w:p>
        </w:tc>
        <w:tc>
          <w:tcPr>
            <w:tcW w:w="350" w:type="dxa"/>
          </w:tcPr>
          <w:p w14:paraId="530AB072" w14:textId="77777777" w:rsidR="00B96B32" w:rsidRPr="00274DAD" w:rsidRDefault="00B96B32" w:rsidP="00916CCB">
            <w:pPr>
              <w:pStyle w:val="BodyTextIndent2"/>
              <w:ind w:left="0" w:firstLine="0"/>
              <w:rPr>
                <w:rFonts w:ascii="Times New Roman" w:hAnsi="Times New Roman"/>
                <w:sz w:val="24"/>
              </w:rPr>
            </w:pPr>
          </w:p>
        </w:tc>
        <w:tc>
          <w:tcPr>
            <w:tcW w:w="0" w:type="auto"/>
          </w:tcPr>
          <w:p w14:paraId="5C1FE9E4" w14:textId="0F7EBD7D" w:rsidR="00B96B32" w:rsidRPr="00274DAD" w:rsidRDefault="00B96B32" w:rsidP="00916CCB">
            <w:pPr>
              <w:pStyle w:val="BodyTextIndent2"/>
              <w:ind w:left="0" w:firstLine="0"/>
              <w:rPr>
                <w:rFonts w:ascii="Times New Roman" w:hAnsi="Times New Roman"/>
                <w:sz w:val="24"/>
              </w:rPr>
            </w:pPr>
            <w:r w:rsidRPr="00274DAD">
              <w:rPr>
                <w:rFonts w:ascii="Times New Roman" w:hAnsi="Times New Roman"/>
                <w:sz w:val="24"/>
              </w:rPr>
              <w:t xml:space="preserve">Answers to written questions posted on the </w:t>
            </w:r>
            <w:r w:rsidR="00D04E1F" w:rsidRPr="00274DAD">
              <w:rPr>
                <w:rFonts w:ascii="Times New Roman" w:hAnsi="Times New Roman"/>
                <w:sz w:val="24"/>
              </w:rPr>
              <w:t>HCSD</w:t>
            </w:r>
            <w:r w:rsidRPr="00274DAD">
              <w:rPr>
                <w:rFonts w:ascii="Times New Roman" w:hAnsi="Times New Roman"/>
                <w:sz w:val="24"/>
              </w:rPr>
              <w:t xml:space="preserve"> website</w:t>
            </w:r>
          </w:p>
        </w:tc>
        <w:tc>
          <w:tcPr>
            <w:tcW w:w="0" w:type="auto"/>
          </w:tcPr>
          <w:p w14:paraId="4F5CBFEC" w14:textId="77777777" w:rsidR="00B96B32" w:rsidRPr="00274DAD" w:rsidRDefault="00B96B32" w:rsidP="00916CCB">
            <w:pPr>
              <w:pStyle w:val="BodyTextIndent2"/>
              <w:ind w:left="0" w:firstLine="0"/>
              <w:rPr>
                <w:rFonts w:ascii="Times New Roman" w:hAnsi="Times New Roman"/>
                <w:sz w:val="24"/>
              </w:rPr>
            </w:pPr>
          </w:p>
        </w:tc>
      </w:tr>
      <w:tr w:rsidR="001976A8" w:rsidRPr="00274DAD" w14:paraId="58EDC1A7" w14:textId="77777777" w:rsidTr="00CA14F7">
        <w:trPr>
          <w:trHeight w:val="315"/>
        </w:trPr>
        <w:tc>
          <w:tcPr>
            <w:tcW w:w="2250" w:type="dxa"/>
          </w:tcPr>
          <w:p w14:paraId="04964D12" w14:textId="77777777" w:rsidR="001976A8" w:rsidRPr="00274DAD" w:rsidRDefault="0003671F" w:rsidP="00B96B32">
            <w:pPr>
              <w:pStyle w:val="BodyTextIndent2"/>
              <w:ind w:left="0" w:firstLine="0"/>
              <w:jc w:val="right"/>
              <w:rPr>
                <w:rFonts w:ascii="Times New Roman" w:hAnsi="Times New Roman"/>
                <w:sz w:val="24"/>
              </w:rPr>
            </w:pPr>
            <w:r w:rsidRPr="00274DAD">
              <w:rPr>
                <w:rFonts w:ascii="Times New Roman" w:hAnsi="Times New Roman"/>
                <w:sz w:val="24"/>
              </w:rPr>
              <w:t>02/22/2023</w:t>
            </w:r>
          </w:p>
          <w:p w14:paraId="6C1EDCA9" w14:textId="0D694825" w:rsidR="0003671F" w:rsidRPr="00274DAD" w:rsidRDefault="0003671F" w:rsidP="00B96B32">
            <w:pPr>
              <w:pStyle w:val="BodyTextIndent2"/>
              <w:ind w:left="0" w:firstLine="0"/>
              <w:jc w:val="right"/>
              <w:rPr>
                <w:rFonts w:ascii="Times New Roman" w:hAnsi="Times New Roman"/>
                <w:sz w:val="24"/>
              </w:rPr>
            </w:pPr>
            <w:r w:rsidRPr="00274DAD">
              <w:rPr>
                <w:rFonts w:ascii="Times New Roman" w:hAnsi="Times New Roman"/>
                <w:sz w:val="24"/>
              </w:rPr>
              <w:t>03/06/2023</w:t>
            </w:r>
          </w:p>
        </w:tc>
        <w:tc>
          <w:tcPr>
            <w:tcW w:w="350" w:type="dxa"/>
          </w:tcPr>
          <w:p w14:paraId="77043029" w14:textId="77777777" w:rsidR="001976A8" w:rsidRPr="00274DAD" w:rsidRDefault="001976A8" w:rsidP="00916CCB">
            <w:pPr>
              <w:pStyle w:val="BodyTextIndent2"/>
              <w:ind w:left="0" w:firstLine="0"/>
              <w:rPr>
                <w:rFonts w:ascii="Times New Roman" w:hAnsi="Times New Roman"/>
                <w:sz w:val="24"/>
              </w:rPr>
            </w:pPr>
          </w:p>
        </w:tc>
        <w:tc>
          <w:tcPr>
            <w:tcW w:w="0" w:type="auto"/>
          </w:tcPr>
          <w:p w14:paraId="2D909185" w14:textId="77777777" w:rsidR="001976A8" w:rsidRPr="00274DAD" w:rsidRDefault="001976A8" w:rsidP="00916CCB">
            <w:pPr>
              <w:pStyle w:val="BodyTextIndent2"/>
              <w:ind w:left="0" w:firstLine="0"/>
              <w:rPr>
                <w:rFonts w:ascii="Times New Roman" w:hAnsi="Times New Roman"/>
                <w:sz w:val="24"/>
              </w:rPr>
            </w:pPr>
            <w:r w:rsidRPr="00274DAD">
              <w:rPr>
                <w:rFonts w:ascii="Times New Roman" w:hAnsi="Times New Roman"/>
                <w:sz w:val="24"/>
              </w:rPr>
              <w:t>Proposals due</w:t>
            </w:r>
          </w:p>
          <w:p w14:paraId="76B87CF8" w14:textId="6FC091E4" w:rsidR="0003671F" w:rsidRPr="00274DAD" w:rsidRDefault="0003671F" w:rsidP="00916CCB">
            <w:pPr>
              <w:pStyle w:val="BodyTextIndent2"/>
              <w:ind w:left="0" w:firstLine="0"/>
              <w:rPr>
                <w:rFonts w:ascii="Times New Roman" w:hAnsi="Times New Roman"/>
                <w:sz w:val="24"/>
              </w:rPr>
            </w:pPr>
            <w:r w:rsidRPr="00274DAD">
              <w:rPr>
                <w:rFonts w:ascii="Times New Roman" w:hAnsi="Times New Roman"/>
                <w:sz w:val="24"/>
              </w:rPr>
              <w:t>Vend</w:t>
            </w:r>
            <w:r w:rsidR="00FB7DA5" w:rsidRPr="00274DAD">
              <w:rPr>
                <w:rFonts w:ascii="Times New Roman" w:hAnsi="Times New Roman"/>
                <w:sz w:val="24"/>
              </w:rPr>
              <w:t>o</w:t>
            </w:r>
            <w:r w:rsidRPr="00274DAD">
              <w:rPr>
                <w:rFonts w:ascii="Times New Roman" w:hAnsi="Times New Roman"/>
                <w:sz w:val="24"/>
              </w:rPr>
              <w:t>r demo’s</w:t>
            </w:r>
          </w:p>
        </w:tc>
        <w:tc>
          <w:tcPr>
            <w:tcW w:w="0" w:type="auto"/>
          </w:tcPr>
          <w:p w14:paraId="1E9F1B79" w14:textId="77777777" w:rsidR="001976A8" w:rsidRPr="00274DAD" w:rsidRDefault="001976A8" w:rsidP="00916CCB">
            <w:pPr>
              <w:pStyle w:val="BodyTextIndent2"/>
              <w:ind w:left="0" w:firstLine="0"/>
              <w:rPr>
                <w:rFonts w:ascii="Times New Roman" w:hAnsi="Times New Roman"/>
                <w:sz w:val="24"/>
              </w:rPr>
            </w:pPr>
          </w:p>
        </w:tc>
      </w:tr>
      <w:tr w:rsidR="00CA14F7" w:rsidRPr="00274DAD" w14:paraId="74606117" w14:textId="77777777" w:rsidTr="00CA14F7">
        <w:trPr>
          <w:trHeight w:val="315"/>
        </w:trPr>
        <w:tc>
          <w:tcPr>
            <w:tcW w:w="2250" w:type="dxa"/>
          </w:tcPr>
          <w:p w14:paraId="342B158F" w14:textId="78F6E94B" w:rsidR="00CA14F7" w:rsidRPr="00274DAD" w:rsidRDefault="0003671F" w:rsidP="00916CCB">
            <w:pPr>
              <w:pStyle w:val="BodyTextIndent2"/>
              <w:ind w:left="0" w:firstLine="0"/>
              <w:jc w:val="right"/>
              <w:rPr>
                <w:rFonts w:ascii="Times New Roman" w:hAnsi="Times New Roman"/>
                <w:sz w:val="24"/>
              </w:rPr>
            </w:pPr>
            <w:r w:rsidRPr="00274DAD">
              <w:rPr>
                <w:rFonts w:ascii="Times New Roman" w:hAnsi="Times New Roman"/>
                <w:sz w:val="24"/>
              </w:rPr>
              <w:t>04/18/2023</w:t>
            </w:r>
          </w:p>
        </w:tc>
        <w:tc>
          <w:tcPr>
            <w:tcW w:w="350" w:type="dxa"/>
          </w:tcPr>
          <w:p w14:paraId="73E6EC62" w14:textId="77777777" w:rsidR="00CA14F7" w:rsidRPr="00274DAD" w:rsidRDefault="00CA14F7" w:rsidP="00916CCB">
            <w:pPr>
              <w:pStyle w:val="BodyTextIndent2"/>
              <w:ind w:left="0" w:firstLine="0"/>
              <w:rPr>
                <w:rFonts w:ascii="Times New Roman" w:hAnsi="Times New Roman"/>
                <w:sz w:val="24"/>
              </w:rPr>
            </w:pPr>
          </w:p>
        </w:tc>
        <w:tc>
          <w:tcPr>
            <w:tcW w:w="0" w:type="auto"/>
          </w:tcPr>
          <w:p w14:paraId="7D0758D8" w14:textId="5E7C6A79" w:rsidR="00CA14F7" w:rsidRPr="00274DAD" w:rsidRDefault="00B96B32" w:rsidP="00916CCB">
            <w:pPr>
              <w:pStyle w:val="BodyTextIndent2"/>
              <w:ind w:left="0" w:firstLine="0"/>
              <w:rPr>
                <w:rFonts w:ascii="Times New Roman" w:hAnsi="Times New Roman"/>
                <w:sz w:val="24"/>
              </w:rPr>
            </w:pPr>
            <w:r w:rsidRPr="00274DAD">
              <w:rPr>
                <w:rFonts w:ascii="Times New Roman" w:hAnsi="Times New Roman"/>
                <w:sz w:val="24"/>
              </w:rPr>
              <w:t>Award</w:t>
            </w:r>
            <w:r w:rsidR="00D81918" w:rsidRPr="00274DAD">
              <w:rPr>
                <w:rFonts w:ascii="Times New Roman" w:hAnsi="Times New Roman"/>
                <w:sz w:val="24"/>
              </w:rPr>
              <w:t xml:space="preserve"> no later than 04/18/2023</w:t>
            </w:r>
          </w:p>
        </w:tc>
        <w:tc>
          <w:tcPr>
            <w:tcW w:w="0" w:type="auto"/>
          </w:tcPr>
          <w:p w14:paraId="1DE85061" w14:textId="77777777" w:rsidR="00CA14F7" w:rsidRPr="00274DAD" w:rsidRDefault="00CA14F7" w:rsidP="00916CCB">
            <w:pPr>
              <w:pStyle w:val="BodyTextIndent2"/>
              <w:ind w:left="0" w:firstLine="0"/>
              <w:rPr>
                <w:rFonts w:ascii="Times New Roman" w:hAnsi="Times New Roman"/>
                <w:sz w:val="24"/>
              </w:rPr>
            </w:pPr>
          </w:p>
        </w:tc>
      </w:tr>
      <w:tr w:rsidR="004B1DD5" w:rsidRPr="00274DAD" w14:paraId="617B1561" w14:textId="77777777" w:rsidTr="00CA14F7">
        <w:trPr>
          <w:trHeight w:val="315"/>
        </w:trPr>
        <w:tc>
          <w:tcPr>
            <w:tcW w:w="2250" w:type="dxa"/>
          </w:tcPr>
          <w:p w14:paraId="3079B6FA" w14:textId="77777777" w:rsidR="004B1DD5" w:rsidRPr="00274DAD" w:rsidRDefault="004B1DD5" w:rsidP="00302E1B">
            <w:pPr>
              <w:pStyle w:val="BodyTextIndent2"/>
              <w:ind w:left="0" w:firstLine="0"/>
              <w:jc w:val="right"/>
              <w:rPr>
                <w:rFonts w:ascii="Times New Roman" w:hAnsi="Times New Roman"/>
                <w:sz w:val="24"/>
              </w:rPr>
            </w:pPr>
          </w:p>
        </w:tc>
        <w:tc>
          <w:tcPr>
            <w:tcW w:w="350" w:type="dxa"/>
          </w:tcPr>
          <w:p w14:paraId="486D65F8" w14:textId="77777777" w:rsidR="004B1DD5" w:rsidRPr="00274DAD" w:rsidRDefault="004B1DD5" w:rsidP="00916CCB">
            <w:pPr>
              <w:pStyle w:val="BodyTextIndent2"/>
              <w:ind w:left="0" w:firstLine="0"/>
              <w:rPr>
                <w:rFonts w:ascii="Times New Roman" w:hAnsi="Times New Roman"/>
                <w:sz w:val="24"/>
              </w:rPr>
            </w:pPr>
          </w:p>
        </w:tc>
        <w:tc>
          <w:tcPr>
            <w:tcW w:w="0" w:type="auto"/>
          </w:tcPr>
          <w:p w14:paraId="27EDAA12" w14:textId="77777777" w:rsidR="004B1DD5" w:rsidRPr="00274DAD" w:rsidRDefault="004B1DD5" w:rsidP="004B1DD5">
            <w:pPr>
              <w:pStyle w:val="BodyTextIndent2"/>
              <w:ind w:left="0" w:firstLine="0"/>
              <w:rPr>
                <w:rFonts w:ascii="Times New Roman" w:hAnsi="Times New Roman"/>
                <w:sz w:val="24"/>
              </w:rPr>
            </w:pPr>
          </w:p>
        </w:tc>
        <w:tc>
          <w:tcPr>
            <w:tcW w:w="0" w:type="auto"/>
          </w:tcPr>
          <w:p w14:paraId="63A2393F" w14:textId="77777777" w:rsidR="004B1DD5" w:rsidRPr="00274DAD" w:rsidRDefault="004B1DD5" w:rsidP="00916CCB">
            <w:pPr>
              <w:pStyle w:val="BodyTextIndent2"/>
              <w:ind w:left="0" w:firstLine="0"/>
              <w:rPr>
                <w:rFonts w:ascii="Times New Roman" w:hAnsi="Times New Roman"/>
                <w:sz w:val="24"/>
              </w:rPr>
            </w:pPr>
          </w:p>
        </w:tc>
      </w:tr>
      <w:tr w:rsidR="004B1DD5" w:rsidRPr="00274DAD" w14:paraId="35E4D42A" w14:textId="77777777" w:rsidTr="00CA14F7">
        <w:trPr>
          <w:trHeight w:val="315"/>
        </w:trPr>
        <w:tc>
          <w:tcPr>
            <w:tcW w:w="2250" w:type="dxa"/>
          </w:tcPr>
          <w:p w14:paraId="49F00EDE" w14:textId="77777777" w:rsidR="004B1DD5" w:rsidRPr="00274DAD" w:rsidRDefault="004B1DD5" w:rsidP="00916CCB">
            <w:pPr>
              <w:pStyle w:val="BodyTextIndent2"/>
              <w:ind w:left="0" w:firstLine="0"/>
              <w:jc w:val="right"/>
              <w:rPr>
                <w:rFonts w:ascii="Times New Roman" w:hAnsi="Times New Roman"/>
                <w:sz w:val="24"/>
                <w:highlight w:val="yellow"/>
              </w:rPr>
            </w:pPr>
          </w:p>
        </w:tc>
        <w:tc>
          <w:tcPr>
            <w:tcW w:w="350" w:type="dxa"/>
          </w:tcPr>
          <w:p w14:paraId="19773251" w14:textId="77777777" w:rsidR="004B1DD5" w:rsidRPr="00274DAD" w:rsidRDefault="004B1DD5" w:rsidP="00916CCB">
            <w:pPr>
              <w:pStyle w:val="BodyTextIndent2"/>
              <w:ind w:left="0" w:firstLine="0"/>
              <w:rPr>
                <w:rFonts w:ascii="Times New Roman" w:hAnsi="Times New Roman"/>
                <w:sz w:val="24"/>
                <w:highlight w:val="yellow"/>
              </w:rPr>
            </w:pPr>
          </w:p>
        </w:tc>
        <w:tc>
          <w:tcPr>
            <w:tcW w:w="0" w:type="auto"/>
          </w:tcPr>
          <w:p w14:paraId="0CD214D6" w14:textId="77777777" w:rsidR="004B1DD5" w:rsidRPr="00274DAD" w:rsidRDefault="004B1DD5" w:rsidP="004B1DD5">
            <w:pPr>
              <w:pStyle w:val="BodyTextIndent2"/>
              <w:ind w:left="0" w:firstLine="0"/>
              <w:rPr>
                <w:rFonts w:ascii="Times New Roman" w:hAnsi="Times New Roman"/>
                <w:sz w:val="24"/>
                <w:highlight w:val="yellow"/>
              </w:rPr>
            </w:pPr>
          </w:p>
        </w:tc>
        <w:tc>
          <w:tcPr>
            <w:tcW w:w="0" w:type="auto"/>
          </w:tcPr>
          <w:p w14:paraId="72760D30" w14:textId="77777777" w:rsidR="004B1DD5" w:rsidRPr="00274DAD" w:rsidRDefault="004B1DD5" w:rsidP="00916CCB">
            <w:pPr>
              <w:pStyle w:val="BodyTextIndent2"/>
              <w:ind w:left="0" w:firstLine="0"/>
              <w:rPr>
                <w:rFonts w:ascii="Times New Roman" w:hAnsi="Times New Roman"/>
                <w:sz w:val="24"/>
              </w:rPr>
            </w:pPr>
          </w:p>
        </w:tc>
      </w:tr>
    </w:tbl>
    <w:p w14:paraId="26AC0E20" w14:textId="77777777" w:rsidR="00564D5C" w:rsidRPr="00274DAD" w:rsidRDefault="00564D5C" w:rsidP="001976A8">
      <w:pPr>
        <w:pStyle w:val="Heading2"/>
        <w:ind w:left="720"/>
        <w:jc w:val="left"/>
        <w:rPr>
          <w:bCs/>
          <w:sz w:val="24"/>
          <w:szCs w:val="24"/>
        </w:rPr>
      </w:pPr>
      <w:bookmarkStart w:id="13" w:name="_Toc65399336"/>
      <w:bookmarkStart w:id="14" w:name="_Toc65486757"/>
      <w:bookmarkStart w:id="15" w:name="_Toc94498279"/>
      <w:bookmarkStart w:id="16" w:name="_Toc117673837"/>
    </w:p>
    <w:p w14:paraId="31A6A450" w14:textId="77777777" w:rsidR="001976A8" w:rsidRPr="00274DAD" w:rsidRDefault="001976A8" w:rsidP="001976A8">
      <w:pPr>
        <w:pStyle w:val="Heading2"/>
        <w:ind w:left="720"/>
        <w:jc w:val="left"/>
        <w:rPr>
          <w:bCs/>
          <w:sz w:val="24"/>
          <w:szCs w:val="24"/>
        </w:rPr>
      </w:pPr>
      <w:r w:rsidRPr="00274DAD">
        <w:rPr>
          <w:bCs/>
          <w:sz w:val="24"/>
          <w:szCs w:val="24"/>
        </w:rPr>
        <w:t xml:space="preserve">1.4 </w:t>
      </w:r>
      <w:r w:rsidRPr="00274DAD">
        <w:rPr>
          <w:bCs/>
          <w:sz w:val="24"/>
          <w:szCs w:val="24"/>
        </w:rPr>
        <w:tab/>
        <w:t>Restrictions on Communications with Staff</w:t>
      </w:r>
      <w:bookmarkEnd w:id="13"/>
      <w:bookmarkEnd w:id="14"/>
      <w:bookmarkEnd w:id="15"/>
      <w:bookmarkEnd w:id="16"/>
    </w:p>
    <w:p w14:paraId="60FA5DDD" w14:textId="77777777" w:rsidR="001976A8" w:rsidRPr="00274DAD" w:rsidRDefault="001976A8" w:rsidP="001976A8">
      <w:pPr>
        <w:ind w:left="720"/>
        <w:rPr>
          <w:sz w:val="24"/>
          <w:szCs w:val="24"/>
        </w:rPr>
      </w:pPr>
      <w:r w:rsidRPr="00274DAD">
        <w:rPr>
          <w:sz w:val="24"/>
          <w:szCs w:val="24"/>
        </w:rPr>
        <w:t xml:space="preserve">All questions about this RFP </w:t>
      </w:r>
      <w:r w:rsidR="00CB57DE" w:rsidRPr="00274DAD">
        <w:rPr>
          <w:sz w:val="24"/>
          <w:szCs w:val="24"/>
        </w:rPr>
        <w:t>shall</w:t>
      </w:r>
      <w:r w:rsidRPr="00274DAD">
        <w:rPr>
          <w:sz w:val="24"/>
          <w:szCs w:val="24"/>
        </w:rPr>
        <w:t xml:space="preserve"> be submitted in the following format:</w:t>
      </w:r>
    </w:p>
    <w:p w14:paraId="7FEFC817" w14:textId="77777777" w:rsidR="001976A8" w:rsidRPr="00274DAD" w:rsidRDefault="001976A8" w:rsidP="001976A8">
      <w:pPr>
        <w:ind w:left="720"/>
        <w:rPr>
          <w:sz w:val="24"/>
          <w:szCs w:val="24"/>
        </w:rPr>
      </w:pPr>
    </w:p>
    <w:p w14:paraId="2CDC0E45" w14:textId="77777777" w:rsidR="001976A8" w:rsidRPr="00274DAD" w:rsidRDefault="001976A8" w:rsidP="001976A8">
      <w:pPr>
        <w:ind w:left="720"/>
        <w:rPr>
          <w:sz w:val="24"/>
          <w:szCs w:val="24"/>
        </w:rPr>
      </w:pPr>
      <w:r w:rsidRPr="00274DAD">
        <w:rPr>
          <w:sz w:val="24"/>
          <w:szCs w:val="24"/>
        </w:rPr>
        <w:tab/>
        <w:t>Company Name</w:t>
      </w:r>
    </w:p>
    <w:p w14:paraId="111C46E9" w14:textId="77777777" w:rsidR="001976A8" w:rsidRPr="00274DAD" w:rsidRDefault="001976A8" w:rsidP="001976A8">
      <w:pPr>
        <w:ind w:left="720"/>
        <w:rPr>
          <w:sz w:val="24"/>
          <w:szCs w:val="24"/>
        </w:rPr>
      </w:pPr>
      <w:r w:rsidRPr="00274DAD">
        <w:rPr>
          <w:sz w:val="24"/>
          <w:szCs w:val="24"/>
        </w:rPr>
        <w:tab/>
      </w:r>
      <w:r w:rsidRPr="00274DAD">
        <w:rPr>
          <w:sz w:val="24"/>
          <w:szCs w:val="24"/>
        </w:rPr>
        <w:tab/>
      </w:r>
    </w:p>
    <w:p w14:paraId="04D903F5" w14:textId="77777777" w:rsidR="001976A8" w:rsidRPr="00274DAD" w:rsidRDefault="001976A8" w:rsidP="001976A8">
      <w:pPr>
        <w:ind w:left="720"/>
        <w:rPr>
          <w:sz w:val="24"/>
          <w:szCs w:val="24"/>
        </w:rPr>
      </w:pPr>
      <w:r w:rsidRPr="00274DAD">
        <w:rPr>
          <w:sz w:val="24"/>
          <w:szCs w:val="24"/>
        </w:rPr>
        <w:tab/>
      </w:r>
      <w:r w:rsidRPr="00274DAD">
        <w:rPr>
          <w:sz w:val="24"/>
          <w:szCs w:val="24"/>
        </w:rPr>
        <w:tab/>
        <w:t>1. Question</w:t>
      </w:r>
    </w:p>
    <w:p w14:paraId="14798108" w14:textId="77777777" w:rsidR="001976A8" w:rsidRPr="00274DAD" w:rsidRDefault="001976A8" w:rsidP="001976A8">
      <w:pPr>
        <w:ind w:left="720"/>
        <w:rPr>
          <w:sz w:val="24"/>
          <w:szCs w:val="24"/>
        </w:rPr>
      </w:pPr>
      <w:r w:rsidRPr="00274DAD">
        <w:rPr>
          <w:sz w:val="24"/>
          <w:szCs w:val="24"/>
        </w:rPr>
        <w:tab/>
      </w:r>
      <w:r w:rsidRPr="00274DAD">
        <w:rPr>
          <w:sz w:val="24"/>
          <w:szCs w:val="24"/>
        </w:rPr>
        <w:tab/>
        <w:t xml:space="preserve">    Citation of relevant section of the RFP</w:t>
      </w:r>
    </w:p>
    <w:p w14:paraId="1457DE22" w14:textId="77777777" w:rsidR="001976A8" w:rsidRPr="00274DAD" w:rsidRDefault="001976A8" w:rsidP="001976A8">
      <w:pPr>
        <w:ind w:left="720"/>
        <w:rPr>
          <w:sz w:val="24"/>
          <w:szCs w:val="24"/>
        </w:rPr>
      </w:pPr>
      <w:r w:rsidRPr="00274DAD">
        <w:rPr>
          <w:sz w:val="24"/>
          <w:szCs w:val="24"/>
        </w:rPr>
        <w:tab/>
      </w:r>
      <w:r w:rsidRPr="00274DAD">
        <w:rPr>
          <w:sz w:val="24"/>
          <w:szCs w:val="24"/>
        </w:rPr>
        <w:tab/>
        <w:t>2. Question</w:t>
      </w:r>
    </w:p>
    <w:p w14:paraId="09F18A1C" w14:textId="77777777" w:rsidR="001976A8" w:rsidRPr="00274DAD" w:rsidRDefault="001976A8" w:rsidP="001976A8">
      <w:pPr>
        <w:ind w:left="720"/>
        <w:rPr>
          <w:sz w:val="24"/>
          <w:szCs w:val="24"/>
        </w:rPr>
      </w:pPr>
      <w:r w:rsidRPr="00274DAD">
        <w:rPr>
          <w:sz w:val="24"/>
          <w:szCs w:val="24"/>
        </w:rPr>
        <w:tab/>
      </w:r>
      <w:r w:rsidRPr="00274DAD">
        <w:rPr>
          <w:sz w:val="24"/>
          <w:szCs w:val="24"/>
        </w:rPr>
        <w:tab/>
        <w:t xml:space="preserve">    Citation of relevant section of the RFP</w:t>
      </w:r>
    </w:p>
    <w:p w14:paraId="124BF9CA" w14:textId="77777777" w:rsidR="001976A8" w:rsidRPr="00274DAD" w:rsidRDefault="001976A8" w:rsidP="001976A8">
      <w:pPr>
        <w:ind w:left="720"/>
        <w:rPr>
          <w:sz w:val="24"/>
          <w:szCs w:val="24"/>
        </w:rPr>
      </w:pPr>
    </w:p>
    <w:p w14:paraId="61472979" w14:textId="058CB58E" w:rsidR="00E17FA0" w:rsidRDefault="001976A8" w:rsidP="001976A8">
      <w:pPr>
        <w:ind w:left="720"/>
        <w:rPr>
          <w:sz w:val="24"/>
          <w:szCs w:val="24"/>
        </w:rPr>
      </w:pPr>
      <w:r w:rsidRPr="00274DAD">
        <w:rPr>
          <w:sz w:val="24"/>
          <w:szCs w:val="24"/>
        </w:rPr>
        <w:t xml:space="preserve">Questions </w:t>
      </w:r>
      <w:r w:rsidR="00CB57DE" w:rsidRPr="00274DAD">
        <w:rPr>
          <w:sz w:val="24"/>
          <w:szCs w:val="24"/>
        </w:rPr>
        <w:t>shall</w:t>
      </w:r>
      <w:r w:rsidRPr="00274DAD">
        <w:rPr>
          <w:sz w:val="24"/>
          <w:szCs w:val="24"/>
        </w:rPr>
        <w:t xml:space="preserve"> be directed in writing to the Issuing Officer:   </w:t>
      </w:r>
      <w:hyperlink r:id="rId14" w:history="1">
        <w:r w:rsidR="00E17FA0" w:rsidRPr="007C4D88">
          <w:rPr>
            <w:rStyle w:val="Hyperlink"/>
            <w:sz w:val="24"/>
            <w:szCs w:val="24"/>
          </w:rPr>
          <w:t>renee.langston@hcbe.net</w:t>
        </w:r>
      </w:hyperlink>
    </w:p>
    <w:p w14:paraId="4B4F1C55" w14:textId="77777777" w:rsidR="001976A8" w:rsidRPr="00274DAD" w:rsidRDefault="001976A8" w:rsidP="001976A8">
      <w:pPr>
        <w:ind w:left="720"/>
        <w:jc w:val="both"/>
        <w:rPr>
          <w:sz w:val="24"/>
          <w:szCs w:val="24"/>
        </w:rPr>
      </w:pPr>
    </w:p>
    <w:p w14:paraId="34FEB3F5" w14:textId="189EC292" w:rsidR="001976A8" w:rsidRDefault="001976A8" w:rsidP="001976A8">
      <w:pPr>
        <w:ind w:left="720"/>
        <w:jc w:val="both"/>
        <w:rPr>
          <w:sz w:val="24"/>
          <w:szCs w:val="24"/>
        </w:rPr>
      </w:pPr>
      <w:r w:rsidRPr="00274DAD">
        <w:rPr>
          <w:sz w:val="24"/>
          <w:szCs w:val="24"/>
        </w:rPr>
        <w:t xml:space="preserve">From the issue date of this RFP until a </w:t>
      </w:r>
      <w:r w:rsidR="004B1DD5" w:rsidRPr="00274DAD">
        <w:rPr>
          <w:sz w:val="24"/>
          <w:szCs w:val="24"/>
        </w:rPr>
        <w:t>Vendor</w:t>
      </w:r>
      <w:r w:rsidRPr="00274DAD">
        <w:rPr>
          <w:sz w:val="24"/>
          <w:szCs w:val="24"/>
        </w:rPr>
        <w:t xml:space="preserve"> is selected and the selection is announced, Offerors are not allowed to communicate for any reason with any </w:t>
      </w:r>
      <w:r w:rsidR="00FB7DA5" w:rsidRPr="00274DAD">
        <w:rPr>
          <w:sz w:val="24"/>
          <w:szCs w:val="24"/>
        </w:rPr>
        <w:t xml:space="preserve">District </w:t>
      </w:r>
      <w:r w:rsidRPr="00274DAD">
        <w:rPr>
          <w:sz w:val="24"/>
          <w:szCs w:val="24"/>
        </w:rPr>
        <w:t xml:space="preserve"> staff except through the Issuing Officer named herein, or during the Offeror's conference, or as provided by existing work agreement(s).  The </w:t>
      </w:r>
      <w:r w:rsidR="00A01E26" w:rsidRPr="00274DAD">
        <w:rPr>
          <w:sz w:val="24"/>
          <w:szCs w:val="24"/>
        </w:rPr>
        <w:t>District</w:t>
      </w:r>
      <w:r w:rsidRPr="00274DAD">
        <w:rPr>
          <w:sz w:val="24"/>
          <w:szCs w:val="24"/>
        </w:rPr>
        <w:t xml:space="preserve"> reserves the right to reject the proposal of any Offeror violating this provision.  All questions concerning this RFP </w:t>
      </w:r>
      <w:r w:rsidR="00CB57DE" w:rsidRPr="00274DAD">
        <w:rPr>
          <w:sz w:val="24"/>
          <w:szCs w:val="24"/>
        </w:rPr>
        <w:t>shall</w:t>
      </w:r>
      <w:r w:rsidRPr="00274DAD">
        <w:rPr>
          <w:sz w:val="24"/>
          <w:szCs w:val="24"/>
        </w:rPr>
        <w:t xml:space="preserve"> be submitted in writing (fax or email may be used) to the Issuing Officer.  No questions other than written will be accepted.  No response other than written will be binding upon the </w:t>
      </w:r>
      <w:r w:rsidR="00FB7DA5" w:rsidRPr="00274DAD">
        <w:rPr>
          <w:sz w:val="24"/>
          <w:szCs w:val="24"/>
        </w:rPr>
        <w:t>District</w:t>
      </w:r>
      <w:r w:rsidRPr="00274DAD">
        <w:rPr>
          <w:sz w:val="24"/>
          <w:szCs w:val="24"/>
        </w:rPr>
        <w:t xml:space="preserve">.  Questions and answers will be posted to the </w:t>
      </w:r>
      <w:r w:rsidR="00D04E1F" w:rsidRPr="00274DAD">
        <w:rPr>
          <w:sz w:val="24"/>
          <w:szCs w:val="24"/>
        </w:rPr>
        <w:t>HCSD</w:t>
      </w:r>
      <w:r w:rsidRPr="00274DAD">
        <w:rPr>
          <w:sz w:val="24"/>
          <w:szCs w:val="24"/>
        </w:rPr>
        <w:t xml:space="preserve"> website as they are received.  Website address is </w:t>
      </w:r>
      <w:hyperlink r:id="rId15" w:history="1">
        <w:r w:rsidR="00E17FA0" w:rsidRPr="007C4D88">
          <w:rPr>
            <w:rStyle w:val="Hyperlink"/>
            <w:sz w:val="24"/>
            <w:szCs w:val="24"/>
          </w:rPr>
          <w:t>https://www.hcbe.net/purc</w:t>
        </w:r>
        <w:r w:rsidR="00E17FA0" w:rsidRPr="007C4D88">
          <w:rPr>
            <w:rStyle w:val="Hyperlink"/>
            <w:sz w:val="24"/>
            <w:szCs w:val="24"/>
          </w:rPr>
          <w:t>hasing/openbids</w:t>
        </w:r>
      </w:hyperlink>
      <w:r w:rsidR="00E17FA0">
        <w:rPr>
          <w:sz w:val="24"/>
          <w:szCs w:val="24"/>
        </w:rPr>
        <w:t>.</w:t>
      </w:r>
    </w:p>
    <w:p w14:paraId="2A4A97FF" w14:textId="77777777" w:rsidR="001976A8" w:rsidRPr="00274DAD" w:rsidRDefault="001976A8" w:rsidP="001976A8">
      <w:pPr>
        <w:pStyle w:val="Heading2"/>
        <w:jc w:val="left"/>
        <w:rPr>
          <w:bCs/>
          <w:sz w:val="24"/>
          <w:szCs w:val="24"/>
        </w:rPr>
      </w:pPr>
      <w:bookmarkStart w:id="17" w:name="_Toc65399337"/>
      <w:bookmarkStart w:id="18" w:name="_Toc65486758"/>
      <w:bookmarkStart w:id="19" w:name="_Toc94498280"/>
      <w:bookmarkStart w:id="20" w:name="_Toc117673838"/>
    </w:p>
    <w:p w14:paraId="0AB5CAE3" w14:textId="77777777" w:rsidR="001976A8" w:rsidRPr="00274DAD" w:rsidRDefault="001976A8" w:rsidP="001976A8">
      <w:pPr>
        <w:pStyle w:val="Heading2"/>
        <w:ind w:left="720"/>
        <w:jc w:val="left"/>
        <w:rPr>
          <w:bCs/>
          <w:sz w:val="24"/>
          <w:szCs w:val="24"/>
        </w:rPr>
      </w:pPr>
      <w:r w:rsidRPr="00274DAD">
        <w:rPr>
          <w:bCs/>
          <w:sz w:val="24"/>
          <w:szCs w:val="24"/>
        </w:rPr>
        <w:t>1.5</w:t>
      </w:r>
      <w:r w:rsidRPr="00274DAD">
        <w:rPr>
          <w:bCs/>
          <w:sz w:val="24"/>
          <w:szCs w:val="24"/>
        </w:rPr>
        <w:tab/>
        <w:t>Definition of Terms</w:t>
      </w:r>
      <w:bookmarkEnd w:id="17"/>
      <w:bookmarkEnd w:id="18"/>
      <w:bookmarkEnd w:id="19"/>
      <w:bookmarkEnd w:id="20"/>
      <w:r w:rsidRPr="00274DAD">
        <w:rPr>
          <w:bCs/>
          <w:sz w:val="24"/>
          <w:szCs w:val="24"/>
        </w:rPr>
        <w:t xml:space="preserve"> </w:t>
      </w:r>
    </w:p>
    <w:p w14:paraId="7B35113F" w14:textId="6A5663B2" w:rsidR="001976A8" w:rsidRPr="00274DAD" w:rsidRDefault="001976A8" w:rsidP="001976A8">
      <w:pPr>
        <w:ind w:left="720"/>
        <w:rPr>
          <w:sz w:val="24"/>
          <w:szCs w:val="24"/>
        </w:rPr>
      </w:pPr>
      <w:r w:rsidRPr="00274DAD">
        <w:rPr>
          <w:sz w:val="24"/>
          <w:szCs w:val="24"/>
          <w:u w:val="single"/>
        </w:rPr>
        <w:t xml:space="preserve">Board </w:t>
      </w:r>
      <w:r w:rsidRPr="00274DAD">
        <w:rPr>
          <w:sz w:val="24"/>
          <w:szCs w:val="24"/>
        </w:rPr>
        <w:t xml:space="preserve">– </w:t>
      </w:r>
      <w:r w:rsidR="00D04E1F" w:rsidRPr="00274DAD">
        <w:rPr>
          <w:sz w:val="24"/>
          <w:szCs w:val="24"/>
        </w:rPr>
        <w:t>Houston County School District</w:t>
      </w:r>
      <w:r w:rsidRPr="00274DAD">
        <w:rPr>
          <w:sz w:val="24"/>
          <w:szCs w:val="24"/>
        </w:rPr>
        <w:t xml:space="preserve"> </w:t>
      </w:r>
    </w:p>
    <w:p w14:paraId="3DE3933A" w14:textId="77777777" w:rsidR="004B1DD5" w:rsidRPr="00274DAD" w:rsidRDefault="004B1DD5" w:rsidP="001976A8">
      <w:pPr>
        <w:ind w:left="720"/>
        <w:rPr>
          <w:sz w:val="24"/>
          <w:szCs w:val="24"/>
          <w:u w:val="single"/>
        </w:rPr>
      </w:pPr>
      <w:r w:rsidRPr="00274DAD">
        <w:rPr>
          <w:sz w:val="24"/>
          <w:szCs w:val="24"/>
          <w:u w:val="single"/>
        </w:rPr>
        <w:t>Contractor</w:t>
      </w:r>
      <w:r w:rsidRPr="00274DAD">
        <w:rPr>
          <w:sz w:val="24"/>
          <w:szCs w:val="24"/>
        </w:rPr>
        <w:t xml:space="preserve"> – </w:t>
      </w:r>
      <w:r w:rsidRPr="00274DAD">
        <w:rPr>
          <w:snapToGrid w:val="0"/>
          <w:sz w:val="24"/>
          <w:szCs w:val="24"/>
        </w:rPr>
        <w:t>Respondent to this Request for Proposal</w:t>
      </w:r>
    </w:p>
    <w:p w14:paraId="5E93DCEE" w14:textId="7E214C48" w:rsidR="001976A8" w:rsidRPr="00274DAD" w:rsidRDefault="001976A8" w:rsidP="001976A8">
      <w:pPr>
        <w:ind w:left="720"/>
        <w:rPr>
          <w:sz w:val="24"/>
          <w:szCs w:val="24"/>
        </w:rPr>
      </w:pPr>
      <w:r w:rsidRPr="00274DAD">
        <w:rPr>
          <w:sz w:val="24"/>
          <w:szCs w:val="24"/>
          <w:u w:val="single"/>
        </w:rPr>
        <w:lastRenderedPageBreak/>
        <w:t>District</w:t>
      </w:r>
      <w:r w:rsidRPr="00274DAD">
        <w:rPr>
          <w:sz w:val="24"/>
          <w:szCs w:val="24"/>
        </w:rPr>
        <w:t xml:space="preserve"> – </w:t>
      </w:r>
      <w:r w:rsidR="00D04E1F" w:rsidRPr="00274DAD">
        <w:rPr>
          <w:sz w:val="24"/>
          <w:szCs w:val="24"/>
        </w:rPr>
        <w:t>Houston County School District</w:t>
      </w:r>
    </w:p>
    <w:p w14:paraId="698F6D87" w14:textId="49452C3B" w:rsidR="004B1DD5" w:rsidRPr="00274DAD" w:rsidRDefault="00D04E1F" w:rsidP="004B1DD5">
      <w:pPr>
        <w:ind w:left="720"/>
        <w:rPr>
          <w:sz w:val="24"/>
          <w:szCs w:val="24"/>
        </w:rPr>
      </w:pPr>
      <w:r w:rsidRPr="00274DAD">
        <w:rPr>
          <w:sz w:val="24"/>
          <w:szCs w:val="24"/>
          <w:u w:val="single"/>
        </w:rPr>
        <w:t>HCSD</w:t>
      </w:r>
      <w:r w:rsidR="004B1DD5" w:rsidRPr="00274DAD">
        <w:rPr>
          <w:sz w:val="24"/>
          <w:szCs w:val="24"/>
        </w:rPr>
        <w:t xml:space="preserve"> – </w:t>
      </w:r>
      <w:r w:rsidRPr="00274DAD">
        <w:rPr>
          <w:sz w:val="24"/>
          <w:szCs w:val="24"/>
        </w:rPr>
        <w:t>Houston County School District</w:t>
      </w:r>
    </w:p>
    <w:p w14:paraId="3E69B06E" w14:textId="77777777" w:rsidR="001976A8" w:rsidRPr="00274DAD" w:rsidRDefault="001976A8" w:rsidP="004B1DD5">
      <w:pPr>
        <w:ind w:firstLine="720"/>
        <w:rPr>
          <w:snapToGrid w:val="0"/>
          <w:sz w:val="24"/>
          <w:szCs w:val="24"/>
        </w:rPr>
      </w:pPr>
      <w:r w:rsidRPr="00274DAD">
        <w:rPr>
          <w:snapToGrid w:val="0"/>
          <w:sz w:val="24"/>
          <w:szCs w:val="24"/>
          <w:u w:val="single"/>
        </w:rPr>
        <w:t>OCGA</w:t>
      </w:r>
      <w:r w:rsidRPr="00274DAD">
        <w:rPr>
          <w:snapToGrid w:val="0"/>
          <w:sz w:val="24"/>
          <w:szCs w:val="24"/>
        </w:rPr>
        <w:t xml:space="preserve"> – Official Code of Georgia Annotated (State Statute)</w:t>
      </w:r>
    </w:p>
    <w:p w14:paraId="77A24460" w14:textId="77777777" w:rsidR="001976A8" w:rsidRPr="00274DAD" w:rsidRDefault="001976A8" w:rsidP="001976A8">
      <w:pPr>
        <w:ind w:left="720"/>
        <w:rPr>
          <w:snapToGrid w:val="0"/>
          <w:sz w:val="24"/>
          <w:szCs w:val="24"/>
        </w:rPr>
      </w:pPr>
      <w:r w:rsidRPr="00274DAD">
        <w:rPr>
          <w:snapToGrid w:val="0"/>
          <w:sz w:val="24"/>
          <w:szCs w:val="24"/>
          <w:u w:val="single"/>
        </w:rPr>
        <w:t>Offeror</w:t>
      </w:r>
      <w:r w:rsidRPr="00274DAD">
        <w:rPr>
          <w:snapToGrid w:val="0"/>
          <w:sz w:val="24"/>
          <w:szCs w:val="24"/>
        </w:rPr>
        <w:t xml:space="preserve"> – Respondent to this Request for Proposal</w:t>
      </w:r>
      <w:r w:rsidR="004B1DD5" w:rsidRPr="00274DAD">
        <w:rPr>
          <w:snapToGrid w:val="0"/>
          <w:sz w:val="24"/>
          <w:szCs w:val="24"/>
        </w:rPr>
        <w:t xml:space="preserve"> </w:t>
      </w:r>
    </w:p>
    <w:p w14:paraId="2725FD9B" w14:textId="77777777" w:rsidR="001976A8" w:rsidRPr="00274DAD" w:rsidRDefault="001976A8" w:rsidP="001976A8">
      <w:pPr>
        <w:ind w:left="720"/>
        <w:rPr>
          <w:snapToGrid w:val="0"/>
          <w:sz w:val="24"/>
          <w:szCs w:val="24"/>
        </w:rPr>
      </w:pPr>
      <w:r w:rsidRPr="00274DAD">
        <w:rPr>
          <w:snapToGrid w:val="0"/>
          <w:sz w:val="24"/>
          <w:szCs w:val="24"/>
          <w:u w:val="single"/>
        </w:rPr>
        <w:t>RFP</w:t>
      </w:r>
      <w:r w:rsidRPr="00274DAD">
        <w:rPr>
          <w:snapToGrid w:val="0"/>
          <w:sz w:val="24"/>
          <w:szCs w:val="24"/>
        </w:rPr>
        <w:t xml:space="preserve"> – Request for Proposal</w:t>
      </w:r>
    </w:p>
    <w:p w14:paraId="777ED7FB" w14:textId="77777777" w:rsidR="004B1DD5" w:rsidRPr="00274DAD" w:rsidRDefault="004B1DD5" w:rsidP="001976A8">
      <w:pPr>
        <w:ind w:left="720"/>
        <w:rPr>
          <w:snapToGrid w:val="0"/>
          <w:sz w:val="24"/>
          <w:szCs w:val="24"/>
        </w:rPr>
      </w:pPr>
      <w:r w:rsidRPr="00274DAD">
        <w:rPr>
          <w:snapToGrid w:val="0"/>
          <w:sz w:val="24"/>
          <w:szCs w:val="24"/>
          <w:u w:val="single"/>
        </w:rPr>
        <w:t xml:space="preserve">Vendor </w:t>
      </w:r>
      <w:r w:rsidRPr="00274DAD">
        <w:rPr>
          <w:snapToGrid w:val="0"/>
          <w:sz w:val="24"/>
          <w:szCs w:val="24"/>
        </w:rPr>
        <w:t>– Respondent to this Request for Proposal</w:t>
      </w:r>
    </w:p>
    <w:p w14:paraId="5830AC9F" w14:textId="77777777" w:rsidR="001976A8" w:rsidRPr="00274DAD" w:rsidRDefault="001976A8" w:rsidP="001976A8">
      <w:bookmarkStart w:id="21" w:name="_Toc65399338"/>
      <w:bookmarkStart w:id="22" w:name="_Toc65486759"/>
      <w:bookmarkStart w:id="23" w:name="_Toc94498281"/>
    </w:p>
    <w:p w14:paraId="5E5B3417" w14:textId="77777777" w:rsidR="001976A8" w:rsidRPr="00274DAD" w:rsidRDefault="001976A8" w:rsidP="001976A8">
      <w:pPr>
        <w:pStyle w:val="Heading2"/>
        <w:ind w:left="720"/>
        <w:jc w:val="left"/>
        <w:rPr>
          <w:bCs/>
          <w:sz w:val="24"/>
          <w:szCs w:val="24"/>
        </w:rPr>
      </w:pPr>
      <w:bookmarkStart w:id="24" w:name="_Toc117673839"/>
      <w:r w:rsidRPr="00274DAD">
        <w:rPr>
          <w:bCs/>
          <w:sz w:val="24"/>
          <w:szCs w:val="24"/>
        </w:rPr>
        <w:t xml:space="preserve">1.6 </w:t>
      </w:r>
      <w:r w:rsidRPr="00274DAD">
        <w:rPr>
          <w:bCs/>
          <w:sz w:val="24"/>
          <w:szCs w:val="24"/>
        </w:rPr>
        <w:tab/>
        <w:t>Contract Term</w:t>
      </w:r>
      <w:bookmarkEnd w:id="21"/>
      <w:bookmarkEnd w:id="22"/>
      <w:bookmarkEnd w:id="23"/>
      <w:bookmarkEnd w:id="24"/>
    </w:p>
    <w:p w14:paraId="6BEA3882" w14:textId="18F5B1FD" w:rsidR="001976A8" w:rsidRPr="00274DAD" w:rsidRDefault="001976A8" w:rsidP="001976A8">
      <w:pPr>
        <w:ind w:left="720"/>
        <w:jc w:val="both"/>
        <w:rPr>
          <w:sz w:val="24"/>
          <w:szCs w:val="24"/>
        </w:rPr>
      </w:pPr>
      <w:r w:rsidRPr="00274DAD">
        <w:rPr>
          <w:sz w:val="24"/>
          <w:szCs w:val="24"/>
        </w:rPr>
        <w:t xml:space="preserve">Code section 20-2-506 of the laws of the State of Georgia as of this date and as may be amended apply to this agreement. </w:t>
      </w:r>
      <w:r w:rsidR="00BC4C5A" w:rsidRPr="00274DAD">
        <w:rPr>
          <w:sz w:val="24"/>
          <w:szCs w:val="24"/>
        </w:rPr>
        <w:t>If it is determined that a contract is established for this project, f</w:t>
      </w:r>
      <w:r w:rsidRPr="00274DAD">
        <w:rPr>
          <w:sz w:val="24"/>
          <w:szCs w:val="24"/>
        </w:rPr>
        <w:t xml:space="preserve">or the duration of the contract term established through this RFP, contracts will automatically renew on January 1 of each year unless notified in writing by </w:t>
      </w:r>
      <w:r w:rsidR="00D04E1F" w:rsidRPr="00274DAD">
        <w:rPr>
          <w:sz w:val="24"/>
          <w:szCs w:val="24"/>
        </w:rPr>
        <w:t>HCSD</w:t>
      </w:r>
      <w:r w:rsidRPr="00274DAD">
        <w:rPr>
          <w:sz w:val="24"/>
          <w:szCs w:val="24"/>
        </w:rPr>
        <w:t>.</w:t>
      </w:r>
    </w:p>
    <w:p w14:paraId="1386D17C" w14:textId="77777777" w:rsidR="001976A8" w:rsidRPr="00274DAD" w:rsidRDefault="001976A8" w:rsidP="001976A8">
      <w:pPr>
        <w:ind w:left="720"/>
        <w:jc w:val="both"/>
        <w:rPr>
          <w:sz w:val="24"/>
          <w:szCs w:val="24"/>
        </w:rPr>
      </w:pPr>
    </w:p>
    <w:p w14:paraId="361F3812" w14:textId="77777777" w:rsidR="001976A8" w:rsidRPr="00274DAD" w:rsidRDefault="001976A8" w:rsidP="00A833D6">
      <w:pPr>
        <w:tabs>
          <w:tab w:val="left" w:pos="10800"/>
        </w:tabs>
        <w:ind w:left="720"/>
        <w:jc w:val="both"/>
        <w:rPr>
          <w:sz w:val="24"/>
          <w:szCs w:val="24"/>
        </w:rPr>
      </w:pPr>
      <w:r w:rsidRPr="00274DAD">
        <w:rPr>
          <w:sz w:val="24"/>
          <w:szCs w:val="24"/>
        </w:rPr>
        <w:t xml:space="preserve">The initial contract term is one (1) year, or less, from contract award through </w:t>
      </w:r>
      <w:r w:rsidR="004B1DD5" w:rsidRPr="00274DAD">
        <w:rPr>
          <w:sz w:val="24"/>
          <w:szCs w:val="24"/>
        </w:rPr>
        <w:t>the end of the current calendar year</w:t>
      </w:r>
      <w:r w:rsidRPr="00274DAD">
        <w:rPr>
          <w:sz w:val="24"/>
          <w:szCs w:val="24"/>
        </w:rPr>
        <w:t xml:space="preserve"> and will automatically renew not to exceed 5 years (60 months) unless cancelled as specified herein.</w:t>
      </w:r>
    </w:p>
    <w:p w14:paraId="66B6E2F4" w14:textId="77777777" w:rsidR="001976A8" w:rsidRPr="00274DAD" w:rsidRDefault="001976A8" w:rsidP="00A833D6">
      <w:pPr>
        <w:ind w:left="720"/>
        <w:jc w:val="both"/>
        <w:rPr>
          <w:sz w:val="24"/>
          <w:szCs w:val="24"/>
        </w:rPr>
      </w:pPr>
    </w:p>
    <w:p w14:paraId="112D915F" w14:textId="77777777" w:rsidR="001976A8" w:rsidRPr="00274DAD" w:rsidRDefault="001976A8" w:rsidP="00A833D6">
      <w:pPr>
        <w:pStyle w:val="Heading2"/>
        <w:ind w:left="720"/>
        <w:jc w:val="both"/>
        <w:rPr>
          <w:bCs/>
          <w:sz w:val="24"/>
        </w:rPr>
      </w:pPr>
      <w:bookmarkStart w:id="25" w:name="_Toc117673840"/>
      <w:r w:rsidRPr="00274DAD">
        <w:rPr>
          <w:bCs/>
          <w:sz w:val="24"/>
        </w:rPr>
        <w:t>1.7</w:t>
      </w:r>
      <w:r w:rsidRPr="00274DAD">
        <w:rPr>
          <w:bCs/>
          <w:sz w:val="24"/>
        </w:rPr>
        <w:tab/>
        <w:t>Background</w:t>
      </w:r>
      <w:bookmarkStart w:id="26" w:name="_Toc65399342"/>
      <w:bookmarkStart w:id="27" w:name="_Toc65486761"/>
      <w:bookmarkStart w:id="28" w:name="_Toc94498283"/>
      <w:bookmarkEnd w:id="25"/>
    </w:p>
    <w:p w14:paraId="1C2E9E1D" w14:textId="344632AC" w:rsidR="001976A8" w:rsidRPr="00274DAD" w:rsidRDefault="00564D5C" w:rsidP="00A833D6">
      <w:pPr>
        <w:ind w:firstLine="720"/>
        <w:jc w:val="both"/>
        <w:rPr>
          <w:sz w:val="24"/>
          <w:szCs w:val="24"/>
        </w:rPr>
      </w:pPr>
      <w:r w:rsidRPr="00274DAD">
        <w:rPr>
          <w:sz w:val="24"/>
          <w:szCs w:val="24"/>
        </w:rPr>
        <w:t>For</w:t>
      </w:r>
      <w:r w:rsidR="001976A8" w:rsidRPr="00274DAD">
        <w:rPr>
          <w:sz w:val="24"/>
          <w:szCs w:val="24"/>
        </w:rPr>
        <w:t xml:space="preserve"> information on the </w:t>
      </w:r>
      <w:r w:rsidR="00D04E1F" w:rsidRPr="00274DAD">
        <w:rPr>
          <w:sz w:val="24"/>
          <w:szCs w:val="24"/>
        </w:rPr>
        <w:t>Houston County School District</w:t>
      </w:r>
      <w:r w:rsidR="001976A8" w:rsidRPr="00274DAD">
        <w:rPr>
          <w:sz w:val="24"/>
          <w:szCs w:val="24"/>
        </w:rPr>
        <w:t xml:space="preserve"> please go to </w:t>
      </w:r>
      <w:hyperlink r:id="rId16" w:history="1">
        <w:r w:rsidR="001976A8" w:rsidRPr="00274DAD">
          <w:rPr>
            <w:rStyle w:val="Hyperlink"/>
            <w:sz w:val="24"/>
            <w:szCs w:val="24"/>
          </w:rPr>
          <w:t>www.hcbe.net</w:t>
        </w:r>
      </w:hyperlink>
      <w:r w:rsidR="001976A8" w:rsidRPr="00274DAD">
        <w:rPr>
          <w:sz w:val="24"/>
          <w:szCs w:val="24"/>
        </w:rPr>
        <w:t xml:space="preserve">. </w:t>
      </w:r>
    </w:p>
    <w:p w14:paraId="437485A4" w14:textId="77777777" w:rsidR="001976A8" w:rsidRPr="00274DAD" w:rsidRDefault="001976A8" w:rsidP="00A833D6">
      <w:pPr>
        <w:ind w:firstLine="720"/>
        <w:jc w:val="both"/>
        <w:rPr>
          <w:sz w:val="24"/>
          <w:szCs w:val="24"/>
        </w:rPr>
      </w:pPr>
    </w:p>
    <w:p w14:paraId="6837CCE0" w14:textId="77777777" w:rsidR="001976A8" w:rsidRPr="00274DAD" w:rsidRDefault="001976A8" w:rsidP="00A833D6">
      <w:pPr>
        <w:ind w:firstLine="720"/>
        <w:jc w:val="both"/>
        <w:rPr>
          <w:b/>
          <w:sz w:val="24"/>
          <w:szCs w:val="24"/>
        </w:rPr>
      </w:pPr>
      <w:r w:rsidRPr="00274DAD">
        <w:rPr>
          <w:b/>
          <w:sz w:val="24"/>
          <w:szCs w:val="24"/>
        </w:rPr>
        <w:t xml:space="preserve">1.8 </w:t>
      </w:r>
      <w:r w:rsidRPr="00274DAD">
        <w:rPr>
          <w:b/>
          <w:sz w:val="24"/>
          <w:szCs w:val="24"/>
        </w:rPr>
        <w:tab/>
        <w:t xml:space="preserve">Submission Expenses </w:t>
      </w:r>
    </w:p>
    <w:p w14:paraId="3FBBA795" w14:textId="77777777" w:rsidR="001976A8" w:rsidRPr="00274DAD" w:rsidRDefault="001976A8" w:rsidP="00A833D6">
      <w:pPr>
        <w:spacing w:after="200" w:line="276" w:lineRule="auto"/>
        <w:ind w:left="720"/>
        <w:jc w:val="both"/>
        <w:rPr>
          <w:sz w:val="24"/>
          <w:szCs w:val="24"/>
        </w:rPr>
      </w:pPr>
      <w:r w:rsidRPr="00274DAD">
        <w:rPr>
          <w:sz w:val="24"/>
          <w:szCs w:val="24"/>
        </w:rPr>
        <w:t xml:space="preserve">The District shall not be liable for any expenses incurred by the </w:t>
      </w:r>
      <w:r w:rsidR="004B1DD5" w:rsidRPr="00274DAD">
        <w:rPr>
          <w:sz w:val="24"/>
          <w:szCs w:val="24"/>
        </w:rPr>
        <w:t>Offeror</w:t>
      </w:r>
      <w:r w:rsidRPr="00274DAD">
        <w:rPr>
          <w:sz w:val="24"/>
          <w:szCs w:val="24"/>
        </w:rPr>
        <w:t xml:space="preserve"> in responding to this RFP.  This shall include expenses incurred by the </w:t>
      </w:r>
      <w:r w:rsidR="004B1DD5" w:rsidRPr="00274DAD">
        <w:rPr>
          <w:sz w:val="24"/>
          <w:szCs w:val="24"/>
        </w:rPr>
        <w:t>Offeror</w:t>
      </w:r>
      <w:r w:rsidRPr="00274DAD">
        <w:rPr>
          <w:sz w:val="24"/>
          <w:szCs w:val="24"/>
        </w:rPr>
        <w:t xml:space="preserve"> to conduct product demonstrations at the District site. </w:t>
      </w:r>
    </w:p>
    <w:p w14:paraId="1D18E2C9" w14:textId="77777777" w:rsidR="001976A8" w:rsidRPr="00274DAD" w:rsidRDefault="001976A8" w:rsidP="00A833D6">
      <w:pPr>
        <w:ind w:right="342" w:firstLine="720"/>
        <w:jc w:val="both"/>
        <w:rPr>
          <w:b/>
          <w:sz w:val="24"/>
          <w:szCs w:val="24"/>
        </w:rPr>
      </w:pPr>
      <w:r w:rsidRPr="00274DAD">
        <w:rPr>
          <w:b/>
          <w:sz w:val="24"/>
          <w:szCs w:val="24"/>
        </w:rPr>
        <w:t>1.9</w:t>
      </w:r>
      <w:r w:rsidRPr="00274DAD">
        <w:rPr>
          <w:b/>
          <w:sz w:val="24"/>
          <w:szCs w:val="24"/>
        </w:rPr>
        <w:tab/>
        <w:t xml:space="preserve">Right to Purchase  </w:t>
      </w:r>
    </w:p>
    <w:p w14:paraId="5EC102D3" w14:textId="0EF3C084" w:rsidR="001976A8" w:rsidRPr="00274DAD" w:rsidRDefault="00D04E1F" w:rsidP="00A833D6">
      <w:pPr>
        <w:ind w:left="720"/>
        <w:jc w:val="both"/>
        <w:rPr>
          <w:color w:val="000000"/>
          <w:sz w:val="22"/>
          <w:szCs w:val="22"/>
        </w:rPr>
      </w:pPr>
      <w:r w:rsidRPr="00274DAD">
        <w:rPr>
          <w:sz w:val="24"/>
          <w:szCs w:val="24"/>
        </w:rPr>
        <w:t>HCSD</w:t>
      </w:r>
      <w:r w:rsidR="001976A8" w:rsidRPr="00274DAD">
        <w:rPr>
          <w:sz w:val="24"/>
          <w:szCs w:val="24"/>
        </w:rPr>
        <w:t xml:space="preserve"> reserves the right to purchase from any source to include existing or future state or federal contracts</w:t>
      </w:r>
      <w:r w:rsidR="004E11ED" w:rsidRPr="00274DAD">
        <w:rPr>
          <w:sz w:val="24"/>
          <w:szCs w:val="24"/>
        </w:rPr>
        <w:t>, cooperatives</w:t>
      </w:r>
      <w:r w:rsidR="001976A8" w:rsidRPr="00274DAD">
        <w:rPr>
          <w:sz w:val="24"/>
          <w:szCs w:val="24"/>
        </w:rPr>
        <w:t xml:space="preserve"> or from any submitted proposals.</w:t>
      </w:r>
    </w:p>
    <w:p w14:paraId="2D962F45" w14:textId="77777777" w:rsidR="001976A8" w:rsidRPr="00274DAD" w:rsidRDefault="001976A8" w:rsidP="001976A8"/>
    <w:p w14:paraId="75A04301" w14:textId="69EDB2FD" w:rsidR="001976A8" w:rsidRPr="00274DAD" w:rsidRDefault="00820D7C" w:rsidP="001976A8">
      <w:pPr>
        <w:pStyle w:val="Heading1"/>
        <w:rPr>
          <w:bCs/>
          <w:u w:val="none"/>
        </w:rPr>
      </w:pPr>
      <w:bookmarkStart w:id="29" w:name="_Toc117673841"/>
      <w:r w:rsidRPr="00274DAD">
        <w:rPr>
          <w:bCs/>
          <w:u w:val="none"/>
        </w:rPr>
        <w:tab/>
      </w:r>
      <w:r w:rsidR="001976A8" w:rsidRPr="00274DAD">
        <w:rPr>
          <w:bCs/>
          <w:u w:val="none"/>
        </w:rPr>
        <w:t xml:space="preserve">2.0 </w:t>
      </w:r>
      <w:r w:rsidR="001976A8" w:rsidRPr="00274DAD">
        <w:rPr>
          <w:bCs/>
          <w:u w:val="none"/>
        </w:rPr>
        <w:tab/>
      </w:r>
      <w:bookmarkEnd w:id="26"/>
      <w:bookmarkEnd w:id="27"/>
      <w:bookmarkEnd w:id="28"/>
      <w:bookmarkEnd w:id="29"/>
      <w:r w:rsidR="00FB7DA5" w:rsidRPr="00274DAD">
        <w:rPr>
          <w:bCs/>
        </w:rPr>
        <w:t>MANDATORY REQUIREMENTS</w:t>
      </w:r>
    </w:p>
    <w:p w14:paraId="20376E82" w14:textId="77777777" w:rsidR="001976A8" w:rsidRPr="00274DAD" w:rsidRDefault="001976A8" w:rsidP="001976A8">
      <w:pPr>
        <w:ind w:left="720"/>
        <w:rPr>
          <w:sz w:val="24"/>
          <w:szCs w:val="24"/>
        </w:rPr>
      </w:pPr>
    </w:p>
    <w:p w14:paraId="09972F7F" w14:textId="77777777" w:rsidR="001976A8" w:rsidRPr="00274DAD" w:rsidRDefault="001976A8" w:rsidP="001976A8">
      <w:pPr>
        <w:ind w:left="720"/>
        <w:jc w:val="both"/>
        <w:rPr>
          <w:sz w:val="24"/>
          <w:szCs w:val="24"/>
        </w:rPr>
      </w:pPr>
      <w:r w:rsidRPr="00274DAD">
        <w:rPr>
          <w:sz w:val="24"/>
          <w:szCs w:val="24"/>
        </w:rPr>
        <w:t xml:space="preserve">This section identifies all mandatory </w:t>
      </w:r>
      <w:r w:rsidR="00C37BD1" w:rsidRPr="00274DAD">
        <w:rPr>
          <w:sz w:val="24"/>
          <w:szCs w:val="24"/>
        </w:rPr>
        <w:t>requirements, which</w:t>
      </w:r>
      <w:r w:rsidRPr="00274DAD">
        <w:rPr>
          <w:sz w:val="24"/>
          <w:szCs w:val="24"/>
        </w:rPr>
        <w:t xml:space="preserve"> must be addressed in the proposal before further consideration will be given.  Each response must reference the item number it is in reference to (i.e., 2.1.a, 2.1.b, </w:t>
      </w:r>
      <w:r w:rsidR="00C37BD1" w:rsidRPr="00274DAD">
        <w:rPr>
          <w:sz w:val="24"/>
          <w:szCs w:val="24"/>
        </w:rPr>
        <w:t>etc.</w:t>
      </w:r>
      <w:r w:rsidRPr="00274DAD">
        <w:rPr>
          <w:sz w:val="24"/>
          <w:szCs w:val="24"/>
        </w:rPr>
        <w:t>).</w:t>
      </w:r>
    </w:p>
    <w:p w14:paraId="6BE258A2" w14:textId="77777777" w:rsidR="00885BA1" w:rsidRPr="00274DAD" w:rsidRDefault="00BC4C5A" w:rsidP="00885BA1">
      <w:pPr>
        <w:pStyle w:val="NormalWeb"/>
        <w:ind w:firstLine="720"/>
        <w:jc w:val="both"/>
        <w:rPr>
          <w:b/>
        </w:rPr>
      </w:pPr>
      <w:r w:rsidRPr="00274DAD">
        <w:rPr>
          <w:b/>
        </w:rPr>
        <w:t xml:space="preserve">Project Objective </w:t>
      </w:r>
    </w:p>
    <w:p w14:paraId="3C14B611" w14:textId="0C31C1BE" w:rsidR="00822A0E" w:rsidRPr="00274DAD" w:rsidRDefault="00822A0E" w:rsidP="00885BA1">
      <w:pPr>
        <w:pStyle w:val="NormalWeb"/>
        <w:ind w:left="720"/>
        <w:jc w:val="both"/>
        <w:rPr>
          <w:b/>
        </w:rPr>
      </w:pPr>
      <w:r w:rsidRPr="00274DAD">
        <w:t>Houston County School District</w:t>
      </w:r>
      <w:r w:rsidR="6B77B1C8" w:rsidRPr="00274DAD">
        <w:t xml:space="preserve"> is the fourteenth largest school district in Georgia.  The district is made up of 39 elementary, middle, and high schools, and multiple district sites.  </w:t>
      </w:r>
      <w:r w:rsidRPr="00274DAD">
        <w:t xml:space="preserve">The Learning Management system may be used for as many as 30,000 users to include </w:t>
      </w:r>
      <w:r w:rsidR="00F20628" w:rsidRPr="00274DAD">
        <w:t xml:space="preserve">Pre </w:t>
      </w:r>
      <w:r w:rsidRPr="00274DAD">
        <w:t>K-12 students, faculty, school-based administrators, central office staff, and parents.</w:t>
      </w:r>
      <w:r w:rsidRPr="00274DAD">
        <w:rPr>
          <w:b/>
        </w:rPr>
        <w:t xml:space="preserve"> </w:t>
      </w:r>
    </w:p>
    <w:p w14:paraId="4F76D6C9" w14:textId="77777777" w:rsidR="00F567CB" w:rsidRPr="00274DAD" w:rsidRDefault="00820D7C" w:rsidP="005A52A9">
      <w:pPr>
        <w:widowControl w:val="0"/>
        <w:rPr>
          <w:b/>
          <w:sz w:val="24"/>
          <w:szCs w:val="24"/>
        </w:rPr>
      </w:pPr>
      <w:r w:rsidRPr="00274DAD">
        <w:rPr>
          <w:b/>
          <w:sz w:val="24"/>
          <w:szCs w:val="24"/>
        </w:rPr>
        <w:tab/>
      </w:r>
      <w:r w:rsidR="000B5C0B" w:rsidRPr="00274DAD">
        <w:rPr>
          <w:b/>
          <w:sz w:val="24"/>
          <w:szCs w:val="24"/>
        </w:rPr>
        <w:t>2.1</w:t>
      </w:r>
      <w:r w:rsidR="000B5C0B" w:rsidRPr="00274DAD">
        <w:rPr>
          <w:b/>
          <w:sz w:val="24"/>
          <w:szCs w:val="24"/>
        </w:rPr>
        <w:tab/>
      </w:r>
      <w:r w:rsidR="005C38D6" w:rsidRPr="00274DAD">
        <w:rPr>
          <w:b/>
          <w:sz w:val="24"/>
          <w:szCs w:val="24"/>
        </w:rPr>
        <w:t xml:space="preserve">Scope of Work – Mandatory </w:t>
      </w:r>
      <w:r w:rsidR="00F567CB" w:rsidRPr="00274DAD">
        <w:rPr>
          <w:b/>
          <w:sz w:val="24"/>
          <w:szCs w:val="24"/>
        </w:rPr>
        <w:t>Requirements</w:t>
      </w:r>
    </w:p>
    <w:p w14:paraId="1D1AC22D" w14:textId="77777777" w:rsidR="00F567CB" w:rsidRPr="00274DAD" w:rsidRDefault="00F567CB" w:rsidP="005A52A9">
      <w:pPr>
        <w:widowControl w:val="0"/>
        <w:rPr>
          <w:b/>
          <w:sz w:val="24"/>
          <w:szCs w:val="24"/>
        </w:rPr>
      </w:pPr>
      <w:r w:rsidRPr="00274DAD">
        <w:rPr>
          <w:b/>
          <w:sz w:val="24"/>
          <w:szCs w:val="24"/>
        </w:rPr>
        <w:tab/>
      </w:r>
      <w:r w:rsidRPr="00274DAD">
        <w:rPr>
          <w:b/>
          <w:sz w:val="24"/>
          <w:szCs w:val="24"/>
        </w:rPr>
        <w:tab/>
      </w:r>
    </w:p>
    <w:p w14:paraId="013F5E83" w14:textId="7EF8697E" w:rsidR="00D04E1F" w:rsidRPr="00274DAD" w:rsidRDefault="00D04E1F" w:rsidP="00D04E1F">
      <w:pPr>
        <w:shd w:val="clear" w:color="auto" w:fill="FFFFFF"/>
        <w:ind w:left="1440"/>
        <w:jc w:val="both"/>
        <w:rPr>
          <w:b/>
          <w:sz w:val="24"/>
          <w:szCs w:val="24"/>
        </w:rPr>
      </w:pPr>
      <w:r w:rsidRPr="00274DAD">
        <w:rPr>
          <w:sz w:val="24"/>
          <w:szCs w:val="24"/>
        </w:rPr>
        <w:t xml:space="preserve">The purpose of this RFP is to solicit bids for a Learning Management System. The system may be used for as many as 30,000 users to include </w:t>
      </w:r>
      <w:r w:rsidR="00FB7DA5" w:rsidRPr="00274DAD">
        <w:rPr>
          <w:sz w:val="24"/>
          <w:szCs w:val="24"/>
        </w:rPr>
        <w:t>Pre-K</w:t>
      </w:r>
      <w:r w:rsidR="00F20628" w:rsidRPr="00274DAD">
        <w:rPr>
          <w:sz w:val="24"/>
          <w:szCs w:val="24"/>
        </w:rPr>
        <w:t xml:space="preserve">-12 </w:t>
      </w:r>
      <w:r w:rsidRPr="00274DAD">
        <w:rPr>
          <w:sz w:val="24"/>
          <w:szCs w:val="24"/>
        </w:rPr>
        <w:t>students, faculty, school-based administrators, central office staff, and parents.</w:t>
      </w:r>
      <w:r w:rsidRPr="00274DAD">
        <w:rPr>
          <w:b/>
          <w:sz w:val="24"/>
          <w:szCs w:val="24"/>
        </w:rPr>
        <w:t xml:space="preserve"> </w:t>
      </w:r>
    </w:p>
    <w:p w14:paraId="2E7B011A" w14:textId="0B44A682" w:rsidR="005A52A9" w:rsidRPr="00274DAD" w:rsidRDefault="005A52A9" w:rsidP="005A52A9">
      <w:pPr>
        <w:widowControl w:val="0"/>
        <w:rPr>
          <w:b/>
          <w:sz w:val="24"/>
          <w:szCs w:val="24"/>
        </w:rPr>
      </w:pPr>
    </w:p>
    <w:p w14:paraId="4F7F3846" w14:textId="4C09A337" w:rsidR="00005CD9" w:rsidRPr="00274DAD" w:rsidRDefault="005C3451" w:rsidP="002E01A5">
      <w:pPr>
        <w:widowControl w:val="0"/>
        <w:numPr>
          <w:ilvl w:val="2"/>
          <w:numId w:val="11"/>
        </w:numPr>
        <w:jc w:val="both"/>
        <w:rPr>
          <w:bCs/>
          <w:sz w:val="24"/>
          <w:szCs w:val="24"/>
        </w:rPr>
      </w:pPr>
      <w:r w:rsidRPr="00274DAD">
        <w:rPr>
          <w:bCs/>
          <w:sz w:val="24"/>
          <w:szCs w:val="24"/>
        </w:rPr>
        <w:t>All offerors shall meet the mandatory requi</w:t>
      </w:r>
      <w:r w:rsidR="00E81329" w:rsidRPr="00274DAD">
        <w:rPr>
          <w:bCs/>
          <w:sz w:val="24"/>
          <w:szCs w:val="24"/>
        </w:rPr>
        <w:t>rements for each of the following:</w:t>
      </w:r>
      <w:r w:rsidR="002D781E" w:rsidRPr="00274DAD">
        <w:rPr>
          <w:bCs/>
          <w:sz w:val="24"/>
          <w:szCs w:val="24"/>
        </w:rPr>
        <w:t xml:space="preserve"> </w:t>
      </w:r>
    </w:p>
    <w:p w14:paraId="343C3095" w14:textId="60C8ACE3" w:rsidR="00F20628" w:rsidRPr="00274DAD" w:rsidRDefault="00005CD9" w:rsidP="00885BA1">
      <w:pPr>
        <w:ind w:left="1389"/>
        <w:rPr>
          <w:rStyle w:val="Hyperlink"/>
          <w:sz w:val="24"/>
          <w:szCs w:val="24"/>
        </w:rPr>
      </w:pPr>
      <w:bookmarkStart w:id="30" w:name="_Hlk125108513"/>
      <w:r w:rsidRPr="00274DAD">
        <w:rPr>
          <w:sz w:val="24"/>
          <w:szCs w:val="24"/>
        </w:rPr>
        <w:lastRenderedPageBreak/>
        <w:t xml:space="preserve">Complete mandatory requirements &amp; additional questionnaire and include with response </w:t>
      </w:r>
      <w:r w:rsidR="00885BA1" w:rsidRPr="00274DAD">
        <w:rPr>
          <w:sz w:val="24"/>
          <w:szCs w:val="24"/>
        </w:rPr>
        <w:t>f</w:t>
      </w:r>
      <w:r w:rsidRPr="00274DAD">
        <w:rPr>
          <w:sz w:val="24"/>
          <w:szCs w:val="24"/>
        </w:rPr>
        <w:t>lash drive:</w:t>
      </w:r>
      <w:r w:rsidR="00156523" w:rsidRPr="00274DAD">
        <w:rPr>
          <w:sz w:val="24"/>
          <w:szCs w:val="24"/>
        </w:rPr>
        <w:t xml:space="preserve">  </w:t>
      </w:r>
      <w:r w:rsidR="002D781E" w:rsidRPr="00274DAD">
        <w:rPr>
          <w:bCs/>
          <w:sz w:val="24"/>
          <w:szCs w:val="24"/>
        </w:rPr>
        <w:t xml:space="preserve"> </w:t>
      </w:r>
      <w:hyperlink r:id="rId17" w:history="1">
        <w:r w:rsidR="00885BA1" w:rsidRPr="00274DAD">
          <w:rPr>
            <w:rStyle w:val="Hyperlink"/>
            <w:sz w:val="24"/>
            <w:szCs w:val="24"/>
          </w:rPr>
          <w:t>https://docs.goo</w:t>
        </w:r>
        <w:r w:rsidR="00885BA1" w:rsidRPr="00274DAD">
          <w:rPr>
            <w:rStyle w:val="Hyperlink"/>
            <w:sz w:val="24"/>
            <w:szCs w:val="24"/>
          </w:rPr>
          <w:t>gle.com/spre</w:t>
        </w:r>
        <w:r w:rsidR="00885BA1" w:rsidRPr="00274DAD">
          <w:rPr>
            <w:rStyle w:val="Hyperlink"/>
            <w:sz w:val="24"/>
            <w:szCs w:val="24"/>
          </w:rPr>
          <w:t>adsheets/d/1-74OxGqks9uWied9OT0fTtpE_YS4nZLAWaIuzuNvCus/copy</w:t>
        </w:r>
      </w:hyperlink>
      <w:bookmarkEnd w:id="30"/>
    </w:p>
    <w:p w14:paraId="7EF872F1" w14:textId="77777777" w:rsidR="00885BA1" w:rsidRPr="00274DAD" w:rsidRDefault="00885BA1" w:rsidP="00885BA1">
      <w:pPr>
        <w:ind w:left="1389"/>
        <w:rPr>
          <w:sz w:val="32"/>
          <w:szCs w:val="32"/>
        </w:rPr>
      </w:pPr>
    </w:p>
    <w:p w14:paraId="24B8563D" w14:textId="5378ABD9" w:rsidR="00B12749" w:rsidRPr="00274DAD" w:rsidRDefault="00885BA1" w:rsidP="00885BA1">
      <w:pPr>
        <w:pStyle w:val="Heading1"/>
        <w:tabs>
          <w:tab w:val="left" w:pos="670"/>
        </w:tabs>
        <w:ind w:left="339"/>
        <w:rPr>
          <w:u w:val="none"/>
        </w:rPr>
      </w:pPr>
      <w:r w:rsidRPr="00274DAD">
        <w:rPr>
          <w:bCs/>
          <w:color w:val="000000"/>
          <w:szCs w:val="24"/>
          <w:u w:val="none"/>
        </w:rPr>
        <w:tab/>
      </w:r>
      <w:r w:rsidR="00097ACF" w:rsidRPr="00274DAD">
        <w:rPr>
          <w:bCs/>
          <w:color w:val="000000"/>
          <w:szCs w:val="24"/>
          <w:u w:val="none"/>
        </w:rPr>
        <w:t>2.2</w:t>
      </w:r>
      <w:r w:rsidR="0090016E" w:rsidRPr="00274DAD">
        <w:rPr>
          <w:bCs/>
          <w:color w:val="000000"/>
          <w:szCs w:val="24"/>
          <w:u w:val="none"/>
        </w:rPr>
        <w:tab/>
      </w:r>
      <w:r w:rsidR="007F108E" w:rsidRPr="00274DAD">
        <w:rPr>
          <w:bCs/>
          <w:color w:val="000000"/>
          <w:szCs w:val="24"/>
          <w:u w:val="none"/>
        </w:rPr>
        <w:t>O</w:t>
      </w:r>
      <w:r w:rsidR="007F108E" w:rsidRPr="00274DAD">
        <w:rPr>
          <w:u w:val="none"/>
        </w:rPr>
        <w:t>fferor</w:t>
      </w:r>
      <w:r w:rsidR="007F108E" w:rsidRPr="00274DAD">
        <w:rPr>
          <w:spacing w:val="-3"/>
          <w:u w:val="none"/>
        </w:rPr>
        <w:t xml:space="preserve"> P</w:t>
      </w:r>
      <w:r w:rsidR="007F108E" w:rsidRPr="00274DAD">
        <w:rPr>
          <w:u w:val="none"/>
        </w:rPr>
        <w:t>roposal</w:t>
      </w:r>
      <w:r w:rsidR="007F108E" w:rsidRPr="00274DAD">
        <w:rPr>
          <w:spacing w:val="-2"/>
          <w:u w:val="none"/>
        </w:rPr>
        <w:t xml:space="preserve"> </w:t>
      </w:r>
      <w:r w:rsidR="007F108E" w:rsidRPr="00274DAD">
        <w:rPr>
          <w:u w:val="none"/>
        </w:rPr>
        <w:t>–</w:t>
      </w:r>
      <w:r w:rsidR="007F108E" w:rsidRPr="00274DAD">
        <w:rPr>
          <w:spacing w:val="-3"/>
          <w:u w:val="none"/>
        </w:rPr>
        <w:t xml:space="preserve"> </w:t>
      </w:r>
      <w:r w:rsidR="007F108E" w:rsidRPr="00274DAD">
        <w:rPr>
          <w:u w:val="none"/>
        </w:rPr>
        <w:t>Technical</w:t>
      </w:r>
      <w:r w:rsidR="007F108E" w:rsidRPr="00274DAD">
        <w:rPr>
          <w:spacing w:val="-4"/>
          <w:u w:val="none"/>
        </w:rPr>
        <w:t xml:space="preserve"> </w:t>
      </w:r>
      <w:r w:rsidR="007F108E" w:rsidRPr="00274DAD">
        <w:rPr>
          <w:u w:val="none"/>
        </w:rPr>
        <w:t>Scored</w:t>
      </w:r>
      <w:r w:rsidR="007F108E" w:rsidRPr="00274DAD">
        <w:rPr>
          <w:spacing w:val="-2"/>
          <w:u w:val="none"/>
        </w:rPr>
        <w:t xml:space="preserve"> </w:t>
      </w:r>
      <w:r w:rsidR="007F108E" w:rsidRPr="00274DAD">
        <w:rPr>
          <w:u w:val="none"/>
        </w:rPr>
        <w:t>Responses</w:t>
      </w:r>
      <w:r w:rsidR="00B12749" w:rsidRPr="00274DAD">
        <w:rPr>
          <w:u w:val="none"/>
        </w:rPr>
        <w:t>:</w:t>
      </w:r>
      <w:r w:rsidR="008229C2" w:rsidRPr="00274DAD">
        <w:rPr>
          <w:u w:val="none"/>
        </w:rPr>
        <w:br/>
      </w:r>
    </w:p>
    <w:p w14:paraId="4ED138DA" w14:textId="77777777" w:rsidR="00B12749" w:rsidRPr="00274DAD" w:rsidRDefault="00B12749" w:rsidP="002E01A5">
      <w:pPr>
        <w:pStyle w:val="ListParagraph"/>
        <w:widowControl w:val="0"/>
        <w:numPr>
          <w:ilvl w:val="3"/>
          <w:numId w:val="12"/>
        </w:numPr>
        <w:tabs>
          <w:tab w:val="left" w:pos="1061"/>
        </w:tabs>
        <w:autoSpaceDE w:val="0"/>
        <w:autoSpaceDN w:val="0"/>
        <w:spacing w:before="3" w:after="0"/>
        <w:ind w:right="139"/>
        <w:contextualSpacing w:val="0"/>
        <w:rPr>
          <w:rFonts w:ascii="Times New Roman" w:hAnsi="Times New Roman"/>
          <w:sz w:val="24"/>
          <w:szCs w:val="24"/>
        </w:rPr>
      </w:pPr>
      <w:r w:rsidRPr="00274DAD">
        <w:rPr>
          <w:rFonts w:ascii="Times New Roman" w:hAnsi="Times New Roman"/>
          <w:sz w:val="24"/>
          <w:szCs w:val="24"/>
        </w:rPr>
        <w:t xml:space="preserve">The offeror’s proposal response must clearly demonstrate the expertise, </w:t>
      </w:r>
      <w:r w:rsidR="008229C2" w:rsidRPr="00274DAD">
        <w:rPr>
          <w:rFonts w:ascii="Times New Roman" w:hAnsi="Times New Roman"/>
          <w:sz w:val="24"/>
          <w:szCs w:val="24"/>
        </w:rPr>
        <w:t>competence,</w:t>
      </w:r>
      <w:r w:rsidRPr="00274DAD">
        <w:rPr>
          <w:rFonts w:ascii="Times New Roman" w:hAnsi="Times New Roman"/>
          <w:sz w:val="24"/>
          <w:szCs w:val="24"/>
        </w:rPr>
        <w:t xml:space="preserve"> and capability of the</w:t>
      </w:r>
      <w:r w:rsidRPr="00274DAD">
        <w:rPr>
          <w:rFonts w:ascii="Times New Roman" w:hAnsi="Times New Roman"/>
          <w:spacing w:val="1"/>
          <w:sz w:val="24"/>
          <w:szCs w:val="24"/>
        </w:rPr>
        <w:t xml:space="preserve"> </w:t>
      </w:r>
      <w:r w:rsidRPr="00274DAD">
        <w:rPr>
          <w:rFonts w:ascii="Times New Roman" w:hAnsi="Times New Roman"/>
          <w:sz w:val="24"/>
          <w:szCs w:val="24"/>
        </w:rPr>
        <w:t>offeror.</w:t>
      </w:r>
      <w:r w:rsidRPr="00274DAD">
        <w:rPr>
          <w:rFonts w:ascii="Times New Roman" w:hAnsi="Times New Roman"/>
          <w:spacing w:val="1"/>
          <w:sz w:val="24"/>
          <w:szCs w:val="24"/>
        </w:rPr>
        <w:t xml:space="preserve"> </w:t>
      </w:r>
      <w:r w:rsidRPr="00274DAD">
        <w:rPr>
          <w:rFonts w:ascii="Times New Roman" w:hAnsi="Times New Roman"/>
          <w:sz w:val="24"/>
          <w:szCs w:val="24"/>
        </w:rPr>
        <w:t>Offerors are required to answer all questions defined in the RFP Technical Scored questionnaire.</w:t>
      </w:r>
      <w:r w:rsidRPr="00274DAD">
        <w:rPr>
          <w:rFonts w:ascii="Times New Roman" w:hAnsi="Times New Roman"/>
          <w:spacing w:val="1"/>
          <w:sz w:val="24"/>
          <w:szCs w:val="24"/>
        </w:rPr>
        <w:t xml:space="preserve"> </w:t>
      </w:r>
      <w:r w:rsidRPr="00274DAD">
        <w:rPr>
          <w:rFonts w:ascii="Times New Roman" w:hAnsi="Times New Roman"/>
          <w:sz w:val="24"/>
          <w:szCs w:val="24"/>
        </w:rPr>
        <w:t>A summary of the questionnaire is below for ease of reference.</w:t>
      </w:r>
      <w:r w:rsidRPr="00274DAD">
        <w:rPr>
          <w:rFonts w:ascii="Times New Roman" w:hAnsi="Times New Roman"/>
          <w:spacing w:val="1"/>
          <w:sz w:val="24"/>
          <w:szCs w:val="24"/>
        </w:rPr>
        <w:t xml:space="preserve"> </w:t>
      </w:r>
      <w:r w:rsidRPr="00274DAD">
        <w:rPr>
          <w:rFonts w:ascii="Times New Roman" w:hAnsi="Times New Roman"/>
          <w:sz w:val="24"/>
          <w:szCs w:val="24"/>
        </w:rPr>
        <w:t>The offeror is</w:t>
      </w:r>
      <w:r w:rsidRPr="00274DAD">
        <w:rPr>
          <w:rFonts w:ascii="Times New Roman" w:hAnsi="Times New Roman"/>
          <w:spacing w:val="1"/>
          <w:sz w:val="24"/>
          <w:szCs w:val="24"/>
        </w:rPr>
        <w:t xml:space="preserve"> </w:t>
      </w:r>
      <w:r w:rsidRPr="00274DAD">
        <w:rPr>
          <w:rFonts w:ascii="Times New Roman" w:hAnsi="Times New Roman"/>
          <w:sz w:val="24"/>
          <w:szCs w:val="24"/>
        </w:rPr>
        <w:t>encouraged to provide a concise description outlining ability to provide the services required in the scope of</w:t>
      </w:r>
      <w:r w:rsidRPr="00274DAD">
        <w:rPr>
          <w:rFonts w:ascii="Times New Roman" w:hAnsi="Times New Roman"/>
          <w:spacing w:val="1"/>
          <w:sz w:val="24"/>
          <w:szCs w:val="24"/>
        </w:rPr>
        <w:t xml:space="preserve"> </w:t>
      </w:r>
      <w:r w:rsidRPr="00274DAD">
        <w:rPr>
          <w:rFonts w:ascii="Times New Roman" w:hAnsi="Times New Roman"/>
          <w:sz w:val="24"/>
          <w:szCs w:val="24"/>
        </w:rPr>
        <w:t>this</w:t>
      </w:r>
      <w:r w:rsidRPr="00274DAD">
        <w:rPr>
          <w:rFonts w:ascii="Times New Roman" w:hAnsi="Times New Roman"/>
          <w:spacing w:val="-2"/>
          <w:sz w:val="24"/>
          <w:szCs w:val="24"/>
        </w:rPr>
        <w:t xml:space="preserve"> </w:t>
      </w:r>
      <w:r w:rsidRPr="00274DAD">
        <w:rPr>
          <w:rFonts w:ascii="Times New Roman" w:hAnsi="Times New Roman"/>
          <w:sz w:val="24"/>
          <w:szCs w:val="24"/>
        </w:rPr>
        <w:t>document.</w:t>
      </w:r>
    </w:p>
    <w:p w14:paraId="4B7EE31A" w14:textId="77777777" w:rsidR="00B12749" w:rsidRPr="00274DAD" w:rsidRDefault="00B12749" w:rsidP="002E01A5">
      <w:pPr>
        <w:pStyle w:val="ListParagraph"/>
        <w:widowControl w:val="0"/>
        <w:numPr>
          <w:ilvl w:val="3"/>
          <w:numId w:val="12"/>
        </w:numPr>
        <w:tabs>
          <w:tab w:val="left" w:pos="1060"/>
        </w:tabs>
        <w:autoSpaceDE w:val="0"/>
        <w:autoSpaceDN w:val="0"/>
        <w:spacing w:after="0"/>
        <w:ind w:right="451"/>
        <w:contextualSpacing w:val="0"/>
        <w:rPr>
          <w:rFonts w:ascii="Times New Roman" w:hAnsi="Times New Roman"/>
          <w:sz w:val="24"/>
          <w:szCs w:val="24"/>
        </w:rPr>
      </w:pPr>
      <w:r w:rsidRPr="00274DAD">
        <w:rPr>
          <w:rFonts w:ascii="Times New Roman" w:hAnsi="Times New Roman"/>
          <w:sz w:val="24"/>
          <w:szCs w:val="24"/>
        </w:rPr>
        <w:t>A submission to this RFP includes the offeror’s response to the mandatory scope of work statements as</w:t>
      </w:r>
      <w:r w:rsidRPr="00274DAD">
        <w:rPr>
          <w:rFonts w:ascii="Times New Roman" w:hAnsi="Times New Roman"/>
          <w:spacing w:val="1"/>
          <w:sz w:val="24"/>
          <w:szCs w:val="24"/>
        </w:rPr>
        <w:t xml:space="preserve"> </w:t>
      </w:r>
      <w:r w:rsidRPr="00274DAD">
        <w:rPr>
          <w:rFonts w:ascii="Times New Roman" w:hAnsi="Times New Roman"/>
          <w:sz w:val="24"/>
          <w:szCs w:val="24"/>
        </w:rPr>
        <w:t>outlined below.</w:t>
      </w:r>
      <w:r w:rsidRPr="00274DAD">
        <w:rPr>
          <w:rFonts w:ascii="Times New Roman" w:hAnsi="Times New Roman"/>
          <w:spacing w:val="1"/>
          <w:sz w:val="24"/>
          <w:szCs w:val="24"/>
        </w:rPr>
        <w:t xml:space="preserve"> </w:t>
      </w:r>
      <w:r w:rsidRPr="00274DAD">
        <w:rPr>
          <w:rFonts w:ascii="Times New Roman" w:hAnsi="Times New Roman"/>
          <w:sz w:val="24"/>
          <w:szCs w:val="24"/>
        </w:rPr>
        <w:t>The “Question Set</w:t>
      </w:r>
      <w:r w:rsidRPr="00274DAD">
        <w:rPr>
          <w:rFonts w:ascii="Times New Roman" w:hAnsi="Times New Roman"/>
          <w:spacing w:val="1"/>
          <w:sz w:val="24"/>
          <w:szCs w:val="24"/>
        </w:rPr>
        <w:t xml:space="preserve"> </w:t>
      </w:r>
      <w:r w:rsidRPr="00274DAD">
        <w:rPr>
          <w:rFonts w:ascii="Times New Roman" w:hAnsi="Times New Roman"/>
          <w:sz w:val="24"/>
          <w:szCs w:val="24"/>
        </w:rPr>
        <w:t xml:space="preserve">– </w:t>
      </w:r>
      <w:r w:rsidRPr="00274DAD">
        <w:rPr>
          <w:rFonts w:ascii="Times New Roman" w:hAnsi="Times New Roman"/>
          <w:i/>
          <w:sz w:val="24"/>
          <w:szCs w:val="24"/>
        </w:rPr>
        <w:t xml:space="preserve">Offeror Overview” </w:t>
      </w:r>
      <w:r w:rsidRPr="00274DAD">
        <w:rPr>
          <w:rFonts w:ascii="Times New Roman" w:hAnsi="Times New Roman"/>
          <w:sz w:val="24"/>
          <w:szCs w:val="24"/>
        </w:rPr>
        <w:t>must be completed by all offerors.</w:t>
      </w:r>
      <w:r w:rsidRPr="00274DAD">
        <w:rPr>
          <w:rFonts w:ascii="Times New Roman" w:hAnsi="Times New Roman"/>
          <w:spacing w:val="1"/>
          <w:sz w:val="24"/>
          <w:szCs w:val="24"/>
        </w:rPr>
        <w:t xml:space="preserve"> </w:t>
      </w:r>
    </w:p>
    <w:p w14:paraId="5DDB4977" w14:textId="77777777" w:rsidR="00E3443E" w:rsidRPr="00274DAD" w:rsidRDefault="00E3443E" w:rsidP="00E3443E">
      <w:pPr>
        <w:pStyle w:val="ListParagraph"/>
        <w:widowControl w:val="0"/>
        <w:tabs>
          <w:tab w:val="left" w:pos="1060"/>
        </w:tabs>
        <w:autoSpaceDE w:val="0"/>
        <w:autoSpaceDN w:val="0"/>
        <w:spacing w:after="0"/>
        <w:ind w:right="451"/>
        <w:contextualSpacing w:val="0"/>
        <w:rPr>
          <w:rFonts w:ascii="Times New Roman" w:hAnsi="Times New Roman"/>
          <w:sz w:val="24"/>
          <w:szCs w:val="24"/>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8725"/>
      </w:tblGrid>
      <w:tr w:rsidR="00A7527C" w:rsidRPr="00274DAD" w14:paraId="645986EF" w14:textId="77777777" w:rsidTr="11A16EA9">
        <w:tc>
          <w:tcPr>
            <w:tcW w:w="625" w:type="dxa"/>
            <w:shd w:val="clear" w:color="auto" w:fill="BFBFBF" w:themeFill="background1" w:themeFillShade="BF"/>
          </w:tcPr>
          <w:p w14:paraId="409E3F16" w14:textId="77777777" w:rsidR="00A7527C" w:rsidRPr="00274DAD" w:rsidRDefault="00A7527C" w:rsidP="0096562E">
            <w:r w:rsidRPr="00274DAD">
              <w:rPr>
                <w:w w:val="99"/>
                <w:sz w:val="22"/>
              </w:rPr>
              <w:t>#</w:t>
            </w:r>
          </w:p>
        </w:tc>
        <w:tc>
          <w:tcPr>
            <w:tcW w:w="8725" w:type="dxa"/>
            <w:shd w:val="clear" w:color="auto" w:fill="BFBFBF" w:themeFill="background1" w:themeFillShade="BF"/>
          </w:tcPr>
          <w:p w14:paraId="11E6F534" w14:textId="77777777" w:rsidR="00A7527C" w:rsidRPr="00274DAD" w:rsidRDefault="00A7527C" w:rsidP="00BC6632">
            <w:pPr>
              <w:pStyle w:val="TableParagraph"/>
              <w:spacing w:line="276" w:lineRule="auto"/>
              <w:ind w:left="114" w:right="429"/>
              <w:rPr>
                <w:rFonts w:ascii="Times New Roman" w:hAnsi="Times New Roman" w:cs="Times New Roman"/>
              </w:rPr>
            </w:pPr>
            <w:r w:rsidRPr="00274DAD">
              <w:rPr>
                <w:rFonts w:ascii="Times New Roman" w:hAnsi="Times New Roman" w:cs="Times New Roman"/>
                <w:b/>
              </w:rPr>
              <w:t>Question</w:t>
            </w:r>
            <w:r w:rsidRPr="00274DAD">
              <w:rPr>
                <w:rFonts w:ascii="Times New Roman" w:hAnsi="Times New Roman" w:cs="Times New Roman"/>
                <w:b/>
                <w:spacing w:val="-2"/>
              </w:rPr>
              <w:t xml:space="preserve"> </w:t>
            </w:r>
            <w:r w:rsidRPr="00274DAD">
              <w:rPr>
                <w:rFonts w:ascii="Times New Roman" w:hAnsi="Times New Roman" w:cs="Times New Roman"/>
                <w:b/>
              </w:rPr>
              <w:t>Set</w:t>
            </w:r>
            <w:r w:rsidRPr="00274DAD">
              <w:rPr>
                <w:rFonts w:ascii="Times New Roman" w:hAnsi="Times New Roman" w:cs="Times New Roman"/>
                <w:b/>
                <w:spacing w:val="-2"/>
              </w:rPr>
              <w:t xml:space="preserve"> </w:t>
            </w:r>
            <w:r w:rsidRPr="00274DAD">
              <w:rPr>
                <w:rFonts w:ascii="Times New Roman" w:hAnsi="Times New Roman" w:cs="Times New Roman"/>
                <w:b/>
              </w:rPr>
              <w:t>–</w:t>
            </w:r>
            <w:r w:rsidRPr="00274DAD">
              <w:rPr>
                <w:rFonts w:ascii="Times New Roman" w:hAnsi="Times New Roman" w:cs="Times New Roman"/>
                <w:b/>
                <w:spacing w:val="-2"/>
              </w:rPr>
              <w:t xml:space="preserve"> </w:t>
            </w:r>
            <w:r w:rsidRPr="00274DAD">
              <w:rPr>
                <w:rFonts w:ascii="Times New Roman" w:hAnsi="Times New Roman" w:cs="Times New Roman"/>
                <w:b/>
              </w:rPr>
              <w:t>Offeror</w:t>
            </w:r>
            <w:r w:rsidRPr="00274DAD">
              <w:rPr>
                <w:rFonts w:ascii="Times New Roman" w:hAnsi="Times New Roman" w:cs="Times New Roman"/>
                <w:b/>
                <w:spacing w:val="-2"/>
              </w:rPr>
              <w:t xml:space="preserve"> </w:t>
            </w:r>
            <w:r w:rsidRPr="00274DAD">
              <w:rPr>
                <w:rFonts w:ascii="Times New Roman" w:hAnsi="Times New Roman" w:cs="Times New Roman"/>
                <w:b/>
              </w:rPr>
              <w:t>Overview</w:t>
            </w:r>
            <w:r w:rsidRPr="00274DAD">
              <w:rPr>
                <w:rFonts w:ascii="Times New Roman" w:hAnsi="Times New Roman" w:cs="Times New Roman"/>
                <w:b/>
                <w:spacing w:val="-1"/>
              </w:rPr>
              <w:t xml:space="preserve"> </w:t>
            </w:r>
            <w:r w:rsidRPr="00274DAD">
              <w:rPr>
                <w:rFonts w:ascii="Times New Roman" w:hAnsi="Times New Roman" w:cs="Times New Roman"/>
                <w:b/>
              </w:rPr>
              <w:t>(Must</w:t>
            </w:r>
            <w:r w:rsidRPr="00274DAD">
              <w:rPr>
                <w:rFonts w:ascii="Times New Roman" w:hAnsi="Times New Roman" w:cs="Times New Roman"/>
                <w:b/>
                <w:spacing w:val="-2"/>
              </w:rPr>
              <w:t xml:space="preserve"> </w:t>
            </w:r>
            <w:r w:rsidRPr="00274DAD">
              <w:rPr>
                <w:rFonts w:ascii="Times New Roman" w:hAnsi="Times New Roman" w:cs="Times New Roman"/>
                <w:b/>
              </w:rPr>
              <w:t>be</w:t>
            </w:r>
            <w:r w:rsidRPr="00274DAD">
              <w:rPr>
                <w:rFonts w:ascii="Times New Roman" w:hAnsi="Times New Roman" w:cs="Times New Roman"/>
                <w:b/>
                <w:spacing w:val="-1"/>
              </w:rPr>
              <w:t xml:space="preserve"> </w:t>
            </w:r>
            <w:r w:rsidRPr="00274DAD">
              <w:rPr>
                <w:rFonts w:ascii="Times New Roman" w:hAnsi="Times New Roman" w:cs="Times New Roman"/>
                <w:b/>
              </w:rPr>
              <w:t>completed</w:t>
            </w:r>
            <w:r w:rsidRPr="00274DAD">
              <w:rPr>
                <w:rFonts w:ascii="Times New Roman" w:hAnsi="Times New Roman" w:cs="Times New Roman"/>
                <w:b/>
                <w:spacing w:val="-1"/>
              </w:rPr>
              <w:t xml:space="preserve"> </w:t>
            </w:r>
            <w:r w:rsidRPr="00274DAD">
              <w:rPr>
                <w:rFonts w:ascii="Times New Roman" w:hAnsi="Times New Roman" w:cs="Times New Roman"/>
                <w:b/>
              </w:rPr>
              <w:t>by</w:t>
            </w:r>
            <w:r w:rsidRPr="00274DAD">
              <w:rPr>
                <w:rFonts w:ascii="Times New Roman" w:hAnsi="Times New Roman" w:cs="Times New Roman"/>
                <w:b/>
                <w:spacing w:val="-1"/>
              </w:rPr>
              <w:t xml:space="preserve"> </w:t>
            </w:r>
            <w:r w:rsidRPr="00274DAD">
              <w:rPr>
                <w:rFonts w:ascii="Times New Roman" w:hAnsi="Times New Roman" w:cs="Times New Roman"/>
                <w:b/>
              </w:rPr>
              <w:t>all</w:t>
            </w:r>
            <w:r w:rsidRPr="00274DAD">
              <w:rPr>
                <w:rFonts w:ascii="Times New Roman" w:hAnsi="Times New Roman" w:cs="Times New Roman"/>
                <w:b/>
                <w:spacing w:val="-1"/>
              </w:rPr>
              <w:t xml:space="preserve"> </w:t>
            </w:r>
            <w:r w:rsidRPr="00274DAD">
              <w:rPr>
                <w:rFonts w:ascii="Times New Roman" w:hAnsi="Times New Roman" w:cs="Times New Roman"/>
                <w:b/>
              </w:rPr>
              <w:t>offerors.)</w:t>
            </w:r>
          </w:p>
        </w:tc>
      </w:tr>
      <w:tr w:rsidR="00A7527C" w:rsidRPr="00274DAD" w14:paraId="6703CCEA" w14:textId="77777777" w:rsidTr="11A16EA9">
        <w:tc>
          <w:tcPr>
            <w:tcW w:w="625" w:type="dxa"/>
            <w:shd w:val="clear" w:color="auto" w:fill="auto"/>
          </w:tcPr>
          <w:p w14:paraId="599A5DC2" w14:textId="77777777" w:rsidR="00A7527C" w:rsidRPr="00274DAD" w:rsidRDefault="00A7527C" w:rsidP="0096562E">
            <w:r w:rsidRPr="00274DAD">
              <w:t>1</w:t>
            </w:r>
          </w:p>
        </w:tc>
        <w:tc>
          <w:tcPr>
            <w:tcW w:w="8725" w:type="dxa"/>
            <w:shd w:val="clear" w:color="auto" w:fill="auto"/>
          </w:tcPr>
          <w:p w14:paraId="120BBAA3" w14:textId="77777777" w:rsidR="00A7527C" w:rsidRPr="00274DAD" w:rsidRDefault="00A7527C" w:rsidP="00BC6632">
            <w:pPr>
              <w:pStyle w:val="TableParagraph"/>
              <w:spacing w:line="276" w:lineRule="auto"/>
              <w:ind w:right="429"/>
              <w:rPr>
                <w:rFonts w:ascii="Times New Roman" w:hAnsi="Times New Roman" w:cs="Times New Roman"/>
              </w:rPr>
            </w:pPr>
            <w:r w:rsidRPr="00274DAD">
              <w:rPr>
                <w:rFonts w:ascii="Times New Roman" w:hAnsi="Times New Roman" w:cs="Times New Roman"/>
              </w:rPr>
              <w:t>Briefly provide an overview of your company's history to include when your</w:t>
            </w:r>
            <w:r w:rsidRPr="00274DAD">
              <w:rPr>
                <w:rFonts w:ascii="Times New Roman" w:hAnsi="Times New Roman" w:cs="Times New Roman"/>
                <w:spacing w:val="1"/>
              </w:rPr>
              <w:t xml:space="preserve"> </w:t>
            </w:r>
            <w:r w:rsidRPr="00274DAD">
              <w:rPr>
                <w:rFonts w:ascii="Times New Roman" w:hAnsi="Times New Roman" w:cs="Times New Roman"/>
              </w:rPr>
              <w:t>organization began providing services, description of your philosophy and</w:t>
            </w:r>
            <w:r w:rsidRPr="00274DAD">
              <w:rPr>
                <w:rFonts w:ascii="Times New Roman" w:hAnsi="Times New Roman" w:cs="Times New Roman"/>
                <w:spacing w:val="1"/>
              </w:rPr>
              <w:t xml:space="preserve"> </w:t>
            </w:r>
            <w:r w:rsidRPr="00274DAD">
              <w:rPr>
                <w:rFonts w:ascii="Times New Roman" w:hAnsi="Times New Roman" w:cs="Times New Roman"/>
              </w:rPr>
              <w:t>management, as well as your entire company's organizational chart (with job</w:t>
            </w:r>
            <w:r w:rsidRPr="00274DAD">
              <w:rPr>
                <w:rFonts w:ascii="Times New Roman" w:hAnsi="Times New Roman" w:cs="Times New Roman"/>
                <w:spacing w:val="1"/>
              </w:rPr>
              <w:t xml:space="preserve"> </w:t>
            </w:r>
            <w:r w:rsidRPr="00274DAD">
              <w:rPr>
                <w:rFonts w:ascii="Times New Roman" w:hAnsi="Times New Roman" w:cs="Times New Roman"/>
              </w:rPr>
              <w:t>categories of management, sales, technology, customer service, and any other</w:t>
            </w:r>
            <w:r w:rsidRPr="00274DAD">
              <w:rPr>
                <w:rFonts w:ascii="Times New Roman" w:hAnsi="Times New Roman" w:cs="Times New Roman"/>
                <w:spacing w:val="1"/>
              </w:rPr>
              <w:t xml:space="preserve"> </w:t>
            </w:r>
            <w:r w:rsidRPr="00274DAD">
              <w:rPr>
                <w:rFonts w:ascii="Times New Roman" w:hAnsi="Times New Roman" w:cs="Times New Roman"/>
              </w:rPr>
              <w:t>departments of your company).</w:t>
            </w:r>
            <w:r w:rsidRPr="00274DAD">
              <w:rPr>
                <w:rFonts w:ascii="Times New Roman" w:hAnsi="Times New Roman" w:cs="Times New Roman"/>
                <w:spacing w:val="1"/>
              </w:rPr>
              <w:t xml:space="preserve"> </w:t>
            </w:r>
            <w:r w:rsidRPr="00274DAD">
              <w:rPr>
                <w:rFonts w:ascii="Times New Roman" w:hAnsi="Times New Roman" w:cs="Times New Roman"/>
              </w:rPr>
              <w:t>Indicate your organizational structure (i.e.</w:t>
            </w:r>
            <w:r w:rsidRPr="00274DAD">
              <w:rPr>
                <w:rFonts w:ascii="Times New Roman" w:hAnsi="Times New Roman" w:cs="Times New Roman"/>
                <w:spacing w:val="1"/>
              </w:rPr>
              <w:t xml:space="preserve"> </w:t>
            </w:r>
            <w:r w:rsidRPr="00274DAD">
              <w:rPr>
                <w:rFonts w:ascii="Times New Roman" w:hAnsi="Times New Roman" w:cs="Times New Roman"/>
              </w:rPr>
              <w:t>publicly held corporation, partnership, etc.) and list any and all other legal and</w:t>
            </w:r>
            <w:r w:rsidRPr="00274DAD">
              <w:rPr>
                <w:rFonts w:ascii="Times New Roman" w:hAnsi="Times New Roman" w:cs="Times New Roman"/>
                <w:spacing w:val="1"/>
              </w:rPr>
              <w:t xml:space="preserve"> </w:t>
            </w:r>
            <w:r w:rsidRPr="00274DAD">
              <w:rPr>
                <w:rFonts w:ascii="Times New Roman" w:hAnsi="Times New Roman" w:cs="Times New Roman"/>
              </w:rPr>
              <w:t>doing business as (DBA) names under which your company has operated during</w:t>
            </w:r>
            <w:r w:rsidRPr="00274DAD">
              <w:rPr>
                <w:rFonts w:ascii="Times New Roman" w:hAnsi="Times New Roman" w:cs="Times New Roman"/>
                <w:spacing w:val="1"/>
              </w:rPr>
              <w:t xml:space="preserve"> </w:t>
            </w:r>
            <w:r w:rsidRPr="00274DAD">
              <w:rPr>
                <w:rFonts w:ascii="Times New Roman" w:hAnsi="Times New Roman" w:cs="Times New Roman"/>
              </w:rPr>
              <w:t>the past ten (10) years, including dates when used and the reason for the</w:t>
            </w:r>
            <w:r w:rsidRPr="00274DAD">
              <w:rPr>
                <w:rFonts w:ascii="Times New Roman" w:hAnsi="Times New Roman" w:cs="Times New Roman"/>
                <w:spacing w:val="1"/>
              </w:rPr>
              <w:t xml:space="preserve"> </w:t>
            </w:r>
            <w:r w:rsidRPr="00274DAD">
              <w:rPr>
                <w:rFonts w:ascii="Times New Roman" w:hAnsi="Times New Roman" w:cs="Times New Roman"/>
              </w:rPr>
              <w:t>subsequent change in name(s).</w:t>
            </w:r>
            <w:r w:rsidRPr="00274DAD">
              <w:rPr>
                <w:rFonts w:ascii="Times New Roman" w:hAnsi="Times New Roman" w:cs="Times New Roman"/>
                <w:spacing w:val="1"/>
              </w:rPr>
              <w:t xml:space="preserve"> </w:t>
            </w:r>
            <w:r w:rsidRPr="00274DAD">
              <w:rPr>
                <w:rFonts w:ascii="Times New Roman" w:hAnsi="Times New Roman" w:cs="Times New Roman"/>
              </w:rPr>
              <w:t>What makes your organization unique from other</w:t>
            </w:r>
            <w:r w:rsidRPr="00274DAD">
              <w:rPr>
                <w:rFonts w:ascii="Times New Roman" w:hAnsi="Times New Roman" w:cs="Times New Roman"/>
                <w:spacing w:val="-47"/>
              </w:rPr>
              <w:t xml:space="preserve"> </w:t>
            </w:r>
            <w:r w:rsidRPr="00274DAD">
              <w:rPr>
                <w:rFonts w:ascii="Times New Roman" w:hAnsi="Times New Roman" w:cs="Times New Roman"/>
              </w:rPr>
              <w:t>organizations that</w:t>
            </w:r>
            <w:r w:rsidRPr="00274DAD">
              <w:rPr>
                <w:rFonts w:ascii="Times New Roman" w:hAnsi="Times New Roman" w:cs="Times New Roman"/>
                <w:spacing w:val="-1"/>
              </w:rPr>
              <w:t xml:space="preserve"> </w:t>
            </w:r>
            <w:r w:rsidRPr="00274DAD">
              <w:rPr>
                <w:rFonts w:ascii="Times New Roman" w:hAnsi="Times New Roman" w:cs="Times New Roman"/>
              </w:rPr>
              <w:t xml:space="preserve">may submit proposals for </w:t>
            </w:r>
            <w:r w:rsidR="00D7326D" w:rsidRPr="00274DAD">
              <w:rPr>
                <w:rFonts w:ascii="Times New Roman" w:hAnsi="Times New Roman" w:cs="Times New Roman"/>
              </w:rPr>
              <w:t>Houston</w:t>
            </w:r>
            <w:r w:rsidRPr="00274DAD">
              <w:rPr>
                <w:rFonts w:ascii="Times New Roman" w:hAnsi="Times New Roman" w:cs="Times New Roman"/>
              </w:rPr>
              <w:t xml:space="preserve"> County</w:t>
            </w:r>
            <w:r w:rsidRPr="00274DAD">
              <w:rPr>
                <w:rFonts w:ascii="Times New Roman" w:hAnsi="Times New Roman" w:cs="Times New Roman"/>
                <w:spacing w:val="1"/>
              </w:rPr>
              <w:t xml:space="preserve"> </w:t>
            </w:r>
            <w:r w:rsidRPr="00274DAD">
              <w:rPr>
                <w:rFonts w:ascii="Times New Roman" w:hAnsi="Times New Roman" w:cs="Times New Roman"/>
              </w:rPr>
              <w:t>Schools'</w:t>
            </w:r>
            <w:r w:rsidRPr="00274DAD">
              <w:rPr>
                <w:rFonts w:ascii="Times New Roman" w:hAnsi="Times New Roman" w:cs="Times New Roman"/>
                <w:spacing w:val="1"/>
              </w:rPr>
              <w:t xml:space="preserve"> </w:t>
            </w:r>
            <w:r w:rsidRPr="00274DAD">
              <w:rPr>
                <w:rFonts w:ascii="Times New Roman" w:hAnsi="Times New Roman" w:cs="Times New Roman"/>
              </w:rPr>
              <w:t>consideration?</w:t>
            </w:r>
            <w:r w:rsidRPr="00274DAD">
              <w:rPr>
                <w:rFonts w:ascii="Times New Roman" w:hAnsi="Times New Roman" w:cs="Times New Roman"/>
                <w:spacing w:val="-3"/>
              </w:rPr>
              <w:t xml:space="preserve"> </w:t>
            </w:r>
            <w:r w:rsidRPr="00274DAD">
              <w:rPr>
                <w:rFonts w:ascii="Times New Roman" w:hAnsi="Times New Roman" w:cs="Times New Roman"/>
              </w:rPr>
              <w:t>Note</w:t>
            </w:r>
            <w:r w:rsidRPr="00274DAD">
              <w:rPr>
                <w:rFonts w:ascii="Times New Roman" w:hAnsi="Times New Roman" w:cs="Times New Roman"/>
                <w:spacing w:val="-1"/>
              </w:rPr>
              <w:t xml:space="preserve"> </w:t>
            </w:r>
            <w:r w:rsidRPr="00274DAD">
              <w:rPr>
                <w:rFonts w:ascii="Times New Roman" w:hAnsi="Times New Roman" w:cs="Times New Roman"/>
              </w:rPr>
              <w:t>if</w:t>
            </w:r>
            <w:r w:rsidRPr="00274DAD">
              <w:rPr>
                <w:rFonts w:ascii="Times New Roman" w:hAnsi="Times New Roman" w:cs="Times New Roman"/>
                <w:spacing w:val="-2"/>
              </w:rPr>
              <w:t xml:space="preserve"> </w:t>
            </w:r>
            <w:r w:rsidRPr="00274DAD">
              <w:rPr>
                <w:rFonts w:ascii="Times New Roman" w:hAnsi="Times New Roman" w:cs="Times New Roman"/>
              </w:rPr>
              <w:t>there</w:t>
            </w:r>
            <w:r w:rsidRPr="00274DAD">
              <w:rPr>
                <w:rFonts w:ascii="Times New Roman" w:hAnsi="Times New Roman" w:cs="Times New Roman"/>
                <w:spacing w:val="-2"/>
              </w:rPr>
              <w:t xml:space="preserve"> </w:t>
            </w:r>
            <w:r w:rsidRPr="00274DAD">
              <w:rPr>
                <w:rFonts w:ascii="Times New Roman" w:hAnsi="Times New Roman" w:cs="Times New Roman"/>
              </w:rPr>
              <w:t>are</w:t>
            </w:r>
            <w:r w:rsidRPr="00274DAD">
              <w:rPr>
                <w:rFonts w:ascii="Times New Roman" w:hAnsi="Times New Roman" w:cs="Times New Roman"/>
                <w:spacing w:val="-1"/>
              </w:rPr>
              <w:t xml:space="preserve"> </w:t>
            </w:r>
            <w:r w:rsidRPr="00274DAD">
              <w:rPr>
                <w:rFonts w:ascii="Times New Roman" w:hAnsi="Times New Roman" w:cs="Times New Roman"/>
              </w:rPr>
              <w:t>any</w:t>
            </w:r>
            <w:r w:rsidRPr="00274DAD">
              <w:rPr>
                <w:rFonts w:ascii="Times New Roman" w:hAnsi="Times New Roman" w:cs="Times New Roman"/>
                <w:spacing w:val="-1"/>
              </w:rPr>
              <w:t xml:space="preserve"> </w:t>
            </w:r>
            <w:r w:rsidRPr="00274DAD">
              <w:rPr>
                <w:rFonts w:ascii="Times New Roman" w:hAnsi="Times New Roman" w:cs="Times New Roman"/>
              </w:rPr>
              <w:t>other</w:t>
            </w:r>
            <w:r w:rsidRPr="00274DAD">
              <w:rPr>
                <w:rFonts w:ascii="Times New Roman" w:hAnsi="Times New Roman" w:cs="Times New Roman"/>
                <w:spacing w:val="-2"/>
              </w:rPr>
              <w:t xml:space="preserve"> </w:t>
            </w:r>
            <w:r w:rsidRPr="00274DAD">
              <w:rPr>
                <w:rFonts w:ascii="Times New Roman" w:hAnsi="Times New Roman" w:cs="Times New Roman"/>
              </w:rPr>
              <w:t>services</w:t>
            </w:r>
            <w:r w:rsidRPr="00274DAD">
              <w:rPr>
                <w:rFonts w:ascii="Times New Roman" w:hAnsi="Times New Roman" w:cs="Times New Roman"/>
                <w:spacing w:val="-1"/>
              </w:rPr>
              <w:t xml:space="preserve"> </w:t>
            </w:r>
            <w:r w:rsidRPr="00274DAD">
              <w:rPr>
                <w:rFonts w:ascii="Times New Roman" w:hAnsi="Times New Roman" w:cs="Times New Roman"/>
              </w:rPr>
              <w:t>your</w:t>
            </w:r>
            <w:r w:rsidRPr="00274DAD">
              <w:rPr>
                <w:rFonts w:ascii="Times New Roman" w:hAnsi="Times New Roman" w:cs="Times New Roman"/>
                <w:spacing w:val="-2"/>
              </w:rPr>
              <w:t xml:space="preserve"> </w:t>
            </w:r>
            <w:r w:rsidRPr="00274DAD">
              <w:rPr>
                <w:rFonts w:ascii="Times New Roman" w:hAnsi="Times New Roman" w:cs="Times New Roman"/>
              </w:rPr>
              <w:t>company</w:t>
            </w:r>
            <w:r w:rsidRPr="00274DAD">
              <w:rPr>
                <w:rFonts w:ascii="Times New Roman" w:hAnsi="Times New Roman" w:cs="Times New Roman"/>
                <w:spacing w:val="-1"/>
              </w:rPr>
              <w:t xml:space="preserve"> </w:t>
            </w:r>
            <w:r w:rsidRPr="00274DAD">
              <w:rPr>
                <w:rFonts w:ascii="Times New Roman" w:hAnsi="Times New Roman" w:cs="Times New Roman"/>
              </w:rPr>
              <w:t>provides that are</w:t>
            </w:r>
            <w:r w:rsidRPr="00274DAD">
              <w:rPr>
                <w:rFonts w:ascii="Times New Roman" w:hAnsi="Times New Roman" w:cs="Times New Roman"/>
                <w:spacing w:val="-4"/>
              </w:rPr>
              <w:t xml:space="preserve"> </w:t>
            </w:r>
            <w:r w:rsidRPr="00274DAD">
              <w:rPr>
                <w:rFonts w:ascii="Times New Roman" w:hAnsi="Times New Roman" w:cs="Times New Roman"/>
              </w:rPr>
              <w:t>not</w:t>
            </w:r>
            <w:r w:rsidRPr="00274DAD">
              <w:rPr>
                <w:rFonts w:ascii="Times New Roman" w:hAnsi="Times New Roman" w:cs="Times New Roman"/>
                <w:spacing w:val="-2"/>
              </w:rPr>
              <w:t xml:space="preserve"> </w:t>
            </w:r>
            <w:r w:rsidRPr="00274DAD">
              <w:rPr>
                <w:rFonts w:ascii="Times New Roman" w:hAnsi="Times New Roman" w:cs="Times New Roman"/>
              </w:rPr>
              <w:t>previously</w:t>
            </w:r>
            <w:r w:rsidRPr="00274DAD">
              <w:rPr>
                <w:rFonts w:ascii="Times New Roman" w:hAnsi="Times New Roman" w:cs="Times New Roman"/>
                <w:spacing w:val="-2"/>
              </w:rPr>
              <w:t xml:space="preserve"> </w:t>
            </w:r>
            <w:r w:rsidRPr="00274DAD">
              <w:rPr>
                <w:rFonts w:ascii="Times New Roman" w:hAnsi="Times New Roman" w:cs="Times New Roman"/>
              </w:rPr>
              <w:t>discussed.</w:t>
            </w:r>
          </w:p>
        </w:tc>
      </w:tr>
      <w:tr w:rsidR="00A7527C" w:rsidRPr="00274DAD" w14:paraId="5312A806" w14:textId="77777777" w:rsidTr="11A16EA9">
        <w:tc>
          <w:tcPr>
            <w:tcW w:w="625" w:type="dxa"/>
            <w:shd w:val="clear" w:color="auto" w:fill="auto"/>
          </w:tcPr>
          <w:p w14:paraId="17D914B6" w14:textId="77777777" w:rsidR="00A7527C" w:rsidRPr="00274DAD" w:rsidRDefault="00A7527C" w:rsidP="0096562E">
            <w:r w:rsidRPr="00274DAD">
              <w:t>2</w:t>
            </w:r>
          </w:p>
        </w:tc>
        <w:tc>
          <w:tcPr>
            <w:tcW w:w="8725" w:type="dxa"/>
            <w:shd w:val="clear" w:color="auto" w:fill="auto"/>
          </w:tcPr>
          <w:p w14:paraId="7DFC4C93" w14:textId="77777777" w:rsidR="00A7527C" w:rsidRPr="00274DAD" w:rsidRDefault="00A7527C" w:rsidP="00BC6632">
            <w:pPr>
              <w:pStyle w:val="TableParagraph"/>
              <w:spacing w:line="276" w:lineRule="auto"/>
              <w:ind w:right="596"/>
              <w:rPr>
                <w:rFonts w:ascii="Times New Roman" w:hAnsi="Times New Roman" w:cs="Times New Roman"/>
              </w:rPr>
            </w:pPr>
            <w:r w:rsidRPr="00274DAD">
              <w:rPr>
                <w:rFonts w:ascii="Times New Roman" w:hAnsi="Times New Roman" w:cs="Times New Roman"/>
              </w:rPr>
              <w:t>Identify the key and primary individual(s) within your company who will be</w:t>
            </w:r>
            <w:r w:rsidRPr="00274DAD">
              <w:rPr>
                <w:rFonts w:ascii="Times New Roman" w:hAnsi="Times New Roman" w:cs="Times New Roman"/>
                <w:spacing w:val="1"/>
              </w:rPr>
              <w:t xml:space="preserve"> </w:t>
            </w:r>
            <w:r w:rsidRPr="00274DAD">
              <w:rPr>
                <w:rFonts w:ascii="Times New Roman" w:hAnsi="Times New Roman" w:cs="Times New Roman"/>
              </w:rPr>
              <w:t xml:space="preserve">responsible for managing the </w:t>
            </w:r>
            <w:r w:rsidR="00776A90" w:rsidRPr="00274DAD">
              <w:rPr>
                <w:rFonts w:ascii="Times New Roman" w:hAnsi="Times New Roman" w:cs="Times New Roman"/>
              </w:rPr>
              <w:t>Houston</w:t>
            </w:r>
            <w:r w:rsidRPr="00274DAD">
              <w:rPr>
                <w:rFonts w:ascii="Times New Roman" w:hAnsi="Times New Roman" w:cs="Times New Roman"/>
              </w:rPr>
              <w:t xml:space="preserve"> County Schools' account. Include a detailed</w:t>
            </w:r>
            <w:r w:rsidR="00C41C86" w:rsidRPr="00274DAD">
              <w:rPr>
                <w:rFonts w:ascii="Times New Roman" w:hAnsi="Times New Roman" w:cs="Times New Roman"/>
              </w:rPr>
              <w:t xml:space="preserve"> </w:t>
            </w:r>
            <w:r w:rsidRPr="00274DAD">
              <w:rPr>
                <w:rFonts w:ascii="Times New Roman" w:hAnsi="Times New Roman" w:cs="Times New Roman"/>
              </w:rPr>
              <w:t>description</w:t>
            </w:r>
            <w:r w:rsidRPr="00274DAD">
              <w:rPr>
                <w:rFonts w:ascii="Times New Roman" w:hAnsi="Times New Roman" w:cs="Times New Roman"/>
                <w:spacing w:val="-2"/>
              </w:rPr>
              <w:t xml:space="preserve"> </w:t>
            </w:r>
            <w:r w:rsidRPr="00274DAD">
              <w:rPr>
                <w:rFonts w:ascii="Times New Roman" w:hAnsi="Times New Roman" w:cs="Times New Roman"/>
              </w:rPr>
              <w:t>of</w:t>
            </w:r>
            <w:r w:rsidRPr="00274DAD">
              <w:rPr>
                <w:rFonts w:ascii="Times New Roman" w:hAnsi="Times New Roman" w:cs="Times New Roman"/>
                <w:spacing w:val="-2"/>
              </w:rPr>
              <w:t xml:space="preserve"> </w:t>
            </w:r>
            <w:r w:rsidRPr="00274DAD">
              <w:rPr>
                <w:rFonts w:ascii="Times New Roman" w:hAnsi="Times New Roman" w:cs="Times New Roman"/>
              </w:rPr>
              <w:t>his/her</w:t>
            </w:r>
            <w:r w:rsidRPr="00274DAD">
              <w:rPr>
                <w:rFonts w:ascii="Times New Roman" w:hAnsi="Times New Roman" w:cs="Times New Roman"/>
                <w:spacing w:val="-2"/>
              </w:rPr>
              <w:t xml:space="preserve"> </w:t>
            </w:r>
            <w:r w:rsidRPr="00274DAD">
              <w:rPr>
                <w:rFonts w:ascii="Times New Roman" w:hAnsi="Times New Roman" w:cs="Times New Roman"/>
              </w:rPr>
              <w:t>experience</w:t>
            </w:r>
            <w:r w:rsidRPr="00274DAD">
              <w:rPr>
                <w:rFonts w:ascii="Times New Roman" w:hAnsi="Times New Roman" w:cs="Times New Roman"/>
                <w:spacing w:val="-1"/>
              </w:rPr>
              <w:t xml:space="preserve"> </w:t>
            </w:r>
            <w:r w:rsidRPr="00274DAD">
              <w:rPr>
                <w:rFonts w:ascii="Times New Roman" w:hAnsi="Times New Roman" w:cs="Times New Roman"/>
              </w:rPr>
              <w:t>and</w:t>
            </w:r>
            <w:r w:rsidRPr="00274DAD">
              <w:rPr>
                <w:rFonts w:ascii="Times New Roman" w:hAnsi="Times New Roman" w:cs="Times New Roman"/>
                <w:spacing w:val="-2"/>
              </w:rPr>
              <w:t xml:space="preserve"> </w:t>
            </w:r>
            <w:r w:rsidRPr="00274DAD">
              <w:rPr>
                <w:rFonts w:ascii="Times New Roman" w:hAnsi="Times New Roman" w:cs="Times New Roman"/>
              </w:rPr>
              <w:t>fit</w:t>
            </w:r>
            <w:r w:rsidRPr="00274DAD">
              <w:rPr>
                <w:rFonts w:ascii="Times New Roman" w:hAnsi="Times New Roman" w:cs="Times New Roman"/>
                <w:spacing w:val="-2"/>
              </w:rPr>
              <w:t xml:space="preserve"> </w:t>
            </w:r>
            <w:r w:rsidRPr="00274DAD">
              <w:rPr>
                <w:rFonts w:ascii="Times New Roman" w:hAnsi="Times New Roman" w:cs="Times New Roman"/>
              </w:rPr>
              <w:t>for</w:t>
            </w:r>
            <w:r w:rsidRPr="00274DAD">
              <w:rPr>
                <w:rFonts w:ascii="Times New Roman" w:hAnsi="Times New Roman" w:cs="Times New Roman"/>
                <w:spacing w:val="-3"/>
              </w:rPr>
              <w:t xml:space="preserve"> </w:t>
            </w:r>
            <w:r w:rsidRPr="00274DAD">
              <w:rPr>
                <w:rFonts w:ascii="Times New Roman" w:hAnsi="Times New Roman" w:cs="Times New Roman"/>
              </w:rPr>
              <w:t>this</w:t>
            </w:r>
            <w:r w:rsidRPr="00274DAD">
              <w:rPr>
                <w:rFonts w:ascii="Times New Roman" w:hAnsi="Times New Roman" w:cs="Times New Roman"/>
                <w:spacing w:val="-1"/>
              </w:rPr>
              <w:t xml:space="preserve"> </w:t>
            </w:r>
            <w:r w:rsidRPr="00274DAD">
              <w:rPr>
                <w:rFonts w:ascii="Times New Roman" w:hAnsi="Times New Roman" w:cs="Times New Roman"/>
              </w:rPr>
              <w:t>potential</w:t>
            </w:r>
            <w:r w:rsidRPr="00274DAD">
              <w:rPr>
                <w:rFonts w:ascii="Times New Roman" w:hAnsi="Times New Roman" w:cs="Times New Roman"/>
                <w:spacing w:val="-2"/>
              </w:rPr>
              <w:t xml:space="preserve"> </w:t>
            </w:r>
            <w:r w:rsidRPr="00274DAD">
              <w:rPr>
                <w:rFonts w:ascii="Times New Roman" w:hAnsi="Times New Roman" w:cs="Times New Roman"/>
              </w:rPr>
              <w:t>account.</w:t>
            </w:r>
          </w:p>
        </w:tc>
      </w:tr>
      <w:tr w:rsidR="00A7527C" w:rsidRPr="00274DAD" w14:paraId="413FD55F" w14:textId="77777777" w:rsidTr="11A16EA9">
        <w:tc>
          <w:tcPr>
            <w:tcW w:w="625" w:type="dxa"/>
            <w:shd w:val="clear" w:color="auto" w:fill="auto"/>
          </w:tcPr>
          <w:p w14:paraId="0DC4DB81" w14:textId="77777777" w:rsidR="00A7527C" w:rsidRPr="00274DAD" w:rsidRDefault="00A7527C" w:rsidP="0096562E">
            <w:r w:rsidRPr="00274DAD">
              <w:t>3</w:t>
            </w:r>
          </w:p>
        </w:tc>
        <w:tc>
          <w:tcPr>
            <w:tcW w:w="8725" w:type="dxa"/>
            <w:shd w:val="clear" w:color="auto" w:fill="auto"/>
          </w:tcPr>
          <w:p w14:paraId="542597DD" w14:textId="77777777" w:rsidR="00A7527C" w:rsidRPr="00274DAD" w:rsidRDefault="00A7527C" w:rsidP="00BC6632">
            <w:pPr>
              <w:pStyle w:val="TableParagraph"/>
              <w:spacing w:line="276" w:lineRule="auto"/>
              <w:ind w:right="921"/>
              <w:rPr>
                <w:rFonts w:ascii="Times New Roman" w:hAnsi="Times New Roman" w:cs="Times New Roman"/>
              </w:rPr>
            </w:pPr>
            <w:r w:rsidRPr="00274DAD">
              <w:rPr>
                <w:rFonts w:ascii="Times New Roman" w:hAnsi="Times New Roman" w:cs="Times New Roman"/>
              </w:rPr>
              <w:t>Indicate whether you anticipate subcontracting any portion of the proposed goods</w:t>
            </w:r>
            <w:r w:rsidRPr="00274DAD">
              <w:rPr>
                <w:rFonts w:ascii="Times New Roman" w:hAnsi="Times New Roman" w:cs="Times New Roman"/>
                <w:spacing w:val="-2"/>
              </w:rPr>
              <w:t xml:space="preserve"> </w:t>
            </w:r>
            <w:r w:rsidRPr="00274DAD">
              <w:rPr>
                <w:rFonts w:ascii="Times New Roman" w:hAnsi="Times New Roman" w:cs="Times New Roman"/>
              </w:rPr>
              <w:t>and</w:t>
            </w:r>
            <w:r w:rsidRPr="00274DAD">
              <w:rPr>
                <w:rFonts w:ascii="Times New Roman" w:hAnsi="Times New Roman" w:cs="Times New Roman"/>
                <w:spacing w:val="-1"/>
              </w:rPr>
              <w:t xml:space="preserve"> </w:t>
            </w:r>
            <w:r w:rsidRPr="00274DAD">
              <w:rPr>
                <w:rFonts w:ascii="Times New Roman" w:hAnsi="Times New Roman" w:cs="Times New Roman"/>
              </w:rPr>
              <w:t>services,</w:t>
            </w:r>
            <w:r w:rsidRPr="00274DAD">
              <w:rPr>
                <w:rFonts w:ascii="Times New Roman" w:hAnsi="Times New Roman" w:cs="Times New Roman"/>
                <w:spacing w:val="-2"/>
              </w:rPr>
              <w:t xml:space="preserve"> </w:t>
            </w:r>
            <w:r w:rsidRPr="00274DAD">
              <w:rPr>
                <w:rFonts w:ascii="Times New Roman" w:hAnsi="Times New Roman" w:cs="Times New Roman"/>
              </w:rPr>
              <w:t>and the</w:t>
            </w:r>
            <w:r w:rsidRPr="00274DAD">
              <w:rPr>
                <w:rFonts w:ascii="Times New Roman" w:hAnsi="Times New Roman" w:cs="Times New Roman"/>
                <w:spacing w:val="-2"/>
              </w:rPr>
              <w:t xml:space="preserve"> </w:t>
            </w:r>
            <w:r w:rsidRPr="00274DAD">
              <w:rPr>
                <w:rFonts w:ascii="Times New Roman" w:hAnsi="Times New Roman" w:cs="Times New Roman"/>
              </w:rPr>
              <w:t>names</w:t>
            </w:r>
            <w:r w:rsidRPr="00274DAD">
              <w:rPr>
                <w:rFonts w:ascii="Times New Roman" w:hAnsi="Times New Roman" w:cs="Times New Roman"/>
                <w:spacing w:val="1"/>
              </w:rPr>
              <w:t xml:space="preserve"> </w:t>
            </w:r>
            <w:r w:rsidRPr="00274DAD">
              <w:rPr>
                <w:rFonts w:ascii="Times New Roman" w:hAnsi="Times New Roman" w:cs="Times New Roman"/>
              </w:rPr>
              <w:t>and</w:t>
            </w:r>
            <w:r w:rsidRPr="00274DAD">
              <w:rPr>
                <w:rFonts w:ascii="Times New Roman" w:hAnsi="Times New Roman" w:cs="Times New Roman"/>
                <w:spacing w:val="-1"/>
              </w:rPr>
              <w:t xml:space="preserve"> </w:t>
            </w:r>
            <w:r w:rsidRPr="00274DAD">
              <w:rPr>
                <w:rFonts w:ascii="Times New Roman" w:hAnsi="Times New Roman" w:cs="Times New Roman"/>
              </w:rPr>
              <w:t>addresses</w:t>
            </w:r>
            <w:r w:rsidRPr="00274DAD">
              <w:rPr>
                <w:rFonts w:ascii="Times New Roman" w:hAnsi="Times New Roman" w:cs="Times New Roman"/>
                <w:spacing w:val="-1"/>
              </w:rPr>
              <w:t xml:space="preserve"> </w:t>
            </w:r>
            <w:r w:rsidRPr="00274DAD">
              <w:rPr>
                <w:rFonts w:ascii="Times New Roman" w:hAnsi="Times New Roman" w:cs="Times New Roman"/>
              </w:rPr>
              <w:t>of</w:t>
            </w:r>
            <w:r w:rsidRPr="00274DAD">
              <w:rPr>
                <w:rFonts w:ascii="Times New Roman" w:hAnsi="Times New Roman" w:cs="Times New Roman"/>
                <w:spacing w:val="-2"/>
              </w:rPr>
              <w:t xml:space="preserve"> </w:t>
            </w:r>
            <w:r w:rsidRPr="00274DAD">
              <w:rPr>
                <w:rFonts w:ascii="Times New Roman" w:hAnsi="Times New Roman" w:cs="Times New Roman"/>
              </w:rPr>
              <w:t>any</w:t>
            </w:r>
            <w:r w:rsidRPr="00274DAD">
              <w:rPr>
                <w:rFonts w:ascii="Times New Roman" w:hAnsi="Times New Roman" w:cs="Times New Roman"/>
                <w:spacing w:val="-1"/>
              </w:rPr>
              <w:t xml:space="preserve"> </w:t>
            </w:r>
            <w:r w:rsidRPr="00274DAD">
              <w:rPr>
                <w:rFonts w:ascii="Times New Roman" w:hAnsi="Times New Roman" w:cs="Times New Roman"/>
              </w:rPr>
              <w:t>proposed subcontractors.</w:t>
            </w:r>
          </w:p>
        </w:tc>
      </w:tr>
      <w:tr w:rsidR="00A7527C" w:rsidRPr="00274DAD" w14:paraId="5FAEC14E" w14:textId="77777777" w:rsidTr="11A16EA9">
        <w:tc>
          <w:tcPr>
            <w:tcW w:w="625" w:type="dxa"/>
            <w:shd w:val="clear" w:color="auto" w:fill="auto"/>
          </w:tcPr>
          <w:p w14:paraId="48E9806B" w14:textId="77777777" w:rsidR="00A7527C" w:rsidRPr="00274DAD" w:rsidRDefault="00A7527C" w:rsidP="0096562E">
            <w:r w:rsidRPr="00274DAD">
              <w:t>4</w:t>
            </w:r>
          </w:p>
        </w:tc>
        <w:tc>
          <w:tcPr>
            <w:tcW w:w="8725" w:type="dxa"/>
            <w:shd w:val="clear" w:color="auto" w:fill="auto"/>
          </w:tcPr>
          <w:p w14:paraId="40F059B8" w14:textId="22B6871B" w:rsidR="00A7527C" w:rsidRPr="00274DAD" w:rsidRDefault="00A7527C" w:rsidP="00BC6632">
            <w:pPr>
              <w:pStyle w:val="TableParagraph"/>
              <w:spacing w:line="276" w:lineRule="auto"/>
              <w:ind w:right="596"/>
              <w:rPr>
                <w:rFonts w:ascii="Times New Roman" w:hAnsi="Times New Roman" w:cs="Times New Roman"/>
              </w:rPr>
            </w:pPr>
            <w:r w:rsidRPr="00274DAD">
              <w:rPr>
                <w:rFonts w:ascii="Times New Roman" w:hAnsi="Times New Roman" w:cs="Times New Roman"/>
              </w:rPr>
              <w:t xml:space="preserve">Briefly describe the </w:t>
            </w:r>
            <w:r w:rsidRPr="00274DAD">
              <w:rPr>
                <w:rFonts w:ascii="Times New Roman" w:hAnsi="Times New Roman" w:cs="Times New Roman"/>
                <w:b/>
                <w:i/>
              </w:rPr>
              <w:t xml:space="preserve">three </w:t>
            </w:r>
            <w:r w:rsidRPr="00274DAD">
              <w:rPr>
                <w:rFonts w:ascii="Times New Roman" w:hAnsi="Times New Roman" w:cs="Times New Roman"/>
              </w:rPr>
              <w:t>most similar contracts, preferably K‐12 educational</w:t>
            </w:r>
            <w:r w:rsidRPr="00274DAD">
              <w:rPr>
                <w:rFonts w:ascii="Times New Roman" w:hAnsi="Times New Roman" w:cs="Times New Roman"/>
                <w:spacing w:val="1"/>
              </w:rPr>
              <w:t xml:space="preserve"> </w:t>
            </w:r>
            <w:r w:rsidRPr="00274DAD">
              <w:rPr>
                <w:rFonts w:ascii="Times New Roman" w:hAnsi="Times New Roman" w:cs="Times New Roman"/>
              </w:rPr>
              <w:t>agencies within the State of Georgia, or related engagements that Bidder is</w:t>
            </w:r>
            <w:r w:rsidRPr="00274DAD">
              <w:rPr>
                <w:rFonts w:ascii="Times New Roman" w:hAnsi="Times New Roman" w:cs="Times New Roman"/>
                <w:spacing w:val="1"/>
              </w:rPr>
              <w:t xml:space="preserve"> </w:t>
            </w:r>
            <w:r w:rsidRPr="00274DAD">
              <w:rPr>
                <w:rFonts w:ascii="Times New Roman" w:hAnsi="Times New Roman" w:cs="Times New Roman"/>
              </w:rPr>
              <w:t>currently engaged in or has completed within the past two years. Provide for</w:t>
            </w:r>
            <w:r w:rsidRPr="00274DAD">
              <w:rPr>
                <w:rFonts w:ascii="Times New Roman" w:hAnsi="Times New Roman" w:cs="Times New Roman"/>
                <w:spacing w:val="1"/>
              </w:rPr>
              <w:t xml:space="preserve"> </w:t>
            </w:r>
            <w:r w:rsidRPr="00274DAD">
              <w:rPr>
                <w:rFonts w:ascii="Times New Roman" w:hAnsi="Times New Roman" w:cs="Times New Roman"/>
              </w:rPr>
              <w:t>each</w:t>
            </w:r>
            <w:r w:rsidRPr="00274DAD">
              <w:rPr>
                <w:rFonts w:ascii="Times New Roman" w:hAnsi="Times New Roman" w:cs="Times New Roman"/>
                <w:spacing w:val="-5"/>
              </w:rPr>
              <w:t xml:space="preserve"> </w:t>
            </w:r>
            <w:r w:rsidRPr="00274DAD">
              <w:rPr>
                <w:rFonts w:ascii="Times New Roman" w:hAnsi="Times New Roman" w:cs="Times New Roman"/>
              </w:rPr>
              <w:t>reference</w:t>
            </w:r>
            <w:r w:rsidRPr="00274DAD">
              <w:rPr>
                <w:rFonts w:ascii="Times New Roman" w:hAnsi="Times New Roman" w:cs="Times New Roman"/>
                <w:spacing w:val="-4"/>
              </w:rPr>
              <w:t xml:space="preserve"> </w:t>
            </w:r>
            <w:r w:rsidRPr="00274DAD">
              <w:rPr>
                <w:rFonts w:ascii="Times New Roman" w:hAnsi="Times New Roman" w:cs="Times New Roman"/>
              </w:rPr>
              <w:t>the</w:t>
            </w:r>
            <w:r w:rsidRPr="00274DAD">
              <w:rPr>
                <w:rFonts w:ascii="Times New Roman" w:hAnsi="Times New Roman" w:cs="Times New Roman"/>
                <w:spacing w:val="-4"/>
              </w:rPr>
              <w:t xml:space="preserve"> </w:t>
            </w:r>
            <w:r w:rsidRPr="00274DAD">
              <w:rPr>
                <w:rFonts w:ascii="Times New Roman" w:hAnsi="Times New Roman" w:cs="Times New Roman"/>
              </w:rPr>
              <w:t>customer’s name,</w:t>
            </w:r>
            <w:r w:rsidRPr="00274DAD">
              <w:rPr>
                <w:rFonts w:ascii="Times New Roman" w:hAnsi="Times New Roman" w:cs="Times New Roman"/>
                <w:spacing w:val="-3"/>
              </w:rPr>
              <w:t xml:space="preserve"> </w:t>
            </w:r>
            <w:r w:rsidRPr="00274DAD">
              <w:rPr>
                <w:rFonts w:ascii="Times New Roman" w:hAnsi="Times New Roman" w:cs="Times New Roman"/>
              </w:rPr>
              <w:t>contact</w:t>
            </w:r>
            <w:r w:rsidRPr="00274DAD">
              <w:rPr>
                <w:rFonts w:ascii="Times New Roman" w:hAnsi="Times New Roman" w:cs="Times New Roman"/>
                <w:spacing w:val="-4"/>
              </w:rPr>
              <w:t xml:space="preserve"> </w:t>
            </w:r>
            <w:r w:rsidRPr="00274DAD">
              <w:rPr>
                <w:rFonts w:ascii="Times New Roman" w:hAnsi="Times New Roman" w:cs="Times New Roman"/>
              </w:rPr>
              <w:t>name,</w:t>
            </w:r>
            <w:r w:rsidRPr="00274DAD">
              <w:rPr>
                <w:rFonts w:ascii="Times New Roman" w:hAnsi="Times New Roman" w:cs="Times New Roman"/>
                <w:spacing w:val="-2"/>
              </w:rPr>
              <w:t xml:space="preserve"> </w:t>
            </w:r>
            <w:r w:rsidRPr="00274DAD">
              <w:rPr>
                <w:rFonts w:ascii="Times New Roman" w:hAnsi="Times New Roman" w:cs="Times New Roman"/>
              </w:rPr>
              <w:t>title,</w:t>
            </w:r>
            <w:r w:rsidRPr="00274DAD">
              <w:rPr>
                <w:rFonts w:ascii="Times New Roman" w:hAnsi="Times New Roman" w:cs="Times New Roman"/>
                <w:spacing w:val="-5"/>
              </w:rPr>
              <w:t xml:space="preserve"> </w:t>
            </w:r>
            <w:r w:rsidRPr="00274DAD">
              <w:rPr>
                <w:rFonts w:ascii="Times New Roman" w:hAnsi="Times New Roman" w:cs="Times New Roman"/>
              </w:rPr>
              <w:t>telephone</w:t>
            </w:r>
            <w:r w:rsidRPr="00274DAD">
              <w:rPr>
                <w:rFonts w:ascii="Times New Roman" w:hAnsi="Times New Roman" w:cs="Times New Roman"/>
                <w:spacing w:val="-3"/>
              </w:rPr>
              <w:t xml:space="preserve"> </w:t>
            </w:r>
            <w:r w:rsidRPr="00274DAD">
              <w:rPr>
                <w:rFonts w:ascii="Times New Roman" w:hAnsi="Times New Roman" w:cs="Times New Roman"/>
              </w:rPr>
              <w:t>number</w:t>
            </w:r>
            <w:r w:rsidRPr="00274DAD">
              <w:rPr>
                <w:rFonts w:ascii="Times New Roman" w:hAnsi="Times New Roman" w:cs="Times New Roman"/>
                <w:spacing w:val="-5"/>
              </w:rPr>
              <w:t xml:space="preserve"> </w:t>
            </w:r>
            <w:r w:rsidRPr="00274DAD">
              <w:rPr>
                <w:rFonts w:ascii="Times New Roman" w:hAnsi="Times New Roman" w:cs="Times New Roman"/>
              </w:rPr>
              <w:t>and contract</w:t>
            </w:r>
            <w:r w:rsidRPr="00274DAD">
              <w:rPr>
                <w:rFonts w:ascii="Times New Roman" w:hAnsi="Times New Roman" w:cs="Times New Roman"/>
                <w:spacing w:val="-4"/>
              </w:rPr>
              <w:t xml:space="preserve"> </w:t>
            </w:r>
            <w:r w:rsidRPr="00274DAD">
              <w:rPr>
                <w:rFonts w:ascii="Times New Roman" w:hAnsi="Times New Roman" w:cs="Times New Roman"/>
              </w:rPr>
              <w:t>dates.</w:t>
            </w:r>
            <w:r w:rsidR="007F108E" w:rsidRPr="00274DAD">
              <w:rPr>
                <w:rFonts w:ascii="Times New Roman" w:hAnsi="Times New Roman" w:cs="Times New Roman"/>
              </w:rPr>
              <w:t xml:space="preserve">  D</w:t>
            </w:r>
            <w:r w:rsidR="007F108E" w:rsidRPr="00274DAD">
              <w:rPr>
                <w:rFonts w:ascii="Times New Roman" w:hAnsi="Times New Roman" w:cs="Times New Roman"/>
              </w:rPr>
              <w:t>isclose any services terminated by the client(s) and the reason(s) for termination.</w:t>
            </w:r>
          </w:p>
        </w:tc>
      </w:tr>
      <w:tr w:rsidR="00A7527C" w:rsidRPr="00274DAD" w14:paraId="0BAF2985" w14:textId="77777777" w:rsidTr="11A16EA9">
        <w:tc>
          <w:tcPr>
            <w:tcW w:w="625" w:type="dxa"/>
            <w:shd w:val="clear" w:color="auto" w:fill="auto"/>
          </w:tcPr>
          <w:p w14:paraId="4E3AC8E4" w14:textId="77777777" w:rsidR="00A7527C" w:rsidRPr="00274DAD" w:rsidRDefault="00A7527C" w:rsidP="0096562E">
            <w:r w:rsidRPr="00274DAD">
              <w:t>5</w:t>
            </w:r>
          </w:p>
        </w:tc>
        <w:tc>
          <w:tcPr>
            <w:tcW w:w="8725" w:type="dxa"/>
            <w:shd w:val="clear" w:color="auto" w:fill="auto"/>
          </w:tcPr>
          <w:p w14:paraId="4039C0D3" w14:textId="77777777" w:rsidR="00A7527C" w:rsidRPr="00274DAD" w:rsidRDefault="00A7527C" w:rsidP="00BC6632">
            <w:pPr>
              <w:pStyle w:val="TableParagraph"/>
              <w:spacing w:line="268" w:lineRule="exact"/>
              <w:rPr>
                <w:rFonts w:ascii="Times New Roman" w:hAnsi="Times New Roman" w:cs="Times New Roman"/>
              </w:rPr>
            </w:pPr>
            <w:r w:rsidRPr="00274DAD">
              <w:rPr>
                <w:rFonts w:ascii="Times New Roman" w:hAnsi="Times New Roman" w:cs="Times New Roman"/>
              </w:rPr>
              <w:t>Address</w:t>
            </w:r>
            <w:r w:rsidRPr="00274DAD">
              <w:rPr>
                <w:rFonts w:ascii="Times New Roman" w:hAnsi="Times New Roman" w:cs="Times New Roman"/>
                <w:spacing w:val="-3"/>
              </w:rPr>
              <w:t xml:space="preserve"> </w:t>
            </w:r>
            <w:r w:rsidRPr="00274DAD">
              <w:rPr>
                <w:rFonts w:ascii="Times New Roman" w:hAnsi="Times New Roman" w:cs="Times New Roman"/>
              </w:rPr>
              <w:t>how your</w:t>
            </w:r>
            <w:r w:rsidRPr="00274DAD">
              <w:rPr>
                <w:rFonts w:ascii="Times New Roman" w:hAnsi="Times New Roman" w:cs="Times New Roman"/>
                <w:spacing w:val="-2"/>
              </w:rPr>
              <w:t xml:space="preserve"> </w:t>
            </w:r>
            <w:r w:rsidRPr="00274DAD">
              <w:rPr>
                <w:rFonts w:ascii="Times New Roman" w:hAnsi="Times New Roman" w:cs="Times New Roman"/>
              </w:rPr>
              <w:t>company</w:t>
            </w:r>
            <w:r w:rsidRPr="00274DAD">
              <w:rPr>
                <w:rFonts w:ascii="Times New Roman" w:hAnsi="Times New Roman" w:cs="Times New Roman"/>
                <w:spacing w:val="-2"/>
              </w:rPr>
              <w:t xml:space="preserve"> </w:t>
            </w:r>
            <w:r w:rsidRPr="00274DAD">
              <w:rPr>
                <w:rFonts w:ascii="Times New Roman" w:hAnsi="Times New Roman" w:cs="Times New Roman"/>
              </w:rPr>
              <w:t>will</w:t>
            </w:r>
            <w:r w:rsidRPr="00274DAD">
              <w:rPr>
                <w:rFonts w:ascii="Times New Roman" w:hAnsi="Times New Roman" w:cs="Times New Roman"/>
                <w:spacing w:val="-1"/>
              </w:rPr>
              <w:t xml:space="preserve"> </w:t>
            </w:r>
            <w:r w:rsidRPr="00274DAD">
              <w:rPr>
                <w:rFonts w:ascii="Times New Roman" w:hAnsi="Times New Roman" w:cs="Times New Roman"/>
              </w:rPr>
              <w:t>meet</w:t>
            </w:r>
            <w:r w:rsidRPr="00274DAD">
              <w:rPr>
                <w:rFonts w:ascii="Times New Roman" w:hAnsi="Times New Roman" w:cs="Times New Roman"/>
                <w:spacing w:val="-1"/>
              </w:rPr>
              <w:t xml:space="preserve"> </w:t>
            </w:r>
            <w:r w:rsidRPr="00274DAD">
              <w:rPr>
                <w:rFonts w:ascii="Times New Roman" w:hAnsi="Times New Roman" w:cs="Times New Roman"/>
              </w:rPr>
              <w:t>the</w:t>
            </w:r>
            <w:r w:rsidRPr="00274DAD">
              <w:rPr>
                <w:rFonts w:ascii="Times New Roman" w:hAnsi="Times New Roman" w:cs="Times New Roman"/>
                <w:spacing w:val="-2"/>
              </w:rPr>
              <w:t xml:space="preserve"> </w:t>
            </w:r>
            <w:r w:rsidRPr="00274DAD">
              <w:rPr>
                <w:rFonts w:ascii="Times New Roman" w:hAnsi="Times New Roman" w:cs="Times New Roman"/>
              </w:rPr>
              <w:t>following</w:t>
            </w:r>
            <w:r w:rsidRPr="00274DAD">
              <w:rPr>
                <w:rFonts w:ascii="Times New Roman" w:hAnsi="Times New Roman" w:cs="Times New Roman"/>
                <w:spacing w:val="-2"/>
              </w:rPr>
              <w:t xml:space="preserve"> </w:t>
            </w:r>
            <w:r w:rsidRPr="00274DAD">
              <w:rPr>
                <w:rFonts w:ascii="Times New Roman" w:hAnsi="Times New Roman" w:cs="Times New Roman"/>
              </w:rPr>
              <w:t>assurances:</w:t>
            </w:r>
          </w:p>
          <w:p w14:paraId="02A72B02" w14:textId="77777777" w:rsidR="00A7527C" w:rsidRPr="00274DAD" w:rsidRDefault="00A7527C" w:rsidP="002E01A5">
            <w:pPr>
              <w:pStyle w:val="TableParagraph"/>
              <w:numPr>
                <w:ilvl w:val="0"/>
                <w:numId w:val="13"/>
              </w:numPr>
              <w:tabs>
                <w:tab w:val="left" w:pos="834"/>
                <w:tab w:val="left" w:pos="835"/>
              </w:tabs>
              <w:spacing w:before="41"/>
              <w:rPr>
                <w:rFonts w:ascii="Times New Roman" w:hAnsi="Times New Roman" w:cs="Times New Roman"/>
              </w:rPr>
            </w:pPr>
            <w:r w:rsidRPr="00274DAD">
              <w:rPr>
                <w:rFonts w:ascii="Times New Roman" w:hAnsi="Times New Roman" w:cs="Times New Roman"/>
              </w:rPr>
              <w:t>A</w:t>
            </w:r>
            <w:r w:rsidRPr="00274DAD">
              <w:rPr>
                <w:rFonts w:ascii="Times New Roman" w:hAnsi="Times New Roman" w:cs="Times New Roman"/>
                <w:spacing w:val="-3"/>
              </w:rPr>
              <w:t xml:space="preserve"> </w:t>
            </w:r>
            <w:r w:rsidRPr="00274DAD">
              <w:rPr>
                <w:rFonts w:ascii="Times New Roman" w:hAnsi="Times New Roman" w:cs="Times New Roman"/>
              </w:rPr>
              <w:t>proven</w:t>
            </w:r>
            <w:r w:rsidRPr="00274DAD">
              <w:rPr>
                <w:rFonts w:ascii="Times New Roman" w:hAnsi="Times New Roman" w:cs="Times New Roman"/>
                <w:spacing w:val="-2"/>
              </w:rPr>
              <w:t xml:space="preserve"> </w:t>
            </w:r>
            <w:r w:rsidRPr="00274DAD">
              <w:rPr>
                <w:rFonts w:ascii="Times New Roman" w:hAnsi="Times New Roman" w:cs="Times New Roman"/>
              </w:rPr>
              <w:t>track</w:t>
            </w:r>
            <w:r w:rsidRPr="00274DAD">
              <w:rPr>
                <w:rFonts w:ascii="Times New Roman" w:hAnsi="Times New Roman" w:cs="Times New Roman"/>
                <w:spacing w:val="-3"/>
              </w:rPr>
              <w:t xml:space="preserve"> </w:t>
            </w:r>
            <w:r w:rsidRPr="00274DAD">
              <w:rPr>
                <w:rFonts w:ascii="Times New Roman" w:hAnsi="Times New Roman" w:cs="Times New Roman"/>
              </w:rPr>
              <w:t>record</w:t>
            </w:r>
            <w:r w:rsidRPr="00274DAD">
              <w:rPr>
                <w:rFonts w:ascii="Times New Roman" w:hAnsi="Times New Roman" w:cs="Times New Roman"/>
                <w:spacing w:val="-2"/>
              </w:rPr>
              <w:t xml:space="preserve"> </w:t>
            </w:r>
            <w:r w:rsidRPr="00274DAD">
              <w:rPr>
                <w:rFonts w:ascii="Times New Roman" w:hAnsi="Times New Roman" w:cs="Times New Roman"/>
              </w:rPr>
              <w:t>of</w:t>
            </w:r>
            <w:r w:rsidRPr="00274DAD">
              <w:rPr>
                <w:rFonts w:ascii="Times New Roman" w:hAnsi="Times New Roman" w:cs="Times New Roman"/>
                <w:spacing w:val="-3"/>
              </w:rPr>
              <w:t xml:space="preserve"> </w:t>
            </w:r>
            <w:r w:rsidRPr="00274DAD">
              <w:rPr>
                <w:rFonts w:ascii="Times New Roman" w:hAnsi="Times New Roman" w:cs="Times New Roman"/>
              </w:rPr>
              <w:t>providing</w:t>
            </w:r>
            <w:r w:rsidRPr="00274DAD">
              <w:rPr>
                <w:rFonts w:ascii="Times New Roman" w:hAnsi="Times New Roman" w:cs="Times New Roman"/>
                <w:spacing w:val="-2"/>
              </w:rPr>
              <w:t xml:space="preserve"> </w:t>
            </w:r>
            <w:r w:rsidRPr="00274DAD">
              <w:rPr>
                <w:rFonts w:ascii="Times New Roman" w:hAnsi="Times New Roman" w:cs="Times New Roman"/>
              </w:rPr>
              <w:t>high</w:t>
            </w:r>
            <w:r w:rsidRPr="00274DAD">
              <w:rPr>
                <w:rFonts w:ascii="Times New Roman" w:hAnsi="Times New Roman" w:cs="Times New Roman"/>
                <w:spacing w:val="-2"/>
              </w:rPr>
              <w:t xml:space="preserve"> </w:t>
            </w:r>
            <w:r w:rsidRPr="00274DAD">
              <w:rPr>
                <w:rFonts w:ascii="Times New Roman" w:hAnsi="Times New Roman" w:cs="Times New Roman"/>
              </w:rPr>
              <w:t>quality</w:t>
            </w:r>
            <w:r w:rsidRPr="00274DAD">
              <w:rPr>
                <w:rFonts w:ascii="Times New Roman" w:hAnsi="Times New Roman" w:cs="Times New Roman"/>
                <w:spacing w:val="-3"/>
              </w:rPr>
              <w:t xml:space="preserve"> </w:t>
            </w:r>
            <w:r w:rsidRPr="00274DAD">
              <w:rPr>
                <w:rFonts w:ascii="Times New Roman" w:hAnsi="Times New Roman" w:cs="Times New Roman"/>
              </w:rPr>
              <w:t>service</w:t>
            </w:r>
            <w:r w:rsidRPr="00274DAD">
              <w:rPr>
                <w:rFonts w:ascii="Times New Roman" w:hAnsi="Times New Roman" w:cs="Times New Roman"/>
                <w:spacing w:val="-2"/>
              </w:rPr>
              <w:t xml:space="preserve"> </w:t>
            </w:r>
            <w:r w:rsidRPr="00274DAD">
              <w:rPr>
                <w:rFonts w:ascii="Times New Roman" w:hAnsi="Times New Roman" w:cs="Times New Roman"/>
              </w:rPr>
              <w:t>and</w:t>
            </w:r>
            <w:r w:rsidRPr="00274DAD">
              <w:rPr>
                <w:rFonts w:ascii="Times New Roman" w:hAnsi="Times New Roman" w:cs="Times New Roman"/>
                <w:spacing w:val="-3"/>
              </w:rPr>
              <w:t xml:space="preserve"> </w:t>
            </w:r>
            <w:r w:rsidRPr="00274DAD">
              <w:rPr>
                <w:rFonts w:ascii="Times New Roman" w:hAnsi="Times New Roman" w:cs="Times New Roman"/>
              </w:rPr>
              <w:t>product</w:t>
            </w:r>
          </w:p>
          <w:p w14:paraId="6229A2B9" w14:textId="77777777" w:rsidR="00A7527C" w:rsidRPr="00274DAD" w:rsidRDefault="00A7527C" w:rsidP="002E01A5">
            <w:pPr>
              <w:pStyle w:val="TableParagraph"/>
              <w:numPr>
                <w:ilvl w:val="0"/>
                <w:numId w:val="13"/>
              </w:numPr>
              <w:tabs>
                <w:tab w:val="left" w:pos="834"/>
                <w:tab w:val="left" w:pos="835"/>
              </w:tabs>
              <w:spacing w:before="41"/>
              <w:rPr>
                <w:rFonts w:ascii="Times New Roman" w:hAnsi="Times New Roman" w:cs="Times New Roman"/>
              </w:rPr>
            </w:pPr>
            <w:r w:rsidRPr="00274DAD">
              <w:rPr>
                <w:rFonts w:ascii="Times New Roman" w:hAnsi="Times New Roman" w:cs="Times New Roman"/>
              </w:rPr>
              <w:t>Ability</w:t>
            </w:r>
            <w:r w:rsidRPr="00274DAD">
              <w:rPr>
                <w:rFonts w:ascii="Times New Roman" w:hAnsi="Times New Roman" w:cs="Times New Roman"/>
                <w:spacing w:val="-2"/>
              </w:rPr>
              <w:t xml:space="preserve"> </w:t>
            </w:r>
            <w:r w:rsidRPr="00274DAD">
              <w:rPr>
                <w:rFonts w:ascii="Times New Roman" w:hAnsi="Times New Roman" w:cs="Times New Roman"/>
              </w:rPr>
              <w:t>to</w:t>
            </w:r>
            <w:r w:rsidRPr="00274DAD">
              <w:rPr>
                <w:rFonts w:ascii="Times New Roman" w:hAnsi="Times New Roman" w:cs="Times New Roman"/>
                <w:spacing w:val="-1"/>
              </w:rPr>
              <w:t xml:space="preserve"> </w:t>
            </w:r>
            <w:r w:rsidRPr="00274DAD">
              <w:rPr>
                <w:rFonts w:ascii="Times New Roman" w:hAnsi="Times New Roman" w:cs="Times New Roman"/>
              </w:rPr>
              <w:t>serve</w:t>
            </w:r>
            <w:r w:rsidRPr="00274DAD">
              <w:rPr>
                <w:rFonts w:ascii="Times New Roman" w:hAnsi="Times New Roman" w:cs="Times New Roman"/>
                <w:spacing w:val="-3"/>
              </w:rPr>
              <w:t xml:space="preserve"> </w:t>
            </w:r>
            <w:r w:rsidRPr="00274DAD">
              <w:rPr>
                <w:rFonts w:ascii="Times New Roman" w:hAnsi="Times New Roman" w:cs="Times New Roman"/>
              </w:rPr>
              <w:t>as</w:t>
            </w:r>
            <w:r w:rsidRPr="00274DAD">
              <w:rPr>
                <w:rFonts w:ascii="Times New Roman" w:hAnsi="Times New Roman" w:cs="Times New Roman"/>
                <w:spacing w:val="-2"/>
              </w:rPr>
              <w:t xml:space="preserve"> </w:t>
            </w:r>
            <w:r w:rsidRPr="00274DAD">
              <w:rPr>
                <w:rFonts w:ascii="Times New Roman" w:hAnsi="Times New Roman" w:cs="Times New Roman"/>
              </w:rPr>
              <w:t>a</w:t>
            </w:r>
            <w:r w:rsidRPr="00274DAD">
              <w:rPr>
                <w:rFonts w:ascii="Times New Roman" w:hAnsi="Times New Roman" w:cs="Times New Roman"/>
                <w:spacing w:val="-2"/>
              </w:rPr>
              <w:t xml:space="preserve"> </w:t>
            </w:r>
            <w:r w:rsidRPr="00274DAD">
              <w:rPr>
                <w:rFonts w:ascii="Times New Roman" w:hAnsi="Times New Roman" w:cs="Times New Roman"/>
              </w:rPr>
              <w:t>strategic</w:t>
            </w:r>
            <w:r w:rsidRPr="00274DAD">
              <w:rPr>
                <w:rFonts w:ascii="Times New Roman" w:hAnsi="Times New Roman" w:cs="Times New Roman"/>
                <w:spacing w:val="-2"/>
              </w:rPr>
              <w:t xml:space="preserve"> </w:t>
            </w:r>
            <w:r w:rsidRPr="00274DAD">
              <w:rPr>
                <w:rFonts w:ascii="Times New Roman" w:hAnsi="Times New Roman" w:cs="Times New Roman"/>
              </w:rPr>
              <w:t>partner in</w:t>
            </w:r>
            <w:r w:rsidRPr="00274DAD">
              <w:rPr>
                <w:rFonts w:ascii="Times New Roman" w:hAnsi="Times New Roman" w:cs="Times New Roman"/>
                <w:spacing w:val="-1"/>
              </w:rPr>
              <w:t xml:space="preserve"> </w:t>
            </w:r>
            <w:r w:rsidRPr="00274DAD">
              <w:rPr>
                <w:rFonts w:ascii="Times New Roman" w:hAnsi="Times New Roman" w:cs="Times New Roman"/>
              </w:rPr>
              <w:t>service</w:t>
            </w:r>
            <w:r w:rsidRPr="00274DAD">
              <w:rPr>
                <w:rFonts w:ascii="Times New Roman" w:hAnsi="Times New Roman" w:cs="Times New Roman"/>
                <w:spacing w:val="-3"/>
              </w:rPr>
              <w:t xml:space="preserve"> </w:t>
            </w:r>
            <w:r w:rsidRPr="00274DAD">
              <w:rPr>
                <w:rFonts w:ascii="Times New Roman" w:hAnsi="Times New Roman" w:cs="Times New Roman"/>
              </w:rPr>
              <w:t>and</w:t>
            </w:r>
            <w:r w:rsidRPr="00274DAD">
              <w:rPr>
                <w:rFonts w:ascii="Times New Roman" w:hAnsi="Times New Roman" w:cs="Times New Roman"/>
                <w:spacing w:val="-2"/>
              </w:rPr>
              <w:t xml:space="preserve"> </w:t>
            </w:r>
            <w:r w:rsidRPr="00274DAD">
              <w:rPr>
                <w:rFonts w:ascii="Times New Roman" w:hAnsi="Times New Roman" w:cs="Times New Roman"/>
              </w:rPr>
              <w:t>support</w:t>
            </w:r>
          </w:p>
          <w:p w14:paraId="7254797C" w14:textId="77777777" w:rsidR="00A7527C" w:rsidRPr="00274DAD" w:rsidRDefault="00A7527C" w:rsidP="002E01A5">
            <w:pPr>
              <w:pStyle w:val="TableParagraph"/>
              <w:numPr>
                <w:ilvl w:val="0"/>
                <w:numId w:val="13"/>
              </w:numPr>
              <w:tabs>
                <w:tab w:val="left" w:pos="834"/>
                <w:tab w:val="left" w:pos="835"/>
              </w:tabs>
              <w:spacing w:line="280" w:lineRule="exact"/>
              <w:rPr>
                <w:rFonts w:ascii="Times New Roman" w:hAnsi="Times New Roman" w:cs="Times New Roman"/>
              </w:rPr>
            </w:pPr>
            <w:r w:rsidRPr="00274DAD">
              <w:rPr>
                <w:rFonts w:ascii="Times New Roman" w:hAnsi="Times New Roman" w:cs="Times New Roman"/>
              </w:rPr>
              <w:t>Timely</w:t>
            </w:r>
            <w:r w:rsidRPr="00274DAD">
              <w:rPr>
                <w:rFonts w:ascii="Times New Roman" w:hAnsi="Times New Roman" w:cs="Times New Roman"/>
                <w:spacing w:val="-4"/>
              </w:rPr>
              <w:t xml:space="preserve"> </w:t>
            </w:r>
            <w:r w:rsidRPr="00274DAD">
              <w:rPr>
                <w:rFonts w:ascii="Times New Roman" w:hAnsi="Times New Roman" w:cs="Times New Roman"/>
              </w:rPr>
              <w:t>acquisition,</w:t>
            </w:r>
            <w:r w:rsidRPr="00274DAD">
              <w:rPr>
                <w:rFonts w:ascii="Times New Roman" w:hAnsi="Times New Roman" w:cs="Times New Roman"/>
                <w:spacing w:val="-5"/>
              </w:rPr>
              <w:t xml:space="preserve"> </w:t>
            </w:r>
            <w:r w:rsidRPr="00274DAD">
              <w:rPr>
                <w:rFonts w:ascii="Times New Roman" w:hAnsi="Times New Roman" w:cs="Times New Roman"/>
              </w:rPr>
              <w:t>deployment,</w:t>
            </w:r>
            <w:r w:rsidRPr="00274DAD">
              <w:rPr>
                <w:rFonts w:ascii="Times New Roman" w:hAnsi="Times New Roman" w:cs="Times New Roman"/>
                <w:spacing w:val="-3"/>
              </w:rPr>
              <w:t xml:space="preserve"> </w:t>
            </w:r>
            <w:r w:rsidRPr="00274DAD">
              <w:rPr>
                <w:rFonts w:ascii="Times New Roman" w:hAnsi="Times New Roman" w:cs="Times New Roman"/>
              </w:rPr>
              <w:t>and</w:t>
            </w:r>
            <w:r w:rsidRPr="00274DAD">
              <w:rPr>
                <w:rFonts w:ascii="Times New Roman" w:hAnsi="Times New Roman" w:cs="Times New Roman"/>
                <w:spacing w:val="-5"/>
              </w:rPr>
              <w:t xml:space="preserve"> </w:t>
            </w:r>
            <w:r w:rsidRPr="00274DAD">
              <w:rPr>
                <w:rFonts w:ascii="Times New Roman" w:hAnsi="Times New Roman" w:cs="Times New Roman"/>
              </w:rPr>
              <w:t>implementation</w:t>
            </w:r>
          </w:p>
          <w:p w14:paraId="2DC57891" w14:textId="77777777" w:rsidR="00A7527C" w:rsidRPr="00274DAD" w:rsidRDefault="00A7527C" w:rsidP="002E01A5">
            <w:pPr>
              <w:pStyle w:val="TableParagraph"/>
              <w:numPr>
                <w:ilvl w:val="0"/>
                <w:numId w:val="13"/>
              </w:numPr>
              <w:tabs>
                <w:tab w:val="left" w:pos="834"/>
                <w:tab w:val="left" w:pos="835"/>
              </w:tabs>
              <w:spacing w:before="41"/>
              <w:rPr>
                <w:rFonts w:ascii="Times New Roman" w:hAnsi="Times New Roman" w:cs="Times New Roman"/>
              </w:rPr>
            </w:pPr>
            <w:r w:rsidRPr="00274DAD">
              <w:rPr>
                <w:rFonts w:ascii="Times New Roman" w:hAnsi="Times New Roman" w:cs="Times New Roman"/>
              </w:rPr>
              <w:t>Affordability</w:t>
            </w:r>
          </w:p>
        </w:tc>
      </w:tr>
      <w:tr w:rsidR="00A7527C" w:rsidRPr="00274DAD" w14:paraId="483FB211" w14:textId="77777777" w:rsidTr="11A16EA9">
        <w:tc>
          <w:tcPr>
            <w:tcW w:w="625" w:type="dxa"/>
            <w:shd w:val="clear" w:color="auto" w:fill="auto"/>
          </w:tcPr>
          <w:p w14:paraId="59D89ACC" w14:textId="77777777" w:rsidR="00A7527C" w:rsidRPr="00274DAD" w:rsidRDefault="00A7527C" w:rsidP="0096562E">
            <w:r w:rsidRPr="00274DAD">
              <w:t>6</w:t>
            </w:r>
          </w:p>
        </w:tc>
        <w:tc>
          <w:tcPr>
            <w:tcW w:w="8725" w:type="dxa"/>
            <w:shd w:val="clear" w:color="auto" w:fill="auto"/>
          </w:tcPr>
          <w:p w14:paraId="65B768E3" w14:textId="77777777" w:rsidR="00A7527C" w:rsidRPr="00274DAD" w:rsidRDefault="00A7527C" w:rsidP="0096562E">
            <w:r w:rsidRPr="00274DAD">
              <w:rPr>
                <w:sz w:val="22"/>
                <w:szCs w:val="22"/>
              </w:rPr>
              <w:t>Under what conditions might the District incur additional costs that are not</w:t>
            </w:r>
            <w:r w:rsidRPr="00274DAD">
              <w:rPr>
                <w:spacing w:val="1"/>
                <w:sz w:val="22"/>
                <w:szCs w:val="22"/>
              </w:rPr>
              <w:t xml:space="preserve"> </w:t>
            </w:r>
            <w:r w:rsidRPr="00274DAD">
              <w:rPr>
                <w:sz w:val="22"/>
                <w:szCs w:val="22"/>
              </w:rPr>
              <w:t>otherwise detailed in the proposal (e.g., exceeding thresholds or limits for</w:t>
            </w:r>
            <w:r w:rsidRPr="00274DAD">
              <w:rPr>
                <w:spacing w:val="1"/>
                <w:sz w:val="22"/>
                <w:szCs w:val="22"/>
              </w:rPr>
              <w:t xml:space="preserve"> </w:t>
            </w:r>
            <w:r w:rsidRPr="00274DAD">
              <w:rPr>
                <w:sz w:val="22"/>
                <w:szCs w:val="22"/>
              </w:rPr>
              <w:t>problem/incident reports, lower than expected purchase quantities,</w:t>
            </w:r>
            <w:r w:rsidRPr="00274DAD">
              <w:rPr>
                <w:spacing w:val="-2"/>
                <w:sz w:val="22"/>
                <w:szCs w:val="22"/>
              </w:rPr>
              <w:t xml:space="preserve"> </w:t>
            </w:r>
            <w:r w:rsidRPr="00274DAD">
              <w:rPr>
                <w:sz w:val="22"/>
                <w:szCs w:val="22"/>
              </w:rPr>
              <w:t>etc.)?</w:t>
            </w:r>
            <w:r w:rsidRPr="00274DAD">
              <w:rPr>
                <w:spacing w:val="-1"/>
                <w:sz w:val="22"/>
                <w:szCs w:val="22"/>
              </w:rPr>
              <w:t xml:space="preserve"> </w:t>
            </w:r>
            <w:r w:rsidRPr="00274DAD">
              <w:rPr>
                <w:sz w:val="22"/>
                <w:szCs w:val="22"/>
              </w:rPr>
              <w:t>How</w:t>
            </w:r>
            <w:r w:rsidRPr="00274DAD">
              <w:rPr>
                <w:spacing w:val="-2"/>
                <w:sz w:val="22"/>
                <w:szCs w:val="22"/>
              </w:rPr>
              <w:t xml:space="preserve"> </w:t>
            </w:r>
            <w:r w:rsidRPr="00274DAD">
              <w:rPr>
                <w:sz w:val="22"/>
                <w:szCs w:val="22"/>
              </w:rPr>
              <w:t>will</w:t>
            </w:r>
            <w:r w:rsidRPr="00274DAD">
              <w:rPr>
                <w:spacing w:val="-3"/>
                <w:sz w:val="22"/>
                <w:szCs w:val="22"/>
              </w:rPr>
              <w:t xml:space="preserve"> </w:t>
            </w:r>
            <w:r w:rsidRPr="00274DAD">
              <w:rPr>
                <w:sz w:val="22"/>
                <w:szCs w:val="22"/>
              </w:rPr>
              <w:t>you assist</w:t>
            </w:r>
            <w:r w:rsidRPr="00274DAD">
              <w:rPr>
                <w:spacing w:val="-3"/>
                <w:sz w:val="22"/>
                <w:szCs w:val="22"/>
              </w:rPr>
              <w:t xml:space="preserve"> </w:t>
            </w:r>
            <w:r w:rsidRPr="00274DAD">
              <w:rPr>
                <w:sz w:val="22"/>
                <w:szCs w:val="22"/>
              </w:rPr>
              <w:t>the</w:t>
            </w:r>
            <w:r w:rsidRPr="00274DAD">
              <w:rPr>
                <w:spacing w:val="-2"/>
                <w:sz w:val="22"/>
                <w:szCs w:val="22"/>
              </w:rPr>
              <w:t xml:space="preserve"> </w:t>
            </w:r>
            <w:r w:rsidRPr="00274DAD">
              <w:rPr>
                <w:sz w:val="22"/>
                <w:szCs w:val="22"/>
              </w:rPr>
              <w:t>District</w:t>
            </w:r>
            <w:r w:rsidRPr="00274DAD">
              <w:rPr>
                <w:spacing w:val="-1"/>
                <w:sz w:val="22"/>
                <w:szCs w:val="22"/>
              </w:rPr>
              <w:t xml:space="preserve"> </w:t>
            </w:r>
            <w:r w:rsidRPr="00274DAD">
              <w:rPr>
                <w:sz w:val="22"/>
                <w:szCs w:val="22"/>
              </w:rPr>
              <w:t>in</w:t>
            </w:r>
            <w:r w:rsidRPr="00274DAD">
              <w:rPr>
                <w:spacing w:val="-2"/>
                <w:sz w:val="22"/>
                <w:szCs w:val="22"/>
              </w:rPr>
              <w:t xml:space="preserve"> </w:t>
            </w:r>
            <w:r w:rsidRPr="00274DAD">
              <w:rPr>
                <w:sz w:val="22"/>
                <w:szCs w:val="22"/>
              </w:rPr>
              <w:t>preventing</w:t>
            </w:r>
            <w:r w:rsidRPr="00274DAD">
              <w:t xml:space="preserve"> </w:t>
            </w:r>
            <w:r w:rsidRPr="00274DAD">
              <w:rPr>
                <w:sz w:val="22"/>
                <w:szCs w:val="22"/>
              </w:rPr>
              <w:t>unforeseen</w:t>
            </w:r>
            <w:r w:rsidRPr="00274DAD">
              <w:rPr>
                <w:spacing w:val="-1"/>
                <w:sz w:val="22"/>
                <w:szCs w:val="22"/>
              </w:rPr>
              <w:t xml:space="preserve"> </w:t>
            </w:r>
            <w:r w:rsidRPr="00274DAD">
              <w:rPr>
                <w:sz w:val="22"/>
                <w:szCs w:val="22"/>
              </w:rPr>
              <w:t>costs?</w:t>
            </w:r>
          </w:p>
        </w:tc>
      </w:tr>
      <w:tr w:rsidR="00A7527C" w:rsidRPr="00274DAD" w14:paraId="396F9AF5" w14:textId="77777777" w:rsidTr="11A16EA9">
        <w:tc>
          <w:tcPr>
            <w:tcW w:w="625" w:type="dxa"/>
            <w:shd w:val="clear" w:color="auto" w:fill="auto"/>
          </w:tcPr>
          <w:p w14:paraId="4E9F1BB4" w14:textId="77777777" w:rsidR="00A7527C" w:rsidRPr="00274DAD" w:rsidRDefault="00A7527C" w:rsidP="0096562E">
            <w:r w:rsidRPr="00274DAD">
              <w:t>7</w:t>
            </w:r>
          </w:p>
        </w:tc>
        <w:tc>
          <w:tcPr>
            <w:tcW w:w="8725" w:type="dxa"/>
            <w:shd w:val="clear" w:color="auto" w:fill="auto"/>
          </w:tcPr>
          <w:p w14:paraId="48F6A6F3" w14:textId="77777777" w:rsidR="00A7527C" w:rsidRPr="00274DAD" w:rsidRDefault="00A7527C" w:rsidP="0096562E">
            <w:r w:rsidRPr="00274DAD">
              <w:rPr>
                <w:sz w:val="22"/>
              </w:rPr>
              <w:t>Describe</w:t>
            </w:r>
            <w:r w:rsidRPr="00274DAD">
              <w:rPr>
                <w:spacing w:val="-3"/>
                <w:sz w:val="22"/>
              </w:rPr>
              <w:t xml:space="preserve"> </w:t>
            </w:r>
            <w:r w:rsidRPr="00274DAD">
              <w:rPr>
                <w:sz w:val="22"/>
              </w:rPr>
              <w:t>your</w:t>
            </w:r>
            <w:r w:rsidRPr="00274DAD">
              <w:rPr>
                <w:spacing w:val="-3"/>
                <w:sz w:val="22"/>
              </w:rPr>
              <w:t xml:space="preserve"> </w:t>
            </w:r>
            <w:r w:rsidRPr="00274DAD">
              <w:rPr>
                <w:sz w:val="22"/>
              </w:rPr>
              <w:t>invoice,</w:t>
            </w:r>
            <w:r w:rsidRPr="00274DAD">
              <w:rPr>
                <w:spacing w:val="-3"/>
                <w:sz w:val="22"/>
              </w:rPr>
              <w:t xml:space="preserve"> </w:t>
            </w:r>
            <w:r w:rsidR="00EB1E49" w:rsidRPr="00274DAD">
              <w:rPr>
                <w:sz w:val="22"/>
              </w:rPr>
              <w:t>audit,</w:t>
            </w:r>
            <w:r w:rsidRPr="00274DAD">
              <w:rPr>
                <w:spacing w:val="-3"/>
                <w:sz w:val="22"/>
              </w:rPr>
              <w:t xml:space="preserve"> </w:t>
            </w:r>
            <w:r w:rsidRPr="00274DAD">
              <w:rPr>
                <w:sz w:val="22"/>
              </w:rPr>
              <w:t>and</w:t>
            </w:r>
            <w:r w:rsidRPr="00274DAD">
              <w:rPr>
                <w:spacing w:val="-2"/>
                <w:sz w:val="22"/>
              </w:rPr>
              <w:t xml:space="preserve"> </w:t>
            </w:r>
            <w:r w:rsidRPr="00274DAD">
              <w:rPr>
                <w:sz w:val="22"/>
              </w:rPr>
              <w:t>resolution</w:t>
            </w:r>
            <w:r w:rsidRPr="00274DAD">
              <w:rPr>
                <w:spacing w:val="-5"/>
                <w:sz w:val="22"/>
              </w:rPr>
              <w:t xml:space="preserve"> </w:t>
            </w:r>
            <w:r w:rsidRPr="00274DAD">
              <w:rPr>
                <w:sz w:val="22"/>
              </w:rPr>
              <w:t>process.</w:t>
            </w:r>
          </w:p>
        </w:tc>
      </w:tr>
      <w:tr w:rsidR="00A7527C" w:rsidRPr="00274DAD" w14:paraId="7B697E1C" w14:textId="77777777" w:rsidTr="11A16EA9">
        <w:tc>
          <w:tcPr>
            <w:tcW w:w="625" w:type="dxa"/>
            <w:shd w:val="clear" w:color="auto" w:fill="auto"/>
          </w:tcPr>
          <w:p w14:paraId="09988B50" w14:textId="77777777" w:rsidR="00A7527C" w:rsidRPr="00274DAD" w:rsidRDefault="00A7527C" w:rsidP="0096562E">
            <w:r w:rsidRPr="00274DAD">
              <w:lastRenderedPageBreak/>
              <w:t>8</w:t>
            </w:r>
          </w:p>
        </w:tc>
        <w:tc>
          <w:tcPr>
            <w:tcW w:w="8725" w:type="dxa"/>
            <w:shd w:val="clear" w:color="auto" w:fill="auto"/>
          </w:tcPr>
          <w:p w14:paraId="3C253B87" w14:textId="77777777" w:rsidR="00A7527C" w:rsidRPr="00274DAD" w:rsidRDefault="00A7527C" w:rsidP="00BC6632">
            <w:pPr>
              <w:pStyle w:val="TableParagraph"/>
              <w:spacing w:line="276" w:lineRule="auto"/>
              <w:ind w:right="450"/>
              <w:rPr>
                <w:rFonts w:ascii="Times New Roman" w:hAnsi="Times New Roman" w:cs="Times New Roman"/>
              </w:rPr>
            </w:pPr>
            <w:r w:rsidRPr="00274DAD">
              <w:rPr>
                <w:rFonts w:ascii="Times New Roman" w:hAnsi="Times New Roman" w:cs="Times New Roman"/>
              </w:rPr>
              <w:t>Describe how your organization will manage the District’s account and perform</w:t>
            </w:r>
            <w:r w:rsidRPr="00274DAD">
              <w:rPr>
                <w:rFonts w:ascii="Times New Roman" w:hAnsi="Times New Roman" w:cs="Times New Roman"/>
                <w:spacing w:val="1"/>
              </w:rPr>
              <w:t xml:space="preserve"> </w:t>
            </w:r>
            <w:r w:rsidRPr="00274DAD">
              <w:rPr>
                <w:rFonts w:ascii="Times New Roman" w:hAnsi="Times New Roman" w:cs="Times New Roman"/>
              </w:rPr>
              <w:t>general customer service functions and the key elements of your service level</w:t>
            </w:r>
            <w:r w:rsidRPr="00274DAD">
              <w:rPr>
                <w:rFonts w:ascii="Times New Roman" w:hAnsi="Times New Roman" w:cs="Times New Roman"/>
                <w:spacing w:val="1"/>
              </w:rPr>
              <w:t xml:space="preserve"> </w:t>
            </w:r>
            <w:r w:rsidRPr="00274DAD">
              <w:rPr>
                <w:rFonts w:ascii="Times New Roman" w:hAnsi="Times New Roman" w:cs="Times New Roman"/>
              </w:rPr>
              <w:t>agreements, such as, service effectiveness tracking, customer service support,</w:t>
            </w:r>
            <w:r w:rsidRPr="00274DAD">
              <w:rPr>
                <w:rFonts w:ascii="Times New Roman" w:hAnsi="Times New Roman" w:cs="Times New Roman"/>
                <w:spacing w:val="1"/>
              </w:rPr>
              <w:t xml:space="preserve"> </w:t>
            </w:r>
            <w:r w:rsidRPr="00274DAD">
              <w:rPr>
                <w:rFonts w:ascii="Times New Roman" w:hAnsi="Times New Roman" w:cs="Times New Roman"/>
              </w:rPr>
              <w:t>and issue escalation procedures.</w:t>
            </w:r>
            <w:r w:rsidRPr="00274DAD">
              <w:rPr>
                <w:rFonts w:ascii="Times New Roman" w:hAnsi="Times New Roman" w:cs="Times New Roman"/>
                <w:spacing w:val="1"/>
              </w:rPr>
              <w:t xml:space="preserve"> </w:t>
            </w:r>
            <w:r w:rsidRPr="00274DAD">
              <w:rPr>
                <w:rFonts w:ascii="Times New Roman" w:hAnsi="Times New Roman" w:cs="Times New Roman"/>
              </w:rPr>
              <w:t>Does your company utilize any third‐party call</w:t>
            </w:r>
            <w:r w:rsidRPr="00274DAD">
              <w:rPr>
                <w:rFonts w:ascii="Times New Roman" w:hAnsi="Times New Roman" w:cs="Times New Roman"/>
                <w:spacing w:val="-47"/>
              </w:rPr>
              <w:t xml:space="preserve"> </w:t>
            </w:r>
            <w:r w:rsidRPr="00274DAD">
              <w:rPr>
                <w:rFonts w:ascii="Times New Roman" w:hAnsi="Times New Roman" w:cs="Times New Roman"/>
              </w:rPr>
              <w:t>centers</w:t>
            </w:r>
            <w:r w:rsidRPr="00274DAD">
              <w:rPr>
                <w:rFonts w:ascii="Times New Roman" w:hAnsi="Times New Roman" w:cs="Times New Roman"/>
                <w:spacing w:val="-4"/>
              </w:rPr>
              <w:t xml:space="preserve"> </w:t>
            </w:r>
            <w:r w:rsidRPr="00274DAD">
              <w:rPr>
                <w:rFonts w:ascii="Times New Roman" w:hAnsi="Times New Roman" w:cs="Times New Roman"/>
              </w:rPr>
              <w:t>or</w:t>
            </w:r>
            <w:r w:rsidRPr="00274DAD">
              <w:rPr>
                <w:rFonts w:ascii="Times New Roman" w:hAnsi="Times New Roman" w:cs="Times New Roman"/>
                <w:spacing w:val="-3"/>
              </w:rPr>
              <w:t xml:space="preserve"> </w:t>
            </w:r>
            <w:r w:rsidRPr="00274DAD">
              <w:rPr>
                <w:rFonts w:ascii="Times New Roman" w:hAnsi="Times New Roman" w:cs="Times New Roman"/>
              </w:rPr>
              <w:t>non‐employees</w:t>
            </w:r>
            <w:r w:rsidRPr="00274DAD">
              <w:rPr>
                <w:rFonts w:ascii="Times New Roman" w:hAnsi="Times New Roman" w:cs="Times New Roman"/>
                <w:spacing w:val="-2"/>
              </w:rPr>
              <w:t xml:space="preserve"> </w:t>
            </w:r>
            <w:r w:rsidRPr="00274DAD">
              <w:rPr>
                <w:rFonts w:ascii="Times New Roman" w:hAnsi="Times New Roman" w:cs="Times New Roman"/>
              </w:rPr>
              <w:t>for</w:t>
            </w:r>
            <w:r w:rsidRPr="00274DAD">
              <w:rPr>
                <w:rFonts w:ascii="Times New Roman" w:hAnsi="Times New Roman" w:cs="Times New Roman"/>
                <w:spacing w:val="-3"/>
              </w:rPr>
              <w:t xml:space="preserve"> </w:t>
            </w:r>
            <w:r w:rsidRPr="00274DAD">
              <w:rPr>
                <w:rFonts w:ascii="Times New Roman" w:hAnsi="Times New Roman" w:cs="Times New Roman"/>
              </w:rPr>
              <w:t>customer service</w:t>
            </w:r>
            <w:r w:rsidRPr="00274DAD">
              <w:rPr>
                <w:rFonts w:ascii="Times New Roman" w:hAnsi="Times New Roman" w:cs="Times New Roman"/>
                <w:spacing w:val="-3"/>
              </w:rPr>
              <w:t xml:space="preserve"> </w:t>
            </w:r>
            <w:r w:rsidRPr="00274DAD">
              <w:rPr>
                <w:rFonts w:ascii="Times New Roman" w:hAnsi="Times New Roman" w:cs="Times New Roman"/>
              </w:rPr>
              <w:t>purposes?</w:t>
            </w:r>
            <w:r w:rsidRPr="00274DAD">
              <w:rPr>
                <w:rFonts w:ascii="Times New Roman" w:hAnsi="Times New Roman" w:cs="Times New Roman"/>
                <w:spacing w:val="44"/>
              </w:rPr>
              <w:t xml:space="preserve"> </w:t>
            </w:r>
            <w:r w:rsidRPr="00274DAD">
              <w:rPr>
                <w:rFonts w:ascii="Times New Roman" w:hAnsi="Times New Roman" w:cs="Times New Roman"/>
              </w:rPr>
              <w:t>If</w:t>
            </w:r>
            <w:r w:rsidRPr="00274DAD">
              <w:rPr>
                <w:rFonts w:ascii="Times New Roman" w:hAnsi="Times New Roman" w:cs="Times New Roman"/>
                <w:spacing w:val="-3"/>
              </w:rPr>
              <w:t xml:space="preserve"> </w:t>
            </w:r>
            <w:r w:rsidRPr="00274DAD">
              <w:rPr>
                <w:rFonts w:ascii="Times New Roman" w:hAnsi="Times New Roman" w:cs="Times New Roman"/>
              </w:rPr>
              <w:t>so,</w:t>
            </w:r>
            <w:r w:rsidRPr="00274DAD">
              <w:rPr>
                <w:rFonts w:ascii="Times New Roman" w:hAnsi="Times New Roman" w:cs="Times New Roman"/>
                <w:spacing w:val="-3"/>
              </w:rPr>
              <w:t xml:space="preserve"> </w:t>
            </w:r>
            <w:r w:rsidRPr="00274DAD">
              <w:rPr>
                <w:rFonts w:ascii="Times New Roman" w:hAnsi="Times New Roman" w:cs="Times New Roman"/>
              </w:rPr>
              <w:t>please</w:t>
            </w:r>
            <w:r w:rsidRPr="00274DAD">
              <w:rPr>
                <w:rFonts w:ascii="Times New Roman" w:hAnsi="Times New Roman" w:cs="Times New Roman"/>
                <w:spacing w:val="-3"/>
              </w:rPr>
              <w:t xml:space="preserve"> </w:t>
            </w:r>
            <w:r w:rsidRPr="00274DAD">
              <w:rPr>
                <w:rFonts w:ascii="Times New Roman" w:hAnsi="Times New Roman" w:cs="Times New Roman"/>
              </w:rPr>
              <w:t>describe the</w:t>
            </w:r>
            <w:r w:rsidRPr="00274DAD">
              <w:rPr>
                <w:rFonts w:ascii="Times New Roman" w:hAnsi="Times New Roman" w:cs="Times New Roman"/>
                <w:spacing w:val="-3"/>
              </w:rPr>
              <w:t xml:space="preserve"> </w:t>
            </w:r>
            <w:r w:rsidRPr="00274DAD">
              <w:rPr>
                <w:rFonts w:ascii="Times New Roman" w:hAnsi="Times New Roman" w:cs="Times New Roman"/>
              </w:rPr>
              <w:t>specific</w:t>
            </w:r>
            <w:r w:rsidRPr="00274DAD">
              <w:rPr>
                <w:rFonts w:ascii="Times New Roman" w:hAnsi="Times New Roman" w:cs="Times New Roman"/>
                <w:spacing w:val="-3"/>
              </w:rPr>
              <w:t xml:space="preserve"> </w:t>
            </w:r>
            <w:r w:rsidRPr="00274DAD">
              <w:rPr>
                <w:rFonts w:ascii="Times New Roman" w:hAnsi="Times New Roman" w:cs="Times New Roman"/>
              </w:rPr>
              <w:t>tasks</w:t>
            </w:r>
            <w:r w:rsidRPr="00274DAD">
              <w:rPr>
                <w:rFonts w:ascii="Times New Roman" w:hAnsi="Times New Roman" w:cs="Times New Roman"/>
                <w:spacing w:val="-3"/>
              </w:rPr>
              <w:t xml:space="preserve"> </w:t>
            </w:r>
            <w:r w:rsidRPr="00274DAD">
              <w:rPr>
                <w:rFonts w:ascii="Times New Roman" w:hAnsi="Times New Roman" w:cs="Times New Roman"/>
              </w:rPr>
              <w:t>assigned</w:t>
            </w:r>
            <w:r w:rsidRPr="00274DAD">
              <w:rPr>
                <w:rFonts w:ascii="Times New Roman" w:hAnsi="Times New Roman" w:cs="Times New Roman"/>
                <w:spacing w:val="-2"/>
              </w:rPr>
              <w:t xml:space="preserve"> </w:t>
            </w:r>
            <w:r w:rsidRPr="00274DAD">
              <w:rPr>
                <w:rFonts w:ascii="Times New Roman" w:hAnsi="Times New Roman" w:cs="Times New Roman"/>
              </w:rPr>
              <w:t>to</w:t>
            </w:r>
            <w:r w:rsidRPr="00274DAD">
              <w:rPr>
                <w:rFonts w:ascii="Times New Roman" w:hAnsi="Times New Roman" w:cs="Times New Roman"/>
                <w:spacing w:val="-2"/>
              </w:rPr>
              <w:t xml:space="preserve"> </w:t>
            </w:r>
            <w:r w:rsidRPr="00274DAD">
              <w:rPr>
                <w:rFonts w:ascii="Times New Roman" w:hAnsi="Times New Roman" w:cs="Times New Roman"/>
              </w:rPr>
              <w:t>these</w:t>
            </w:r>
            <w:r w:rsidRPr="00274DAD">
              <w:rPr>
                <w:rFonts w:ascii="Times New Roman" w:hAnsi="Times New Roman" w:cs="Times New Roman"/>
                <w:spacing w:val="-2"/>
              </w:rPr>
              <w:t xml:space="preserve"> </w:t>
            </w:r>
            <w:r w:rsidRPr="00274DAD">
              <w:rPr>
                <w:rFonts w:ascii="Times New Roman" w:hAnsi="Times New Roman" w:cs="Times New Roman"/>
              </w:rPr>
              <w:t>call</w:t>
            </w:r>
            <w:r w:rsidRPr="00274DAD">
              <w:rPr>
                <w:rFonts w:ascii="Times New Roman" w:hAnsi="Times New Roman" w:cs="Times New Roman"/>
                <w:spacing w:val="-1"/>
              </w:rPr>
              <w:t xml:space="preserve"> </w:t>
            </w:r>
            <w:r w:rsidRPr="00274DAD">
              <w:rPr>
                <w:rFonts w:ascii="Times New Roman" w:hAnsi="Times New Roman" w:cs="Times New Roman"/>
              </w:rPr>
              <w:t>centers</w:t>
            </w:r>
            <w:r w:rsidRPr="00274DAD">
              <w:rPr>
                <w:rFonts w:ascii="Times New Roman" w:hAnsi="Times New Roman" w:cs="Times New Roman"/>
                <w:spacing w:val="-3"/>
              </w:rPr>
              <w:t xml:space="preserve"> </w:t>
            </w:r>
            <w:r w:rsidRPr="00274DAD">
              <w:rPr>
                <w:rFonts w:ascii="Times New Roman" w:hAnsi="Times New Roman" w:cs="Times New Roman"/>
              </w:rPr>
              <w:t>or</w:t>
            </w:r>
            <w:r w:rsidRPr="00274DAD">
              <w:rPr>
                <w:rFonts w:ascii="Times New Roman" w:hAnsi="Times New Roman" w:cs="Times New Roman"/>
                <w:spacing w:val="-3"/>
              </w:rPr>
              <w:t xml:space="preserve"> </w:t>
            </w:r>
            <w:r w:rsidRPr="00274DAD">
              <w:rPr>
                <w:rFonts w:ascii="Times New Roman" w:hAnsi="Times New Roman" w:cs="Times New Roman"/>
              </w:rPr>
              <w:t>non‐employees.</w:t>
            </w:r>
          </w:p>
        </w:tc>
      </w:tr>
      <w:tr w:rsidR="00A7527C" w:rsidRPr="00274DAD" w14:paraId="7B9A1F45" w14:textId="77777777" w:rsidTr="11A16EA9">
        <w:tc>
          <w:tcPr>
            <w:tcW w:w="625" w:type="dxa"/>
            <w:shd w:val="clear" w:color="auto" w:fill="auto"/>
          </w:tcPr>
          <w:p w14:paraId="1917F0BC" w14:textId="77777777" w:rsidR="00A7527C" w:rsidRPr="00274DAD" w:rsidRDefault="00A7527C" w:rsidP="0096562E">
            <w:r w:rsidRPr="00274DAD">
              <w:t>9</w:t>
            </w:r>
          </w:p>
        </w:tc>
        <w:tc>
          <w:tcPr>
            <w:tcW w:w="8725" w:type="dxa"/>
            <w:shd w:val="clear" w:color="auto" w:fill="auto"/>
          </w:tcPr>
          <w:p w14:paraId="467B19D0" w14:textId="77777777" w:rsidR="00A7527C" w:rsidRPr="00274DAD" w:rsidRDefault="00A7527C" w:rsidP="00BC6632">
            <w:pPr>
              <w:pStyle w:val="TableParagraph"/>
              <w:spacing w:line="276" w:lineRule="auto"/>
              <w:ind w:right="447"/>
              <w:rPr>
                <w:rFonts w:ascii="Times New Roman" w:hAnsi="Times New Roman" w:cs="Times New Roman"/>
              </w:rPr>
            </w:pPr>
            <w:r w:rsidRPr="00274DAD">
              <w:rPr>
                <w:rFonts w:ascii="Times New Roman" w:hAnsi="Times New Roman" w:cs="Times New Roman"/>
              </w:rPr>
              <w:t>With the understanding that the District is looking for a strategic partner, provide a</w:t>
            </w:r>
            <w:r w:rsidRPr="00274DAD">
              <w:rPr>
                <w:rFonts w:ascii="Times New Roman" w:hAnsi="Times New Roman" w:cs="Times New Roman"/>
                <w:spacing w:val="-2"/>
              </w:rPr>
              <w:t xml:space="preserve"> </w:t>
            </w:r>
            <w:r w:rsidRPr="00274DAD">
              <w:rPr>
                <w:rFonts w:ascii="Times New Roman" w:hAnsi="Times New Roman" w:cs="Times New Roman"/>
              </w:rPr>
              <w:t>list</w:t>
            </w:r>
            <w:r w:rsidRPr="00274DAD">
              <w:rPr>
                <w:rFonts w:ascii="Times New Roman" w:hAnsi="Times New Roman" w:cs="Times New Roman"/>
                <w:spacing w:val="-2"/>
              </w:rPr>
              <w:t xml:space="preserve"> </w:t>
            </w:r>
            <w:r w:rsidRPr="00274DAD">
              <w:rPr>
                <w:rFonts w:ascii="Times New Roman" w:hAnsi="Times New Roman" w:cs="Times New Roman"/>
              </w:rPr>
              <w:t>and</w:t>
            </w:r>
            <w:r w:rsidRPr="00274DAD">
              <w:rPr>
                <w:rFonts w:ascii="Times New Roman" w:hAnsi="Times New Roman" w:cs="Times New Roman"/>
                <w:spacing w:val="-1"/>
              </w:rPr>
              <w:t xml:space="preserve"> </w:t>
            </w:r>
            <w:r w:rsidRPr="00274DAD">
              <w:rPr>
                <w:rFonts w:ascii="Times New Roman" w:hAnsi="Times New Roman" w:cs="Times New Roman"/>
              </w:rPr>
              <w:t>brief</w:t>
            </w:r>
            <w:r w:rsidRPr="00274DAD">
              <w:rPr>
                <w:rFonts w:ascii="Times New Roman" w:hAnsi="Times New Roman" w:cs="Times New Roman"/>
                <w:spacing w:val="-2"/>
              </w:rPr>
              <w:t xml:space="preserve"> </w:t>
            </w:r>
            <w:r w:rsidRPr="00274DAD">
              <w:rPr>
                <w:rFonts w:ascii="Times New Roman" w:hAnsi="Times New Roman" w:cs="Times New Roman"/>
              </w:rPr>
              <w:t>description of</w:t>
            </w:r>
            <w:r w:rsidRPr="00274DAD">
              <w:rPr>
                <w:rFonts w:ascii="Times New Roman" w:hAnsi="Times New Roman" w:cs="Times New Roman"/>
                <w:spacing w:val="-2"/>
              </w:rPr>
              <w:t xml:space="preserve"> </w:t>
            </w:r>
            <w:r w:rsidRPr="00274DAD">
              <w:rPr>
                <w:rFonts w:ascii="Times New Roman" w:hAnsi="Times New Roman" w:cs="Times New Roman"/>
              </w:rPr>
              <w:t>value-added</w:t>
            </w:r>
            <w:r w:rsidRPr="00274DAD">
              <w:rPr>
                <w:rFonts w:ascii="Times New Roman" w:hAnsi="Times New Roman" w:cs="Times New Roman"/>
                <w:spacing w:val="-1"/>
              </w:rPr>
              <w:t xml:space="preserve"> </w:t>
            </w:r>
            <w:r w:rsidRPr="00274DAD">
              <w:rPr>
                <w:rFonts w:ascii="Times New Roman" w:hAnsi="Times New Roman" w:cs="Times New Roman"/>
              </w:rPr>
              <w:t>services</w:t>
            </w:r>
            <w:r w:rsidRPr="00274DAD">
              <w:rPr>
                <w:rFonts w:ascii="Times New Roman" w:hAnsi="Times New Roman" w:cs="Times New Roman"/>
                <w:spacing w:val="-1"/>
              </w:rPr>
              <w:t xml:space="preserve"> </w:t>
            </w:r>
            <w:r w:rsidRPr="00274DAD">
              <w:rPr>
                <w:rFonts w:ascii="Times New Roman" w:hAnsi="Times New Roman" w:cs="Times New Roman"/>
              </w:rPr>
              <w:t>you</w:t>
            </w:r>
            <w:r w:rsidRPr="00274DAD">
              <w:rPr>
                <w:rFonts w:ascii="Times New Roman" w:hAnsi="Times New Roman" w:cs="Times New Roman"/>
                <w:spacing w:val="-2"/>
              </w:rPr>
              <w:t xml:space="preserve"> </w:t>
            </w:r>
            <w:r w:rsidRPr="00274DAD">
              <w:rPr>
                <w:rFonts w:ascii="Times New Roman" w:hAnsi="Times New Roman" w:cs="Times New Roman"/>
              </w:rPr>
              <w:t>can</w:t>
            </w:r>
            <w:r w:rsidRPr="00274DAD">
              <w:rPr>
                <w:rFonts w:ascii="Times New Roman" w:hAnsi="Times New Roman" w:cs="Times New Roman"/>
                <w:spacing w:val="-1"/>
              </w:rPr>
              <w:t xml:space="preserve"> </w:t>
            </w:r>
            <w:r w:rsidRPr="00274DAD">
              <w:rPr>
                <w:rFonts w:ascii="Times New Roman" w:hAnsi="Times New Roman" w:cs="Times New Roman"/>
              </w:rPr>
              <w:t>provide that</w:t>
            </w:r>
            <w:r w:rsidRPr="00274DAD">
              <w:rPr>
                <w:rFonts w:ascii="Times New Roman" w:hAnsi="Times New Roman" w:cs="Times New Roman"/>
                <w:spacing w:val="-2"/>
              </w:rPr>
              <w:t xml:space="preserve"> </w:t>
            </w:r>
            <w:r w:rsidRPr="00274DAD">
              <w:rPr>
                <w:rFonts w:ascii="Times New Roman" w:hAnsi="Times New Roman" w:cs="Times New Roman"/>
              </w:rPr>
              <w:t>address product</w:t>
            </w:r>
            <w:r w:rsidRPr="00274DAD">
              <w:rPr>
                <w:rFonts w:ascii="Times New Roman" w:hAnsi="Times New Roman" w:cs="Times New Roman"/>
                <w:spacing w:val="-3"/>
              </w:rPr>
              <w:t xml:space="preserve"> </w:t>
            </w:r>
            <w:r w:rsidRPr="00274DAD">
              <w:rPr>
                <w:rFonts w:ascii="Times New Roman" w:hAnsi="Times New Roman" w:cs="Times New Roman"/>
              </w:rPr>
              <w:t>road</w:t>
            </w:r>
            <w:r w:rsidRPr="00274DAD">
              <w:rPr>
                <w:rFonts w:ascii="Times New Roman" w:hAnsi="Times New Roman" w:cs="Times New Roman"/>
                <w:spacing w:val="-3"/>
              </w:rPr>
              <w:t xml:space="preserve"> </w:t>
            </w:r>
            <w:r w:rsidRPr="00274DAD">
              <w:rPr>
                <w:rFonts w:ascii="Times New Roman" w:hAnsi="Times New Roman" w:cs="Times New Roman"/>
              </w:rPr>
              <w:t>mapping,</w:t>
            </w:r>
            <w:r w:rsidRPr="00274DAD">
              <w:rPr>
                <w:rFonts w:ascii="Times New Roman" w:hAnsi="Times New Roman" w:cs="Times New Roman"/>
                <w:spacing w:val="-3"/>
              </w:rPr>
              <w:t xml:space="preserve"> </w:t>
            </w:r>
            <w:r w:rsidRPr="00274DAD">
              <w:rPr>
                <w:rFonts w:ascii="Times New Roman" w:hAnsi="Times New Roman" w:cs="Times New Roman"/>
              </w:rPr>
              <w:t>and</w:t>
            </w:r>
            <w:r w:rsidRPr="00274DAD">
              <w:rPr>
                <w:rFonts w:ascii="Times New Roman" w:hAnsi="Times New Roman" w:cs="Times New Roman"/>
                <w:spacing w:val="-3"/>
              </w:rPr>
              <w:t xml:space="preserve"> </w:t>
            </w:r>
            <w:r w:rsidRPr="00274DAD">
              <w:rPr>
                <w:rFonts w:ascii="Times New Roman" w:hAnsi="Times New Roman" w:cs="Times New Roman"/>
              </w:rPr>
              <w:t>assisting</w:t>
            </w:r>
            <w:r w:rsidRPr="00274DAD">
              <w:rPr>
                <w:rFonts w:ascii="Times New Roman" w:hAnsi="Times New Roman" w:cs="Times New Roman"/>
                <w:spacing w:val="-3"/>
              </w:rPr>
              <w:t xml:space="preserve"> </w:t>
            </w:r>
            <w:r w:rsidRPr="00274DAD">
              <w:rPr>
                <w:rFonts w:ascii="Times New Roman" w:hAnsi="Times New Roman" w:cs="Times New Roman"/>
              </w:rPr>
              <w:t>the</w:t>
            </w:r>
            <w:r w:rsidRPr="00274DAD">
              <w:rPr>
                <w:rFonts w:ascii="Times New Roman" w:hAnsi="Times New Roman" w:cs="Times New Roman"/>
                <w:spacing w:val="-3"/>
              </w:rPr>
              <w:t xml:space="preserve"> </w:t>
            </w:r>
            <w:r w:rsidRPr="00274DAD">
              <w:rPr>
                <w:rFonts w:ascii="Times New Roman" w:hAnsi="Times New Roman" w:cs="Times New Roman"/>
              </w:rPr>
              <w:t>district</w:t>
            </w:r>
            <w:r w:rsidRPr="00274DAD">
              <w:rPr>
                <w:rFonts w:ascii="Times New Roman" w:hAnsi="Times New Roman" w:cs="Times New Roman"/>
                <w:spacing w:val="-1"/>
              </w:rPr>
              <w:t xml:space="preserve"> </w:t>
            </w:r>
            <w:r w:rsidRPr="00274DAD">
              <w:rPr>
                <w:rFonts w:ascii="Times New Roman" w:hAnsi="Times New Roman" w:cs="Times New Roman"/>
              </w:rPr>
              <w:t>in</w:t>
            </w:r>
            <w:r w:rsidRPr="00274DAD">
              <w:rPr>
                <w:rFonts w:ascii="Times New Roman" w:hAnsi="Times New Roman" w:cs="Times New Roman"/>
                <w:spacing w:val="-3"/>
              </w:rPr>
              <w:t xml:space="preserve"> </w:t>
            </w:r>
            <w:r w:rsidRPr="00274DAD">
              <w:rPr>
                <w:rFonts w:ascii="Times New Roman" w:hAnsi="Times New Roman" w:cs="Times New Roman"/>
              </w:rPr>
              <w:t>meeting</w:t>
            </w:r>
            <w:r w:rsidRPr="00274DAD">
              <w:rPr>
                <w:rFonts w:ascii="Times New Roman" w:hAnsi="Times New Roman" w:cs="Times New Roman"/>
                <w:spacing w:val="-2"/>
              </w:rPr>
              <w:t xml:space="preserve"> </w:t>
            </w:r>
            <w:r w:rsidRPr="00274DAD">
              <w:rPr>
                <w:rFonts w:ascii="Times New Roman" w:hAnsi="Times New Roman" w:cs="Times New Roman"/>
              </w:rPr>
              <w:t>its</w:t>
            </w:r>
            <w:r w:rsidRPr="00274DAD">
              <w:rPr>
                <w:rFonts w:ascii="Times New Roman" w:hAnsi="Times New Roman" w:cs="Times New Roman"/>
                <w:spacing w:val="-3"/>
              </w:rPr>
              <w:t xml:space="preserve"> </w:t>
            </w:r>
            <w:r w:rsidRPr="00274DAD">
              <w:rPr>
                <w:rFonts w:ascii="Times New Roman" w:hAnsi="Times New Roman" w:cs="Times New Roman"/>
              </w:rPr>
              <w:t>strategic</w:t>
            </w:r>
            <w:r w:rsidRPr="00274DAD">
              <w:rPr>
                <w:rFonts w:ascii="Times New Roman" w:hAnsi="Times New Roman" w:cs="Times New Roman"/>
                <w:spacing w:val="-2"/>
              </w:rPr>
              <w:t xml:space="preserve"> </w:t>
            </w:r>
            <w:r w:rsidRPr="00274DAD">
              <w:rPr>
                <w:rFonts w:ascii="Times New Roman" w:hAnsi="Times New Roman" w:cs="Times New Roman"/>
              </w:rPr>
              <w:t>plans.</w:t>
            </w:r>
          </w:p>
        </w:tc>
      </w:tr>
      <w:tr w:rsidR="00A7527C" w:rsidRPr="00274DAD" w14:paraId="121874AA" w14:textId="77777777" w:rsidTr="11A16EA9">
        <w:tc>
          <w:tcPr>
            <w:tcW w:w="625" w:type="dxa"/>
            <w:shd w:val="clear" w:color="auto" w:fill="auto"/>
          </w:tcPr>
          <w:p w14:paraId="62AE8AAF" w14:textId="77777777" w:rsidR="00A7527C" w:rsidRPr="00274DAD" w:rsidRDefault="00A7527C" w:rsidP="0096562E">
            <w:r w:rsidRPr="00274DAD">
              <w:t>10</w:t>
            </w:r>
          </w:p>
        </w:tc>
        <w:tc>
          <w:tcPr>
            <w:tcW w:w="8725" w:type="dxa"/>
            <w:shd w:val="clear" w:color="auto" w:fill="auto"/>
          </w:tcPr>
          <w:p w14:paraId="5D0B35B6" w14:textId="77777777" w:rsidR="00A7527C" w:rsidRPr="00274DAD" w:rsidRDefault="00A7527C" w:rsidP="00BC6632">
            <w:pPr>
              <w:pStyle w:val="TableParagraph"/>
              <w:spacing w:line="276" w:lineRule="auto"/>
              <w:ind w:right="429"/>
              <w:rPr>
                <w:rFonts w:ascii="Times New Roman" w:hAnsi="Times New Roman" w:cs="Times New Roman"/>
              </w:rPr>
            </w:pPr>
            <w:r w:rsidRPr="00274DAD">
              <w:rPr>
                <w:rFonts w:ascii="Times New Roman" w:hAnsi="Times New Roman" w:cs="Times New Roman"/>
              </w:rPr>
              <w:t>Provide a brief explanation of any other value-added services you can bring to</w:t>
            </w:r>
            <w:r w:rsidRPr="00274DAD">
              <w:rPr>
                <w:rFonts w:ascii="Times New Roman" w:hAnsi="Times New Roman" w:cs="Times New Roman"/>
                <w:spacing w:val="1"/>
              </w:rPr>
              <w:t xml:space="preserve"> </w:t>
            </w:r>
            <w:r w:rsidRPr="00274DAD">
              <w:rPr>
                <w:rFonts w:ascii="Times New Roman" w:hAnsi="Times New Roman" w:cs="Times New Roman"/>
              </w:rPr>
              <w:t>bear</w:t>
            </w:r>
            <w:r w:rsidRPr="00274DAD">
              <w:rPr>
                <w:rFonts w:ascii="Times New Roman" w:hAnsi="Times New Roman" w:cs="Times New Roman"/>
                <w:spacing w:val="-3"/>
              </w:rPr>
              <w:t xml:space="preserve"> </w:t>
            </w:r>
            <w:r w:rsidRPr="00274DAD">
              <w:rPr>
                <w:rFonts w:ascii="Times New Roman" w:hAnsi="Times New Roman" w:cs="Times New Roman"/>
              </w:rPr>
              <w:t>in</w:t>
            </w:r>
            <w:r w:rsidRPr="00274DAD">
              <w:rPr>
                <w:rFonts w:ascii="Times New Roman" w:hAnsi="Times New Roman" w:cs="Times New Roman"/>
                <w:spacing w:val="-2"/>
              </w:rPr>
              <w:t xml:space="preserve"> </w:t>
            </w:r>
            <w:r w:rsidRPr="00274DAD">
              <w:rPr>
                <w:rFonts w:ascii="Times New Roman" w:hAnsi="Times New Roman" w:cs="Times New Roman"/>
              </w:rPr>
              <w:t>assisting</w:t>
            </w:r>
            <w:r w:rsidRPr="00274DAD">
              <w:rPr>
                <w:rFonts w:ascii="Times New Roman" w:hAnsi="Times New Roman" w:cs="Times New Roman"/>
                <w:spacing w:val="-3"/>
              </w:rPr>
              <w:t xml:space="preserve"> </w:t>
            </w:r>
            <w:r w:rsidRPr="00274DAD">
              <w:rPr>
                <w:rFonts w:ascii="Times New Roman" w:hAnsi="Times New Roman" w:cs="Times New Roman"/>
              </w:rPr>
              <w:t>the</w:t>
            </w:r>
            <w:r w:rsidRPr="00274DAD">
              <w:rPr>
                <w:rFonts w:ascii="Times New Roman" w:hAnsi="Times New Roman" w:cs="Times New Roman"/>
                <w:spacing w:val="-2"/>
              </w:rPr>
              <w:t xml:space="preserve"> </w:t>
            </w:r>
            <w:r w:rsidRPr="00274DAD">
              <w:rPr>
                <w:rFonts w:ascii="Times New Roman" w:hAnsi="Times New Roman" w:cs="Times New Roman"/>
              </w:rPr>
              <w:t>district</w:t>
            </w:r>
            <w:r w:rsidRPr="00274DAD">
              <w:rPr>
                <w:rFonts w:ascii="Times New Roman" w:hAnsi="Times New Roman" w:cs="Times New Roman"/>
                <w:spacing w:val="-2"/>
              </w:rPr>
              <w:t xml:space="preserve"> </w:t>
            </w:r>
            <w:r w:rsidRPr="00274DAD">
              <w:rPr>
                <w:rFonts w:ascii="Times New Roman" w:hAnsi="Times New Roman" w:cs="Times New Roman"/>
              </w:rPr>
              <w:t>(be</w:t>
            </w:r>
            <w:r w:rsidRPr="00274DAD">
              <w:rPr>
                <w:rFonts w:ascii="Times New Roman" w:hAnsi="Times New Roman" w:cs="Times New Roman"/>
                <w:spacing w:val="-3"/>
              </w:rPr>
              <w:t xml:space="preserve"> </w:t>
            </w:r>
            <w:r w:rsidRPr="00274DAD">
              <w:rPr>
                <w:rFonts w:ascii="Times New Roman" w:hAnsi="Times New Roman" w:cs="Times New Roman"/>
              </w:rPr>
              <w:t>sure</w:t>
            </w:r>
            <w:r w:rsidRPr="00274DAD">
              <w:rPr>
                <w:rFonts w:ascii="Times New Roman" w:hAnsi="Times New Roman" w:cs="Times New Roman"/>
                <w:spacing w:val="-4"/>
              </w:rPr>
              <w:t xml:space="preserve"> </w:t>
            </w:r>
            <w:r w:rsidRPr="00274DAD">
              <w:rPr>
                <w:rFonts w:ascii="Times New Roman" w:hAnsi="Times New Roman" w:cs="Times New Roman"/>
              </w:rPr>
              <w:t>to</w:t>
            </w:r>
            <w:r w:rsidRPr="00274DAD">
              <w:rPr>
                <w:rFonts w:ascii="Times New Roman" w:hAnsi="Times New Roman" w:cs="Times New Roman"/>
                <w:spacing w:val="-1"/>
              </w:rPr>
              <w:t xml:space="preserve"> </w:t>
            </w:r>
            <w:r w:rsidRPr="00274DAD">
              <w:rPr>
                <w:rFonts w:ascii="Times New Roman" w:hAnsi="Times New Roman" w:cs="Times New Roman"/>
              </w:rPr>
              <w:t>include</w:t>
            </w:r>
            <w:r w:rsidRPr="00274DAD">
              <w:rPr>
                <w:rFonts w:ascii="Times New Roman" w:hAnsi="Times New Roman" w:cs="Times New Roman"/>
                <w:spacing w:val="-3"/>
              </w:rPr>
              <w:t xml:space="preserve"> </w:t>
            </w:r>
            <w:r w:rsidRPr="00274DAD">
              <w:rPr>
                <w:rFonts w:ascii="Times New Roman" w:hAnsi="Times New Roman" w:cs="Times New Roman"/>
              </w:rPr>
              <w:t>any</w:t>
            </w:r>
            <w:r w:rsidRPr="00274DAD">
              <w:rPr>
                <w:rFonts w:ascii="Times New Roman" w:hAnsi="Times New Roman" w:cs="Times New Roman"/>
                <w:spacing w:val="-1"/>
              </w:rPr>
              <w:t xml:space="preserve"> </w:t>
            </w:r>
            <w:r w:rsidRPr="00274DAD">
              <w:rPr>
                <w:rFonts w:ascii="Times New Roman" w:hAnsi="Times New Roman" w:cs="Times New Roman"/>
              </w:rPr>
              <w:t>additional</w:t>
            </w:r>
            <w:r w:rsidRPr="00274DAD">
              <w:rPr>
                <w:rFonts w:ascii="Times New Roman" w:hAnsi="Times New Roman" w:cs="Times New Roman"/>
                <w:spacing w:val="-2"/>
              </w:rPr>
              <w:t xml:space="preserve"> </w:t>
            </w:r>
            <w:r w:rsidRPr="00274DAD">
              <w:rPr>
                <w:rFonts w:ascii="Times New Roman" w:hAnsi="Times New Roman" w:cs="Times New Roman"/>
              </w:rPr>
              <w:t>cost</w:t>
            </w:r>
            <w:r w:rsidRPr="00274DAD">
              <w:rPr>
                <w:rFonts w:ascii="Times New Roman" w:hAnsi="Times New Roman" w:cs="Times New Roman"/>
                <w:spacing w:val="-2"/>
              </w:rPr>
              <w:t xml:space="preserve"> </w:t>
            </w:r>
            <w:r w:rsidRPr="00274DAD">
              <w:rPr>
                <w:rFonts w:ascii="Times New Roman" w:hAnsi="Times New Roman" w:cs="Times New Roman"/>
              </w:rPr>
              <w:t>elements</w:t>
            </w:r>
            <w:r w:rsidRPr="00274DAD">
              <w:rPr>
                <w:rFonts w:ascii="Times New Roman" w:hAnsi="Times New Roman" w:cs="Times New Roman"/>
                <w:spacing w:val="-2"/>
              </w:rPr>
              <w:t xml:space="preserve"> </w:t>
            </w:r>
            <w:r w:rsidRPr="00274DAD">
              <w:rPr>
                <w:rFonts w:ascii="Times New Roman" w:hAnsi="Times New Roman" w:cs="Times New Roman"/>
              </w:rPr>
              <w:t>in the</w:t>
            </w:r>
            <w:r w:rsidRPr="00274DAD">
              <w:rPr>
                <w:rFonts w:ascii="Times New Roman" w:hAnsi="Times New Roman" w:cs="Times New Roman"/>
                <w:spacing w:val="-4"/>
              </w:rPr>
              <w:t xml:space="preserve"> </w:t>
            </w:r>
            <w:r w:rsidRPr="00274DAD">
              <w:rPr>
                <w:rFonts w:ascii="Times New Roman" w:hAnsi="Times New Roman" w:cs="Times New Roman"/>
              </w:rPr>
              <w:t>narrative</w:t>
            </w:r>
            <w:r w:rsidRPr="00274DAD">
              <w:rPr>
                <w:rFonts w:ascii="Times New Roman" w:hAnsi="Times New Roman" w:cs="Times New Roman"/>
                <w:spacing w:val="-2"/>
              </w:rPr>
              <w:t xml:space="preserve"> </w:t>
            </w:r>
            <w:r w:rsidRPr="00274DAD">
              <w:rPr>
                <w:rFonts w:ascii="Times New Roman" w:hAnsi="Times New Roman" w:cs="Times New Roman"/>
              </w:rPr>
              <w:t>and</w:t>
            </w:r>
            <w:r w:rsidRPr="00274DAD">
              <w:rPr>
                <w:rFonts w:ascii="Times New Roman" w:hAnsi="Times New Roman" w:cs="Times New Roman"/>
                <w:spacing w:val="-4"/>
              </w:rPr>
              <w:t xml:space="preserve"> </w:t>
            </w:r>
            <w:r w:rsidRPr="00274DAD">
              <w:rPr>
                <w:rFonts w:ascii="Times New Roman" w:hAnsi="Times New Roman" w:cs="Times New Roman"/>
              </w:rPr>
              <w:t>pricing</w:t>
            </w:r>
            <w:r w:rsidRPr="00274DAD">
              <w:rPr>
                <w:rFonts w:ascii="Times New Roman" w:hAnsi="Times New Roman" w:cs="Times New Roman"/>
                <w:spacing w:val="-3"/>
              </w:rPr>
              <w:t xml:space="preserve"> </w:t>
            </w:r>
            <w:r w:rsidRPr="00274DAD">
              <w:rPr>
                <w:rFonts w:ascii="Times New Roman" w:hAnsi="Times New Roman" w:cs="Times New Roman"/>
              </w:rPr>
              <w:t>tables).</w:t>
            </w:r>
          </w:p>
        </w:tc>
      </w:tr>
      <w:tr w:rsidR="00A7527C" w:rsidRPr="00274DAD" w14:paraId="05BBEDB7" w14:textId="77777777" w:rsidTr="00125F3C">
        <w:trPr>
          <w:trHeight w:val="692"/>
        </w:trPr>
        <w:tc>
          <w:tcPr>
            <w:tcW w:w="625" w:type="dxa"/>
            <w:shd w:val="clear" w:color="auto" w:fill="auto"/>
          </w:tcPr>
          <w:p w14:paraId="4F4066AA" w14:textId="77777777" w:rsidR="00A7527C" w:rsidRPr="00274DAD" w:rsidRDefault="00A7527C" w:rsidP="0096562E">
            <w:r w:rsidRPr="00274DAD">
              <w:t>11</w:t>
            </w:r>
          </w:p>
        </w:tc>
        <w:tc>
          <w:tcPr>
            <w:tcW w:w="8725" w:type="dxa"/>
            <w:shd w:val="clear" w:color="auto" w:fill="auto"/>
          </w:tcPr>
          <w:p w14:paraId="01CC88F8" w14:textId="28B56FEB" w:rsidR="00822A0E" w:rsidRPr="00274DAD" w:rsidRDefault="00822A0E" w:rsidP="00822A0E">
            <w:pPr>
              <w:spacing w:line="276" w:lineRule="auto"/>
              <w:rPr>
                <w:sz w:val="22"/>
                <w:szCs w:val="22"/>
              </w:rPr>
            </w:pPr>
            <w:r w:rsidRPr="00274DAD">
              <w:rPr>
                <w:sz w:val="22"/>
                <w:szCs w:val="22"/>
              </w:rPr>
              <w:t>Provide a list of LTI applications for use with your LMS and the roadmap for future LTI apps</w:t>
            </w:r>
            <w:r w:rsidR="00885BA1" w:rsidRPr="00274DAD">
              <w:rPr>
                <w:sz w:val="22"/>
                <w:szCs w:val="22"/>
              </w:rPr>
              <w:t>.</w:t>
            </w:r>
          </w:p>
          <w:p w14:paraId="74AF577B" w14:textId="5455FCB5" w:rsidR="00A7527C" w:rsidRPr="00274DAD" w:rsidRDefault="00A7527C" w:rsidP="00BC6632">
            <w:pPr>
              <w:pStyle w:val="TableParagraph"/>
              <w:spacing w:line="268" w:lineRule="exact"/>
              <w:rPr>
                <w:rFonts w:ascii="Times New Roman" w:hAnsi="Times New Roman" w:cs="Times New Roman"/>
              </w:rPr>
            </w:pPr>
          </w:p>
        </w:tc>
      </w:tr>
      <w:tr w:rsidR="00A7527C" w:rsidRPr="00274DAD" w14:paraId="3ADC62AF" w14:textId="77777777" w:rsidTr="11A16EA9">
        <w:tc>
          <w:tcPr>
            <w:tcW w:w="625" w:type="dxa"/>
            <w:shd w:val="clear" w:color="auto" w:fill="auto"/>
          </w:tcPr>
          <w:p w14:paraId="159B4BD7" w14:textId="77777777" w:rsidR="00A7527C" w:rsidRPr="00274DAD" w:rsidRDefault="00A7527C" w:rsidP="0096562E">
            <w:r w:rsidRPr="00274DAD">
              <w:t>12</w:t>
            </w:r>
          </w:p>
        </w:tc>
        <w:tc>
          <w:tcPr>
            <w:tcW w:w="8725" w:type="dxa"/>
            <w:shd w:val="clear" w:color="auto" w:fill="auto"/>
          </w:tcPr>
          <w:p w14:paraId="01B94017" w14:textId="77777777" w:rsidR="00A7527C" w:rsidRPr="00274DAD" w:rsidRDefault="00A7527C" w:rsidP="00BC6632">
            <w:pPr>
              <w:pStyle w:val="TableParagraph"/>
              <w:spacing w:line="259" w:lineRule="auto"/>
              <w:ind w:right="916"/>
              <w:rPr>
                <w:rFonts w:ascii="Times New Roman" w:hAnsi="Times New Roman" w:cs="Times New Roman"/>
              </w:rPr>
            </w:pPr>
            <w:r w:rsidRPr="00274DAD">
              <w:rPr>
                <w:rFonts w:ascii="Times New Roman" w:hAnsi="Times New Roman" w:cs="Times New Roman"/>
              </w:rPr>
              <w:t>Provide samples of support process flows (including initial ticket generation,</w:t>
            </w:r>
            <w:r w:rsidR="005B59E8" w:rsidRPr="00274DAD">
              <w:rPr>
                <w:rFonts w:ascii="Times New Roman" w:hAnsi="Times New Roman" w:cs="Times New Roman"/>
              </w:rPr>
              <w:t xml:space="preserve"> </w:t>
            </w:r>
            <w:r w:rsidRPr="00274DAD">
              <w:rPr>
                <w:rFonts w:ascii="Times New Roman" w:hAnsi="Times New Roman" w:cs="Times New Roman"/>
              </w:rPr>
              <w:t>response</w:t>
            </w:r>
            <w:r w:rsidR="00552DD0" w:rsidRPr="00274DAD">
              <w:rPr>
                <w:rFonts w:ascii="Times New Roman" w:hAnsi="Times New Roman" w:cs="Times New Roman"/>
              </w:rPr>
              <w:t xml:space="preserve"> </w:t>
            </w:r>
            <w:r w:rsidRPr="00274DAD">
              <w:rPr>
                <w:rFonts w:ascii="Times New Roman" w:hAnsi="Times New Roman" w:cs="Times New Roman"/>
              </w:rPr>
              <w:t>procedures,</w:t>
            </w:r>
            <w:r w:rsidRPr="00274DAD">
              <w:rPr>
                <w:rFonts w:ascii="Times New Roman" w:hAnsi="Times New Roman" w:cs="Times New Roman"/>
                <w:spacing w:val="-3"/>
              </w:rPr>
              <w:t xml:space="preserve"> </w:t>
            </w:r>
            <w:r w:rsidRPr="00274DAD">
              <w:rPr>
                <w:rFonts w:ascii="Times New Roman" w:hAnsi="Times New Roman" w:cs="Times New Roman"/>
              </w:rPr>
              <w:t>ticket</w:t>
            </w:r>
            <w:r w:rsidRPr="00274DAD">
              <w:rPr>
                <w:rFonts w:ascii="Times New Roman" w:hAnsi="Times New Roman" w:cs="Times New Roman"/>
                <w:spacing w:val="-4"/>
              </w:rPr>
              <w:t xml:space="preserve"> </w:t>
            </w:r>
            <w:r w:rsidRPr="00274DAD">
              <w:rPr>
                <w:rFonts w:ascii="Times New Roman" w:hAnsi="Times New Roman" w:cs="Times New Roman"/>
              </w:rPr>
              <w:t>closing</w:t>
            </w:r>
            <w:r w:rsidRPr="00274DAD">
              <w:rPr>
                <w:rFonts w:ascii="Times New Roman" w:hAnsi="Times New Roman" w:cs="Times New Roman"/>
                <w:spacing w:val="-5"/>
              </w:rPr>
              <w:t xml:space="preserve"> </w:t>
            </w:r>
            <w:r w:rsidRPr="00274DAD">
              <w:rPr>
                <w:rFonts w:ascii="Times New Roman" w:hAnsi="Times New Roman" w:cs="Times New Roman"/>
              </w:rPr>
              <w:t>activities,</w:t>
            </w:r>
            <w:r w:rsidRPr="00274DAD">
              <w:rPr>
                <w:rFonts w:ascii="Times New Roman" w:hAnsi="Times New Roman" w:cs="Times New Roman"/>
                <w:spacing w:val="-4"/>
              </w:rPr>
              <w:t xml:space="preserve"> </w:t>
            </w:r>
            <w:r w:rsidRPr="00274DAD">
              <w:rPr>
                <w:rFonts w:ascii="Times New Roman" w:hAnsi="Times New Roman" w:cs="Times New Roman"/>
              </w:rPr>
              <w:t>and</w:t>
            </w:r>
            <w:r w:rsidRPr="00274DAD">
              <w:rPr>
                <w:rFonts w:ascii="Times New Roman" w:hAnsi="Times New Roman" w:cs="Times New Roman"/>
                <w:spacing w:val="-4"/>
              </w:rPr>
              <w:t xml:space="preserve"> </w:t>
            </w:r>
            <w:r w:rsidRPr="00274DAD">
              <w:rPr>
                <w:rFonts w:ascii="Times New Roman" w:hAnsi="Times New Roman" w:cs="Times New Roman"/>
              </w:rPr>
              <w:t>on‐demand</w:t>
            </w:r>
            <w:r w:rsidRPr="00274DAD">
              <w:rPr>
                <w:rFonts w:ascii="Times New Roman" w:hAnsi="Times New Roman" w:cs="Times New Roman"/>
                <w:spacing w:val="-4"/>
              </w:rPr>
              <w:t xml:space="preserve"> </w:t>
            </w:r>
            <w:r w:rsidRPr="00274DAD">
              <w:rPr>
                <w:rFonts w:ascii="Times New Roman" w:hAnsi="Times New Roman" w:cs="Times New Roman"/>
              </w:rPr>
              <w:t>and</w:t>
            </w:r>
            <w:r w:rsidRPr="00274DAD">
              <w:rPr>
                <w:rFonts w:ascii="Times New Roman" w:hAnsi="Times New Roman" w:cs="Times New Roman"/>
                <w:spacing w:val="-4"/>
              </w:rPr>
              <w:t xml:space="preserve"> </w:t>
            </w:r>
            <w:r w:rsidRPr="00274DAD">
              <w:rPr>
                <w:rFonts w:ascii="Times New Roman" w:hAnsi="Times New Roman" w:cs="Times New Roman"/>
              </w:rPr>
              <w:t>quarterly performance</w:t>
            </w:r>
            <w:r w:rsidRPr="00274DAD">
              <w:rPr>
                <w:rFonts w:ascii="Times New Roman" w:hAnsi="Times New Roman" w:cs="Times New Roman"/>
                <w:spacing w:val="-2"/>
              </w:rPr>
              <w:t xml:space="preserve"> </w:t>
            </w:r>
            <w:r w:rsidRPr="00274DAD">
              <w:rPr>
                <w:rFonts w:ascii="Times New Roman" w:hAnsi="Times New Roman" w:cs="Times New Roman"/>
              </w:rPr>
              <w:t>reporting)</w:t>
            </w:r>
            <w:r w:rsidRPr="00274DAD">
              <w:rPr>
                <w:rFonts w:ascii="Times New Roman" w:hAnsi="Times New Roman" w:cs="Times New Roman"/>
                <w:spacing w:val="-6"/>
              </w:rPr>
              <w:t xml:space="preserve"> </w:t>
            </w:r>
            <w:r w:rsidRPr="00274DAD">
              <w:rPr>
                <w:rFonts w:ascii="Times New Roman" w:hAnsi="Times New Roman" w:cs="Times New Roman"/>
              </w:rPr>
              <w:t>within</w:t>
            </w:r>
            <w:r w:rsidRPr="00274DAD">
              <w:rPr>
                <w:rFonts w:ascii="Times New Roman" w:hAnsi="Times New Roman" w:cs="Times New Roman"/>
                <w:spacing w:val="-3"/>
              </w:rPr>
              <w:t xml:space="preserve"> </w:t>
            </w:r>
            <w:r w:rsidRPr="00274DAD">
              <w:rPr>
                <w:rFonts w:ascii="Times New Roman" w:hAnsi="Times New Roman" w:cs="Times New Roman"/>
              </w:rPr>
              <w:t>the</w:t>
            </w:r>
            <w:r w:rsidRPr="00274DAD">
              <w:rPr>
                <w:rFonts w:ascii="Times New Roman" w:hAnsi="Times New Roman" w:cs="Times New Roman"/>
                <w:spacing w:val="-4"/>
              </w:rPr>
              <w:t xml:space="preserve"> </w:t>
            </w:r>
            <w:r w:rsidRPr="00274DAD">
              <w:rPr>
                <w:rFonts w:ascii="Times New Roman" w:hAnsi="Times New Roman" w:cs="Times New Roman"/>
              </w:rPr>
              <w:t>proposal.</w:t>
            </w:r>
          </w:p>
        </w:tc>
      </w:tr>
      <w:tr w:rsidR="00A7527C" w:rsidRPr="00274DAD" w14:paraId="0F85F08B" w14:textId="77777777" w:rsidTr="00822A0E">
        <w:trPr>
          <w:trHeight w:val="332"/>
        </w:trPr>
        <w:tc>
          <w:tcPr>
            <w:tcW w:w="625" w:type="dxa"/>
            <w:shd w:val="clear" w:color="auto" w:fill="auto"/>
          </w:tcPr>
          <w:p w14:paraId="33C2B37C" w14:textId="77777777" w:rsidR="00A7527C" w:rsidRPr="00274DAD" w:rsidRDefault="00A7527C" w:rsidP="0096562E">
            <w:r w:rsidRPr="00274DAD">
              <w:t>13</w:t>
            </w:r>
          </w:p>
        </w:tc>
        <w:tc>
          <w:tcPr>
            <w:tcW w:w="8725" w:type="dxa"/>
            <w:shd w:val="clear" w:color="auto" w:fill="auto"/>
          </w:tcPr>
          <w:p w14:paraId="4F6C79B5" w14:textId="3689085B" w:rsidR="00A7527C" w:rsidRPr="00274DAD" w:rsidRDefault="00822A0E" w:rsidP="00822A0E">
            <w:pPr>
              <w:spacing w:line="276" w:lineRule="auto"/>
              <w:rPr>
                <w:sz w:val="22"/>
                <w:szCs w:val="22"/>
              </w:rPr>
            </w:pPr>
            <w:r w:rsidRPr="00274DAD">
              <w:rPr>
                <w:sz w:val="22"/>
                <w:szCs w:val="22"/>
              </w:rPr>
              <w:t>Please describe method for return to service.</w:t>
            </w:r>
          </w:p>
        </w:tc>
      </w:tr>
      <w:tr w:rsidR="00A7527C" w:rsidRPr="00274DAD" w14:paraId="6339C9D7" w14:textId="77777777" w:rsidTr="11A16EA9">
        <w:tc>
          <w:tcPr>
            <w:tcW w:w="625" w:type="dxa"/>
            <w:shd w:val="clear" w:color="auto" w:fill="auto"/>
          </w:tcPr>
          <w:p w14:paraId="2069CB88" w14:textId="77777777" w:rsidR="00A7527C" w:rsidRPr="00274DAD" w:rsidRDefault="00A7527C" w:rsidP="0096562E">
            <w:r w:rsidRPr="00274DAD">
              <w:t>14</w:t>
            </w:r>
          </w:p>
        </w:tc>
        <w:tc>
          <w:tcPr>
            <w:tcW w:w="8725" w:type="dxa"/>
            <w:shd w:val="clear" w:color="auto" w:fill="auto"/>
          </w:tcPr>
          <w:p w14:paraId="15B1DB61" w14:textId="3385819B" w:rsidR="00A7527C" w:rsidRPr="00274DAD" w:rsidRDefault="00822A0E" w:rsidP="00BC6632">
            <w:pPr>
              <w:pStyle w:val="TableParagraph"/>
              <w:spacing w:line="268" w:lineRule="exact"/>
              <w:rPr>
                <w:rFonts w:ascii="Times New Roman" w:hAnsi="Times New Roman" w:cs="Times New Roman"/>
              </w:rPr>
            </w:pPr>
            <w:r w:rsidRPr="00274DAD">
              <w:rPr>
                <w:rFonts w:ascii="Times New Roman" w:hAnsi="Times New Roman" w:cs="Times New Roman"/>
              </w:rPr>
              <w:t>Provide a disaster recovery provisions/plan and return to service times</w:t>
            </w:r>
            <w:r w:rsidR="007859EE" w:rsidRPr="00274DAD">
              <w:rPr>
                <w:rFonts w:ascii="Times New Roman" w:hAnsi="Times New Roman" w:cs="Times New Roman"/>
              </w:rPr>
              <w:t>.</w:t>
            </w:r>
          </w:p>
        </w:tc>
      </w:tr>
      <w:tr w:rsidR="00E371DB" w:rsidRPr="00274DAD" w14:paraId="16D6591C" w14:textId="77777777" w:rsidTr="11A16EA9">
        <w:tc>
          <w:tcPr>
            <w:tcW w:w="625" w:type="dxa"/>
            <w:shd w:val="clear" w:color="auto" w:fill="auto"/>
          </w:tcPr>
          <w:p w14:paraId="3B012063" w14:textId="77777777" w:rsidR="00E371DB" w:rsidRPr="00274DAD" w:rsidRDefault="00DD43C5" w:rsidP="0096562E">
            <w:r w:rsidRPr="00274DAD">
              <w:t>15</w:t>
            </w:r>
          </w:p>
        </w:tc>
        <w:tc>
          <w:tcPr>
            <w:tcW w:w="8725" w:type="dxa"/>
            <w:shd w:val="clear" w:color="auto" w:fill="auto"/>
          </w:tcPr>
          <w:p w14:paraId="3544434B" w14:textId="53935A52" w:rsidR="00E371DB" w:rsidRPr="00274DAD" w:rsidRDefault="007859EE" w:rsidP="00BC6632">
            <w:pPr>
              <w:pStyle w:val="TableParagraph"/>
              <w:spacing w:line="268" w:lineRule="exact"/>
              <w:rPr>
                <w:rFonts w:ascii="Times New Roman" w:hAnsi="Times New Roman" w:cs="Times New Roman"/>
              </w:rPr>
            </w:pPr>
            <w:r w:rsidRPr="00274DAD">
              <w:rPr>
                <w:rFonts w:ascii="Times New Roman" w:hAnsi="Times New Roman" w:cs="Times New Roman"/>
              </w:rPr>
              <w:t>Please provide an incident response plan in the event of a breach</w:t>
            </w:r>
            <w:r w:rsidR="00885BA1" w:rsidRPr="00274DAD">
              <w:rPr>
                <w:rFonts w:ascii="Times New Roman" w:hAnsi="Times New Roman" w:cs="Times New Roman"/>
              </w:rPr>
              <w:t>.</w:t>
            </w:r>
          </w:p>
        </w:tc>
      </w:tr>
      <w:tr w:rsidR="00A7527C" w:rsidRPr="00274DAD" w14:paraId="7708D941" w14:textId="77777777" w:rsidTr="007859EE">
        <w:trPr>
          <w:trHeight w:val="692"/>
        </w:trPr>
        <w:tc>
          <w:tcPr>
            <w:tcW w:w="625" w:type="dxa"/>
            <w:shd w:val="clear" w:color="auto" w:fill="auto"/>
          </w:tcPr>
          <w:p w14:paraId="382537E0" w14:textId="77777777" w:rsidR="00A7527C" w:rsidRPr="00274DAD" w:rsidRDefault="00A7527C" w:rsidP="0096562E">
            <w:r w:rsidRPr="00274DAD">
              <w:t>1</w:t>
            </w:r>
            <w:r w:rsidR="00DD43C5" w:rsidRPr="00274DAD">
              <w:t>6</w:t>
            </w:r>
          </w:p>
        </w:tc>
        <w:tc>
          <w:tcPr>
            <w:tcW w:w="8725" w:type="dxa"/>
            <w:shd w:val="clear" w:color="auto" w:fill="auto"/>
          </w:tcPr>
          <w:p w14:paraId="04DFE092" w14:textId="77777777" w:rsidR="007859EE" w:rsidRPr="00274DAD" w:rsidRDefault="007859EE" w:rsidP="007859EE">
            <w:pPr>
              <w:spacing w:line="276" w:lineRule="auto"/>
              <w:rPr>
                <w:sz w:val="22"/>
                <w:szCs w:val="22"/>
              </w:rPr>
            </w:pPr>
            <w:r w:rsidRPr="00274DAD">
              <w:rPr>
                <w:sz w:val="22"/>
                <w:szCs w:val="22"/>
              </w:rPr>
              <w:t xml:space="preserve">Provide detailed support options for all users (admin, teachers, students, &amp; parents) to include service hours and availability; live support; communication </w:t>
            </w:r>
            <w:proofErr w:type="gramStart"/>
            <w:r w:rsidRPr="00274DAD">
              <w:rPr>
                <w:sz w:val="22"/>
                <w:szCs w:val="22"/>
              </w:rPr>
              <w:t>modes</w:t>
            </w:r>
            <w:proofErr w:type="gramEnd"/>
          </w:p>
          <w:p w14:paraId="06DD68C4" w14:textId="1C71B2E1" w:rsidR="00A7527C" w:rsidRPr="00274DAD" w:rsidRDefault="00A7527C" w:rsidP="00DA2C94">
            <w:pPr>
              <w:pStyle w:val="TableParagraph"/>
              <w:rPr>
                <w:rFonts w:ascii="Times New Roman" w:hAnsi="Times New Roman" w:cs="Times New Roman"/>
              </w:rPr>
            </w:pPr>
          </w:p>
        </w:tc>
      </w:tr>
      <w:tr w:rsidR="00A7527C" w:rsidRPr="00274DAD" w14:paraId="4BA146A2" w14:textId="77777777" w:rsidTr="007859EE">
        <w:trPr>
          <w:trHeight w:val="764"/>
        </w:trPr>
        <w:tc>
          <w:tcPr>
            <w:tcW w:w="625" w:type="dxa"/>
            <w:shd w:val="clear" w:color="auto" w:fill="auto"/>
          </w:tcPr>
          <w:p w14:paraId="29837957" w14:textId="77777777" w:rsidR="00A7527C" w:rsidRPr="00274DAD" w:rsidRDefault="00A7527C" w:rsidP="0096562E">
            <w:r w:rsidRPr="00274DAD">
              <w:t>1</w:t>
            </w:r>
            <w:r w:rsidR="00DD43C5" w:rsidRPr="00274DAD">
              <w:t>7</w:t>
            </w:r>
          </w:p>
        </w:tc>
        <w:tc>
          <w:tcPr>
            <w:tcW w:w="8725" w:type="dxa"/>
            <w:shd w:val="clear" w:color="auto" w:fill="auto"/>
          </w:tcPr>
          <w:p w14:paraId="307A5042" w14:textId="77777777" w:rsidR="007859EE" w:rsidRPr="00274DAD" w:rsidRDefault="007859EE" w:rsidP="007859EE">
            <w:pPr>
              <w:spacing w:line="276" w:lineRule="auto"/>
              <w:rPr>
                <w:sz w:val="22"/>
                <w:szCs w:val="22"/>
              </w:rPr>
            </w:pPr>
            <w:r w:rsidRPr="00274DAD">
              <w:rPr>
                <w:sz w:val="22"/>
                <w:szCs w:val="22"/>
              </w:rPr>
              <w:t>Provide detailed training options for all users (admin, teachers, trainers, students &amp; parents) to include training types (in-person; live webinar; self-paced modules)</w:t>
            </w:r>
          </w:p>
          <w:p w14:paraId="3AF45D04" w14:textId="50E81E21" w:rsidR="00FB69E1" w:rsidRPr="00274DAD" w:rsidRDefault="00FB69E1" w:rsidP="00F57B8B">
            <w:pPr>
              <w:rPr>
                <w:sz w:val="22"/>
                <w:szCs w:val="22"/>
              </w:rPr>
            </w:pPr>
          </w:p>
        </w:tc>
      </w:tr>
    </w:tbl>
    <w:p w14:paraId="3EA7B907" w14:textId="6AAEA89A" w:rsidR="00853FEC" w:rsidRPr="00274DAD" w:rsidRDefault="00853FEC" w:rsidP="00853FEC">
      <w:pPr>
        <w:rPr>
          <w:sz w:val="22"/>
        </w:rPr>
      </w:pPr>
    </w:p>
    <w:p w14:paraId="6EF68476" w14:textId="77777777" w:rsidR="007859EE" w:rsidRPr="00274DAD" w:rsidRDefault="007859EE" w:rsidP="00853FEC">
      <w:pPr>
        <w:rPr>
          <w:sz w:val="22"/>
        </w:rPr>
      </w:pPr>
    </w:p>
    <w:p w14:paraId="437205A7" w14:textId="77777777" w:rsidR="00CF2569" w:rsidRPr="00274DAD" w:rsidRDefault="00CF2569" w:rsidP="00CF2569"/>
    <w:p w14:paraId="084FB5C8" w14:textId="77777777" w:rsidR="00CF2569" w:rsidRPr="00274DAD" w:rsidRDefault="00CF2569" w:rsidP="00CF2569">
      <w:pPr>
        <w:pStyle w:val="Heading2"/>
        <w:ind w:right="342" w:firstLine="720"/>
        <w:jc w:val="left"/>
        <w:rPr>
          <w:bCs/>
          <w:color w:val="000000"/>
          <w:sz w:val="24"/>
          <w:szCs w:val="24"/>
        </w:rPr>
      </w:pPr>
      <w:r w:rsidRPr="00274DAD">
        <w:rPr>
          <w:bCs/>
          <w:color w:val="000000"/>
          <w:sz w:val="24"/>
          <w:szCs w:val="24"/>
        </w:rPr>
        <w:t>2.3</w:t>
      </w:r>
      <w:r w:rsidRPr="00274DAD">
        <w:rPr>
          <w:bCs/>
          <w:color w:val="000000"/>
          <w:sz w:val="24"/>
          <w:szCs w:val="24"/>
        </w:rPr>
        <w:tab/>
        <w:t>Company Background and Experience</w:t>
      </w:r>
    </w:p>
    <w:p w14:paraId="74FD7286" w14:textId="77777777" w:rsidR="00CF2569" w:rsidRPr="00274DAD" w:rsidRDefault="00CF2569" w:rsidP="00CF2569"/>
    <w:p w14:paraId="3A1F79B6" w14:textId="77777777" w:rsidR="00CF2569" w:rsidRPr="00274DAD" w:rsidRDefault="00CF2569" w:rsidP="00CF2569">
      <w:pPr>
        <w:autoSpaceDE w:val="0"/>
        <w:autoSpaceDN w:val="0"/>
        <w:adjustRightInd w:val="0"/>
        <w:ind w:left="1440" w:right="342"/>
        <w:jc w:val="both"/>
        <w:rPr>
          <w:color w:val="000000"/>
          <w:sz w:val="24"/>
          <w:szCs w:val="24"/>
        </w:rPr>
      </w:pPr>
      <w:r w:rsidRPr="00274DAD">
        <w:rPr>
          <w:color w:val="000000"/>
          <w:sz w:val="24"/>
          <w:szCs w:val="24"/>
        </w:rPr>
        <w:t>Offeror will describe their background, relevant experience, and qualifications, including, but not limited to the following:</w:t>
      </w:r>
    </w:p>
    <w:p w14:paraId="648D1ED8" w14:textId="77777777" w:rsidR="00CF2569" w:rsidRPr="00274DAD" w:rsidRDefault="00CF2569" w:rsidP="00CF2569">
      <w:pPr>
        <w:ind w:left="720" w:right="342"/>
        <w:jc w:val="both"/>
        <w:rPr>
          <w:sz w:val="24"/>
          <w:szCs w:val="24"/>
        </w:rPr>
      </w:pPr>
    </w:p>
    <w:p w14:paraId="14E53B9C" w14:textId="77777777" w:rsidR="00CF2569" w:rsidRPr="00274DAD" w:rsidRDefault="00CF2569" w:rsidP="00CF2569">
      <w:pPr>
        <w:pStyle w:val="Heading2"/>
        <w:ind w:left="720" w:right="342" w:firstLine="720"/>
        <w:jc w:val="left"/>
        <w:rPr>
          <w:bCs/>
          <w:color w:val="000000"/>
          <w:sz w:val="24"/>
          <w:szCs w:val="24"/>
        </w:rPr>
      </w:pPr>
      <w:bookmarkStart w:id="31" w:name="_Toc117673847"/>
      <w:r w:rsidRPr="00274DAD">
        <w:rPr>
          <w:bCs/>
          <w:color w:val="000000"/>
          <w:sz w:val="24"/>
          <w:szCs w:val="24"/>
        </w:rPr>
        <w:t>2.3.1</w:t>
      </w:r>
      <w:r w:rsidRPr="00274DAD">
        <w:rPr>
          <w:bCs/>
          <w:color w:val="000000"/>
          <w:sz w:val="24"/>
          <w:szCs w:val="24"/>
        </w:rPr>
        <w:tab/>
        <w:t>Company Structure</w:t>
      </w:r>
      <w:bookmarkEnd w:id="31"/>
    </w:p>
    <w:p w14:paraId="392C7BCE" w14:textId="77777777" w:rsidR="00CF2569" w:rsidRPr="00274DAD" w:rsidRDefault="00CF2569" w:rsidP="00CF2569"/>
    <w:p w14:paraId="7A966726" w14:textId="77777777" w:rsidR="00CF2569" w:rsidRPr="00274DAD" w:rsidRDefault="00CF2569" w:rsidP="00CF2569">
      <w:pPr>
        <w:pStyle w:val="Heading2"/>
        <w:ind w:left="2160" w:right="342"/>
        <w:jc w:val="both"/>
        <w:rPr>
          <w:b w:val="0"/>
          <w:bCs/>
          <w:color w:val="000000"/>
          <w:sz w:val="24"/>
          <w:szCs w:val="24"/>
        </w:rPr>
      </w:pPr>
      <w:r w:rsidRPr="00274DAD">
        <w:rPr>
          <w:b w:val="0"/>
          <w:color w:val="000000"/>
          <w:sz w:val="24"/>
          <w:szCs w:val="24"/>
        </w:rPr>
        <w:t>The</w:t>
      </w:r>
      <w:r w:rsidRPr="00274DAD">
        <w:rPr>
          <w:color w:val="000000"/>
          <w:sz w:val="24"/>
          <w:szCs w:val="24"/>
        </w:rPr>
        <w:t xml:space="preserve"> </w:t>
      </w:r>
      <w:r w:rsidRPr="00274DAD">
        <w:rPr>
          <w:b w:val="0"/>
          <w:color w:val="000000"/>
          <w:sz w:val="24"/>
          <w:szCs w:val="24"/>
        </w:rPr>
        <w:t>Offeror will include in the proposal the legal form of their business organization, the state in which incorporated (if a corporation), the types of business ventures in which the organization is involved and the office location that will be the point of contact during the term of any resulting contract.</w:t>
      </w:r>
    </w:p>
    <w:p w14:paraId="77000A6C" w14:textId="77777777" w:rsidR="00CF2569" w:rsidRPr="00274DAD" w:rsidRDefault="00CF2569" w:rsidP="00CF2569">
      <w:pPr>
        <w:autoSpaceDE w:val="0"/>
        <w:autoSpaceDN w:val="0"/>
        <w:adjustRightInd w:val="0"/>
        <w:ind w:left="720" w:right="342"/>
        <w:jc w:val="both"/>
        <w:rPr>
          <w:color w:val="000000"/>
          <w:sz w:val="24"/>
          <w:szCs w:val="24"/>
        </w:rPr>
      </w:pPr>
    </w:p>
    <w:p w14:paraId="4F243FBE" w14:textId="53F382B4" w:rsidR="00CF2569" w:rsidRPr="00274DAD" w:rsidRDefault="00CF2569" w:rsidP="00CF2569">
      <w:pPr>
        <w:autoSpaceDE w:val="0"/>
        <w:autoSpaceDN w:val="0"/>
        <w:adjustRightInd w:val="0"/>
        <w:ind w:left="2160" w:right="342" w:hanging="720"/>
        <w:jc w:val="both"/>
        <w:rPr>
          <w:sz w:val="24"/>
          <w:szCs w:val="24"/>
        </w:rPr>
      </w:pPr>
      <w:r w:rsidRPr="00274DAD">
        <w:rPr>
          <w:b/>
          <w:sz w:val="24"/>
          <w:szCs w:val="24"/>
        </w:rPr>
        <w:t>2.3.</w:t>
      </w:r>
      <w:r w:rsidR="007F108E" w:rsidRPr="00274DAD">
        <w:rPr>
          <w:b/>
          <w:sz w:val="24"/>
          <w:szCs w:val="24"/>
        </w:rPr>
        <w:t>2</w:t>
      </w:r>
      <w:r w:rsidRPr="00274DAD">
        <w:rPr>
          <w:sz w:val="24"/>
          <w:szCs w:val="24"/>
        </w:rPr>
        <w:tab/>
        <w:t>Vendor shall be responsible for complying with all Federal, State, County, and City laws, codes, and ordinances applicable to the performance of any work resulting from this RFP.  Vendor shall be required to adhere to all applicable local environmental ordinances.  Ignorance on the part of the Vendor will in no way relieve the Vendor from responsibility.</w:t>
      </w:r>
    </w:p>
    <w:p w14:paraId="3CAE3257" w14:textId="77777777" w:rsidR="00CF2569" w:rsidRPr="00274DAD" w:rsidRDefault="00CF2569" w:rsidP="00CF2569">
      <w:pPr>
        <w:autoSpaceDE w:val="0"/>
        <w:autoSpaceDN w:val="0"/>
        <w:adjustRightInd w:val="0"/>
        <w:ind w:left="2160" w:right="342" w:hanging="720"/>
        <w:jc w:val="both"/>
        <w:rPr>
          <w:sz w:val="24"/>
          <w:szCs w:val="24"/>
        </w:rPr>
      </w:pPr>
    </w:p>
    <w:p w14:paraId="01CE170A" w14:textId="11F337A2" w:rsidR="00CF2569" w:rsidRPr="00274DAD" w:rsidRDefault="00CF2569" w:rsidP="00CF2569">
      <w:pPr>
        <w:autoSpaceDE w:val="0"/>
        <w:autoSpaceDN w:val="0"/>
        <w:adjustRightInd w:val="0"/>
        <w:ind w:left="2160" w:right="342" w:hanging="720"/>
        <w:jc w:val="both"/>
        <w:rPr>
          <w:sz w:val="24"/>
          <w:szCs w:val="24"/>
        </w:rPr>
      </w:pPr>
      <w:r w:rsidRPr="00274DAD">
        <w:rPr>
          <w:b/>
          <w:sz w:val="24"/>
          <w:szCs w:val="24"/>
        </w:rPr>
        <w:lastRenderedPageBreak/>
        <w:t>2.3.</w:t>
      </w:r>
      <w:r w:rsidR="007F108E" w:rsidRPr="00274DAD">
        <w:rPr>
          <w:b/>
          <w:sz w:val="24"/>
          <w:szCs w:val="24"/>
        </w:rPr>
        <w:t>3</w:t>
      </w:r>
      <w:r w:rsidRPr="00274DAD">
        <w:rPr>
          <w:sz w:val="24"/>
          <w:szCs w:val="24"/>
        </w:rPr>
        <w:tab/>
        <w:t>Vendor shall be responsible for obtaining all required permits applicable to performance under any single order placed against this RFP. Cost of any permits required are the sole responsibility of the Vendor.</w:t>
      </w:r>
    </w:p>
    <w:p w14:paraId="5A568F88" w14:textId="77777777" w:rsidR="00CF2569" w:rsidRPr="00274DAD" w:rsidRDefault="00CF2569" w:rsidP="00CF2569">
      <w:pPr>
        <w:autoSpaceDE w:val="0"/>
        <w:autoSpaceDN w:val="0"/>
        <w:adjustRightInd w:val="0"/>
        <w:ind w:left="2160" w:right="342" w:hanging="720"/>
        <w:jc w:val="both"/>
        <w:rPr>
          <w:sz w:val="24"/>
          <w:szCs w:val="24"/>
        </w:rPr>
      </w:pPr>
    </w:p>
    <w:p w14:paraId="45CD3764" w14:textId="26DBF62E" w:rsidR="00CF2569" w:rsidRPr="00274DAD" w:rsidRDefault="00CF2569" w:rsidP="00CF2569">
      <w:pPr>
        <w:autoSpaceDE w:val="0"/>
        <w:autoSpaceDN w:val="0"/>
        <w:adjustRightInd w:val="0"/>
        <w:ind w:left="2160" w:right="342" w:hanging="720"/>
        <w:jc w:val="both"/>
        <w:rPr>
          <w:sz w:val="24"/>
          <w:szCs w:val="24"/>
        </w:rPr>
      </w:pPr>
      <w:r w:rsidRPr="00274DAD">
        <w:rPr>
          <w:b/>
          <w:sz w:val="24"/>
          <w:szCs w:val="24"/>
        </w:rPr>
        <w:t>2.3.</w:t>
      </w:r>
      <w:r w:rsidR="007F108E" w:rsidRPr="00274DAD">
        <w:rPr>
          <w:b/>
          <w:sz w:val="24"/>
          <w:szCs w:val="24"/>
        </w:rPr>
        <w:t>4</w:t>
      </w:r>
      <w:r w:rsidRPr="00274DAD">
        <w:rPr>
          <w:sz w:val="24"/>
          <w:szCs w:val="24"/>
        </w:rPr>
        <w:tab/>
        <w:t xml:space="preserve">Vendor must be </w:t>
      </w:r>
      <w:r w:rsidR="00FB7DA5" w:rsidRPr="00274DAD">
        <w:rPr>
          <w:sz w:val="24"/>
          <w:szCs w:val="24"/>
        </w:rPr>
        <w:t>providing</w:t>
      </w:r>
      <w:r w:rsidRPr="00274DAD">
        <w:rPr>
          <w:sz w:val="24"/>
          <w:szCs w:val="24"/>
        </w:rPr>
        <w:t xml:space="preserve"> a name and contact number of the Vendor’s Project Manager that will be available during complete install.</w:t>
      </w:r>
    </w:p>
    <w:p w14:paraId="6CD2BFC8" w14:textId="77777777" w:rsidR="00CF2569" w:rsidRPr="00274DAD" w:rsidRDefault="00CF2569" w:rsidP="00CF2569">
      <w:pPr>
        <w:autoSpaceDE w:val="0"/>
        <w:autoSpaceDN w:val="0"/>
        <w:adjustRightInd w:val="0"/>
        <w:ind w:left="2160" w:right="342" w:hanging="720"/>
        <w:jc w:val="both"/>
        <w:rPr>
          <w:sz w:val="24"/>
          <w:szCs w:val="24"/>
        </w:rPr>
      </w:pPr>
    </w:p>
    <w:p w14:paraId="5C8F95D0" w14:textId="5F7FFDC1" w:rsidR="00CF2569" w:rsidRPr="00274DAD" w:rsidRDefault="00CF2569" w:rsidP="00CF2569">
      <w:pPr>
        <w:pStyle w:val="NoSpacing"/>
        <w:jc w:val="both"/>
        <w:rPr>
          <w:bCs/>
        </w:rPr>
      </w:pPr>
    </w:p>
    <w:p w14:paraId="0B73408E" w14:textId="77777777" w:rsidR="00CF2569" w:rsidRPr="00274DAD" w:rsidRDefault="00CF2569" w:rsidP="00CF2569">
      <w:pPr>
        <w:pStyle w:val="Heading1"/>
        <w:jc w:val="both"/>
        <w:rPr>
          <w:bCs/>
          <w:u w:val="none"/>
        </w:rPr>
      </w:pPr>
      <w:bookmarkStart w:id="32" w:name="_Toc65399357"/>
      <w:bookmarkStart w:id="33" w:name="_Toc65486771"/>
      <w:bookmarkStart w:id="34" w:name="_Toc94498315"/>
      <w:bookmarkStart w:id="35" w:name="_Toc117673853"/>
      <w:r w:rsidRPr="00274DAD">
        <w:rPr>
          <w:bCs/>
          <w:u w:val="none"/>
        </w:rPr>
        <w:tab/>
        <w:t>3.0</w:t>
      </w:r>
      <w:r w:rsidRPr="00274DAD">
        <w:rPr>
          <w:bCs/>
          <w:u w:val="none"/>
        </w:rPr>
        <w:tab/>
      </w:r>
      <w:r w:rsidRPr="00274DAD">
        <w:rPr>
          <w:bCs/>
        </w:rPr>
        <w:t xml:space="preserve">PROPOSAL SUBMISSION </w:t>
      </w:r>
      <w:smartTag w:uri="urn:schemas-microsoft-com:office:smarttags" w:element="stockticker">
        <w:r w:rsidRPr="00274DAD">
          <w:rPr>
            <w:bCs/>
          </w:rPr>
          <w:t>AND</w:t>
        </w:r>
      </w:smartTag>
      <w:r w:rsidRPr="00274DAD">
        <w:rPr>
          <w:bCs/>
        </w:rPr>
        <w:t xml:space="preserve"> EVALUATION</w:t>
      </w:r>
      <w:bookmarkEnd w:id="32"/>
      <w:bookmarkEnd w:id="33"/>
      <w:bookmarkEnd w:id="34"/>
      <w:bookmarkEnd w:id="35"/>
    </w:p>
    <w:p w14:paraId="5F8041F4" w14:textId="77777777" w:rsidR="00CF2569" w:rsidRPr="00274DAD" w:rsidRDefault="00CF2569" w:rsidP="00CF2569">
      <w:pPr>
        <w:rPr>
          <w:sz w:val="24"/>
          <w:szCs w:val="24"/>
        </w:rPr>
      </w:pPr>
    </w:p>
    <w:p w14:paraId="566F1A96" w14:textId="77777777" w:rsidR="00CF2569" w:rsidRPr="00274DAD" w:rsidRDefault="00CF2569" w:rsidP="00CF2569">
      <w:pPr>
        <w:pStyle w:val="Heading2"/>
        <w:ind w:firstLine="720"/>
        <w:jc w:val="left"/>
        <w:rPr>
          <w:rFonts w:eastAsia="Arial Unicode MS"/>
          <w:bCs/>
          <w:sz w:val="24"/>
          <w:szCs w:val="24"/>
        </w:rPr>
      </w:pPr>
      <w:bookmarkStart w:id="36" w:name="_Toc65399358"/>
      <w:bookmarkStart w:id="37" w:name="_Toc65486772"/>
      <w:bookmarkStart w:id="38" w:name="_Toc94498316"/>
      <w:bookmarkStart w:id="39" w:name="_Toc117673854"/>
      <w:r w:rsidRPr="00274DAD">
        <w:rPr>
          <w:rFonts w:eastAsia="Arial Unicode MS"/>
          <w:bCs/>
          <w:sz w:val="24"/>
          <w:szCs w:val="24"/>
        </w:rPr>
        <w:t>3.1</w:t>
      </w:r>
      <w:r w:rsidRPr="00274DAD">
        <w:rPr>
          <w:rFonts w:eastAsia="Arial Unicode MS"/>
          <w:bCs/>
          <w:sz w:val="24"/>
          <w:szCs w:val="24"/>
        </w:rPr>
        <w:tab/>
        <w:t>Process for Submitting Proposals</w:t>
      </w:r>
      <w:bookmarkEnd w:id="36"/>
      <w:bookmarkEnd w:id="37"/>
      <w:bookmarkEnd w:id="38"/>
      <w:bookmarkEnd w:id="39"/>
    </w:p>
    <w:p w14:paraId="7F5BCA60" w14:textId="77777777" w:rsidR="00CF2569" w:rsidRPr="00274DAD" w:rsidRDefault="00CF2569" w:rsidP="00CF2569">
      <w:pPr>
        <w:outlineLvl w:val="1"/>
        <w:rPr>
          <w:rFonts w:eastAsia="Arial Unicode MS"/>
          <w:bCs/>
          <w:sz w:val="24"/>
          <w:szCs w:val="24"/>
        </w:rPr>
      </w:pPr>
    </w:p>
    <w:p w14:paraId="7F6FB590" w14:textId="77777777" w:rsidR="00CF2569" w:rsidRPr="00274DAD" w:rsidRDefault="00CF2569" w:rsidP="00CF2569">
      <w:pPr>
        <w:pStyle w:val="Heading2"/>
        <w:ind w:left="720" w:firstLine="720"/>
        <w:jc w:val="left"/>
        <w:rPr>
          <w:rFonts w:eastAsia="Arial Unicode MS"/>
          <w:bCs/>
          <w:sz w:val="24"/>
          <w:szCs w:val="24"/>
        </w:rPr>
      </w:pPr>
      <w:bookmarkStart w:id="40" w:name="_Toc65399359"/>
      <w:bookmarkStart w:id="41" w:name="_Toc65486773"/>
      <w:bookmarkStart w:id="42" w:name="_Toc94498317"/>
      <w:bookmarkStart w:id="43" w:name="_Toc117673855"/>
      <w:r w:rsidRPr="00274DAD">
        <w:rPr>
          <w:rFonts w:eastAsia="Arial Unicode MS"/>
          <w:bCs/>
          <w:sz w:val="24"/>
          <w:szCs w:val="24"/>
        </w:rPr>
        <w:t xml:space="preserve">3.1.1 </w:t>
      </w:r>
      <w:r w:rsidRPr="00274DAD">
        <w:rPr>
          <w:rFonts w:eastAsia="Arial Unicode MS"/>
          <w:bCs/>
          <w:sz w:val="24"/>
          <w:szCs w:val="24"/>
        </w:rPr>
        <w:tab/>
        <w:t>Preparation of Proposal</w:t>
      </w:r>
      <w:bookmarkEnd w:id="40"/>
      <w:bookmarkEnd w:id="41"/>
      <w:bookmarkEnd w:id="42"/>
      <w:bookmarkEnd w:id="43"/>
    </w:p>
    <w:p w14:paraId="7B955CB4" w14:textId="77777777" w:rsidR="00CF2569" w:rsidRPr="00274DAD" w:rsidRDefault="00CF2569" w:rsidP="00CF2569">
      <w:pPr>
        <w:rPr>
          <w:sz w:val="24"/>
          <w:szCs w:val="24"/>
        </w:rPr>
      </w:pPr>
    </w:p>
    <w:p w14:paraId="2C126E49" w14:textId="77777777" w:rsidR="00CF2569" w:rsidRPr="00274DAD" w:rsidRDefault="00CF2569" w:rsidP="00CF2569">
      <w:pPr>
        <w:ind w:left="1440" w:right="-18"/>
        <w:jc w:val="both"/>
        <w:rPr>
          <w:color w:val="000000"/>
          <w:sz w:val="24"/>
          <w:szCs w:val="24"/>
        </w:rPr>
      </w:pPr>
      <w:r w:rsidRPr="00274DAD">
        <w:rPr>
          <w:sz w:val="24"/>
          <w:szCs w:val="24"/>
        </w:rPr>
        <w:t>Each proposal should be prepared simply and economically, avoiding the use of elaborate promotional materials beyond those sufficient to provide a complete presentation</w:t>
      </w:r>
      <w:r w:rsidRPr="00274DAD">
        <w:rPr>
          <w:color w:val="000000"/>
          <w:sz w:val="24"/>
          <w:szCs w:val="24"/>
        </w:rPr>
        <w:t>.  If supplemental materials are a necessary part of the technical proposal, the Offeror should reference these materials in the technical proposal, identifying the document, and citing the appropriate section and page(s) to be reviewed.</w:t>
      </w:r>
    </w:p>
    <w:p w14:paraId="5A1DBAF6" w14:textId="77777777" w:rsidR="00CF2569" w:rsidRPr="00274DAD" w:rsidRDefault="00CF2569" w:rsidP="00CF2569">
      <w:pPr>
        <w:ind w:left="720" w:right="720"/>
        <w:jc w:val="both"/>
        <w:rPr>
          <w:color w:val="000000"/>
          <w:sz w:val="24"/>
          <w:szCs w:val="24"/>
        </w:rPr>
      </w:pPr>
    </w:p>
    <w:p w14:paraId="419A6468" w14:textId="77777777" w:rsidR="00CF2569" w:rsidRPr="00274DAD" w:rsidRDefault="00CF2569" w:rsidP="00CF2569">
      <w:pPr>
        <w:pStyle w:val="Heading2"/>
        <w:ind w:left="720" w:firstLine="720"/>
        <w:jc w:val="both"/>
        <w:rPr>
          <w:rFonts w:eastAsia="Arial Unicode MS"/>
          <w:bCs/>
          <w:sz w:val="24"/>
          <w:szCs w:val="24"/>
        </w:rPr>
      </w:pPr>
      <w:bookmarkStart w:id="44" w:name="_Toc65399360"/>
      <w:bookmarkStart w:id="45" w:name="_Toc65486774"/>
      <w:bookmarkStart w:id="46" w:name="_Toc94498318"/>
      <w:bookmarkStart w:id="47" w:name="_Toc117673856"/>
      <w:r w:rsidRPr="00274DAD">
        <w:rPr>
          <w:rFonts w:eastAsia="Arial Unicode MS"/>
          <w:bCs/>
          <w:sz w:val="24"/>
          <w:szCs w:val="24"/>
        </w:rPr>
        <w:t>3.1.2</w:t>
      </w:r>
      <w:r w:rsidRPr="00274DAD">
        <w:rPr>
          <w:rFonts w:eastAsia="Arial Unicode MS"/>
          <w:bCs/>
          <w:sz w:val="24"/>
          <w:szCs w:val="24"/>
        </w:rPr>
        <w:tab/>
        <w:t>Packaging of Proposal</w:t>
      </w:r>
      <w:bookmarkEnd w:id="44"/>
      <w:bookmarkEnd w:id="45"/>
      <w:bookmarkEnd w:id="46"/>
      <w:bookmarkEnd w:id="47"/>
    </w:p>
    <w:p w14:paraId="5B0AB8FB" w14:textId="77777777" w:rsidR="00CF2569" w:rsidRPr="00274DAD" w:rsidRDefault="00CF2569" w:rsidP="00CF2569">
      <w:pPr>
        <w:jc w:val="both"/>
        <w:rPr>
          <w:sz w:val="24"/>
          <w:szCs w:val="24"/>
        </w:rPr>
      </w:pPr>
    </w:p>
    <w:p w14:paraId="45674ECC" w14:textId="77777777" w:rsidR="00CF2569" w:rsidRPr="00274DAD" w:rsidRDefault="00CF2569" w:rsidP="00CF2569">
      <w:pPr>
        <w:autoSpaceDE w:val="0"/>
        <w:autoSpaceDN w:val="0"/>
        <w:adjustRightInd w:val="0"/>
        <w:ind w:left="1440"/>
        <w:jc w:val="both"/>
        <w:rPr>
          <w:color w:val="000000"/>
          <w:sz w:val="24"/>
          <w:szCs w:val="24"/>
        </w:rPr>
      </w:pPr>
      <w:r w:rsidRPr="00274DAD">
        <w:rPr>
          <w:color w:val="000000"/>
          <w:sz w:val="24"/>
          <w:szCs w:val="24"/>
        </w:rPr>
        <w:t>The Offeror's proposal in response to this RFP must be divided into two appropriately labeled and sealed packages - a Technical Submission and a Financial Proposal.</w:t>
      </w:r>
    </w:p>
    <w:p w14:paraId="2746CB3E" w14:textId="77777777" w:rsidR="00CF2569" w:rsidRPr="00274DAD" w:rsidRDefault="00CF2569" w:rsidP="00CF2569">
      <w:pPr>
        <w:autoSpaceDE w:val="0"/>
        <w:autoSpaceDN w:val="0"/>
        <w:adjustRightInd w:val="0"/>
        <w:ind w:left="1440"/>
        <w:jc w:val="both"/>
        <w:rPr>
          <w:color w:val="000000"/>
          <w:sz w:val="24"/>
          <w:szCs w:val="24"/>
        </w:rPr>
      </w:pPr>
    </w:p>
    <w:p w14:paraId="61EFC8E9" w14:textId="5DDB4EFB" w:rsidR="00EE4FE9" w:rsidRPr="00274DAD" w:rsidRDefault="00CF2569" w:rsidP="00EE4FE9">
      <w:pPr>
        <w:autoSpaceDE w:val="0"/>
        <w:autoSpaceDN w:val="0"/>
        <w:adjustRightInd w:val="0"/>
        <w:ind w:left="1440"/>
        <w:rPr>
          <w:b/>
          <w:bCs/>
          <w:color w:val="000000"/>
          <w:sz w:val="24"/>
          <w:szCs w:val="24"/>
          <w:u w:val="single"/>
        </w:rPr>
      </w:pPr>
      <w:r w:rsidRPr="00274DAD">
        <w:rPr>
          <w:color w:val="000000"/>
          <w:sz w:val="24"/>
          <w:szCs w:val="24"/>
        </w:rPr>
        <w:t>Include original and</w:t>
      </w:r>
      <w:r w:rsidR="00A578CA" w:rsidRPr="00274DAD">
        <w:rPr>
          <w:color w:val="000000"/>
          <w:sz w:val="24"/>
          <w:szCs w:val="24"/>
        </w:rPr>
        <w:t xml:space="preserve"> two</w:t>
      </w:r>
      <w:r w:rsidRPr="00274DAD">
        <w:rPr>
          <w:color w:val="000000"/>
          <w:sz w:val="24"/>
          <w:szCs w:val="24"/>
        </w:rPr>
        <w:t xml:space="preserve"> (</w:t>
      </w:r>
      <w:r w:rsidR="00EE4FE9" w:rsidRPr="00274DAD">
        <w:rPr>
          <w:color w:val="000000"/>
          <w:sz w:val="24"/>
          <w:szCs w:val="24"/>
        </w:rPr>
        <w:t>2</w:t>
      </w:r>
      <w:r w:rsidRPr="00274DAD">
        <w:rPr>
          <w:color w:val="000000"/>
          <w:sz w:val="24"/>
          <w:szCs w:val="24"/>
        </w:rPr>
        <w:t xml:space="preserve">) copies of technical submission and one (1) copy of the financial proposal. </w:t>
      </w:r>
      <w:r w:rsidR="00EE4FE9" w:rsidRPr="00274DAD">
        <w:rPr>
          <w:b/>
          <w:bCs/>
          <w:color w:val="000000"/>
          <w:sz w:val="24"/>
          <w:szCs w:val="24"/>
        </w:rPr>
        <w:t xml:space="preserve">One (1) USB flash drive with all documents technical and financial. </w:t>
      </w:r>
    </w:p>
    <w:p w14:paraId="46FB861C" w14:textId="77777777" w:rsidR="00CF2569" w:rsidRPr="00274DAD" w:rsidRDefault="00CF2569" w:rsidP="00EE4FE9">
      <w:pPr>
        <w:autoSpaceDE w:val="0"/>
        <w:autoSpaceDN w:val="0"/>
        <w:adjustRightInd w:val="0"/>
        <w:ind w:left="1440"/>
        <w:rPr>
          <w:color w:val="000000"/>
          <w:sz w:val="24"/>
          <w:szCs w:val="24"/>
        </w:rPr>
      </w:pPr>
      <w:r w:rsidRPr="00274DAD">
        <w:rPr>
          <w:b/>
          <w:bCs/>
          <w:color w:val="000000"/>
          <w:sz w:val="24"/>
          <w:szCs w:val="24"/>
        </w:rPr>
        <w:t>Do not include cost information in the technical submission.</w:t>
      </w:r>
      <w:r w:rsidR="00EE4FE9" w:rsidRPr="00274DAD">
        <w:rPr>
          <w:b/>
          <w:bCs/>
          <w:color w:val="000000"/>
          <w:sz w:val="24"/>
          <w:szCs w:val="24"/>
        </w:rPr>
        <w:t xml:space="preserve"> </w:t>
      </w:r>
    </w:p>
    <w:p w14:paraId="3A54B67D" w14:textId="77777777" w:rsidR="00EE4FE9" w:rsidRPr="00274DAD" w:rsidRDefault="00EE4FE9" w:rsidP="00CF2569">
      <w:pPr>
        <w:autoSpaceDE w:val="0"/>
        <w:autoSpaceDN w:val="0"/>
        <w:adjustRightInd w:val="0"/>
        <w:ind w:left="720" w:firstLine="720"/>
        <w:jc w:val="both"/>
        <w:rPr>
          <w:color w:val="000000"/>
          <w:sz w:val="24"/>
          <w:szCs w:val="24"/>
        </w:rPr>
      </w:pPr>
    </w:p>
    <w:p w14:paraId="5EE9BCD7" w14:textId="77777777" w:rsidR="00CF2569" w:rsidRPr="00274DAD" w:rsidRDefault="00CF2569" w:rsidP="00CF2569">
      <w:pPr>
        <w:autoSpaceDE w:val="0"/>
        <w:autoSpaceDN w:val="0"/>
        <w:adjustRightInd w:val="0"/>
        <w:ind w:left="720" w:firstLine="720"/>
        <w:jc w:val="both"/>
        <w:rPr>
          <w:color w:val="000000"/>
          <w:sz w:val="24"/>
          <w:szCs w:val="24"/>
        </w:rPr>
      </w:pPr>
      <w:r w:rsidRPr="00274DAD">
        <w:rPr>
          <w:color w:val="000000"/>
          <w:sz w:val="24"/>
          <w:szCs w:val="24"/>
        </w:rPr>
        <w:t>The contents of each package will include:</w:t>
      </w:r>
    </w:p>
    <w:p w14:paraId="47FE5F5E" w14:textId="77777777" w:rsidR="00CF2569" w:rsidRPr="00274DAD" w:rsidRDefault="00CF2569" w:rsidP="00CF2569">
      <w:pPr>
        <w:autoSpaceDE w:val="0"/>
        <w:autoSpaceDN w:val="0"/>
        <w:adjustRightInd w:val="0"/>
        <w:ind w:left="720" w:firstLine="720"/>
        <w:jc w:val="both"/>
        <w:rPr>
          <w:color w:val="000000"/>
          <w:sz w:val="24"/>
          <w:szCs w:val="24"/>
        </w:rPr>
      </w:pPr>
    </w:p>
    <w:p w14:paraId="049D7C22" w14:textId="77777777" w:rsidR="00CF2569" w:rsidRPr="00274DAD" w:rsidRDefault="00CF2569" w:rsidP="00CF2569">
      <w:pPr>
        <w:autoSpaceDE w:val="0"/>
        <w:autoSpaceDN w:val="0"/>
        <w:adjustRightInd w:val="0"/>
        <w:ind w:left="720" w:firstLine="720"/>
        <w:jc w:val="both"/>
        <w:rPr>
          <w:color w:val="000000"/>
          <w:sz w:val="24"/>
          <w:szCs w:val="24"/>
          <w:u w:val="single"/>
        </w:rPr>
      </w:pPr>
      <w:r w:rsidRPr="00274DAD">
        <w:rPr>
          <w:color w:val="000000"/>
          <w:sz w:val="24"/>
          <w:szCs w:val="24"/>
          <w:u w:val="single"/>
        </w:rPr>
        <w:t>Technical Submission</w:t>
      </w:r>
    </w:p>
    <w:p w14:paraId="28AFD5CE" w14:textId="3D9677FB"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Proposal Certification (Attachment</w:t>
      </w:r>
      <w:r w:rsidR="008A2DA9" w:rsidRPr="00274DAD">
        <w:rPr>
          <w:color w:val="000000"/>
          <w:sz w:val="24"/>
          <w:szCs w:val="24"/>
        </w:rPr>
        <w:t xml:space="preserve"> </w:t>
      </w:r>
      <w:r w:rsidRPr="00274DAD">
        <w:rPr>
          <w:color w:val="000000"/>
          <w:sz w:val="24"/>
          <w:szCs w:val="24"/>
        </w:rPr>
        <w:t>A)</w:t>
      </w:r>
    </w:p>
    <w:p w14:paraId="7CAA152D" w14:textId="77777777"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Immigration and Security Form (Attachment B)</w:t>
      </w:r>
    </w:p>
    <w:p w14:paraId="23FB5B48" w14:textId="77777777" w:rsidR="00CF2569" w:rsidRPr="00274DAD" w:rsidRDefault="00CF2569" w:rsidP="00CF2569">
      <w:pPr>
        <w:autoSpaceDE w:val="0"/>
        <w:autoSpaceDN w:val="0"/>
        <w:adjustRightInd w:val="0"/>
        <w:ind w:left="1800"/>
        <w:rPr>
          <w:color w:val="000000"/>
          <w:sz w:val="24"/>
          <w:szCs w:val="24"/>
        </w:rPr>
      </w:pPr>
      <w:r w:rsidRPr="00274DAD">
        <w:rPr>
          <w:sz w:val="24"/>
          <w:szCs w:val="24"/>
        </w:rPr>
        <w:t>Certificate Regarding Debarment, Suspension, Ineligibility (Attachment C)</w:t>
      </w:r>
    </w:p>
    <w:p w14:paraId="7CE99D6A" w14:textId="77777777"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Contract Exceptions (Attachment D)</w:t>
      </w:r>
    </w:p>
    <w:p w14:paraId="2948D78E" w14:textId="720A5123" w:rsidR="00CF2569" w:rsidRDefault="00CF2569" w:rsidP="00CF2569">
      <w:pPr>
        <w:autoSpaceDE w:val="0"/>
        <w:autoSpaceDN w:val="0"/>
        <w:adjustRightInd w:val="0"/>
        <w:ind w:left="1800"/>
        <w:rPr>
          <w:color w:val="000000"/>
          <w:sz w:val="24"/>
          <w:szCs w:val="24"/>
        </w:rPr>
      </w:pPr>
      <w:r w:rsidRPr="00274DAD">
        <w:rPr>
          <w:color w:val="000000"/>
          <w:sz w:val="24"/>
          <w:szCs w:val="24"/>
        </w:rPr>
        <w:t>Technical Proposal, addressing all requirements in Section 2.0</w:t>
      </w:r>
    </w:p>
    <w:p w14:paraId="6867F6BF" w14:textId="261BF59F" w:rsidR="008F3AB6" w:rsidRPr="0044427F" w:rsidRDefault="008F3AB6" w:rsidP="008F3AB6">
      <w:pPr>
        <w:tabs>
          <w:tab w:val="num" w:pos="1800"/>
        </w:tabs>
        <w:autoSpaceDE w:val="0"/>
        <w:autoSpaceDN w:val="0"/>
        <w:adjustRightInd w:val="0"/>
        <w:rPr>
          <w:i/>
          <w:color w:val="000000"/>
          <w:sz w:val="24"/>
          <w:szCs w:val="24"/>
        </w:rPr>
      </w:pPr>
      <w:r>
        <w:rPr>
          <w:bCs/>
          <w:i/>
          <w:color w:val="000000"/>
          <w:sz w:val="24"/>
          <w:szCs w:val="24"/>
        </w:rPr>
        <w:tab/>
      </w:r>
      <w:r w:rsidRPr="0044427F">
        <w:rPr>
          <w:bCs/>
          <w:i/>
          <w:color w:val="000000"/>
          <w:sz w:val="24"/>
          <w:szCs w:val="24"/>
        </w:rPr>
        <w:t>Do not include cost information in the Technical Proposal</w:t>
      </w:r>
    </w:p>
    <w:p w14:paraId="7771FA5D" w14:textId="77777777" w:rsidR="008F3AB6" w:rsidRPr="002E1594" w:rsidRDefault="008F3AB6" w:rsidP="008F3AB6">
      <w:pPr>
        <w:autoSpaceDE w:val="0"/>
        <w:autoSpaceDN w:val="0"/>
        <w:adjustRightInd w:val="0"/>
        <w:rPr>
          <w:color w:val="000000"/>
          <w:sz w:val="24"/>
          <w:szCs w:val="24"/>
        </w:rPr>
      </w:pPr>
    </w:p>
    <w:p w14:paraId="20ED77ED" w14:textId="77777777" w:rsidR="00CF2569" w:rsidRPr="00274DAD" w:rsidRDefault="00CF2569" w:rsidP="00CF2569">
      <w:pPr>
        <w:autoSpaceDE w:val="0"/>
        <w:autoSpaceDN w:val="0"/>
        <w:adjustRightInd w:val="0"/>
        <w:ind w:left="720" w:firstLine="720"/>
        <w:rPr>
          <w:color w:val="000000"/>
          <w:sz w:val="24"/>
          <w:szCs w:val="24"/>
          <w:u w:val="single"/>
        </w:rPr>
      </w:pPr>
      <w:r w:rsidRPr="00274DAD">
        <w:rPr>
          <w:color w:val="000000"/>
          <w:sz w:val="24"/>
          <w:szCs w:val="24"/>
          <w:u w:val="single"/>
        </w:rPr>
        <w:t>Financial Proposal</w:t>
      </w:r>
    </w:p>
    <w:p w14:paraId="511E9364" w14:textId="61A48EF3"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 xml:space="preserve">The Offeror must use the Financial Proposal Form provided as a part of this RFP.  </w:t>
      </w:r>
    </w:p>
    <w:p w14:paraId="1D094A6F" w14:textId="77777777" w:rsidR="00CF2569" w:rsidRPr="00274DAD" w:rsidRDefault="00CF2569" w:rsidP="00CF2569">
      <w:pPr>
        <w:autoSpaceDE w:val="0"/>
        <w:autoSpaceDN w:val="0"/>
        <w:adjustRightInd w:val="0"/>
        <w:rPr>
          <w:color w:val="000000"/>
          <w:sz w:val="24"/>
          <w:szCs w:val="24"/>
        </w:rPr>
      </w:pPr>
    </w:p>
    <w:p w14:paraId="08793568" w14:textId="77777777" w:rsidR="00CF2569" w:rsidRPr="00274DAD" w:rsidRDefault="00CF2569" w:rsidP="00CF2569">
      <w:pPr>
        <w:autoSpaceDE w:val="0"/>
        <w:autoSpaceDN w:val="0"/>
        <w:adjustRightInd w:val="0"/>
        <w:ind w:left="480" w:firstLine="960"/>
        <w:rPr>
          <w:color w:val="000000"/>
          <w:sz w:val="24"/>
          <w:szCs w:val="24"/>
        </w:rPr>
      </w:pPr>
      <w:r w:rsidRPr="00274DAD">
        <w:rPr>
          <w:color w:val="000000"/>
          <w:sz w:val="24"/>
          <w:szCs w:val="24"/>
        </w:rPr>
        <w:t>Mark the outside of shipping package as follows:</w:t>
      </w:r>
    </w:p>
    <w:p w14:paraId="55597954" w14:textId="77777777" w:rsidR="00CF2569" w:rsidRPr="00274DAD" w:rsidRDefault="00CF2569" w:rsidP="00CF2569">
      <w:pPr>
        <w:pStyle w:val="BodyTextIndent2"/>
        <w:ind w:left="1200" w:firstLine="720"/>
        <w:rPr>
          <w:rFonts w:ascii="Times New Roman" w:hAnsi="Times New Roman"/>
          <w:sz w:val="24"/>
        </w:rPr>
      </w:pPr>
      <w:r w:rsidRPr="00274DAD">
        <w:rPr>
          <w:rFonts w:ascii="Times New Roman" w:hAnsi="Times New Roman"/>
          <w:sz w:val="24"/>
        </w:rPr>
        <w:t>Name of Company</w:t>
      </w:r>
    </w:p>
    <w:p w14:paraId="6490741D" w14:textId="77777777" w:rsidR="00CF2569" w:rsidRPr="00274DAD" w:rsidRDefault="00CF2569" w:rsidP="00CF2569">
      <w:pPr>
        <w:pStyle w:val="BodyTextIndent2"/>
        <w:ind w:left="1200" w:firstLine="720"/>
        <w:rPr>
          <w:rFonts w:ascii="Times New Roman" w:hAnsi="Times New Roman"/>
          <w:sz w:val="24"/>
        </w:rPr>
      </w:pPr>
      <w:r w:rsidRPr="00274DAD">
        <w:rPr>
          <w:rFonts w:ascii="Times New Roman" w:hAnsi="Times New Roman"/>
          <w:sz w:val="24"/>
        </w:rPr>
        <w:t>Phone Number and Point of Contact for Company</w:t>
      </w:r>
    </w:p>
    <w:p w14:paraId="14C36C42" w14:textId="3B50B02F" w:rsidR="00CF2569" w:rsidRPr="00274DAD" w:rsidRDefault="00CF2569" w:rsidP="00CF2569">
      <w:pPr>
        <w:pStyle w:val="BodyTextIndent2"/>
        <w:ind w:left="1200" w:firstLine="720"/>
        <w:rPr>
          <w:rFonts w:ascii="Times New Roman" w:hAnsi="Times New Roman"/>
          <w:sz w:val="24"/>
        </w:rPr>
      </w:pPr>
      <w:r w:rsidRPr="00274DAD">
        <w:rPr>
          <w:rFonts w:ascii="Times New Roman" w:hAnsi="Times New Roman"/>
          <w:sz w:val="24"/>
        </w:rPr>
        <w:t xml:space="preserve">RFP # </w:t>
      </w:r>
      <w:r w:rsidR="007859EE" w:rsidRPr="00274DAD">
        <w:rPr>
          <w:rFonts w:ascii="Times New Roman" w:hAnsi="Times New Roman"/>
          <w:sz w:val="24"/>
        </w:rPr>
        <w:t>23-030</w:t>
      </w:r>
    </w:p>
    <w:p w14:paraId="281CCCC9" w14:textId="4CBF329C" w:rsidR="00CF2569" w:rsidRPr="00274DAD" w:rsidRDefault="00CF2569" w:rsidP="00CF2569">
      <w:pPr>
        <w:pStyle w:val="BodyTextIndent2"/>
        <w:ind w:left="1200" w:firstLine="720"/>
        <w:rPr>
          <w:rFonts w:ascii="Times New Roman" w:hAnsi="Times New Roman"/>
          <w:sz w:val="24"/>
        </w:rPr>
      </w:pPr>
      <w:r w:rsidRPr="008F3AB6">
        <w:rPr>
          <w:rFonts w:ascii="Times New Roman" w:hAnsi="Times New Roman"/>
          <w:b/>
          <w:bCs/>
          <w:sz w:val="24"/>
        </w:rPr>
        <w:t xml:space="preserve">Due </w:t>
      </w:r>
      <w:r w:rsidR="008F3AB6" w:rsidRPr="008F3AB6">
        <w:rPr>
          <w:rFonts w:ascii="Times New Roman" w:hAnsi="Times New Roman"/>
          <w:b/>
          <w:bCs/>
          <w:sz w:val="24"/>
        </w:rPr>
        <w:t xml:space="preserve">no later than </w:t>
      </w:r>
      <w:r w:rsidR="007859EE" w:rsidRPr="00274DAD">
        <w:rPr>
          <w:rFonts w:ascii="Times New Roman" w:hAnsi="Times New Roman"/>
          <w:sz w:val="24"/>
        </w:rPr>
        <w:t>February 22</w:t>
      </w:r>
      <w:r w:rsidR="00FB7DA5" w:rsidRPr="00274DAD">
        <w:rPr>
          <w:rFonts w:ascii="Times New Roman" w:hAnsi="Times New Roman"/>
          <w:sz w:val="24"/>
        </w:rPr>
        <w:t>,</w:t>
      </w:r>
      <w:r w:rsidR="007859EE" w:rsidRPr="00274DAD">
        <w:rPr>
          <w:rFonts w:ascii="Times New Roman" w:hAnsi="Times New Roman"/>
          <w:sz w:val="24"/>
        </w:rPr>
        <w:t xml:space="preserve"> 2023</w:t>
      </w:r>
      <w:r w:rsidRPr="00274DAD">
        <w:rPr>
          <w:rFonts w:ascii="Times New Roman" w:hAnsi="Times New Roman"/>
          <w:sz w:val="24"/>
        </w:rPr>
        <w:t xml:space="preserve">; </w:t>
      </w:r>
      <w:r w:rsidR="007859EE" w:rsidRPr="00274DAD">
        <w:rPr>
          <w:rFonts w:ascii="Times New Roman" w:hAnsi="Times New Roman"/>
          <w:sz w:val="24"/>
        </w:rPr>
        <w:t>2</w:t>
      </w:r>
      <w:r w:rsidRPr="00274DAD">
        <w:rPr>
          <w:rFonts w:ascii="Times New Roman" w:hAnsi="Times New Roman"/>
          <w:sz w:val="24"/>
        </w:rPr>
        <w:t xml:space="preserve">:00 </w:t>
      </w:r>
      <w:r w:rsidR="007859EE" w:rsidRPr="00274DAD">
        <w:rPr>
          <w:rFonts w:ascii="Times New Roman" w:hAnsi="Times New Roman"/>
          <w:sz w:val="24"/>
        </w:rPr>
        <w:t>P</w:t>
      </w:r>
      <w:r w:rsidRPr="00274DAD">
        <w:rPr>
          <w:rFonts w:ascii="Times New Roman" w:hAnsi="Times New Roman"/>
          <w:sz w:val="24"/>
        </w:rPr>
        <w:t>.M. Eastern Time</w:t>
      </w:r>
    </w:p>
    <w:p w14:paraId="73E90652" w14:textId="77777777" w:rsidR="00CF2569" w:rsidRPr="00274DAD" w:rsidRDefault="00CF2569" w:rsidP="00CF2569">
      <w:pPr>
        <w:pStyle w:val="BodyTextIndent2"/>
        <w:ind w:left="0" w:firstLine="0"/>
        <w:jc w:val="center"/>
        <w:rPr>
          <w:rFonts w:ascii="Times New Roman" w:hAnsi="Times New Roman"/>
          <w:sz w:val="24"/>
        </w:rPr>
      </w:pPr>
    </w:p>
    <w:p w14:paraId="37041AD2" w14:textId="14D9DC05" w:rsidR="00CF2569" w:rsidRDefault="00CF2569" w:rsidP="00E17FA0">
      <w:pPr>
        <w:pStyle w:val="Heading2"/>
        <w:ind w:left="720" w:firstLine="720"/>
        <w:jc w:val="left"/>
        <w:rPr>
          <w:rFonts w:eastAsia="Arial Unicode MS"/>
          <w:bCs/>
          <w:sz w:val="24"/>
          <w:szCs w:val="24"/>
        </w:rPr>
      </w:pPr>
      <w:bookmarkStart w:id="48" w:name="_Toc65399363"/>
      <w:bookmarkStart w:id="49" w:name="_Toc65486777"/>
      <w:bookmarkStart w:id="50" w:name="_Toc94498320"/>
      <w:bookmarkStart w:id="51" w:name="_Toc117673858"/>
      <w:r w:rsidRPr="00274DAD">
        <w:rPr>
          <w:rFonts w:eastAsia="Arial Unicode MS"/>
          <w:bCs/>
          <w:sz w:val="24"/>
          <w:szCs w:val="24"/>
        </w:rPr>
        <w:lastRenderedPageBreak/>
        <w:t>3.1.3</w:t>
      </w:r>
      <w:r w:rsidRPr="00274DAD">
        <w:rPr>
          <w:rFonts w:eastAsia="Arial Unicode MS"/>
          <w:bCs/>
          <w:sz w:val="24"/>
          <w:szCs w:val="24"/>
        </w:rPr>
        <w:tab/>
        <w:t>Submission of Proposals</w:t>
      </w:r>
      <w:bookmarkEnd w:id="48"/>
      <w:bookmarkEnd w:id="49"/>
      <w:bookmarkEnd w:id="50"/>
      <w:bookmarkEnd w:id="51"/>
    </w:p>
    <w:p w14:paraId="04DA59FA" w14:textId="77777777" w:rsidR="00E17FA0" w:rsidRPr="00E17FA0" w:rsidRDefault="00E17FA0" w:rsidP="00E17FA0">
      <w:pPr>
        <w:rPr>
          <w:rFonts w:eastAsia="Arial Unicode MS"/>
        </w:rPr>
      </w:pPr>
    </w:p>
    <w:p w14:paraId="3385BC90" w14:textId="77777777" w:rsidR="00CF2569" w:rsidRPr="00274DAD" w:rsidRDefault="00CF2569" w:rsidP="00CF2569">
      <w:pPr>
        <w:ind w:left="720" w:right="720" w:firstLine="720"/>
        <w:rPr>
          <w:sz w:val="24"/>
          <w:szCs w:val="24"/>
        </w:rPr>
      </w:pPr>
      <w:r w:rsidRPr="00274DAD">
        <w:rPr>
          <w:sz w:val="24"/>
          <w:szCs w:val="24"/>
        </w:rPr>
        <w:t>Proposals must be submitted to:</w:t>
      </w:r>
    </w:p>
    <w:p w14:paraId="2C9FA4B9" w14:textId="77777777" w:rsidR="00CF2569" w:rsidRPr="00274DAD" w:rsidRDefault="00CF2569" w:rsidP="00CF2569">
      <w:pPr>
        <w:ind w:right="720"/>
        <w:rPr>
          <w:sz w:val="24"/>
          <w:szCs w:val="24"/>
        </w:rPr>
      </w:pPr>
    </w:p>
    <w:p w14:paraId="037F20D5" w14:textId="067DC214" w:rsidR="00CF2569" w:rsidRPr="00274DAD" w:rsidRDefault="00D04E1F" w:rsidP="00CF2569">
      <w:pPr>
        <w:ind w:left="720" w:right="720"/>
        <w:jc w:val="center"/>
        <w:rPr>
          <w:sz w:val="24"/>
          <w:szCs w:val="24"/>
        </w:rPr>
      </w:pPr>
      <w:r w:rsidRPr="00274DAD">
        <w:rPr>
          <w:sz w:val="24"/>
          <w:szCs w:val="24"/>
        </w:rPr>
        <w:t>HCSD</w:t>
      </w:r>
      <w:r w:rsidR="00CF2569" w:rsidRPr="00274DAD">
        <w:rPr>
          <w:sz w:val="24"/>
          <w:szCs w:val="24"/>
        </w:rPr>
        <w:t xml:space="preserve"> – Purchasing Dept.</w:t>
      </w:r>
    </w:p>
    <w:p w14:paraId="3F1B33C4" w14:textId="77777777" w:rsidR="00CF2569" w:rsidRPr="00274DAD" w:rsidRDefault="00CF2569" w:rsidP="00CF2569">
      <w:pPr>
        <w:ind w:left="720" w:right="720"/>
        <w:jc w:val="center"/>
        <w:rPr>
          <w:sz w:val="24"/>
          <w:szCs w:val="24"/>
        </w:rPr>
      </w:pPr>
      <w:r w:rsidRPr="00274DAD">
        <w:rPr>
          <w:sz w:val="24"/>
          <w:szCs w:val="24"/>
        </w:rPr>
        <w:t>L. Renee Langston, CPPB</w:t>
      </w:r>
    </w:p>
    <w:p w14:paraId="119DBC60" w14:textId="77777777" w:rsidR="00CF2569" w:rsidRPr="00274DAD" w:rsidRDefault="00CF2569" w:rsidP="00CF2569">
      <w:pPr>
        <w:ind w:left="720" w:right="720"/>
        <w:jc w:val="center"/>
        <w:rPr>
          <w:sz w:val="24"/>
          <w:szCs w:val="24"/>
        </w:rPr>
      </w:pPr>
      <w:r w:rsidRPr="00274DAD">
        <w:rPr>
          <w:sz w:val="24"/>
          <w:szCs w:val="24"/>
        </w:rPr>
        <w:t>200 Jerry Barker Drive</w:t>
      </w:r>
    </w:p>
    <w:p w14:paraId="6B505E01" w14:textId="77777777" w:rsidR="00CF2569" w:rsidRPr="00274DAD" w:rsidRDefault="00CF2569" w:rsidP="00CF2569">
      <w:pPr>
        <w:ind w:left="720" w:right="720"/>
        <w:jc w:val="center"/>
        <w:rPr>
          <w:sz w:val="24"/>
          <w:szCs w:val="24"/>
        </w:rPr>
      </w:pPr>
      <w:r w:rsidRPr="00274DAD">
        <w:rPr>
          <w:sz w:val="24"/>
          <w:szCs w:val="24"/>
        </w:rPr>
        <w:t>Warner Robins, Georgia 31088</w:t>
      </w:r>
    </w:p>
    <w:p w14:paraId="17C039E2" w14:textId="75F8ADDE" w:rsidR="00CF2569" w:rsidRDefault="00CF2569" w:rsidP="00CF2569">
      <w:pPr>
        <w:ind w:left="720"/>
        <w:jc w:val="center"/>
        <w:rPr>
          <w:b/>
          <w:u w:val="single"/>
        </w:rPr>
      </w:pPr>
      <w:r w:rsidRPr="00274DAD">
        <w:rPr>
          <w:b/>
          <w:sz w:val="24"/>
          <w:szCs w:val="24"/>
          <w:u w:val="single"/>
        </w:rPr>
        <w:t>Any proposal received after the due date and time will not be evaluated</w:t>
      </w:r>
      <w:r w:rsidRPr="00274DAD">
        <w:rPr>
          <w:b/>
          <w:u w:val="single"/>
        </w:rPr>
        <w:t>.</w:t>
      </w:r>
      <w:bookmarkStart w:id="52" w:name="_Toc65399364"/>
      <w:bookmarkStart w:id="53" w:name="_Toc65486778"/>
      <w:bookmarkStart w:id="54" w:name="_Toc94498321"/>
    </w:p>
    <w:p w14:paraId="603305A6" w14:textId="77777777" w:rsidR="008F3AB6" w:rsidRPr="00274DAD" w:rsidRDefault="008F3AB6" w:rsidP="00CF2569">
      <w:pPr>
        <w:ind w:left="720"/>
        <w:jc w:val="center"/>
        <w:rPr>
          <w:rFonts w:eastAsia="Arial Unicode MS"/>
          <w:b/>
          <w:u w:val="single"/>
        </w:rPr>
      </w:pPr>
    </w:p>
    <w:p w14:paraId="0B01F1C1" w14:textId="77777777" w:rsidR="00CF2569" w:rsidRPr="00274DAD" w:rsidRDefault="00CF2569" w:rsidP="00CF2569">
      <w:pPr>
        <w:pStyle w:val="Heading2"/>
        <w:ind w:firstLine="720"/>
        <w:jc w:val="left"/>
        <w:rPr>
          <w:rFonts w:eastAsia="Arial Unicode MS"/>
          <w:bCs/>
          <w:sz w:val="24"/>
          <w:szCs w:val="24"/>
        </w:rPr>
      </w:pPr>
      <w:bookmarkStart w:id="55" w:name="_Toc117673859"/>
      <w:r w:rsidRPr="00274DAD">
        <w:rPr>
          <w:rFonts w:eastAsia="Arial Unicode MS"/>
          <w:bCs/>
          <w:sz w:val="24"/>
          <w:szCs w:val="24"/>
        </w:rPr>
        <w:t>3.2</w:t>
      </w:r>
      <w:r w:rsidRPr="00274DAD">
        <w:rPr>
          <w:rFonts w:eastAsia="Arial Unicode MS"/>
          <w:bCs/>
          <w:sz w:val="24"/>
          <w:szCs w:val="24"/>
        </w:rPr>
        <w:tab/>
        <w:t>Evaluation Process</w:t>
      </w:r>
      <w:bookmarkEnd w:id="52"/>
      <w:bookmarkEnd w:id="53"/>
      <w:bookmarkEnd w:id="54"/>
      <w:bookmarkEnd w:id="55"/>
    </w:p>
    <w:p w14:paraId="64A43A13" w14:textId="77777777" w:rsidR="00CF2569" w:rsidRPr="00274DAD" w:rsidRDefault="00CF2569" w:rsidP="00CF2569">
      <w:pPr>
        <w:rPr>
          <w:rFonts w:eastAsia="Arial Unicode MS"/>
          <w:sz w:val="24"/>
          <w:szCs w:val="24"/>
        </w:rPr>
      </w:pPr>
    </w:p>
    <w:p w14:paraId="0B54D741" w14:textId="77777777" w:rsidR="00CF2569" w:rsidRPr="00274DAD" w:rsidRDefault="00CF2569" w:rsidP="00CF2569">
      <w:pPr>
        <w:ind w:left="1440" w:right="720"/>
        <w:jc w:val="both"/>
        <w:rPr>
          <w:sz w:val="24"/>
          <w:szCs w:val="24"/>
        </w:rPr>
      </w:pPr>
      <w:r w:rsidRPr="00274DAD">
        <w:rPr>
          <w:sz w:val="24"/>
          <w:szCs w:val="24"/>
        </w:rPr>
        <w:t>The evaluation of proposals received on or before the due date and time will be conducted in the following phases.</w:t>
      </w:r>
    </w:p>
    <w:p w14:paraId="50D27EC0" w14:textId="77777777" w:rsidR="00CF2569" w:rsidRPr="00274DAD" w:rsidRDefault="00CF2569" w:rsidP="00CF2569">
      <w:pPr>
        <w:ind w:left="720" w:right="720"/>
        <w:rPr>
          <w:sz w:val="24"/>
          <w:szCs w:val="24"/>
        </w:rPr>
      </w:pPr>
      <w:r w:rsidRPr="00274DAD">
        <w:rPr>
          <w:sz w:val="24"/>
          <w:szCs w:val="24"/>
        </w:rPr>
        <w:t xml:space="preserve"> </w:t>
      </w:r>
    </w:p>
    <w:p w14:paraId="3655770C" w14:textId="77777777" w:rsidR="00CF2569" w:rsidRPr="00274DAD" w:rsidRDefault="00CF2569" w:rsidP="00CF2569">
      <w:pPr>
        <w:pStyle w:val="Heading2"/>
        <w:ind w:left="720" w:firstLine="720"/>
        <w:jc w:val="left"/>
        <w:rPr>
          <w:rFonts w:eastAsia="Arial Unicode MS"/>
          <w:bCs/>
          <w:sz w:val="24"/>
          <w:szCs w:val="24"/>
        </w:rPr>
      </w:pPr>
      <w:bookmarkStart w:id="56" w:name="_Toc65399365"/>
      <w:bookmarkStart w:id="57" w:name="_Toc65486779"/>
      <w:bookmarkStart w:id="58" w:name="_Toc94498322"/>
      <w:bookmarkStart w:id="59" w:name="_Toc117673860"/>
      <w:r w:rsidRPr="00274DAD">
        <w:rPr>
          <w:rFonts w:eastAsia="Arial Unicode MS"/>
          <w:bCs/>
          <w:sz w:val="24"/>
          <w:szCs w:val="24"/>
        </w:rPr>
        <w:t>3.2.1</w:t>
      </w:r>
      <w:r w:rsidRPr="00274DAD">
        <w:rPr>
          <w:rFonts w:eastAsia="Arial Unicode MS"/>
          <w:bCs/>
          <w:sz w:val="24"/>
          <w:szCs w:val="24"/>
        </w:rPr>
        <w:tab/>
        <w:t>Administrative Review</w:t>
      </w:r>
      <w:bookmarkEnd w:id="56"/>
      <w:bookmarkEnd w:id="57"/>
      <w:bookmarkEnd w:id="58"/>
      <w:bookmarkEnd w:id="59"/>
    </w:p>
    <w:p w14:paraId="07C4E566" w14:textId="77777777" w:rsidR="00CF2569" w:rsidRPr="00274DAD" w:rsidRDefault="00CF2569" w:rsidP="00CF2569">
      <w:pPr>
        <w:rPr>
          <w:rFonts w:eastAsia="Arial Unicode MS"/>
          <w:sz w:val="24"/>
          <w:szCs w:val="24"/>
        </w:rPr>
      </w:pPr>
    </w:p>
    <w:p w14:paraId="27A12BF5" w14:textId="77777777" w:rsidR="00CF2569" w:rsidRPr="00274DAD" w:rsidRDefault="00CF2569" w:rsidP="00CF2569">
      <w:pPr>
        <w:ind w:left="1440" w:right="720"/>
        <w:jc w:val="both"/>
        <w:rPr>
          <w:sz w:val="24"/>
          <w:szCs w:val="24"/>
        </w:rPr>
      </w:pPr>
      <w:r w:rsidRPr="00274DAD">
        <w:rPr>
          <w:sz w:val="24"/>
          <w:szCs w:val="24"/>
        </w:rPr>
        <w:t>The proposals will be reviewed by the Issuing Officer for the following administrative requirements:</w:t>
      </w:r>
    </w:p>
    <w:p w14:paraId="6D202ECB" w14:textId="77777777" w:rsidR="00CF2569" w:rsidRPr="00274DAD" w:rsidRDefault="00CF2569" w:rsidP="002E01A5">
      <w:pPr>
        <w:numPr>
          <w:ilvl w:val="0"/>
          <w:numId w:val="10"/>
        </w:numPr>
        <w:ind w:right="720"/>
        <w:jc w:val="both"/>
        <w:rPr>
          <w:sz w:val="24"/>
          <w:szCs w:val="24"/>
        </w:rPr>
      </w:pPr>
      <w:r w:rsidRPr="00274DAD">
        <w:rPr>
          <w:sz w:val="24"/>
          <w:szCs w:val="24"/>
        </w:rPr>
        <w:t xml:space="preserve">Submitted by deadline  </w:t>
      </w:r>
    </w:p>
    <w:p w14:paraId="06B004F4" w14:textId="77777777" w:rsidR="00CF2569" w:rsidRPr="00274DAD" w:rsidRDefault="00CF2569" w:rsidP="002E01A5">
      <w:pPr>
        <w:numPr>
          <w:ilvl w:val="0"/>
          <w:numId w:val="10"/>
        </w:numPr>
        <w:ind w:right="720"/>
        <w:jc w:val="both"/>
        <w:rPr>
          <w:sz w:val="24"/>
          <w:szCs w:val="24"/>
        </w:rPr>
      </w:pPr>
      <w:r w:rsidRPr="00274DAD">
        <w:rPr>
          <w:sz w:val="24"/>
          <w:szCs w:val="24"/>
        </w:rPr>
        <w:t>Separately sealed Technical Submission and Financial Proposal</w:t>
      </w:r>
    </w:p>
    <w:p w14:paraId="29BACB00" w14:textId="77777777" w:rsidR="00CF2569" w:rsidRPr="00274DAD" w:rsidRDefault="00CF2569" w:rsidP="002E01A5">
      <w:pPr>
        <w:numPr>
          <w:ilvl w:val="0"/>
          <w:numId w:val="10"/>
        </w:numPr>
        <w:ind w:right="720"/>
        <w:jc w:val="both"/>
        <w:rPr>
          <w:sz w:val="24"/>
          <w:szCs w:val="24"/>
        </w:rPr>
      </w:pPr>
      <w:r w:rsidRPr="00274DAD">
        <w:rPr>
          <w:sz w:val="24"/>
          <w:szCs w:val="24"/>
        </w:rPr>
        <w:t>All required documents have been submitted</w:t>
      </w:r>
    </w:p>
    <w:p w14:paraId="7E0A87FA" w14:textId="77777777" w:rsidR="00CF2569" w:rsidRPr="00274DAD" w:rsidRDefault="00CF2569" w:rsidP="002E01A5">
      <w:pPr>
        <w:numPr>
          <w:ilvl w:val="0"/>
          <w:numId w:val="10"/>
        </w:numPr>
        <w:ind w:right="720"/>
        <w:jc w:val="both"/>
        <w:rPr>
          <w:sz w:val="24"/>
          <w:szCs w:val="24"/>
        </w:rPr>
      </w:pPr>
      <w:r w:rsidRPr="00274DAD">
        <w:rPr>
          <w:sz w:val="24"/>
          <w:szCs w:val="24"/>
        </w:rPr>
        <w:t>Technical Submission does not include any information from the Financial Proposal</w:t>
      </w:r>
    </w:p>
    <w:p w14:paraId="750F7EDF" w14:textId="77777777" w:rsidR="00CF2569" w:rsidRPr="00274DAD" w:rsidRDefault="00CF2569" w:rsidP="002E01A5">
      <w:pPr>
        <w:numPr>
          <w:ilvl w:val="0"/>
          <w:numId w:val="10"/>
        </w:numPr>
        <w:ind w:right="720"/>
        <w:jc w:val="both"/>
        <w:rPr>
          <w:sz w:val="24"/>
          <w:szCs w:val="24"/>
        </w:rPr>
      </w:pPr>
      <w:r w:rsidRPr="00274DAD">
        <w:rPr>
          <w:sz w:val="24"/>
          <w:szCs w:val="24"/>
        </w:rPr>
        <w:t>All documents requiring an original signature have been signed and are included</w:t>
      </w:r>
    </w:p>
    <w:p w14:paraId="6E83375B" w14:textId="77777777" w:rsidR="00CF2569" w:rsidRPr="00274DAD" w:rsidRDefault="00CF2569" w:rsidP="00CF2569">
      <w:pPr>
        <w:rPr>
          <w:rFonts w:eastAsia="Arial Unicode MS"/>
        </w:rPr>
      </w:pPr>
      <w:bookmarkStart w:id="60" w:name="_Toc65399367"/>
      <w:bookmarkStart w:id="61" w:name="_Toc65486781"/>
      <w:bookmarkStart w:id="62" w:name="_Toc94498324"/>
      <w:bookmarkStart w:id="63" w:name="_Toc117673862"/>
    </w:p>
    <w:p w14:paraId="3AEF9220" w14:textId="77777777" w:rsidR="00CF2569" w:rsidRPr="00274DAD" w:rsidRDefault="00CF2569" w:rsidP="00CF2569">
      <w:pPr>
        <w:pStyle w:val="Heading2"/>
        <w:ind w:left="720" w:firstLine="720"/>
        <w:jc w:val="left"/>
        <w:rPr>
          <w:rFonts w:eastAsia="Arial Unicode MS"/>
          <w:bCs/>
          <w:sz w:val="24"/>
          <w:szCs w:val="24"/>
        </w:rPr>
      </w:pPr>
      <w:r w:rsidRPr="00274DAD">
        <w:rPr>
          <w:rFonts w:eastAsia="Arial Unicode MS"/>
          <w:bCs/>
          <w:sz w:val="24"/>
          <w:szCs w:val="24"/>
        </w:rPr>
        <w:t xml:space="preserve">3.2.2 </w:t>
      </w:r>
      <w:r w:rsidRPr="00274DAD">
        <w:rPr>
          <w:rFonts w:eastAsia="Arial Unicode MS"/>
          <w:bCs/>
          <w:sz w:val="24"/>
          <w:szCs w:val="24"/>
        </w:rPr>
        <w:tab/>
        <w:t xml:space="preserve">Proposal </w:t>
      </w:r>
      <w:bookmarkEnd w:id="60"/>
      <w:bookmarkEnd w:id="61"/>
      <w:bookmarkEnd w:id="62"/>
      <w:r w:rsidRPr="00274DAD">
        <w:rPr>
          <w:rFonts w:eastAsia="Arial Unicode MS"/>
          <w:bCs/>
          <w:sz w:val="24"/>
          <w:szCs w:val="24"/>
        </w:rPr>
        <w:t>Evaluation</w:t>
      </w:r>
      <w:bookmarkEnd w:id="63"/>
    </w:p>
    <w:p w14:paraId="13C5970A" w14:textId="77777777" w:rsidR="00CF2569" w:rsidRPr="00274DAD" w:rsidRDefault="00CF2569" w:rsidP="00CF2569">
      <w:pPr>
        <w:rPr>
          <w:b/>
          <w:bCs/>
          <w:sz w:val="24"/>
          <w:szCs w:val="24"/>
        </w:rPr>
      </w:pPr>
    </w:p>
    <w:p w14:paraId="1E402411" w14:textId="77777777" w:rsidR="00CF2569" w:rsidRPr="00274DAD" w:rsidRDefault="00CF2569" w:rsidP="00CF2569">
      <w:pPr>
        <w:ind w:left="1440"/>
        <w:jc w:val="both"/>
        <w:rPr>
          <w:sz w:val="24"/>
          <w:szCs w:val="24"/>
        </w:rPr>
      </w:pPr>
      <w:r w:rsidRPr="00274DAD">
        <w:rPr>
          <w:sz w:val="24"/>
          <w:szCs w:val="24"/>
        </w:rPr>
        <w:t xml:space="preserve">Proposals, which pass the Mandatory Requirements Review, will be reviewed by the Technical Evaluation Team for quality and completeness.  </w:t>
      </w:r>
    </w:p>
    <w:p w14:paraId="2E50068A" w14:textId="77777777" w:rsidR="00573EF7" w:rsidRPr="00274DAD" w:rsidRDefault="00573EF7" w:rsidP="00CF2569">
      <w:pPr>
        <w:rPr>
          <w:sz w:val="24"/>
          <w:szCs w:val="24"/>
        </w:rPr>
      </w:pPr>
    </w:p>
    <w:p w14:paraId="4F17B36C" w14:textId="0E74F485" w:rsidR="00CF2569" w:rsidRPr="00274DAD" w:rsidRDefault="00CF2569" w:rsidP="00CF2569">
      <w:pPr>
        <w:ind w:left="720" w:firstLine="720"/>
        <w:rPr>
          <w:sz w:val="24"/>
          <w:szCs w:val="24"/>
        </w:rPr>
      </w:pPr>
      <w:r w:rsidRPr="00274DAD">
        <w:rPr>
          <w:sz w:val="24"/>
          <w:szCs w:val="24"/>
        </w:rPr>
        <w:t>The following are the maximum possible points of each category:</w:t>
      </w:r>
    </w:p>
    <w:p w14:paraId="5A99C487" w14:textId="19628912" w:rsidR="000B4F3F" w:rsidRPr="00274DAD" w:rsidRDefault="000B4F3F" w:rsidP="00CF2569">
      <w:pPr>
        <w:ind w:left="720" w:firstLine="720"/>
        <w:rPr>
          <w:sz w:val="24"/>
          <w:szCs w:val="24"/>
        </w:rPr>
      </w:pPr>
    </w:p>
    <w:p w14:paraId="74313833" w14:textId="71FF360D" w:rsidR="00885BA1" w:rsidRPr="00274DAD" w:rsidRDefault="007F108E" w:rsidP="00CF2569">
      <w:pPr>
        <w:ind w:left="720" w:firstLine="720"/>
        <w:rPr>
          <w:sz w:val="24"/>
          <w:szCs w:val="24"/>
        </w:rPr>
      </w:pPr>
      <w:r w:rsidRPr="00274DAD">
        <w:drawing>
          <wp:inline distT="0" distB="0" distL="0" distR="0" wp14:anchorId="43EFB228" wp14:editId="15AEE7CC">
            <wp:extent cx="6019800" cy="251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19800" cy="2514600"/>
                    </a:xfrm>
                    <a:prstGeom prst="rect">
                      <a:avLst/>
                    </a:prstGeom>
                    <a:noFill/>
                    <a:ln>
                      <a:noFill/>
                    </a:ln>
                  </pic:spPr>
                </pic:pic>
              </a:graphicData>
            </a:graphic>
          </wp:inline>
        </w:drawing>
      </w:r>
    </w:p>
    <w:p w14:paraId="3AAE686C" w14:textId="7D441BDD" w:rsidR="00CF2569" w:rsidRPr="00274DAD" w:rsidRDefault="007F108E" w:rsidP="00CF2569">
      <w:pPr>
        <w:pStyle w:val="Heading2"/>
        <w:ind w:left="720" w:firstLine="720"/>
        <w:jc w:val="left"/>
        <w:rPr>
          <w:b w:val="0"/>
          <w:bCs/>
          <w:sz w:val="24"/>
          <w:szCs w:val="24"/>
        </w:rPr>
      </w:pPr>
      <w:bookmarkStart w:id="64" w:name="_Toc94498325"/>
      <w:bookmarkStart w:id="65" w:name="_Toc117673863"/>
      <w:r w:rsidRPr="00274DAD">
        <w:rPr>
          <w:rFonts w:eastAsia="Arial Unicode MS"/>
          <w:bCs/>
          <w:sz w:val="24"/>
          <w:szCs w:val="24"/>
        </w:rPr>
        <w:lastRenderedPageBreak/>
        <w:t>3</w:t>
      </w:r>
      <w:r w:rsidR="00CF2569" w:rsidRPr="00274DAD">
        <w:rPr>
          <w:rFonts w:eastAsia="Arial Unicode MS"/>
          <w:bCs/>
          <w:sz w:val="24"/>
          <w:szCs w:val="24"/>
        </w:rPr>
        <w:t>.2.3</w:t>
      </w:r>
      <w:r w:rsidR="00CF2569" w:rsidRPr="00274DAD">
        <w:rPr>
          <w:rFonts w:eastAsia="Arial Unicode MS"/>
          <w:b w:val="0"/>
          <w:bCs/>
          <w:sz w:val="24"/>
          <w:szCs w:val="24"/>
        </w:rPr>
        <w:tab/>
      </w:r>
      <w:bookmarkEnd w:id="64"/>
      <w:r w:rsidR="00CF2569" w:rsidRPr="00274DAD">
        <w:rPr>
          <w:rFonts w:eastAsia="Arial Unicode MS"/>
          <w:bCs/>
          <w:sz w:val="24"/>
          <w:szCs w:val="24"/>
        </w:rPr>
        <w:t>Oral Presentations</w:t>
      </w:r>
      <w:bookmarkEnd w:id="65"/>
      <w:r w:rsidR="00CF2569" w:rsidRPr="00274DAD">
        <w:rPr>
          <w:b w:val="0"/>
          <w:bCs/>
          <w:sz w:val="24"/>
          <w:szCs w:val="24"/>
        </w:rPr>
        <w:br/>
      </w:r>
    </w:p>
    <w:p w14:paraId="4FE8BF9D" w14:textId="3ED08466" w:rsidR="00CF2569" w:rsidRPr="00274DAD" w:rsidRDefault="00CF2569" w:rsidP="00CF2569">
      <w:pPr>
        <w:ind w:left="1440"/>
        <w:jc w:val="both"/>
        <w:rPr>
          <w:sz w:val="24"/>
          <w:szCs w:val="24"/>
        </w:rPr>
      </w:pPr>
      <w:r w:rsidRPr="00274DAD">
        <w:rPr>
          <w:sz w:val="24"/>
          <w:szCs w:val="24"/>
        </w:rPr>
        <w:t xml:space="preserve">The </w:t>
      </w:r>
      <w:r w:rsidR="00FB7DA5" w:rsidRPr="00274DAD">
        <w:rPr>
          <w:sz w:val="24"/>
          <w:szCs w:val="24"/>
        </w:rPr>
        <w:t>District reserves</w:t>
      </w:r>
      <w:r w:rsidRPr="00274DAD">
        <w:rPr>
          <w:sz w:val="24"/>
          <w:szCs w:val="24"/>
        </w:rPr>
        <w:t xml:space="preserve"> the right to choose and invite Offerors to present their technical solution to the Technical Evaluation Team.  The Financial Proposal must not be discussed during the oral presentation.  All Offerors submitting proposals may not be asked to make a presentation.</w:t>
      </w:r>
    </w:p>
    <w:p w14:paraId="2F0BD5B5" w14:textId="77777777" w:rsidR="00CF2569" w:rsidRPr="00274DAD" w:rsidRDefault="00CF2569" w:rsidP="00CF2569">
      <w:pPr>
        <w:ind w:left="720"/>
        <w:rPr>
          <w:sz w:val="24"/>
          <w:szCs w:val="24"/>
        </w:rPr>
      </w:pPr>
    </w:p>
    <w:p w14:paraId="74125B44" w14:textId="77777777" w:rsidR="00CF2569" w:rsidRPr="00274DAD" w:rsidRDefault="00CF2569" w:rsidP="00CF2569">
      <w:pPr>
        <w:pStyle w:val="Heading2"/>
        <w:ind w:left="720" w:firstLine="720"/>
        <w:jc w:val="left"/>
        <w:rPr>
          <w:rFonts w:eastAsia="Arial Unicode MS"/>
          <w:bCs/>
          <w:sz w:val="24"/>
          <w:szCs w:val="24"/>
        </w:rPr>
      </w:pPr>
      <w:bookmarkStart w:id="66" w:name="_Toc65399368"/>
      <w:bookmarkStart w:id="67" w:name="_Toc65486782"/>
      <w:bookmarkStart w:id="68" w:name="_Toc94498326"/>
      <w:bookmarkStart w:id="69" w:name="_Toc117673864"/>
      <w:r w:rsidRPr="00274DAD">
        <w:rPr>
          <w:rFonts w:eastAsia="Arial Unicode MS"/>
          <w:bCs/>
          <w:sz w:val="24"/>
          <w:szCs w:val="24"/>
        </w:rPr>
        <w:t>3.2.4</w:t>
      </w:r>
      <w:r w:rsidRPr="00274DAD">
        <w:rPr>
          <w:rFonts w:eastAsia="Arial Unicode MS"/>
          <w:bCs/>
          <w:sz w:val="24"/>
          <w:szCs w:val="24"/>
        </w:rPr>
        <w:tab/>
      </w:r>
      <w:bookmarkEnd w:id="66"/>
      <w:bookmarkEnd w:id="67"/>
      <w:r w:rsidRPr="00274DAD">
        <w:rPr>
          <w:rFonts w:eastAsia="Arial Unicode MS"/>
          <w:bCs/>
          <w:sz w:val="24"/>
          <w:szCs w:val="24"/>
        </w:rPr>
        <w:t xml:space="preserve">Financial Proposal </w:t>
      </w:r>
      <w:bookmarkEnd w:id="68"/>
      <w:r w:rsidRPr="00274DAD">
        <w:rPr>
          <w:rFonts w:eastAsia="Arial Unicode MS"/>
          <w:bCs/>
          <w:sz w:val="24"/>
          <w:szCs w:val="24"/>
        </w:rPr>
        <w:t>Evaluation</w:t>
      </w:r>
      <w:bookmarkEnd w:id="69"/>
    </w:p>
    <w:p w14:paraId="7F4429B9" w14:textId="77777777" w:rsidR="00CF2569" w:rsidRPr="00274DAD" w:rsidRDefault="00CF2569" w:rsidP="00CF2569">
      <w:pPr>
        <w:ind w:left="720"/>
        <w:rPr>
          <w:sz w:val="24"/>
          <w:szCs w:val="24"/>
        </w:rPr>
      </w:pPr>
    </w:p>
    <w:p w14:paraId="75019F4E" w14:textId="47BA7B1A" w:rsidR="00CF2569" w:rsidRDefault="00CF2569" w:rsidP="00CF2569">
      <w:pPr>
        <w:ind w:left="1440"/>
        <w:rPr>
          <w:color w:val="000000"/>
          <w:sz w:val="24"/>
          <w:szCs w:val="24"/>
        </w:rPr>
      </w:pPr>
      <w:r w:rsidRPr="00274DAD">
        <w:rPr>
          <w:color w:val="000000"/>
          <w:sz w:val="24"/>
          <w:szCs w:val="24"/>
        </w:rPr>
        <w:t>Offerors shall use only the Financial Proposal Forms provided with the RFP (</w:t>
      </w:r>
      <w:r w:rsidR="008A2DA9" w:rsidRPr="00274DAD">
        <w:rPr>
          <w:color w:val="000000"/>
          <w:sz w:val="24"/>
          <w:szCs w:val="24"/>
        </w:rPr>
        <w:t>Attachment</w:t>
      </w:r>
      <w:r w:rsidRPr="00274DAD">
        <w:rPr>
          <w:color w:val="000000"/>
          <w:sz w:val="24"/>
          <w:szCs w:val="24"/>
        </w:rPr>
        <w:t xml:space="preserve"> E).</w:t>
      </w:r>
    </w:p>
    <w:p w14:paraId="58115F86" w14:textId="1750C10E" w:rsidR="00E17FA0" w:rsidRDefault="00E17FA0" w:rsidP="00CF2569">
      <w:pPr>
        <w:ind w:left="1440"/>
        <w:rPr>
          <w:sz w:val="24"/>
          <w:szCs w:val="24"/>
        </w:rPr>
      </w:pPr>
    </w:p>
    <w:p w14:paraId="100AFAF3" w14:textId="77777777" w:rsidR="00E17FA0" w:rsidRPr="00274DAD" w:rsidRDefault="00E17FA0" w:rsidP="00CF2569">
      <w:pPr>
        <w:ind w:left="1440"/>
        <w:rPr>
          <w:sz w:val="24"/>
          <w:szCs w:val="24"/>
        </w:rPr>
      </w:pPr>
    </w:p>
    <w:p w14:paraId="4EB448F3" w14:textId="77777777" w:rsidR="00CF2569" w:rsidRPr="00274DAD" w:rsidRDefault="00CF2569" w:rsidP="00CF2569">
      <w:pPr>
        <w:pStyle w:val="Heading2"/>
        <w:ind w:left="720" w:firstLine="720"/>
        <w:jc w:val="left"/>
        <w:rPr>
          <w:rFonts w:eastAsia="Arial Unicode MS"/>
          <w:bCs/>
          <w:sz w:val="24"/>
          <w:szCs w:val="24"/>
        </w:rPr>
      </w:pPr>
      <w:bookmarkStart w:id="70" w:name="_Toc94498327"/>
      <w:bookmarkStart w:id="71" w:name="_Toc117673865"/>
      <w:r w:rsidRPr="00274DAD">
        <w:rPr>
          <w:rFonts w:eastAsia="Arial Unicode MS"/>
          <w:bCs/>
          <w:sz w:val="24"/>
          <w:szCs w:val="24"/>
        </w:rPr>
        <w:t>3.2.5</w:t>
      </w:r>
      <w:r w:rsidRPr="00274DAD">
        <w:rPr>
          <w:rFonts w:eastAsia="Arial Unicode MS"/>
          <w:bCs/>
          <w:sz w:val="24"/>
          <w:szCs w:val="24"/>
        </w:rPr>
        <w:tab/>
        <w:t>Identification of Apparent Successful Offeror</w:t>
      </w:r>
      <w:bookmarkEnd w:id="70"/>
      <w:bookmarkEnd w:id="71"/>
    </w:p>
    <w:p w14:paraId="755F67D8" w14:textId="77777777" w:rsidR="00CF2569" w:rsidRPr="00274DAD" w:rsidRDefault="00CF2569" w:rsidP="00CF2569">
      <w:pPr>
        <w:ind w:left="720"/>
        <w:rPr>
          <w:sz w:val="24"/>
          <w:szCs w:val="24"/>
        </w:rPr>
      </w:pPr>
    </w:p>
    <w:p w14:paraId="681FB3F1" w14:textId="77777777" w:rsidR="00CF2569" w:rsidRPr="00274DAD" w:rsidRDefault="00CF2569" w:rsidP="00CF2569">
      <w:pPr>
        <w:ind w:left="1440"/>
        <w:rPr>
          <w:sz w:val="24"/>
          <w:szCs w:val="24"/>
        </w:rPr>
      </w:pPr>
      <w:r w:rsidRPr="00274DAD">
        <w:rPr>
          <w:sz w:val="24"/>
          <w:szCs w:val="24"/>
        </w:rPr>
        <w:t>The resulting Financial Proposal scores will be combined with the Techni</w:t>
      </w:r>
      <w:smartTag w:uri="urn:schemas-microsoft-com:office:smarttags" w:element="PersonName">
        <w:r w:rsidRPr="00274DAD">
          <w:rPr>
            <w:sz w:val="24"/>
            <w:szCs w:val="24"/>
          </w:rPr>
          <w:t>cal</w:t>
        </w:r>
      </w:smartTag>
      <w:r w:rsidRPr="00274DAD">
        <w:rPr>
          <w:sz w:val="24"/>
          <w:szCs w:val="24"/>
        </w:rPr>
        <w:t xml:space="preserve"> Proposal score.  The Offeror with the highest combined technical and financial score will be identified as the apparent successful Offeror.  </w:t>
      </w:r>
    </w:p>
    <w:p w14:paraId="234702BD" w14:textId="77777777" w:rsidR="00CF2569" w:rsidRPr="00274DAD" w:rsidRDefault="00CF2569" w:rsidP="00CF2569">
      <w:pPr>
        <w:ind w:left="1440"/>
        <w:rPr>
          <w:sz w:val="24"/>
          <w:szCs w:val="24"/>
        </w:rPr>
      </w:pPr>
    </w:p>
    <w:p w14:paraId="7640CC7F" w14:textId="77777777" w:rsidR="00CF2569" w:rsidRPr="00274DAD" w:rsidRDefault="00CF2569" w:rsidP="00CF2569">
      <w:pPr>
        <w:pStyle w:val="Heading2"/>
        <w:ind w:firstLine="720"/>
        <w:jc w:val="left"/>
        <w:rPr>
          <w:rFonts w:eastAsia="Arial Unicode MS"/>
          <w:bCs/>
          <w:sz w:val="24"/>
          <w:szCs w:val="24"/>
        </w:rPr>
      </w:pPr>
      <w:bookmarkStart w:id="72" w:name="_Toc65399369"/>
      <w:bookmarkStart w:id="73" w:name="_Toc65486783"/>
      <w:bookmarkStart w:id="74" w:name="_Toc94498328"/>
      <w:bookmarkStart w:id="75" w:name="_Toc117673866"/>
      <w:r w:rsidRPr="00274DAD">
        <w:rPr>
          <w:rFonts w:eastAsia="Arial Unicode MS"/>
          <w:bCs/>
          <w:sz w:val="24"/>
          <w:szCs w:val="24"/>
        </w:rPr>
        <w:t>3.3</w:t>
      </w:r>
      <w:r w:rsidRPr="00274DAD">
        <w:rPr>
          <w:rFonts w:eastAsia="Arial Unicode MS"/>
          <w:bCs/>
          <w:sz w:val="24"/>
          <w:szCs w:val="24"/>
        </w:rPr>
        <w:tab/>
      </w:r>
      <w:bookmarkEnd w:id="72"/>
      <w:bookmarkEnd w:id="73"/>
      <w:r w:rsidRPr="00274DAD">
        <w:rPr>
          <w:rFonts w:eastAsia="Arial Unicode MS"/>
          <w:bCs/>
          <w:sz w:val="24"/>
          <w:szCs w:val="24"/>
        </w:rPr>
        <w:t>Rejection of Proposals/Cancellation of RFP</w:t>
      </w:r>
      <w:bookmarkEnd w:id="74"/>
      <w:bookmarkEnd w:id="75"/>
    </w:p>
    <w:p w14:paraId="2EF21B0D" w14:textId="77777777" w:rsidR="00CF2569" w:rsidRPr="00274DAD" w:rsidRDefault="00CF2569" w:rsidP="00CF2569">
      <w:pPr>
        <w:rPr>
          <w:sz w:val="24"/>
          <w:szCs w:val="24"/>
        </w:rPr>
      </w:pPr>
    </w:p>
    <w:p w14:paraId="19047F64" w14:textId="30A6C2C7" w:rsidR="00CF2569" w:rsidRPr="00274DAD" w:rsidRDefault="00CF2569" w:rsidP="00CF2569">
      <w:pPr>
        <w:ind w:left="1440"/>
        <w:jc w:val="both"/>
        <w:rPr>
          <w:sz w:val="24"/>
          <w:szCs w:val="24"/>
        </w:rPr>
      </w:pPr>
      <w:r w:rsidRPr="00274DAD">
        <w:rPr>
          <w:sz w:val="24"/>
          <w:szCs w:val="24"/>
        </w:rPr>
        <w:t xml:space="preserve">The </w:t>
      </w:r>
      <w:r w:rsidR="00FB7DA5" w:rsidRPr="00274DAD">
        <w:rPr>
          <w:sz w:val="24"/>
          <w:szCs w:val="24"/>
        </w:rPr>
        <w:t xml:space="preserve">District </w:t>
      </w:r>
      <w:r w:rsidRPr="00274DAD">
        <w:rPr>
          <w:sz w:val="24"/>
          <w:szCs w:val="24"/>
        </w:rPr>
        <w:t xml:space="preserve"> reserves the right to reject any or all proposals, to waive any irregularity or informality in a proposal, and to accept or reject any item or combination of items, when to do so would be to the advantage of the </w:t>
      </w:r>
      <w:r w:rsidR="00FB7DA5" w:rsidRPr="00274DAD">
        <w:rPr>
          <w:sz w:val="24"/>
          <w:szCs w:val="24"/>
        </w:rPr>
        <w:t xml:space="preserve">District </w:t>
      </w:r>
      <w:r w:rsidRPr="00274DAD">
        <w:rPr>
          <w:sz w:val="24"/>
          <w:szCs w:val="24"/>
        </w:rPr>
        <w:t xml:space="preserve">.  It is also within the right of the </w:t>
      </w:r>
      <w:r w:rsidR="00FB7DA5" w:rsidRPr="00274DAD">
        <w:rPr>
          <w:sz w:val="24"/>
          <w:szCs w:val="24"/>
        </w:rPr>
        <w:t xml:space="preserve">District </w:t>
      </w:r>
      <w:r w:rsidRPr="00274DAD">
        <w:rPr>
          <w:sz w:val="24"/>
          <w:szCs w:val="24"/>
        </w:rPr>
        <w:t xml:space="preserve"> to reject proposals </w:t>
      </w:r>
      <w:r w:rsidRPr="00274DAD">
        <w:rPr>
          <w:b/>
          <w:sz w:val="24"/>
          <w:szCs w:val="24"/>
        </w:rPr>
        <w:t>that do not contain all elements and information requested in this document</w:t>
      </w:r>
      <w:r w:rsidRPr="00274DAD">
        <w:rPr>
          <w:sz w:val="24"/>
          <w:szCs w:val="24"/>
        </w:rPr>
        <w:t xml:space="preserve">. The </w:t>
      </w:r>
      <w:r w:rsidR="00FB7DA5" w:rsidRPr="00274DAD">
        <w:rPr>
          <w:sz w:val="24"/>
          <w:szCs w:val="24"/>
        </w:rPr>
        <w:t>District reserves</w:t>
      </w:r>
      <w:r w:rsidRPr="00274DAD">
        <w:rPr>
          <w:sz w:val="24"/>
          <w:szCs w:val="24"/>
        </w:rPr>
        <w:t xml:space="preserve"> the right to cancel this RFP at any time. The </w:t>
      </w:r>
      <w:r w:rsidR="00FB7DA5" w:rsidRPr="00274DAD">
        <w:rPr>
          <w:sz w:val="24"/>
          <w:szCs w:val="24"/>
        </w:rPr>
        <w:t xml:space="preserve">District </w:t>
      </w:r>
      <w:r w:rsidRPr="00274DAD">
        <w:rPr>
          <w:sz w:val="24"/>
          <w:szCs w:val="24"/>
        </w:rPr>
        <w:t xml:space="preserve"> will not be liable for any cost/losses incurred by the Offerors throughout this process. </w:t>
      </w:r>
    </w:p>
    <w:p w14:paraId="5C97E59C" w14:textId="77777777" w:rsidR="00CF2569" w:rsidRPr="00274DAD" w:rsidRDefault="00CF2569" w:rsidP="00CF2569">
      <w:r w:rsidRPr="00274DAD">
        <w:t xml:space="preserve"> </w:t>
      </w:r>
    </w:p>
    <w:p w14:paraId="4A507A0C" w14:textId="77777777" w:rsidR="00CF2569" w:rsidRPr="00274DAD" w:rsidRDefault="00CF2569" w:rsidP="00CF2569">
      <w:pPr>
        <w:pStyle w:val="Heading1"/>
        <w:rPr>
          <w:bCs/>
          <w:u w:val="none"/>
        </w:rPr>
      </w:pPr>
      <w:bookmarkStart w:id="76" w:name="_Toc65399370"/>
      <w:bookmarkStart w:id="77" w:name="_Toc65486784"/>
      <w:bookmarkStart w:id="78" w:name="_Toc94498329"/>
      <w:bookmarkStart w:id="79" w:name="_Toc117673867"/>
      <w:r w:rsidRPr="00274DAD">
        <w:rPr>
          <w:bCs/>
          <w:u w:val="none"/>
        </w:rPr>
        <w:tab/>
      </w:r>
    </w:p>
    <w:p w14:paraId="0C66F92D" w14:textId="77777777" w:rsidR="00CF2569" w:rsidRPr="00274DAD" w:rsidRDefault="00CF2569" w:rsidP="00CF2569">
      <w:pPr>
        <w:pStyle w:val="Heading1"/>
        <w:rPr>
          <w:bCs/>
          <w:u w:val="none"/>
        </w:rPr>
      </w:pPr>
      <w:r w:rsidRPr="00274DAD">
        <w:rPr>
          <w:bCs/>
          <w:u w:val="none"/>
        </w:rPr>
        <w:tab/>
        <w:t xml:space="preserve">4.0 </w:t>
      </w:r>
      <w:r w:rsidRPr="00274DAD">
        <w:rPr>
          <w:bCs/>
          <w:u w:val="none"/>
        </w:rPr>
        <w:tab/>
      </w:r>
      <w:r w:rsidRPr="00274DAD">
        <w:rPr>
          <w:bCs/>
        </w:rPr>
        <w:t xml:space="preserve">TERMS </w:t>
      </w:r>
      <w:smartTag w:uri="urn:schemas-microsoft-com:office:smarttags" w:element="stockticker">
        <w:r w:rsidRPr="00274DAD">
          <w:rPr>
            <w:bCs/>
          </w:rPr>
          <w:t>AND</w:t>
        </w:r>
      </w:smartTag>
      <w:r w:rsidRPr="00274DAD">
        <w:rPr>
          <w:bCs/>
        </w:rPr>
        <w:t xml:space="preserve"> CONDITIONS</w:t>
      </w:r>
      <w:bookmarkEnd w:id="76"/>
      <w:bookmarkEnd w:id="77"/>
      <w:bookmarkEnd w:id="78"/>
      <w:bookmarkEnd w:id="79"/>
      <w:r w:rsidRPr="00274DAD">
        <w:rPr>
          <w:bCs/>
          <w:u w:val="none"/>
        </w:rPr>
        <w:t xml:space="preserve"> </w:t>
      </w:r>
    </w:p>
    <w:p w14:paraId="6571EC84" w14:textId="77777777" w:rsidR="00CF2569" w:rsidRPr="00274DAD" w:rsidRDefault="00CF2569" w:rsidP="00CF2569">
      <w:pPr>
        <w:snapToGrid w:val="0"/>
        <w:rPr>
          <w:sz w:val="24"/>
          <w:szCs w:val="24"/>
        </w:rPr>
      </w:pPr>
    </w:p>
    <w:p w14:paraId="5E8B747E" w14:textId="77777777" w:rsidR="00CF2569" w:rsidRPr="00274DAD" w:rsidRDefault="00CF2569" w:rsidP="00CF2569">
      <w:pPr>
        <w:pStyle w:val="Heading2"/>
        <w:ind w:firstLine="720"/>
        <w:jc w:val="left"/>
        <w:rPr>
          <w:bCs/>
          <w:sz w:val="24"/>
          <w:szCs w:val="24"/>
        </w:rPr>
      </w:pPr>
      <w:bookmarkStart w:id="80" w:name="_Toc65399371"/>
      <w:bookmarkStart w:id="81" w:name="_Toc65486785"/>
      <w:bookmarkStart w:id="82" w:name="_Toc94498331"/>
      <w:bookmarkStart w:id="83" w:name="_Toc117673869"/>
      <w:r w:rsidRPr="00274DAD">
        <w:rPr>
          <w:sz w:val="24"/>
          <w:szCs w:val="24"/>
        </w:rPr>
        <w:t>4.</w:t>
      </w:r>
      <w:bookmarkEnd w:id="80"/>
      <w:bookmarkEnd w:id="81"/>
      <w:r w:rsidRPr="00274DAD">
        <w:rPr>
          <w:sz w:val="24"/>
          <w:szCs w:val="24"/>
        </w:rPr>
        <w:t>1</w:t>
      </w:r>
      <w:r w:rsidRPr="00274DAD">
        <w:rPr>
          <w:sz w:val="24"/>
          <w:szCs w:val="24"/>
        </w:rPr>
        <w:tab/>
        <w:t>RFP Amendments</w:t>
      </w:r>
      <w:bookmarkEnd w:id="82"/>
      <w:bookmarkEnd w:id="83"/>
      <w:r w:rsidRPr="00274DAD">
        <w:rPr>
          <w:bCs/>
          <w:sz w:val="24"/>
          <w:szCs w:val="24"/>
        </w:rPr>
        <w:br/>
      </w:r>
    </w:p>
    <w:p w14:paraId="2700FF3C" w14:textId="05F342AD" w:rsidR="00CF2569" w:rsidRPr="00274DAD" w:rsidRDefault="00CF2569" w:rsidP="00E17FA0">
      <w:pPr>
        <w:ind w:left="1440"/>
        <w:jc w:val="both"/>
      </w:pPr>
      <w:r w:rsidRPr="00274DAD">
        <w:rPr>
          <w:sz w:val="24"/>
        </w:rPr>
        <w:t xml:space="preserve">The </w:t>
      </w:r>
      <w:r w:rsidR="00FB7DA5" w:rsidRPr="00274DAD">
        <w:rPr>
          <w:sz w:val="24"/>
        </w:rPr>
        <w:t>District reserves</w:t>
      </w:r>
      <w:r w:rsidRPr="00274DAD">
        <w:rPr>
          <w:sz w:val="24"/>
        </w:rPr>
        <w:t xml:space="preserve"> the right to amend this RFP prior to the proposal due date.  All amendments and additional information will be posted to the </w:t>
      </w:r>
      <w:r w:rsidR="00D04E1F" w:rsidRPr="00274DAD">
        <w:rPr>
          <w:sz w:val="24"/>
        </w:rPr>
        <w:t>HCSD</w:t>
      </w:r>
      <w:r w:rsidRPr="00274DAD">
        <w:rPr>
          <w:sz w:val="24"/>
        </w:rPr>
        <w:t xml:space="preserve"> Purchasing website, located at:</w:t>
      </w:r>
      <w:r w:rsidR="00E17FA0">
        <w:rPr>
          <w:sz w:val="24"/>
        </w:rPr>
        <w:t xml:space="preserve"> </w:t>
      </w:r>
      <w:hyperlink r:id="rId19" w:history="1">
        <w:r w:rsidR="00E17FA0" w:rsidRPr="007C4D88">
          <w:rPr>
            <w:rStyle w:val="Hyperlink"/>
            <w:sz w:val="24"/>
          </w:rPr>
          <w:t>https://www.hcbe.net/purchasing/openbids</w:t>
        </w:r>
      </w:hyperlink>
      <w:r w:rsidR="00E17FA0">
        <w:rPr>
          <w:sz w:val="24"/>
        </w:rPr>
        <w:t xml:space="preserve">.  </w:t>
      </w:r>
      <w:r w:rsidRPr="00274DAD">
        <w:rPr>
          <w:sz w:val="24"/>
        </w:rPr>
        <w:t>Offerors are encouraged to check this website frequently.</w:t>
      </w:r>
      <w:r w:rsidRPr="00274DAD">
        <w:t xml:space="preserve"> </w:t>
      </w:r>
    </w:p>
    <w:p w14:paraId="6C4C6521" w14:textId="77777777" w:rsidR="00CF2569" w:rsidRPr="00274DAD" w:rsidRDefault="00CF2569" w:rsidP="00CF2569">
      <w:bookmarkStart w:id="84" w:name="_Toc65399373"/>
      <w:bookmarkStart w:id="85" w:name="_Toc65486787"/>
      <w:bookmarkStart w:id="86" w:name="_Toc94498332"/>
    </w:p>
    <w:p w14:paraId="49D09601" w14:textId="77777777" w:rsidR="00CF2569" w:rsidRPr="00274DAD" w:rsidRDefault="00CF2569" w:rsidP="00CF2569">
      <w:pPr>
        <w:pStyle w:val="Heading2"/>
        <w:ind w:firstLine="720"/>
        <w:jc w:val="left"/>
        <w:rPr>
          <w:sz w:val="24"/>
          <w:szCs w:val="24"/>
        </w:rPr>
      </w:pPr>
      <w:bookmarkStart w:id="87" w:name="_Toc117673870"/>
      <w:r w:rsidRPr="00274DAD">
        <w:rPr>
          <w:sz w:val="24"/>
          <w:szCs w:val="24"/>
        </w:rPr>
        <w:t>4.2</w:t>
      </w:r>
      <w:r w:rsidRPr="00274DAD">
        <w:rPr>
          <w:sz w:val="24"/>
          <w:szCs w:val="24"/>
        </w:rPr>
        <w:tab/>
        <w:t>Proposal Withdrawal</w:t>
      </w:r>
      <w:bookmarkEnd w:id="84"/>
      <w:bookmarkEnd w:id="85"/>
      <w:bookmarkEnd w:id="86"/>
      <w:bookmarkEnd w:id="87"/>
    </w:p>
    <w:p w14:paraId="6217774F" w14:textId="77777777" w:rsidR="00CF2569" w:rsidRPr="00274DAD" w:rsidRDefault="00CF2569" w:rsidP="00CF2569">
      <w:pPr>
        <w:ind w:left="720"/>
        <w:rPr>
          <w:sz w:val="24"/>
          <w:szCs w:val="24"/>
        </w:rPr>
      </w:pPr>
    </w:p>
    <w:p w14:paraId="3948EE76" w14:textId="77777777" w:rsidR="00CF2569" w:rsidRPr="00274DAD" w:rsidRDefault="00CF2569" w:rsidP="00CF2569">
      <w:pPr>
        <w:ind w:left="720"/>
        <w:jc w:val="both"/>
        <w:rPr>
          <w:color w:val="3366FF"/>
          <w:sz w:val="24"/>
          <w:szCs w:val="24"/>
        </w:rPr>
      </w:pPr>
      <w:r w:rsidRPr="00274DAD">
        <w:rPr>
          <w:sz w:val="24"/>
          <w:szCs w:val="24"/>
        </w:rPr>
        <w:tab/>
        <w:t xml:space="preserve">A submitted proposal may be withdrawn prior to the due date by a written request to the Issuing </w:t>
      </w:r>
      <w:r w:rsidRPr="00274DAD">
        <w:rPr>
          <w:sz w:val="24"/>
          <w:szCs w:val="24"/>
        </w:rPr>
        <w:tab/>
        <w:t xml:space="preserve">Officer.  A request to withdraw a proposal shall be signed by an authorized individual.  </w:t>
      </w:r>
    </w:p>
    <w:p w14:paraId="3DF0F9C3" w14:textId="77777777" w:rsidR="00CF2569" w:rsidRPr="00274DAD" w:rsidRDefault="00CF2569" w:rsidP="00CF2569">
      <w:pPr>
        <w:rPr>
          <w:sz w:val="24"/>
          <w:szCs w:val="24"/>
        </w:rPr>
      </w:pPr>
    </w:p>
    <w:p w14:paraId="60AA7FF6" w14:textId="77777777" w:rsidR="00CF2569" w:rsidRPr="00274DAD" w:rsidRDefault="00CF2569" w:rsidP="00CF2569">
      <w:pPr>
        <w:pStyle w:val="Heading2"/>
        <w:ind w:firstLine="720"/>
        <w:jc w:val="left"/>
        <w:rPr>
          <w:sz w:val="24"/>
          <w:szCs w:val="24"/>
        </w:rPr>
      </w:pPr>
      <w:bookmarkStart w:id="88" w:name="_Toc65399374"/>
      <w:bookmarkStart w:id="89" w:name="_Toc65486788"/>
      <w:bookmarkStart w:id="90" w:name="_Toc94498333"/>
      <w:bookmarkStart w:id="91" w:name="_Toc117673871"/>
      <w:r w:rsidRPr="00274DAD">
        <w:rPr>
          <w:sz w:val="24"/>
          <w:szCs w:val="24"/>
        </w:rPr>
        <w:t>4.3</w:t>
      </w:r>
      <w:r w:rsidRPr="00274DAD">
        <w:rPr>
          <w:sz w:val="24"/>
          <w:szCs w:val="24"/>
        </w:rPr>
        <w:tab/>
        <w:t>Cost for Preparing Proposals</w:t>
      </w:r>
      <w:bookmarkEnd w:id="88"/>
      <w:bookmarkEnd w:id="89"/>
      <w:bookmarkEnd w:id="90"/>
      <w:bookmarkEnd w:id="91"/>
    </w:p>
    <w:p w14:paraId="07FBDD35" w14:textId="77777777" w:rsidR="00CF2569" w:rsidRPr="00274DAD" w:rsidRDefault="00CF2569" w:rsidP="00CF2569">
      <w:pPr>
        <w:rPr>
          <w:sz w:val="24"/>
          <w:szCs w:val="24"/>
        </w:rPr>
      </w:pPr>
    </w:p>
    <w:p w14:paraId="6461EFC0" w14:textId="5CF22376" w:rsidR="00CF2569" w:rsidRPr="00274DAD" w:rsidRDefault="00CF2569" w:rsidP="00CF2569">
      <w:pPr>
        <w:ind w:left="720"/>
        <w:jc w:val="both"/>
        <w:rPr>
          <w:sz w:val="24"/>
          <w:szCs w:val="24"/>
        </w:rPr>
      </w:pPr>
      <w:r w:rsidRPr="00274DAD">
        <w:rPr>
          <w:sz w:val="24"/>
          <w:szCs w:val="24"/>
        </w:rPr>
        <w:tab/>
        <w:t xml:space="preserve">The cost for developing the proposal is the sole responsibility of the Offeror.  The </w:t>
      </w:r>
      <w:r w:rsidR="00FB7DA5" w:rsidRPr="00274DAD">
        <w:rPr>
          <w:sz w:val="24"/>
          <w:szCs w:val="24"/>
        </w:rPr>
        <w:t>District will</w:t>
      </w:r>
      <w:r w:rsidRPr="00274DAD">
        <w:rPr>
          <w:sz w:val="24"/>
          <w:szCs w:val="24"/>
        </w:rPr>
        <w:t xml:space="preserve"> not </w:t>
      </w:r>
      <w:r w:rsidRPr="00274DAD">
        <w:rPr>
          <w:sz w:val="24"/>
          <w:szCs w:val="24"/>
        </w:rPr>
        <w:tab/>
        <w:t>provide reimbursement for such costs.</w:t>
      </w:r>
    </w:p>
    <w:p w14:paraId="1C378D1E" w14:textId="0772240E" w:rsidR="00CF2569" w:rsidRDefault="00CF2569" w:rsidP="00CF2569">
      <w:pPr>
        <w:rPr>
          <w:sz w:val="24"/>
          <w:szCs w:val="24"/>
        </w:rPr>
      </w:pPr>
      <w:bookmarkStart w:id="92" w:name="_Toc65399375"/>
      <w:bookmarkStart w:id="93" w:name="_Toc65486789"/>
      <w:bookmarkStart w:id="94" w:name="_Toc94498334"/>
    </w:p>
    <w:p w14:paraId="40DDEC07" w14:textId="1CB49233" w:rsidR="008F3AB6" w:rsidRDefault="008F3AB6" w:rsidP="00CF2569">
      <w:pPr>
        <w:rPr>
          <w:sz w:val="24"/>
          <w:szCs w:val="24"/>
        </w:rPr>
      </w:pPr>
    </w:p>
    <w:p w14:paraId="56597735" w14:textId="77777777" w:rsidR="008F3AB6" w:rsidRPr="00274DAD" w:rsidRDefault="008F3AB6" w:rsidP="00CF2569">
      <w:pPr>
        <w:rPr>
          <w:sz w:val="24"/>
          <w:szCs w:val="24"/>
        </w:rPr>
      </w:pPr>
    </w:p>
    <w:p w14:paraId="1A2D6EC0" w14:textId="77777777" w:rsidR="00CF2569" w:rsidRPr="00274DAD" w:rsidRDefault="00CF2569" w:rsidP="00CF2569">
      <w:pPr>
        <w:pStyle w:val="Heading2"/>
        <w:ind w:firstLine="720"/>
        <w:jc w:val="left"/>
        <w:rPr>
          <w:sz w:val="24"/>
          <w:szCs w:val="24"/>
        </w:rPr>
      </w:pPr>
      <w:bookmarkStart w:id="95" w:name="_Toc117673872"/>
      <w:r w:rsidRPr="00274DAD">
        <w:rPr>
          <w:sz w:val="24"/>
          <w:szCs w:val="24"/>
        </w:rPr>
        <w:lastRenderedPageBreak/>
        <w:t xml:space="preserve">4.4 </w:t>
      </w:r>
      <w:r w:rsidRPr="00274DAD">
        <w:rPr>
          <w:sz w:val="24"/>
          <w:szCs w:val="24"/>
        </w:rPr>
        <w:tab/>
        <w:t>Sample Contract</w:t>
      </w:r>
      <w:bookmarkEnd w:id="92"/>
      <w:bookmarkEnd w:id="93"/>
      <w:bookmarkEnd w:id="94"/>
      <w:bookmarkEnd w:id="95"/>
    </w:p>
    <w:p w14:paraId="5BFE6DBA" w14:textId="77777777" w:rsidR="00CF2569" w:rsidRPr="00274DAD" w:rsidRDefault="00CF2569" w:rsidP="00CF2569">
      <w:pPr>
        <w:rPr>
          <w:sz w:val="24"/>
          <w:szCs w:val="24"/>
        </w:rPr>
      </w:pPr>
    </w:p>
    <w:p w14:paraId="4AC45854" w14:textId="21F064DD" w:rsidR="00CF2569" w:rsidRPr="00274DAD" w:rsidRDefault="00CF2569" w:rsidP="00274DAD">
      <w:pPr>
        <w:ind w:left="1440"/>
        <w:jc w:val="both"/>
        <w:rPr>
          <w:color w:val="000000"/>
          <w:sz w:val="24"/>
          <w:szCs w:val="24"/>
        </w:rPr>
      </w:pPr>
      <w:r w:rsidRPr="00274DAD">
        <w:rPr>
          <w:sz w:val="24"/>
          <w:szCs w:val="24"/>
        </w:rPr>
        <w:t xml:space="preserve">The Sample Contract, which the </w:t>
      </w:r>
      <w:r w:rsidR="00FB7DA5" w:rsidRPr="00274DAD">
        <w:rPr>
          <w:sz w:val="24"/>
          <w:szCs w:val="24"/>
        </w:rPr>
        <w:t xml:space="preserve">District </w:t>
      </w:r>
      <w:r w:rsidRPr="00274DAD">
        <w:rPr>
          <w:sz w:val="24"/>
          <w:szCs w:val="24"/>
        </w:rPr>
        <w:t xml:space="preserve"> intends to use with the successful Offeror, is attached to this RFP and identified as Attachment D.   Exceptions to the Contract should be identified and submitted with the Offeror's proposal</w:t>
      </w:r>
      <w:r w:rsidRPr="00274DAD">
        <w:rPr>
          <w:color w:val="000000"/>
          <w:sz w:val="24"/>
          <w:szCs w:val="24"/>
        </w:rPr>
        <w:t>.  Proposed exceptions must not conflict with or attempt to preempt mandatory requirements specified in Section 2.0.</w:t>
      </w:r>
      <w:r w:rsidR="00274DAD">
        <w:rPr>
          <w:color w:val="000000"/>
          <w:sz w:val="24"/>
          <w:szCs w:val="24"/>
        </w:rPr>
        <w:t xml:space="preserve">  Final Contract must be in accordance with the laws of Georgia.  See </w:t>
      </w:r>
      <w:hyperlink r:id="rId20" w:history="1">
        <w:r w:rsidR="00274DAD" w:rsidRPr="007C4D88">
          <w:rPr>
            <w:rStyle w:val="Hyperlink"/>
            <w:sz w:val="24"/>
            <w:szCs w:val="24"/>
          </w:rPr>
          <w:t>https://tinyurl.</w:t>
        </w:r>
        <w:r w:rsidR="00274DAD" w:rsidRPr="007C4D88">
          <w:rPr>
            <w:rStyle w:val="Hyperlink"/>
            <w:sz w:val="24"/>
            <w:szCs w:val="24"/>
          </w:rPr>
          <w:t>com/2p8x6rwn</w:t>
        </w:r>
      </w:hyperlink>
      <w:r w:rsidR="00274DAD">
        <w:rPr>
          <w:color w:val="000000"/>
          <w:sz w:val="24"/>
          <w:szCs w:val="24"/>
        </w:rPr>
        <w:t xml:space="preserve"> for terms and conditions prohibited by governmental entities in the State of Georgia.  </w:t>
      </w:r>
    </w:p>
    <w:p w14:paraId="697D6D99" w14:textId="77777777" w:rsidR="00CF2569" w:rsidRPr="00274DAD" w:rsidRDefault="00CF2569" w:rsidP="00CF2569">
      <w:pPr>
        <w:ind w:left="720"/>
        <w:jc w:val="both"/>
        <w:rPr>
          <w:sz w:val="24"/>
          <w:szCs w:val="24"/>
        </w:rPr>
      </w:pPr>
    </w:p>
    <w:p w14:paraId="042532FB" w14:textId="77777777" w:rsidR="00274DAD" w:rsidRDefault="00CF2569" w:rsidP="00CF2569">
      <w:pPr>
        <w:ind w:left="720"/>
        <w:jc w:val="both"/>
        <w:rPr>
          <w:sz w:val="24"/>
          <w:szCs w:val="24"/>
        </w:rPr>
      </w:pPr>
      <w:r w:rsidRPr="00274DAD">
        <w:rPr>
          <w:sz w:val="24"/>
          <w:szCs w:val="24"/>
        </w:rPr>
        <w:tab/>
        <w:t xml:space="preserve">Prior to award, the apparent winning Offeror will be required to enter into discussions with the </w:t>
      </w:r>
      <w:r w:rsidRPr="00274DAD">
        <w:rPr>
          <w:sz w:val="24"/>
          <w:szCs w:val="24"/>
        </w:rPr>
        <w:tab/>
      </w:r>
      <w:r w:rsidR="00FB7DA5" w:rsidRPr="00274DAD">
        <w:rPr>
          <w:sz w:val="24"/>
          <w:szCs w:val="24"/>
        </w:rPr>
        <w:t xml:space="preserve">District </w:t>
      </w:r>
      <w:r w:rsidRPr="00274DAD">
        <w:rPr>
          <w:sz w:val="24"/>
          <w:szCs w:val="24"/>
        </w:rPr>
        <w:t xml:space="preserve"> to resolve any contractual differences before an award is made.  These discussions are to </w:t>
      </w:r>
      <w:r w:rsidRPr="00274DAD">
        <w:rPr>
          <w:sz w:val="24"/>
          <w:szCs w:val="24"/>
        </w:rPr>
        <w:tab/>
        <w:t xml:space="preserve">be finalized and all exceptions resolved within one (1) week of notification.  Failure to resolve </w:t>
      </w:r>
      <w:r w:rsidRPr="00274DAD">
        <w:rPr>
          <w:sz w:val="24"/>
          <w:szCs w:val="24"/>
        </w:rPr>
        <w:tab/>
        <w:t>contractual differences will lead to rejection of the Offeror's proposal.</w:t>
      </w:r>
    </w:p>
    <w:p w14:paraId="78D5FDCA" w14:textId="77777777" w:rsidR="00274DAD" w:rsidRDefault="00274DAD" w:rsidP="00CF2569">
      <w:pPr>
        <w:ind w:left="720"/>
        <w:jc w:val="both"/>
        <w:rPr>
          <w:sz w:val="24"/>
          <w:szCs w:val="24"/>
        </w:rPr>
      </w:pPr>
    </w:p>
    <w:p w14:paraId="0D064B93" w14:textId="2857AFBA" w:rsidR="00CF2569" w:rsidRPr="00274DAD" w:rsidRDefault="00CF2569" w:rsidP="008F3AB6">
      <w:pPr>
        <w:ind w:left="1440"/>
        <w:jc w:val="both"/>
        <w:rPr>
          <w:sz w:val="24"/>
          <w:szCs w:val="24"/>
        </w:rPr>
      </w:pPr>
      <w:r w:rsidRPr="00274DAD">
        <w:rPr>
          <w:sz w:val="24"/>
          <w:szCs w:val="24"/>
        </w:rPr>
        <w:t xml:space="preserve">The </w:t>
      </w:r>
      <w:r w:rsidR="00FB7DA5" w:rsidRPr="00274DAD">
        <w:rPr>
          <w:sz w:val="24"/>
          <w:szCs w:val="24"/>
        </w:rPr>
        <w:t xml:space="preserve">District </w:t>
      </w:r>
      <w:r w:rsidRPr="00274DAD">
        <w:rPr>
          <w:sz w:val="24"/>
          <w:szCs w:val="24"/>
        </w:rPr>
        <w:t xml:space="preserve"> reserves the right to modify the Contract to be consistent with the successful offer and</w:t>
      </w:r>
      <w:r w:rsidR="00FB7DA5" w:rsidRPr="00274DAD">
        <w:rPr>
          <w:sz w:val="24"/>
          <w:szCs w:val="24"/>
        </w:rPr>
        <w:t xml:space="preserve"> </w:t>
      </w:r>
      <w:r w:rsidRPr="00274DAD">
        <w:rPr>
          <w:sz w:val="24"/>
          <w:szCs w:val="24"/>
        </w:rPr>
        <w:t>to</w:t>
      </w:r>
      <w:r w:rsidR="00FB7DA5" w:rsidRPr="00274DAD">
        <w:rPr>
          <w:sz w:val="24"/>
          <w:szCs w:val="24"/>
        </w:rPr>
        <w:t xml:space="preserve"> </w:t>
      </w:r>
      <w:r w:rsidRPr="00274DAD">
        <w:rPr>
          <w:sz w:val="24"/>
          <w:szCs w:val="24"/>
        </w:rPr>
        <w:t xml:space="preserve">negotiate with the successful Offeror other modifications, provided that no such modifications </w:t>
      </w:r>
      <w:r w:rsidRPr="00274DAD">
        <w:rPr>
          <w:sz w:val="24"/>
          <w:szCs w:val="24"/>
        </w:rPr>
        <w:tab/>
        <w:t xml:space="preserve">affect the evaluation criteria set forth herein, or give the successful Offeror a competitive </w:t>
      </w:r>
      <w:r w:rsidRPr="00274DAD">
        <w:rPr>
          <w:sz w:val="24"/>
          <w:szCs w:val="24"/>
        </w:rPr>
        <w:tab/>
        <w:t>advantage.</w:t>
      </w:r>
    </w:p>
    <w:p w14:paraId="458E01D2" w14:textId="77777777" w:rsidR="00CF2569" w:rsidRPr="00274DAD" w:rsidRDefault="00CF2569" w:rsidP="00CF2569">
      <w:pPr>
        <w:rPr>
          <w:sz w:val="24"/>
          <w:szCs w:val="24"/>
        </w:rPr>
      </w:pPr>
    </w:p>
    <w:p w14:paraId="73E8B0B3" w14:textId="77777777" w:rsidR="00CF2569" w:rsidRPr="00274DAD" w:rsidRDefault="00CF2569" w:rsidP="00CF2569">
      <w:pPr>
        <w:pStyle w:val="Heading2"/>
        <w:ind w:firstLine="720"/>
        <w:jc w:val="left"/>
        <w:rPr>
          <w:sz w:val="24"/>
          <w:szCs w:val="24"/>
        </w:rPr>
      </w:pPr>
      <w:bookmarkStart w:id="96" w:name="_Toc65399376"/>
      <w:bookmarkStart w:id="97" w:name="_Toc65486790"/>
      <w:bookmarkStart w:id="98" w:name="_Toc94498335"/>
      <w:bookmarkStart w:id="99" w:name="_Toc117673873"/>
      <w:r w:rsidRPr="00274DAD">
        <w:rPr>
          <w:sz w:val="24"/>
          <w:szCs w:val="24"/>
        </w:rPr>
        <w:t>4.5</w:t>
      </w:r>
      <w:r w:rsidRPr="00274DAD">
        <w:rPr>
          <w:sz w:val="24"/>
          <w:szCs w:val="24"/>
        </w:rPr>
        <w:tab/>
        <w:t>Conflict of Interest</w:t>
      </w:r>
      <w:bookmarkEnd w:id="96"/>
      <w:bookmarkEnd w:id="97"/>
      <w:bookmarkEnd w:id="98"/>
      <w:bookmarkEnd w:id="99"/>
    </w:p>
    <w:p w14:paraId="40CFB3F2" w14:textId="77777777" w:rsidR="00CF2569" w:rsidRPr="00274DAD" w:rsidRDefault="00CF2569" w:rsidP="00CF2569">
      <w:pPr>
        <w:rPr>
          <w:sz w:val="24"/>
          <w:szCs w:val="24"/>
        </w:rPr>
      </w:pPr>
    </w:p>
    <w:p w14:paraId="7B371A8F" w14:textId="3705336A" w:rsidR="00CF2569" w:rsidRPr="00274DAD" w:rsidRDefault="00CF2569" w:rsidP="00885BA1">
      <w:pPr>
        <w:ind w:left="1440"/>
        <w:jc w:val="both"/>
        <w:rPr>
          <w:sz w:val="24"/>
          <w:szCs w:val="24"/>
        </w:rPr>
      </w:pPr>
      <w:r w:rsidRPr="00274DAD">
        <w:rPr>
          <w:sz w:val="24"/>
          <w:szCs w:val="24"/>
        </w:rPr>
        <w:t xml:space="preserve">If an Offeror has any existing client relationship that involves the Houston County </w:t>
      </w:r>
      <w:r w:rsidR="00885BA1" w:rsidRPr="00274DAD">
        <w:rPr>
          <w:sz w:val="24"/>
          <w:szCs w:val="24"/>
        </w:rPr>
        <w:t xml:space="preserve">School </w:t>
      </w:r>
      <w:r w:rsidR="00FB7DA5" w:rsidRPr="00274DAD">
        <w:rPr>
          <w:sz w:val="24"/>
          <w:szCs w:val="24"/>
        </w:rPr>
        <w:t>District</w:t>
      </w:r>
      <w:r w:rsidRPr="00274DAD">
        <w:rPr>
          <w:sz w:val="24"/>
          <w:szCs w:val="24"/>
        </w:rPr>
        <w:t>, the Offeror must disclose each relationship.</w:t>
      </w:r>
    </w:p>
    <w:p w14:paraId="0C02E360" w14:textId="77777777" w:rsidR="00CF2569" w:rsidRPr="00274DAD" w:rsidRDefault="00CF2569" w:rsidP="00CF2569">
      <w:pPr>
        <w:pStyle w:val="Heading2"/>
        <w:ind w:firstLine="720"/>
        <w:jc w:val="left"/>
        <w:rPr>
          <w:sz w:val="24"/>
          <w:szCs w:val="24"/>
        </w:rPr>
      </w:pPr>
      <w:bookmarkStart w:id="100" w:name="_Toc117673880"/>
      <w:bookmarkStart w:id="101" w:name="_Toc94498341"/>
      <w:bookmarkStart w:id="102" w:name="_Toc65399382"/>
      <w:bookmarkStart w:id="103" w:name="_Toc65486796"/>
    </w:p>
    <w:p w14:paraId="65D9A46D" w14:textId="77777777" w:rsidR="00CF2569" w:rsidRPr="00274DAD" w:rsidRDefault="00CF2569" w:rsidP="00CF2569">
      <w:pPr>
        <w:pStyle w:val="Heading2"/>
        <w:ind w:firstLine="720"/>
        <w:jc w:val="left"/>
        <w:rPr>
          <w:sz w:val="24"/>
          <w:szCs w:val="24"/>
        </w:rPr>
      </w:pPr>
      <w:r w:rsidRPr="00274DAD">
        <w:rPr>
          <w:sz w:val="24"/>
          <w:szCs w:val="24"/>
        </w:rPr>
        <w:t>4.6</w:t>
      </w:r>
      <w:r w:rsidRPr="00274DAD">
        <w:rPr>
          <w:sz w:val="24"/>
          <w:szCs w:val="24"/>
        </w:rPr>
        <w:tab/>
        <w:t>Compliance with Laws</w:t>
      </w:r>
      <w:bookmarkEnd w:id="100"/>
    </w:p>
    <w:p w14:paraId="6985DF88" w14:textId="77777777" w:rsidR="00CF2569" w:rsidRPr="00274DAD" w:rsidRDefault="00CF2569" w:rsidP="00CF2569">
      <w:pPr>
        <w:rPr>
          <w:b/>
          <w:sz w:val="24"/>
          <w:szCs w:val="24"/>
        </w:rPr>
      </w:pPr>
    </w:p>
    <w:p w14:paraId="4FDD60DD" w14:textId="77777777" w:rsidR="00CF2569" w:rsidRPr="00274DAD" w:rsidRDefault="00CF2569" w:rsidP="00CF2569">
      <w:pPr>
        <w:ind w:left="720"/>
        <w:rPr>
          <w:sz w:val="24"/>
          <w:szCs w:val="24"/>
        </w:rPr>
      </w:pPr>
      <w:r w:rsidRPr="00274DAD">
        <w:rPr>
          <w:sz w:val="24"/>
          <w:szCs w:val="24"/>
        </w:rPr>
        <w:tab/>
        <w:t>The Vendor will comply with all State and Federal laws, rules, and regulations.</w:t>
      </w:r>
    </w:p>
    <w:p w14:paraId="7AD9CCCF" w14:textId="77777777" w:rsidR="00CF2569" w:rsidRPr="00274DAD" w:rsidRDefault="00CF2569" w:rsidP="00CF2569">
      <w:pPr>
        <w:ind w:left="720"/>
        <w:rPr>
          <w:sz w:val="24"/>
          <w:szCs w:val="24"/>
        </w:rPr>
      </w:pPr>
    </w:p>
    <w:p w14:paraId="109308D4" w14:textId="77777777" w:rsidR="00CF2569" w:rsidRPr="00274DAD" w:rsidRDefault="00CF2569" w:rsidP="00CF2569">
      <w:pPr>
        <w:ind w:left="720"/>
        <w:rPr>
          <w:sz w:val="24"/>
          <w:szCs w:val="24"/>
        </w:rPr>
      </w:pPr>
    </w:p>
    <w:p w14:paraId="73C66895" w14:textId="77777777" w:rsidR="00CF2569" w:rsidRPr="00274DAD" w:rsidRDefault="00CF2569" w:rsidP="00CF2569">
      <w:pPr>
        <w:ind w:left="720"/>
        <w:sectPr w:rsidR="00CF2569" w:rsidRPr="00274DAD" w:rsidSect="001976A8">
          <w:footerReference w:type="default" r:id="rId21"/>
          <w:pgSz w:w="12240" w:h="15840" w:code="1"/>
          <w:pgMar w:top="720" w:right="720" w:bottom="720" w:left="720" w:header="0" w:footer="720" w:gutter="0"/>
          <w:cols w:space="720"/>
          <w:docGrid w:linePitch="360"/>
        </w:sectPr>
      </w:pPr>
    </w:p>
    <w:p w14:paraId="1DA7057B" w14:textId="77777777" w:rsidR="00CF2569" w:rsidRPr="00274DAD" w:rsidRDefault="00CF2569" w:rsidP="00CF2569">
      <w:pPr>
        <w:pStyle w:val="Heading1"/>
        <w:jc w:val="center"/>
        <w:rPr>
          <w:bCs/>
          <w:sz w:val="32"/>
          <w:u w:val="none"/>
        </w:rPr>
      </w:pPr>
      <w:bookmarkStart w:id="104" w:name="_Toc117673882"/>
      <w:r w:rsidRPr="00274DAD">
        <w:rPr>
          <w:bCs/>
          <w:sz w:val="32"/>
          <w:u w:val="none"/>
        </w:rPr>
        <w:lastRenderedPageBreak/>
        <w:t>Attachment A</w:t>
      </w:r>
      <w:bookmarkEnd w:id="104"/>
    </w:p>
    <w:p w14:paraId="2B8A0226" w14:textId="77777777" w:rsidR="00CF2569" w:rsidRPr="00274DAD" w:rsidRDefault="00CF2569" w:rsidP="00CF2569">
      <w:pPr>
        <w:rPr>
          <w:sz w:val="24"/>
          <w:szCs w:val="24"/>
        </w:rPr>
      </w:pPr>
    </w:p>
    <w:p w14:paraId="688123B3" w14:textId="77777777" w:rsidR="00CF2569" w:rsidRPr="00274DAD" w:rsidRDefault="00CF2569" w:rsidP="00CF2569">
      <w:pPr>
        <w:pStyle w:val="Heading2"/>
        <w:rPr>
          <w:bCs/>
          <w:sz w:val="32"/>
        </w:rPr>
      </w:pPr>
      <w:bookmarkStart w:id="105" w:name="_Toc94438040"/>
      <w:bookmarkStart w:id="106" w:name="_Toc94498342"/>
      <w:bookmarkStart w:id="107" w:name="_Toc117673883"/>
      <w:bookmarkEnd w:id="101"/>
      <w:r w:rsidRPr="00274DAD">
        <w:rPr>
          <w:bCs/>
          <w:sz w:val="32"/>
        </w:rPr>
        <w:t xml:space="preserve">PROPOSAL </w:t>
      </w:r>
      <w:bookmarkEnd w:id="102"/>
      <w:bookmarkEnd w:id="103"/>
      <w:bookmarkEnd w:id="105"/>
      <w:bookmarkEnd w:id="106"/>
      <w:r w:rsidRPr="00274DAD">
        <w:rPr>
          <w:bCs/>
          <w:sz w:val="32"/>
        </w:rPr>
        <w:t>CERTIFICATION</w:t>
      </w:r>
      <w:bookmarkEnd w:id="107"/>
    </w:p>
    <w:p w14:paraId="3D437733" w14:textId="77777777" w:rsidR="00CF2569" w:rsidRPr="00274DAD" w:rsidRDefault="00CF2569" w:rsidP="00CF2569">
      <w:pPr>
        <w:pStyle w:val="BodyTextIndent2"/>
        <w:tabs>
          <w:tab w:val="left" w:pos="1890"/>
        </w:tabs>
        <w:ind w:left="0" w:firstLine="0"/>
        <w:rPr>
          <w:rFonts w:ascii="Times New Roman" w:hAnsi="Times New Roman"/>
          <w:sz w:val="24"/>
        </w:rPr>
      </w:pPr>
    </w:p>
    <w:p w14:paraId="6040ABF4" w14:textId="77777777" w:rsidR="00CF2569" w:rsidRPr="00274DAD" w:rsidRDefault="00CF2569" w:rsidP="00CF2569">
      <w:pPr>
        <w:widowControl w:val="0"/>
        <w:jc w:val="both"/>
        <w:rPr>
          <w:snapToGrid w:val="0"/>
          <w:color w:val="000000"/>
          <w:sz w:val="24"/>
          <w:szCs w:val="24"/>
        </w:rPr>
      </w:pPr>
      <w:r w:rsidRPr="00274DAD">
        <w:rPr>
          <w:snapToGrid w:val="0"/>
          <w:sz w:val="24"/>
          <w:szCs w:val="24"/>
        </w:rPr>
        <w:t xml:space="preserve">I certify that I have read and understand the terms and conditions herein except as stated below.  I further state that I am and/or my company is capable, able to, and will provide the requested products and/or service described herein.  I am the owner or agent of the company stated below and am authorized and empowered to contract.  </w:t>
      </w:r>
      <w:r w:rsidRPr="00274DAD">
        <w:rPr>
          <w:snapToGrid w:val="0"/>
          <w:color w:val="000000"/>
          <w:sz w:val="24"/>
          <w:szCs w:val="24"/>
        </w:rPr>
        <w:t>By my signature on this RFP, I/we guarantee and certify that all items included in my bid meet or exceed specifications.</w:t>
      </w:r>
    </w:p>
    <w:p w14:paraId="2C1193F9" w14:textId="77777777" w:rsidR="00CF2569" w:rsidRPr="00274DAD" w:rsidRDefault="00CF2569" w:rsidP="00CF2569">
      <w:pPr>
        <w:widowControl w:val="0"/>
        <w:tabs>
          <w:tab w:val="left" w:pos="990"/>
        </w:tabs>
        <w:ind w:left="1080" w:right="-7"/>
        <w:jc w:val="both"/>
        <w:rPr>
          <w:snapToGrid w:val="0"/>
          <w:color w:val="FF0000"/>
          <w:sz w:val="24"/>
          <w:szCs w:val="24"/>
        </w:rPr>
      </w:pPr>
    </w:p>
    <w:p w14:paraId="39667340" w14:textId="77777777" w:rsidR="00CF2569" w:rsidRPr="00274DAD" w:rsidRDefault="00CF2569" w:rsidP="00CF2569">
      <w:pPr>
        <w:tabs>
          <w:tab w:val="left" w:pos="990"/>
          <w:tab w:val="left" w:pos="10703"/>
        </w:tabs>
        <w:ind w:right="-7"/>
        <w:jc w:val="both"/>
        <w:rPr>
          <w:color w:val="FF0000"/>
          <w:sz w:val="24"/>
          <w:szCs w:val="24"/>
        </w:rPr>
      </w:pPr>
      <w:r w:rsidRPr="00274DAD">
        <w:rPr>
          <w:bCs/>
          <w:color w:val="000000"/>
          <w:sz w:val="24"/>
          <w:szCs w:val="24"/>
        </w:rPr>
        <w:t xml:space="preserve">I certify that this quotation is made without prior understanding, agreement, or connection with any corporation, firm or person submitting a quotation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e quotation and certify that I am authorized to sign this quotation for the Vendor.  </w:t>
      </w:r>
    </w:p>
    <w:p w14:paraId="2A603624" w14:textId="77777777" w:rsidR="00CF2569" w:rsidRPr="00274DAD" w:rsidRDefault="00CF2569" w:rsidP="00CF2569">
      <w:pPr>
        <w:rPr>
          <w:sz w:val="24"/>
          <w:szCs w:val="24"/>
        </w:rPr>
      </w:pPr>
    </w:p>
    <w:p w14:paraId="4809DF64" w14:textId="77777777" w:rsidR="00CF2569" w:rsidRPr="00274DAD" w:rsidRDefault="00CF2569" w:rsidP="00CF2569">
      <w:pPr>
        <w:rPr>
          <w:sz w:val="24"/>
          <w:szCs w:val="24"/>
        </w:rPr>
      </w:pPr>
    </w:p>
    <w:p w14:paraId="3DCBD0C7" w14:textId="77777777" w:rsidR="00CF2569" w:rsidRPr="00274DAD" w:rsidRDefault="00CF2569" w:rsidP="00CF2569">
      <w:pPr>
        <w:widowControl w:val="0"/>
        <w:tabs>
          <w:tab w:val="left" w:pos="990"/>
        </w:tabs>
        <w:jc w:val="both"/>
        <w:rPr>
          <w:snapToGrid w:val="0"/>
          <w:sz w:val="24"/>
          <w:szCs w:val="24"/>
        </w:rPr>
      </w:pPr>
    </w:p>
    <w:p w14:paraId="4F1526C7" w14:textId="77777777" w:rsidR="00CF2569" w:rsidRPr="00274DAD" w:rsidRDefault="00CF2569" w:rsidP="00CF2569">
      <w:pPr>
        <w:widowControl w:val="0"/>
        <w:tabs>
          <w:tab w:val="left" w:pos="990"/>
        </w:tabs>
        <w:jc w:val="both"/>
        <w:rPr>
          <w:snapToGrid w:val="0"/>
          <w:sz w:val="24"/>
          <w:szCs w:val="24"/>
        </w:rPr>
      </w:pPr>
    </w:p>
    <w:p w14:paraId="797D7AE1" w14:textId="77777777" w:rsidR="00CF2569" w:rsidRPr="00274DAD" w:rsidRDefault="00CF2569" w:rsidP="00CF2569">
      <w:pPr>
        <w:rPr>
          <w:sz w:val="24"/>
          <w:szCs w:val="24"/>
        </w:rPr>
      </w:pPr>
      <w:r w:rsidRPr="00274DAD">
        <w:rPr>
          <w:sz w:val="24"/>
          <w:szCs w:val="24"/>
        </w:rPr>
        <w:t>SUBMITTED BY_________________________________________ DATE _______________</w:t>
      </w:r>
    </w:p>
    <w:p w14:paraId="5DDFFABB" w14:textId="77777777" w:rsidR="00CF2569" w:rsidRPr="00274DAD" w:rsidRDefault="00CF2569" w:rsidP="00CF2569">
      <w:pPr>
        <w:rPr>
          <w:sz w:val="24"/>
          <w:szCs w:val="24"/>
        </w:rPr>
      </w:pPr>
    </w:p>
    <w:p w14:paraId="74A2AE79" w14:textId="77777777" w:rsidR="00CF2569" w:rsidRPr="00274DAD" w:rsidRDefault="00CF2569" w:rsidP="00CF2569">
      <w:pPr>
        <w:rPr>
          <w:sz w:val="24"/>
          <w:szCs w:val="24"/>
        </w:rPr>
      </w:pPr>
      <w:r w:rsidRPr="00274DAD">
        <w:rPr>
          <w:sz w:val="24"/>
          <w:szCs w:val="24"/>
        </w:rPr>
        <w:t>TITLE____________________________________EMAIL: ____________________________</w:t>
      </w:r>
    </w:p>
    <w:p w14:paraId="200C504B" w14:textId="77777777" w:rsidR="00CF2569" w:rsidRPr="00274DAD" w:rsidRDefault="00CF2569" w:rsidP="00CF2569">
      <w:pPr>
        <w:rPr>
          <w:sz w:val="24"/>
          <w:szCs w:val="24"/>
        </w:rPr>
      </w:pPr>
    </w:p>
    <w:p w14:paraId="13711C4C" w14:textId="77777777" w:rsidR="00CF2569" w:rsidRPr="00274DAD" w:rsidRDefault="00CF2569" w:rsidP="00CF2569">
      <w:pPr>
        <w:rPr>
          <w:sz w:val="24"/>
          <w:szCs w:val="24"/>
        </w:rPr>
      </w:pPr>
      <w:r w:rsidRPr="00274DAD">
        <w:rPr>
          <w:sz w:val="24"/>
          <w:szCs w:val="24"/>
        </w:rPr>
        <w:t>COMPANY NAME____________________________________________________________</w:t>
      </w:r>
    </w:p>
    <w:p w14:paraId="75575B49" w14:textId="77777777" w:rsidR="00CF2569" w:rsidRPr="00274DAD" w:rsidRDefault="00CF2569" w:rsidP="00CF2569">
      <w:pPr>
        <w:rPr>
          <w:sz w:val="24"/>
          <w:szCs w:val="24"/>
        </w:rPr>
      </w:pPr>
    </w:p>
    <w:p w14:paraId="3355EAE5" w14:textId="77777777" w:rsidR="00CF2569" w:rsidRPr="00274DAD" w:rsidRDefault="00CF2569" w:rsidP="00CF2569">
      <w:pPr>
        <w:rPr>
          <w:sz w:val="24"/>
          <w:szCs w:val="24"/>
        </w:rPr>
      </w:pPr>
      <w:r w:rsidRPr="00274DAD">
        <w:rPr>
          <w:sz w:val="24"/>
          <w:szCs w:val="24"/>
        </w:rPr>
        <w:t>ADDRESS________________________________CITY______________ST_____ZIP_______</w:t>
      </w:r>
    </w:p>
    <w:p w14:paraId="022111E9" w14:textId="77777777" w:rsidR="00CF2569" w:rsidRPr="00274DAD" w:rsidRDefault="00CF2569" w:rsidP="00CF2569">
      <w:pPr>
        <w:rPr>
          <w:sz w:val="24"/>
          <w:szCs w:val="24"/>
        </w:rPr>
      </w:pPr>
    </w:p>
    <w:p w14:paraId="49B8CC65" w14:textId="77777777" w:rsidR="00CF2569" w:rsidRPr="00274DAD" w:rsidRDefault="00CF2569" w:rsidP="00CF2569">
      <w:pPr>
        <w:rPr>
          <w:sz w:val="24"/>
          <w:szCs w:val="24"/>
        </w:rPr>
      </w:pPr>
      <w:r w:rsidRPr="00274DAD">
        <w:rPr>
          <w:sz w:val="24"/>
          <w:szCs w:val="24"/>
        </w:rPr>
        <w:t>TELEPHONE NUMBER_______________________FAX NUMBER_____________________</w:t>
      </w:r>
    </w:p>
    <w:p w14:paraId="518613BD" w14:textId="77777777" w:rsidR="00CF2569" w:rsidRPr="00274DAD" w:rsidRDefault="00CF2569" w:rsidP="00CF2569">
      <w:pPr>
        <w:rPr>
          <w:sz w:val="24"/>
          <w:szCs w:val="24"/>
        </w:rPr>
      </w:pPr>
    </w:p>
    <w:p w14:paraId="1FB00A5C" w14:textId="77777777" w:rsidR="00CF2569" w:rsidRPr="00274DAD" w:rsidRDefault="00CF2569" w:rsidP="00CF2569">
      <w:pPr>
        <w:widowControl w:val="0"/>
        <w:rPr>
          <w:snapToGrid w:val="0"/>
          <w:sz w:val="24"/>
          <w:szCs w:val="24"/>
        </w:rPr>
      </w:pPr>
      <w:r w:rsidRPr="00274DAD">
        <w:rPr>
          <w:snapToGrid w:val="0"/>
          <w:sz w:val="24"/>
          <w:szCs w:val="24"/>
        </w:rPr>
        <w:t>COMPANY WEBSITE _________________________</w:t>
      </w:r>
    </w:p>
    <w:p w14:paraId="3F8A36F3" w14:textId="77777777" w:rsidR="00CF2569" w:rsidRPr="00274DAD" w:rsidRDefault="00CF2569" w:rsidP="00CF2569">
      <w:pPr>
        <w:widowControl w:val="0"/>
        <w:rPr>
          <w:snapToGrid w:val="0"/>
          <w:sz w:val="24"/>
          <w:szCs w:val="24"/>
        </w:rPr>
      </w:pPr>
    </w:p>
    <w:p w14:paraId="346AE5B7" w14:textId="77777777" w:rsidR="00CF2569" w:rsidRPr="00274DAD" w:rsidRDefault="00CF2569" w:rsidP="00CF2569">
      <w:pPr>
        <w:widowControl w:val="0"/>
        <w:rPr>
          <w:snapToGrid w:val="0"/>
          <w:sz w:val="24"/>
          <w:szCs w:val="24"/>
        </w:rPr>
      </w:pPr>
    </w:p>
    <w:p w14:paraId="03FB645E" w14:textId="77777777" w:rsidR="00CF2569" w:rsidRPr="00274DAD" w:rsidRDefault="00CF2569" w:rsidP="00CF2569">
      <w:pPr>
        <w:widowControl w:val="0"/>
        <w:rPr>
          <w:snapToGrid w:val="0"/>
          <w:sz w:val="24"/>
          <w:szCs w:val="24"/>
        </w:rPr>
      </w:pPr>
      <w:r w:rsidRPr="00274DAD">
        <w:rPr>
          <w:snapToGrid w:val="0"/>
          <w:sz w:val="24"/>
          <w:szCs w:val="24"/>
        </w:rPr>
        <w:t>SIGNATURE _________________________________________________________________</w:t>
      </w:r>
    </w:p>
    <w:p w14:paraId="5E46172E" w14:textId="77777777" w:rsidR="00CF2569" w:rsidRPr="00274DAD" w:rsidRDefault="00CF2569" w:rsidP="00CF2569">
      <w:pPr>
        <w:widowControl w:val="0"/>
        <w:rPr>
          <w:snapToGrid w:val="0"/>
          <w:sz w:val="24"/>
          <w:szCs w:val="24"/>
        </w:rPr>
      </w:pPr>
    </w:p>
    <w:p w14:paraId="41F41FEB" w14:textId="77777777" w:rsidR="00CF2569" w:rsidRPr="00274DAD" w:rsidRDefault="00CF2569" w:rsidP="00CF2569">
      <w:pPr>
        <w:pStyle w:val="BodyTextIndent2"/>
        <w:tabs>
          <w:tab w:val="left" w:pos="1890"/>
        </w:tabs>
        <w:ind w:left="0" w:firstLine="0"/>
        <w:rPr>
          <w:rFonts w:ascii="Times New Roman" w:hAnsi="Times New Roman"/>
          <w:sz w:val="24"/>
          <w:szCs w:val="24"/>
        </w:rPr>
      </w:pPr>
      <w:r w:rsidRPr="00274DAD">
        <w:rPr>
          <w:rFonts w:ascii="Times New Roman" w:hAnsi="Times New Roman"/>
          <w:sz w:val="24"/>
          <w:szCs w:val="24"/>
        </w:rPr>
        <w:br/>
      </w:r>
      <w:r w:rsidRPr="00274DAD">
        <w:rPr>
          <w:rFonts w:ascii="Times New Roman" w:hAnsi="Times New Roman"/>
          <w:sz w:val="24"/>
        </w:rPr>
        <w:br/>
      </w:r>
      <w:r w:rsidRPr="00274DAD">
        <w:rPr>
          <w:rFonts w:ascii="Times New Roman" w:hAnsi="Times New Roman"/>
          <w:sz w:val="24"/>
        </w:rPr>
        <w:br/>
      </w:r>
    </w:p>
    <w:p w14:paraId="4D795CE7" w14:textId="77777777" w:rsidR="00CF2569" w:rsidRPr="00274DAD" w:rsidRDefault="00CF2569" w:rsidP="00CF2569">
      <w:pPr>
        <w:pStyle w:val="Heading1"/>
        <w:spacing w:line="360" w:lineRule="auto"/>
        <w:jc w:val="center"/>
        <w:rPr>
          <w:bCs/>
          <w:sz w:val="32"/>
          <w:szCs w:val="32"/>
          <w:u w:val="none"/>
        </w:rPr>
      </w:pPr>
      <w:bookmarkStart w:id="108" w:name="_Toc94438041"/>
      <w:bookmarkStart w:id="109" w:name="_Toc94498343"/>
      <w:bookmarkStart w:id="110" w:name="_Toc65399383"/>
      <w:bookmarkStart w:id="111" w:name="_Toc65486797"/>
    </w:p>
    <w:p w14:paraId="43EDDE4A" w14:textId="77777777" w:rsidR="00CF2569" w:rsidRPr="00274DAD" w:rsidRDefault="00CF2569" w:rsidP="00CF2569">
      <w:pPr>
        <w:pStyle w:val="Heading1"/>
        <w:spacing w:line="360" w:lineRule="auto"/>
        <w:rPr>
          <w:bCs/>
          <w:szCs w:val="24"/>
          <w:u w:val="none"/>
        </w:rPr>
      </w:pPr>
      <w:r w:rsidRPr="00274DAD">
        <w:rPr>
          <w:bCs/>
          <w:sz w:val="32"/>
          <w:szCs w:val="32"/>
          <w:u w:val="none"/>
        </w:rPr>
        <w:br w:type="page"/>
      </w:r>
      <w:bookmarkEnd w:id="108"/>
      <w:bookmarkEnd w:id="109"/>
    </w:p>
    <w:p w14:paraId="17758498" w14:textId="77777777" w:rsidR="00CF2569" w:rsidRPr="00274DAD" w:rsidRDefault="00CF2569" w:rsidP="00CF2569">
      <w:pPr>
        <w:pStyle w:val="Heading1"/>
        <w:spacing w:line="360" w:lineRule="auto"/>
        <w:jc w:val="center"/>
        <w:rPr>
          <w:bCs/>
          <w:sz w:val="32"/>
          <w:szCs w:val="32"/>
          <w:u w:val="none"/>
        </w:rPr>
      </w:pPr>
      <w:bookmarkStart w:id="112" w:name="_Toc117673888"/>
      <w:r w:rsidRPr="00274DAD">
        <w:rPr>
          <w:bCs/>
          <w:sz w:val="32"/>
          <w:szCs w:val="32"/>
          <w:u w:val="none"/>
        </w:rPr>
        <w:lastRenderedPageBreak/>
        <w:t xml:space="preserve">Attachment </w:t>
      </w:r>
      <w:bookmarkEnd w:id="112"/>
      <w:r w:rsidRPr="00274DAD">
        <w:rPr>
          <w:bCs/>
          <w:sz w:val="32"/>
          <w:szCs w:val="32"/>
          <w:u w:val="none"/>
        </w:rPr>
        <w:t>B</w:t>
      </w:r>
    </w:p>
    <w:p w14:paraId="126C682E" w14:textId="77777777" w:rsidR="00CF2569" w:rsidRPr="00274DAD" w:rsidRDefault="00CF2569" w:rsidP="00CF2569">
      <w:pPr>
        <w:tabs>
          <w:tab w:val="left" w:pos="576"/>
          <w:tab w:val="left" w:pos="1296"/>
          <w:tab w:val="left" w:pos="2016"/>
          <w:tab w:val="left" w:pos="2736"/>
          <w:tab w:val="left" w:pos="4464"/>
          <w:tab w:val="left" w:pos="5184"/>
        </w:tabs>
        <w:ind w:right="144"/>
        <w:jc w:val="center"/>
        <w:rPr>
          <w:b/>
          <w:sz w:val="28"/>
          <w:szCs w:val="28"/>
        </w:rPr>
      </w:pPr>
      <w:bookmarkStart w:id="113" w:name="_Toc94438042"/>
      <w:bookmarkStart w:id="114" w:name="_Toc94498344"/>
      <w:bookmarkStart w:id="115" w:name="_Toc117673889"/>
      <w:r w:rsidRPr="00274DAD">
        <w:rPr>
          <w:b/>
          <w:sz w:val="28"/>
          <w:szCs w:val="28"/>
        </w:rPr>
        <w:t>Contractor Affidavit under O.C.G.A. § 13-10-91(b)(1)</w:t>
      </w:r>
    </w:p>
    <w:p w14:paraId="63E55F96" w14:textId="77777777" w:rsidR="00CF2569" w:rsidRPr="00274DAD" w:rsidRDefault="00CF2569" w:rsidP="00CF2569">
      <w:pPr>
        <w:tabs>
          <w:tab w:val="left" w:pos="576"/>
          <w:tab w:val="left" w:pos="1296"/>
          <w:tab w:val="left" w:pos="2016"/>
          <w:tab w:val="left" w:pos="2736"/>
          <w:tab w:val="left" w:pos="4464"/>
          <w:tab w:val="left" w:pos="5184"/>
        </w:tabs>
        <w:ind w:right="144"/>
      </w:pPr>
    </w:p>
    <w:p w14:paraId="7190E424" w14:textId="29FC199C" w:rsidR="00CF2569" w:rsidRPr="00274DAD" w:rsidRDefault="00CF2569" w:rsidP="00CF2569">
      <w:pPr>
        <w:tabs>
          <w:tab w:val="left" w:pos="576"/>
          <w:tab w:val="left" w:pos="1296"/>
          <w:tab w:val="left" w:pos="2016"/>
          <w:tab w:val="left" w:pos="2736"/>
          <w:tab w:val="left" w:pos="4464"/>
          <w:tab w:val="left" w:pos="5184"/>
        </w:tabs>
        <w:ind w:right="144"/>
        <w:jc w:val="both"/>
        <w:rPr>
          <w:sz w:val="24"/>
          <w:szCs w:val="24"/>
        </w:rPr>
      </w:pPr>
      <w:r w:rsidRPr="00274DAD">
        <w:tab/>
      </w:r>
      <w:r w:rsidRPr="00274DAD">
        <w:rPr>
          <w:sz w:val="24"/>
          <w:szCs w:val="24"/>
        </w:rPr>
        <w:t xml:space="preserve">By executing this affidavit, the undersigned contractor verifies its compliance with O.C.G.A. § 13-10-91, stating affirmatively that the individual, firm or corporation which is engaged in the physical performance of services on behalf of </w:t>
      </w:r>
      <w:r w:rsidR="00D04E1F" w:rsidRPr="00274DAD">
        <w:rPr>
          <w:sz w:val="24"/>
          <w:szCs w:val="24"/>
          <w:u w:val="single"/>
        </w:rPr>
        <w:t>Houston County School District</w:t>
      </w:r>
      <w:r w:rsidRPr="00274DAD">
        <w:rPr>
          <w:sz w:val="24"/>
          <w:szCs w:val="24"/>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period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5E8D336F" w14:textId="77777777" w:rsidR="00CF2569" w:rsidRPr="00274DAD" w:rsidRDefault="00CF2569" w:rsidP="00CF2569">
      <w:pPr>
        <w:rPr>
          <w:sz w:val="24"/>
          <w:szCs w:val="24"/>
        </w:rPr>
      </w:pPr>
    </w:p>
    <w:p w14:paraId="69FB1AFD" w14:textId="77777777" w:rsidR="00CF2569" w:rsidRPr="00274DAD" w:rsidRDefault="00CF2569" w:rsidP="00CF2569">
      <w:r w:rsidRPr="00274DAD">
        <w:t>_________________________________                                              ______________________________________</w:t>
      </w:r>
    </w:p>
    <w:p w14:paraId="61474ACD"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Federal Work Authorization User Identification Number</w:t>
      </w:r>
      <w:r w:rsidRPr="00274DAD">
        <w:rPr>
          <w:sz w:val="18"/>
          <w:szCs w:val="18"/>
        </w:rPr>
        <w:tab/>
      </w:r>
      <w:r w:rsidRPr="00274DAD">
        <w:rPr>
          <w:sz w:val="18"/>
          <w:szCs w:val="18"/>
        </w:rPr>
        <w:tab/>
        <w:t xml:space="preserve">          Date of Authorization</w:t>
      </w:r>
    </w:p>
    <w:p w14:paraId="070D9416" w14:textId="77777777" w:rsidR="00CF2569" w:rsidRPr="00274DAD" w:rsidRDefault="00CF2569" w:rsidP="00CF2569">
      <w:pPr>
        <w:tabs>
          <w:tab w:val="left" w:pos="576"/>
          <w:tab w:val="left" w:pos="1296"/>
          <w:tab w:val="left" w:pos="2016"/>
          <w:tab w:val="left" w:pos="2736"/>
          <w:tab w:val="left" w:pos="4464"/>
          <w:tab w:val="left" w:pos="5184"/>
        </w:tabs>
        <w:ind w:right="144"/>
        <w:rPr>
          <w:u w:val="single"/>
        </w:rPr>
      </w:pPr>
    </w:p>
    <w:p w14:paraId="2EF6BBE7" w14:textId="3CDF7A40"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t>_________________________________</w:t>
      </w:r>
      <w:r w:rsidRPr="00274DAD">
        <w:tab/>
      </w:r>
      <w:r w:rsidRPr="00274DAD">
        <w:tab/>
        <w:t xml:space="preserve">         ______________________________________</w:t>
      </w:r>
      <w:r w:rsidRPr="00274DAD">
        <w:br/>
      </w:r>
      <w:r w:rsidRPr="00274DAD">
        <w:rPr>
          <w:sz w:val="18"/>
          <w:szCs w:val="18"/>
        </w:rPr>
        <w:t xml:space="preserve">Name of </w:t>
      </w:r>
      <w:r w:rsidR="00FB7DA5" w:rsidRPr="00274DAD">
        <w:rPr>
          <w:sz w:val="18"/>
          <w:szCs w:val="18"/>
        </w:rPr>
        <w:t xml:space="preserve">Contractor </w:t>
      </w:r>
      <w:r w:rsidR="00FB7DA5" w:rsidRPr="00274DAD">
        <w:tab/>
      </w:r>
      <w:r w:rsidRPr="00274DAD">
        <w:tab/>
      </w:r>
      <w:r w:rsidRPr="00274DAD">
        <w:tab/>
      </w:r>
      <w:r w:rsidRPr="00274DAD">
        <w:tab/>
        <w:t xml:space="preserve">          </w:t>
      </w:r>
      <w:r w:rsidRPr="00274DAD">
        <w:rPr>
          <w:sz w:val="18"/>
          <w:szCs w:val="18"/>
        </w:rPr>
        <w:t>Name of Project</w:t>
      </w:r>
    </w:p>
    <w:p w14:paraId="4A935154" w14:textId="77777777" w:rsidR="00CF2569" w:rsidRPr="00274DAD" w:rsidRDefault="00CF2569" w:rsidP="00CF2569"/>
    <w:p w14:paraId="10A3D724" w14:textId="77777777" w:rsidR="00CF2569" w:rsidRPr="00274DAD" w:rsidRDefault="00CF2569" w:rsidP="00CF2569">
      <w:r w:rsidRPr="00274DAD">
        <w:t>_________________________________</w:t>
      </w:r>
    </w:p>
    <w:p w14:paraId="78812876"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 xml:space="preserve">Name of Public Employer </w:t>
      </w:r>
    </w:p>
    <w:p w14:paraId="0DFA3367" w14:textId="77777777" w:rsidR="00CF2569" w:rsidRPr="00274DAD" w:rsidRDefault="00CF2569" w:rsidP="00CF2569">
      <w:pPr>
        <w:tabs>
          <w:tab w:val="left" w:pos="576"/>
          <w:tab w:val="left" w:pos="1296"/>
          <w:tab w:val="left" w:pos="2016"/>
          <w:tab w:val="left" w:pos="2736"/>
          <w:tab w:val="left" w:pos="4464"/>
          <w:tab w:val="left" w:pos="5184"/>
        </w:tabs>
        <w:spacing w:line="480" w:lineRule="exact"/>
        <w:ind w:right="144"/>
      </w:pPr>
    </w:p>
    <w:p w14:paraId="5292A5B2" w14:textId="77777777" w:rsidR="00CF2569" w:rsidRPr="00274DAD" w:rsidRDefault="00CF2569" w:rsidP="00CF2569">
      <w:pPr>
        <w:tabs>
          <w:tab w:val="left" w:pos="576"/>
          <w:tab w:val="left" w:pos="1296"/>
          <w:tab w:val="left" w:pos="2016"/>
          <w:tab w:val="left" w:pos="2736"/>
          <w:tab w:val="left" w:pos="4464"/>
          <w:tab w:val="left" w:pos="5184"/>
        </w:tabs>
        <w:spacing w:line="480" w:lineRule="exact"/>
        <w:ind w:right="144"/>
      </w:pPr>
      <w:r w:rsidRPr="00274DAD">
        <w:t>I hereby declare under penalty of perjury that the foregoing is true and correct.</w:t>
      </w:r>
    </w:p>
    <w:p w14:paraId="5EEB8F1B" w14:textId="0041265C" w:rsidR="00CF2569" w:rsidRPr="00274DAD" w:rsidRDefault="00CF2569" w:rsidP="00CF2569">
      <w:pPr>
        <w:tabs>
          <w:tab w:val="left" w:pos="576"/>
          <w:tab w:val="left" w:pos="1296"/>
          <w:tab w:val="left" w:pos="2016"/>
          <w:tab w:val="left" w:pos="2736"/>
          <w:tab w:val="left" w:pos="4464"/>
          <w:tab w:val="left" w:pos="5184"/>
        </w:tabs>
        <w:spacing w:line="480" w:lineRule="exact"/>
        <w:ind w:right="144"/>
      </w:pPr>
      <w:r w:rsidRPr="00274DAD">
        <w:t xml:space="preserve">Executed on </w:t>
      </w:r>
      <w:r w:rsidRPr="00274DAD">
        <w:softHyphen/>
      </w:r>
      <w:r w:rsidRPr="00274DAD">
        <w:softHyphen/>
      </w:r>
      <w:r w:rsidRPr="00274DAD">
        <w:softHyphen/>
        <w:t>______, ___, 20</w:t>
      </w:r>
      <w:r w:rsidR="00274DAD">
        <w:t>2</w:t>
      </w:r>
      <w:r w:rsidRPr="00274DAD">
        <w:t>__ in ____________________(city), ______(state).</w:t>
      </w:r>
    </w:p>
    <w:p w14:paraId="0DDDD8CD" w14:textId="77777777" w:rsidR="00CF2569" w:rsidRPr="00274DAD" w:rsidRDefault="00CF2569" w:rsidP="00CF2569">
      <w:pPr>
        <w:tabs>
          <w:tab w:val="left" w:pos="576"/>
          <w:tab w:val="left" w:pos="1296"/>
          <w:tab w:val="left" w:pos="2016"/>
          <w:tab w:val="left" w:pos="2736"/>
          <w:tab w:val="left" w:pos="4464"/>
          <w:tab w:val="left" w:pos="5184"/>
        </w:tabs>
        <w:ind w:right="144"/>
      </w:pPr>
    </w:p>
    <w:p w14:paraId="12D2E9B9"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__________________________________________</w:t>
      </w:r>
      <w:r w:rsidRPr="00274DAD">
        <w:br/>
      </w:r>
      <w:r w:rsidRPr="00274DAD">
        <w:rPr>
          <w:sz w:val="18"/>
          <w:szCs w:val="18"/>
        </w:rPr>
        <w:t>Signature of Authorized Officer or Agent</w:t>
      </w:r>
    </w:p>
    <w:p w14:paraId="405D08FE" w14:textId="77777777" w:rsidR="00CF2569" w:rsidRPr="00274DAD" w:rsidRDefault="00CF2569" w:rsidP="00CF2569"/>
    <w:p w14:paraId="4C2EC73F" w14:textId="77777777" w:rsidR="00CF2569" w:rsidRPr="00274DAD" w:rsidRDefault="00CF2569" w:rsidP="00CF2569">
      <w:r w:rsidRPr="00274DAD">
        <w:t>__________________________________________</w:t>
      </w:r>
    </w:p>
    <w:p w14:paraId="399EA6F6"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 xml:space="preserve">Printed Name and Title of Authorized Officer or Agent </w:t>
      </w:r>
    </w:p>
    <w:p w14:paraId="1677F480" w14:textId="77777777" w:rsidR="00CF2569" w:rsidRPr="00274DAD" w:rsidRDefault="00CF2569" w:rsidP="00CF2569">
      <w:pPr>
        <w:tabs>
          <w:tab w:val="left" w:pos="576"/>
          <w:tab w:val="left" w:pos="1296"/>
          <w:tab w:val="left" w:pos="2016"/>
          <w:tab w:val="left" w:pos="2736"/>
          <w:tab w:val="left" w:pos="4464"/>
          <w:tab w:val="left" w:pos="5184"/>
        </w:tabs>
        <w:ind w:right="144"/>
        <w:jc w:val="center"/>
        <w:rPr>
          <w:u w:val="single"/>
        </w:rPr>
      </w:pPr>
    </w:p>
    <w:p w14:paraId="12EB90C5"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 xml:space="preserve">SUBSCRIBED AND SWORN BEFORE ME </w:t>
      </w:r>
    </w:p>
    <w:p w14:paraId="721D86DE" w14:textId="05B94A45" w:rsidR="00CF2569" w:rsidRPr="00274DAD" w:rsidRDefault="00CF2569" w:rsidP="00CF2569">
      <w:pPr>
        <w:tabs>
          <w:tab w:val="left" w:pos="576"/>
          <w:tab w:val="left" w:pos="1296"/>
          <w:tab w:val="left" w:pos="2016"/>
          <w:tab w:val="left" w:pos="2736"/>
          <w:tab w:val="left" w:pos="4464"/>
          <w:tab w:val="left" w:pos="5184"/>
        </w:tabs>
        <w:ind w:right="144"/>
      </w:pPr>
      <w:r w:rsidRPr="00274DAD">
        <w:t xml:space="preserve">ON THIS THE </w:t>
      </w:r>
      <w:r w:rsidRPr="00274DAD">
        <w:softHyphen/>
      </w:r>
      <w:r w:rsidRPr="00274DAD">
        <w:softHyphen/>
      </w:r>
      <w:r w:rsidRPr="00274DAD">
        <w:softHyphen/>
        <w:t>______ DAY OF ______________,20</w:t>
      </w:r>
      <w:r w:rsidR="00274DAD">
        <w:t>2</w:t>
      </w:r>
      <w:r w:rsidRPr="00274DAD">
        <w:t xml:space="preserve">__. </w:t>
      </w:r>
      <w:r w:rsidRPr="00274DAD">
        <w:tab/>
      </w:r>
      <w:r w:rsidRPr="00274DAD">
        <w:tab/>
      </w:r>
      <w:r w:rsidRPr="00274DAD">
        <w:tab/>
      </w:r>
      <w:r w:rsidRPr="00274DAD">
        <w:tab/>
      </w:r>
    </w:p>
    <w:p w14:paraId="71CBE06A" w14:textId="77777777" w:rsidR="00CF2569" w:rsidRPr="00274DAD" w:rsidRDefault="00CF2569" w:rsidP="00CF2569"/>
    <w:p w14:paraId="356D46C2" w14:textId="77777777" w:rsidR="00CF2569" w:rsidRPr="00274DAD" w:rsidRDefault="00CF2569" w:rsidP="00CF2569">
      <w:r w:rsidRPr="00274DAD">
        <w:t>_________________________________</w:t>
      </w:r>
    </w:p>
    <w:p w14:paraId="3C404AE2"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NOTARY PUBLIC</w:t>
      </w:r>
    </w:p>
    <w:p w14:paraId="098581BE" w14:textId="77777777" w:rsidR="00CF2569" w:rsidRPr="00274DAD" w:rsidRDefault="00CF2569" w:rsidP="00CF2569">
      <w:pPr>
        <w:tabs>
          <w:tab w:val="left" w:pos="576"/>
          <w:tab w:val="left" w:pos="1296"/>
          <w:tab w:val="left" w:pos="2016"/>
          <w:tab w:val="left" w:pos="2736"/>
          <w:tab w:val="left" w:pos="4464"/>
          <w:tab w:val="left" w:pos="5184"/>
        </w:tabs>
        <w:ind w:right="144"/>
      </w:pPr>
    </w:p>
    <w:p w14:paraId="61CF0DFE"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My Commission Expires:</w:t>
      </w:r>
    </w:p>
    <w:p w14:paraId="5F58BD69" w14:textId="77777777" w:rsidR="00CF2569" w:rsidRPr="00274DAD" w:rsidRDefault="00CF2569" w:rsidP="00CF2569">
      <w:pPr>
        <w:tabs>
          <w:tab w:val="left" w:pos="576"/>
          <w:tab w:val="left" w:pos="1296"/>
          <w:tab w:val="left" w:pos="2016"/>
          <w:tab w:val="left" w:pos="2736"/>
          <w:tab w:val="left" w:pos="4464"/>
          <w:tab w:val="left" w:pos="5184"/>
        </w:tabs>
        <w:ind w:right="144"/>
      </w:pPr>
    </w:p>
    <w:p w14:paraId="6A6753D0"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_________________________________</w:t>
      </w:r>
    </w:p>
    <w:p w14:paraId="19073745" w14:textId="77777777" w:rsidR="00CF2569" w:rsidRPr="00274DAD" w:rsidRDefault="00CF2569" w:rsidP="00CF2569">
      <w:pPr>
        <w:pStyle w:val="Heading1"/>
        <w:spacing w:line="360" w:lineRule="auto"/>
        <w:jc w:val="center"/>
        <w:rPr>
          <w:bCs/>
          <w:sz w:val="32"/>
          <w:szCs w:val="32"/>
          <w:u w:val="none"/>
        </w:rPr>
      </w:pPr>
    </w:p>
    <w:p w14:paraId="44E00A56" w14:textId="77777777" w:rsidR="00CF2569" w:rsidRPr="00274DAD" w:rsidRDefault="00CF2569" w:rsidP="00CF2569"/>
    <w:p w14:paraId="61F96EE4" w14:textId="3D715186" w:rsidR="00CF2569" w:rsidRPr="00274DAD" w:rsidRDefault="00CF2569" w:rsidP="00CF2569"/>
    <w:p w14:paraId="3F514950" w14:textId="2C764E6A" w:rsidR="000B4F3F" w:rsidRPr="00274DAD" w:rsidRDefault="000B4F3F" w:rsidP="00CF2569"/>
    <w:p w14:paraId="51AB15DE" w14:textId="77777777" w:rsidR="000B4F3F" w:rsidRPr="00274DAD" w:rsidRDefault="000B4F3F" w:rsidP="00CF2569"/>
    <w:p w14:paraId="391FFF04" w14:textId="77777777" w:rsidR="00CF2569" w:rsidRPr="00274DAD" w:rsidRDefault="00CF2569" w:rsidP="00CF2569"/>
    <w:p w14:paraId="1B86FC4B" w14:textId="77777777" w:rsidR="00CF2569" w:rsidRPr="00274DAD" w:rsidRDefault="00CF2569" w:rsidP="00CF2569"/>
    <w:p w14:paraId="248999CC" w14:textId="77777777" w:rsidR="00CF2569" w:rsidRPr="00274DAD" w:rsidRDefault="00CF2569" w:rsidP="00CF2569"/>
    <w:p w14:paraId="1FAA851D" w14:textId="77777777" w:rsidR="00274DAD" w:rsidRDefault="00274DAD" w:rsidP="00CF2569">
      <w:pPr>
        <w:pStyle w:val="Heading1"/>
        <w:spacing w:line="360" w:lineRule="auto"/>
        <w:jc w:val="center"/>
        <w:rPr>
          <w:bCs/>
          <w:sz w:val="32"/>
          <w:szCs w:val="32"/>
          <w:u w:val="none"/>
        </w:rPr>
      </w:pPr>
    </w:p>
    <w:p w14:paraId="549B8CB4" w14:textId="3CF1B49B" w:rsidR="00CF2569" w:rsidRPr="00274DAD" w:rsidRDefault="00CF2569" w:rsidP="00CF2569">
      <w:pPr>
        <w:pStyle w:val="Heading1"/>
        <w:spacing w:line="360" w:lineRule="auto"/>
        <w:jc w:val="center"/>
        <w:rPr>
          <w:bCs/>
          <w:sz w:val="32"/>
          <w:szCs w:val="32"/>
          <w:u w:val="none"/>
        </w:rPr>
      </w:pPr>
      <w:r w:rsidRPr="00274DAD">
        <w:rPr>
          <w:bCs/>
          <w:sz w:val="32"/>
          <w:szCs w:val="32"/>
          <w:u w:val="none"/>
        </w:rPr>
        <w:t>Attachment C</w:t>
      </w:r>
    </w:p>
    <w:p w14:paraId="6E71C1E2" w14:textId="77777777" w:rsidR="00CF2569" w:rsidRPr="00274DAD" w:rsidRDefault="00CF2569" w:rsidP="00CF2569">
      <w:pPr>
        <w:rPr>
          <w:b/>
          <w:sz w:val="24"/>
          <w:szCs w:val="24"/>
          <w:u w:val="single"/>
        </w:rPr>
      </w:pPr>
    </w:p>
    <w:p w14:paraId="1D27FBE8" w14:textId="77777777" w:rsidR="00CF2569" w:rsidRPr="00274DAD" w:rsidRDefault="00CF2569" w:rsidP="00CF2569">
      <w:pPr>
        <w:jc w:val="center"/>
        <w:rPr>
          <w:b/>
          <w:sz w:val="24"/>
          <w:szCs w:val="24"/>
          <w:u w:val="single"/>
        </w:rPr>
      </w:pPr>
      <w:r w:rsidRPr="00274DAD">
        <w:rPr>
          <w:b/>
          <w:sz w:val="24"/>
          <w:szCs w:val="24"/>
          <w:u w:val="single"/>
        </w:rPr>
        <w:t>Certificate Regarding Debarment, Suspension, Ineligibility</w:t>
      </w:r>
    </w:p>
    <w:p w14:paraId="21F7B00D" w14:textId="77777777" w:rsidR="00CF2569" w:rsidRPr="00274DAD" w:rsidRDefault="00CF2569" w:rsidP="00CF2569">
      <w:pPr>
        <w:jc w:val="center"/>
        <w:rPr>
          <w:b/>
          <w:sz w:val="24"/>
          <w:szCs w:val="24"/>
          <w:u w:val="single"/>
        </w:rPr>
      </w:pPr>
    </w:p>
    <w:p w14:paraId="3629A21D" w14:textId="13583F79" w:rsidR="00CF2569" w:rsidRPr="00274DAD" w:rsidRDefault="00CF2569" w:rsidP="00CF2569">
      <w:pPr>
        <w:rPr>
          <w:sz w:val="24"/>
          <w:szCs w:val="24"/>
        </w:rPr>
      </w:pPr>
      <w:r w:rsidRPr="00274DAD">
        <w:rPr>
          <w:sz w:val="24"/>
          <w:szCs w:val="24"/>
        </w:rPr>
        <w:t xml:space="preserve">The </w:t>
      </w:r>
      <w:r w:rsidR="00822A0E" w:rsidRPr="00274DAD">
        <w:rPr>
          <w:sz w:val="24"/>
          <w:szCs w:val="24"/>
        </w:rPr>
        <w:t>Houston County School District</w:t>
      </w:r>
      <w:r w:rsidRPr="00274DAD">
        <w:rPr>
          <w:sz w:val="24"/>
          <w:szCs w:val="24"/>
        </w:rPr>
        <w:t xml:space="preserve"> is a recipient of Federal monies.  As such we require that participating vendors not be debarred, suspended, ineligible or excluded from doing business with the Federal government or any agency thereof.</w:t>
      </w:r>
    </w:p>
    <w:p w14:paraId="763CFFA2" w14:textId="77777777" w:rsidR="00CF2569" w:rsidRPr="00274DAD" w:rsidRDefault="00CF2569" w:rsidP="00CF2569">
      <w:pPr>
        <w:rPr>
          <w:sz w:val="24"/>
          <w:szCs w:val="24"/>
        </w:rPr>
      </w:pPr>
    </w:p>
    <w:p w14:paraId="1D27E689" w14:textId="77777777" w:rsidR="00CF2569" w:rsidRPr="00274DAD" w:rsidRDefault="00CF2569" w:rsidP="00CF2569">
      <w:pPr>
        <w:rPr>
          <w:sz w:val="24"/>
          <w:szCs w:val="24"/>
        </w:rPr>
      </w:pPr>
      <w:r w:rsidRPr="00274DAD">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1EC3D2D7" w14:textId="77777777" w:rsidR="00CF2569" w:rsidRPr="00274DAD" w:rsidRDefault="00CF2569" w:rsidP="00CF2569">
      <w:pPr>
        <w:rPr>
          <w:sz w:val="24"/>
          <w:szCs w:val="24"/>
        </w:rPr>
      </w:pPr>
    </w:p>
    <w:p w14:paraId="597C3701" w14:textId="77777777" w:rsidR="00CF2569" w:rsidRPr="00274DAD" w:rsidRDefault="00CF2569" w:rsidP="00CF2569">
      <w:pPr>
        <w:rPr>
          <w:sz w:val="24"/>
          <w:szCs w:val="24"/>
        </w:rPr>
      </w:pPr>
      <w:r w:rsidRPr="00274DAD">
        <w:rPr>
          <w:sz w:val="24"/>
          <w:szCs w:val="24"/>
        </w:rPr>
        <w:tab/>
      </w:r>
    </w:p>
    <w:p w14:paraId="0D570459" w14:textId="77777777" w:rsidR="00CF2569" w:rsidRPr="00274DAD" w:rsidRDefault="00CF2569" w:rsidP="00CF2569">
      <w:pPr>
        <w:rPr>
          <w:sz w:val="24"/>
          <w:szCs w:val="24"/>
        </w:rPr>
      </w:pPr>
    </w:p>
    <w:p w14:paraId="5E4E7BC8" w14:textId="77777777" w:rsidR="00CF2569" w:rsidRPr="00274DAD" w:rsidRDefault="00CF2569" w:rsidP="00CF2569">
      <w:pPr>
        <w:rPr>
          <w:sz w:val="24"/>
          <w:szCs w:val="24"/>
        </w:rPr>
      </w:pPr>
    </w:p>
    <w:p w14:paraId="03EFA35E" w14:textId="77777777" w:rsidR="00CF2569" w:rsidRPr="00274DAD" w:rsidRDefault="00CF2569" w:rsidP="00CF2569">
      <w:pPr>
        <w:pBdr>
          <w:bottom w:val="single" w:sz="12" w:space="1" w:color="auto"/>
        </w:pBdr>
        <w:rPr>
          <w:sz w:val="24"/>
          <w:szCs w:val="24"/>
        </w:rPr>
      </w:pPr>
    </w:p>
    <w:p w14:paraId="1B5AFC5B" w14:textId="77777777" w:rsidR="00CF2569" w:rsidRPr="00274DAD" w:rsidRDefault="00CF2569" w:rsidP="00CF2569">
      <w:pPr>
        <w:rPr>
          <w:sz w:val="24"/>
          <w:szCs w:val="24"/>
        </w:rPr>
      </w:pPr>
      <w:r w:rsidRPr="00274DAD">
        <w:rPr>
          <w:sz w:val="24"/>
          <w:szCs w:val="24"/>
        </w:rPr>
        <w:t xml:space="preserve">Organization Name                                       </w:t>
      </w:r>
    </w:p>
    <w:p w14:paraId="0C8FF32C" w14:textId="77777777" w:rsidR="00CF2569" w:rsidRPr="00274DAD" w:rsidRDefault="00CF2569" w:rsidP="00CF2569">
      <w:pPr>
        <w:rPr>
          <w:sz w:val="24"/>
          <w:szCs w:val="24"/>
        </w:rPr>
      </w:pPr>
    </w:p>
    <w:p w14:paraId="097096BC" w14:textId="77777777" w:rsidR="00CF2569" w:rsidRPr="00274DAD" w:rsidRDefault="00CF2569" w:rsidP="00CF2569">
      <w:pPr>
        <w:rPr>
          <w:sz w:val="24"/>
          <w:szCs w:val="24"/>
        </w:rPr>
      </w:pPr>
    </w:p>
    <w:p w14:paraId="3F53632B" w14:textId="77777777" w:rsidR="00CF2569" w:rsidRPr="00274DAD" w:rsidRDefault="00CF2569" w:rsidP="00CF2569">
      <w:pPr>
        <w:rPr>
          <w:sz w:val="24"/>
          <w:szCs w:val="24"/>
        </w:rPr>
      </w:pPr>
    </w:p>
    <w:p w14:paraId="7D103D49" w14:textId="77777777" w:rsidR="00CF2569" w:rsidRPr="00274DAD" w:rsidRDefault="00CF2569" w:rsidP="00CF2569">
      <w:pPr>
        <w:rPr>
          <w:sz w:val="24"/>
          <w:szCs w:val="24"/>
        </w:rPr>
      </w:pPr>
    </w:p>
    <w:p w14:paraId="730C2376" w14:textId="77777777" w:rsidR="00CF2569" w:rsidRPr="00274DAD" w:rsidRDefault="00CF2569" w:rsidP="00CF2569">
      <w:pPr>
        <w:pBdr>
          <w:bottom w:val="single" w:sz="12" w:space="1" w:color="auto"/>
        </w:pBdr>
        <w:rPr>
          <w:sz w:val="24"/>
          <w:szCs w:val="24"/>
        </w:rPr>
      </w:pPr>
    </w:p>
    <w:p w14:paraId="33B94F24" w14:textId="77777777" w:rsidR="00CF2569" w:rsidRPr="00274DAD" w:rsidRDefault="00CF2569" w:rsidP="00CF2569">
      <w:pPr>
        <w:rPr>
          <w:sz w:val="24"/>
          <w:szCs w:val="24"/>
        </w:rPr>
      </w:pPr>
      <w:r w:rsidRPr="00274DAD">
        <w:rPr>
          <w:sz w:val="24"/>
          <w:szCs w:val="24"/>
        </w:rPr>
        <w:t>Name(s) and Title(s) of Authorized Representative(s)</w:t>
      </w:r>
    </w:p>
    <w:p w14:paraId="671DF9DC" w14:textId="77777777" w:rsidR="00CF2569" w:rsidRPr="00274DAD" w:rsidRDefault="00CF2569" w:rsidP="00CF2569">
      <w:pPr>
        <w:rPr>
          <w:sz w:val="24"/>
          <w:szCs w:val="24"/>
        </w:rPr>
      </w:pPr>
    </w:p>
    <w:p w14:paraId="04074857" w14:textId="77777777" w:rsidR="00CF2569" w:rsidRPr="00274DAD" w:rsidRDefault="00CF2569" w:rsidP="00CF2569">
      <w:pPr>
        <w:rPr>
          <w:sz w:val="24"/>
          <w:szCs w:val="24"/>
        </w:rPr>
      </w:pPr>
    </w:p>
    <w:p w14:paraId="266ED5CC" w14:textId="77777777" w:rsidR="00CF2569" w:rsidRPr="00274DAD" w:rsidRDefault="00CF2569" w:rsidP="00CF2569">
      <w:pPr>
        <w:rPr>
          <w:sz w:val="24"/>
          <w:szCs w:val="24"/>
        </w:rPr>
      </w:pPr>
    </w:p>
    <w:p w14:paraId="050CC2B0" w14:textId="77777777" w:rsidR="00CF2569" w:rsidRPr="00274DAD" w:rsidRDefault="00CF2569" w:rsidP="00CF2569">
      <w:pPr>
        <w:pBdr>
          <w:bottom w:val="single" w:sz="12" w:space="1" w:color="auto"/>
        </w:pBdr>
        <w:rPr>
          <w:sz w:val="24"/>
          <w:szCs w:val="24"/>
        </w:rPr>
      </w:pPr>
    </w:p>
    <w:p w14:paraId="559589AA" w14:textId="77777777" w:rsidR="00CF2569" w:rsidRPr="00274DAD" w:rsidRDefault="00CF2569" w:rsidP="00CF2569">
      <w:pPr>
        <w:rPr>
          <w:sz w:val="24"/>
          <w:szCs w:val="24"/>
        </w:rPr>
      </w:pPr>
      <w:r w:rsidRPr="00274DAD">
        <w:rPr>
          <w:sz w:val="24"/>
          <w:szCs w:val="24"/>
        </w:rPr>
        <w:t>Signature(s)                                                                        Date</w:t>
      </w:r>
    </w:p>
    <w:p w14:paraId="64CF33A5" w14:textId="77777777" w:rsidR="00CF2569" w:rsidRPr="00274DAD" w:rsidRDefault="00CF2569" w:rsidP="00CF2569">
      <w:pPr>
        <w:rPr>
          <w:sz w:val="24"/>
          <w:szCs w:val="24"/>
        </w:rPr>
      </w:pPr>
    </w:p>
    <w:p w14:paraId="7BFD2890" w14:textId="77777777" w:rsidR="00CF2569" w:rsidRPr="00274DAD" w:rsidRDefault="00CF2569" w:rsidP="00CF2569">
      <w:pPr>
        <w:rPr>
          <w:sz w:val="24"/>
          <w:szCs w:val="24"/>
        </w:rPr>
      </w:pPr>
    </w:p>
    <w:p w14:paraId="3A0A2488" w14:textId="77777777" w:rsidR="00CF2569" w:rsidRPr="00274DAD" w:rsidRDefault="00CF2569" w:rsidP="00CF2569">
      <w:pPr>
        <w:rPr>
          <w:sz w:val="24"/>
          <w:szCs w:val="24"/>
        </w:rPr>
      </w:pPr>
    </w:p>
    <w:p w14:paraId="322857F0" w14:textId="77777777" w:rsidR="00CF2569" w:rsidRPr="00274DAD" w:rsidRDefault="00CF2569" w:rsidP="00CF2569">
      <w:pPr>
        <w:rPr>
          <w:sz w:val="24"/>
          <w:szCs w:val="24"/>
        </w:rPr>
      </w:pPr>
    </w:p>
    <w:p w14:paraId="50C2668E" w14:textId="77777777" w:rsidR="00CF2569" w:rsidRPr="00274DAD" w:rsidRDefault="00CF2569" w:rsidP="00CF2569">
      <w:pPr>
        <w:rPr>
          <w:sz w:val="24"/>
          <w:szCs w:val="24"/>
        </w:rPr>
      </w:pPr>
    </w:p>
    <w:p w14:paraId="4CE543A8" w14:textId="77777777" w:rsidR="00CF2569" w:rsidRPr="00274DAD" w:rsidRDefault="00CF2569" w:rsidP="00CF2569">
      <w:pPr>
        <w:rPr>
          <w:sz w:val="24"/>
          <w:szCs w:val="24"/>
        </w:rPr>
      </w:pPr>
    </w:p>
    <w:p w14:paraId="1261575B" w14:textId="77777777" w:rsidR="00CF2569" w:rsidRPr="00274DAD" w:rsidRDefault="00CF2569" w:rsidP="00CF2569">
      <w:pPr>
        <w:rPr>
          <w:sz w:val="24"/>
          <w:szCs w:val="24"/>
        </w:rPr>
      </w:pPr>
    </w:p>
    <w:p w14:paraId="3B60F0EF" w14:textId="77777777" w:rsidR="00CF2569" w:rsidRPr="00274DAD" w:rsidRDefault="00CF2569" w:rsidP="00CF2569">
      <w:pPr>
        <w:rPr>
          <w:sz w:val="24"/>
          <w:szCs w:val="24"/>
        </w:rPr>
      </w:pPr>
    </w:p>
    <w:p w14:paraId="1107E77B" w14:textId="77777777" w:rsidR="00CF2569" w:rsidRPr="00274DAD" w:rsidRDefault="00CF2569" w:rsidP="00CF2569">
      <w:pPr>
        <w:rPr>
          <w:sz w:val="24"/>
          <w:szCs w:val="24"/>
        </w:rPr>
      </w:pPr>
    </w:p>
    <w:p w14:paraId="77480750" w14:textId="77777777" w:rsidR="00CF2569" w:rsidRPr="00274DAD" w:rsidRDefault="00CF2569" w:rsidP="00CF2569">
      <w:pPr>
        <w:rPr>
          <w:sz w:val="24"/>
          <w:szCs w:val="24"/>
        </w:rPr>
      </w:pPr>
    </w:p>
    <w:p w14:paraId="214D79A8" w14:textId="77777777" w:rsidR="00CF2569" w:rsidRPr="00274DAD" w:rsidRDefault="00CF2569" w:rsidP="00CF2569">
      <w:pPr>
        <w:rPr>
          <w:sz w:val="24"/>
          <w:szCs w:val="24"/>
        </w:rPr>
      </w:pPr>
    </w:p>
    <w:p w14:paraId="3440E398" w14:textId="77777777" w:rsidR="00CF2569" w:rsidRPr="00274DAD" w:rsidRDefault="00CF2569" w:rsidP="00CF2569">
      <w:pPr>
        <w:rPr>
          <w:sz w:val="24"/>
          <w:szCs w:val="24"/>
        </w:rPr>
      </w:pPr>
    </w:p>
    <w:p w14:paraId="38681596" w14:textId="77777777" w:rsidR="00CF2569" w:rsidRPr="00274DAD" w:rsidRDefault="00CF2569" w:rsidP="00CF2569">
      <w:pPr>
        <w:rPr>
          <w:sz w:val="24"/>
          <w:szCs w:val="24"/>
        </w:rPr>
      </w:pPr>
    </w:p>
    <w:p w14:paraId="0C10ED64" w14:textId="77777777" w:rsidR="00CF2569" w:rsidRPr="00274DAD" w:rsidRDefault="00CF2569" w:rsidP="00CF2569">
      <w:pPr>
        <w:rPr>
          <w:sz w:val="24"/>
          <w:szCs w:val="24"/>
        </w:rPr>
      </w:pPr>
    </w:p>
    <w:p w14:paraId="006FDD43" w14:textId="77777777" w:rsidR="00EE4FE9" w:rsidRPr="00274DAD" w:rsidRDefault="00EE4FE9" w:rsidP="00CF2569">
      <w:pPr>
        <w:pStyle w:val="Heading1"/>
        <w:spacing w:line="360" w:lineRule="auto"/>
        <w:jc w:val="center"/>
        <w:rPr>
          <w:bCs/>
          <w:sz w:val="32"/>
          <w:szCs w:val="32"/>
          <w:u w:val="none"/>
        </w:rPr>
      </w:pPr>
    </w:p>
    <w:p w14:paraId="5E881533" w14:textId="77777777" w:rsidR="00542DE1" w:rsidRPr="00274DAD" w:rsidRDefault="00542DE1" w:rsidP="00542DE1"/>
    <w:p w14:paraId="25A238C5" w14:textId="77777777" w:rsidR="00542DE1" w:rsidRPr="00274DAD" w:rsidRDefault="00542DE1" w:rsidP="00542DE1"/>
    <w:p w14:paraId="5B68AA71" w14:textId="77777777" w:rsidR="00542DE1" w:rsidRPr="00274DAD" w:rsidRDefault="00542DE1" w:rsidP="00542DE1"/>
    <w:p w14:paraId="595F98D3" w14:textId="77777777" w:rsidR="00542DE1" w:rsidRPr="00274DAD" w:rsidRDefault="00542DE1" w:rsidP="00542DE1"/>
    <w:p w14:paraId="0792E97A" w14:textId="77777777" w:rsidR="00CF2569" w:rsidRPr="00274DAD" w:rsidRDefault="00CF2569" w:rsidP="00CF2569">
      <w:pPr>
        <w:pStyle w:val="Heading1"/>
        <w:spacing w:line="360" w:lineRule="auto"/>
        <w:jc w:val="center"/>
        <w:rPr>
          <w:bCs/>
          <w:sz w:val="32"/>
          <w:szCs w:val="32"/>
          <w:u w:val="none"/>
        </w:rPr>
      </w:pPr>
      <w:r w:rsidRPr="00274DAD">
        <w:rPr>
          <w:bCs/>
          <w:sz w:val="32"/>
          <w:szCs w:val="32"/>
          <w:u w:val="none"/>
        </w:rPr>
        <w:lastRenderedPageBreak/>
        <w:t>Attachment D</w:t>
      </w:r>
    </w:p>
    <w:p w14:paraId="2A1396AF" w14:textId="77777777" w:rsidR="00CF2569" w:rsidRPr="00274DAD" w:rsidRDefault="00CF2569" w:rsidP="00CF2569">
      <w:pPr>
        <w:pStyle w:val="Heading2"/>
        <w:rPr>
          <w:bCs/>
          <w:sz w:val="32"/>
        </w:rPr>
      </w:pPr>
      <w:r w:rsidRPr="00274DAD">
        <w:rPr>
          <w:bCs/>
          <w:sz w:val="32"/>
        </w:rPr>
        <w:t>DISTRICT STANDARD CONTRACT</w:t>
      </w:r>
      <w:bookmarkEnd w:id="110"/>
      <w:bookmarkEnd w:id="111"/>
      <w:bookmarkEnd w:id="113"/>
      <w:bookmarkEnd w:id="114"/>
      <w:bookmarkEnd w:id="115"/>
    </w:p>
    <w:p w14:paraId="4C88753D" w14:textId="77777777" w:rsidR="00CF2569" w:rsidRPr="00274DAD" w:rsidRDefault="00CF2569" w:rsidP="00CF2569">
      <w:pPr>
        <w:pStyle w:val="BodyTextIndent2"/>
        <w:tabs>
          <w:tab w:val="left" w:pos="1890"/>
        </w:tabs>
        <w:ind w:left="0" w:firstLine="0"/>
        <w:rPr>
          <w:rFonts w:ascii="Times New Roman" w:hAnsi="Times New Roman"/>
          <w:sz w:val="24"/>
        </w:rPr>
      </w:pPr>
    </w:p>
    <w:p w14:paraId="2A0691CF" w14:textId="77777777" w:rsidR="00CF2569" w:rsidRPr="00274DAD" w:rsidRDefault="00CF2569" w:rsidP="00CF2569">
      <w:pPr>
        <w:pStyle w:val="Heading2"/>
        <w:rPr>
          <w:bCs/>
          <w:sz w:val="32"/>
        </w:rPr>
      </w:pPr>
      <w:r w:rsidRPr="00274DAD">
        <w:rPr>
          <w:bCs/>
          <w:sz w:val="32"/>
        </w:rPr>
        <w:t>SAMPLE CONTRACT</w:t>
      </w:r>
    </w:p>
    <w:p w14:paraId="59147436" w14:textId="77777777" w:rsidR="00CF2569" w:rsidRPr="00274DAD" w:rsidRDefault="00CF2569" w:rsidP="00CF2569">
      <w:pPr>
        <w:jc w:val="both"/>
        <w:rPr>
          <w:sz w:val="24"/>
          <w:szCs w:val="24"/>
        </w:rPr>
      </w:pPr>
    </w:p>
    <w:p w14:paraId="00BB166F" w14:textId="77777777" w:rsidR="00CF2569" w:rsidRPr="00274DAD" w:rsidRDefault="00CF2569" w:rsidP="00CF2569">
      <w:pPr>
        <w:jc w:val="both"/>
        <w:rPr>
          <w:b/>
          <w:sz w:val="24"/>
          <w:szCs w:val="24"/>
        </w:rPr>
      </w:pPr>
      <w:r w:rsidRPr="00274DAD">
        <w:rPr>
          <w:b/>
          <w:sz w:val="24"/>
          <w:szCs w:val="24"/>
        </w:rPr>
        <w:t>CONTRACT</w:t>
      </w:r>
    </w:p>
    <w:p w14:paraId="2458597F" w14:textId="77777777" w:rsidR="00CF2569" w:rsidRPr="00274DAD" w:rsidRDefault="00CF2569" w:rsidP="00CF2569">
      <w:pPr>
        <w:jc w:val="both"/>
        <w:rPr>
          <w:sz w:val="24"/>
          <w:szCs w:val="24"/>
        </w:rPr>
      </w:pPr>
    </w:p>
    <w:p w14:paraId="6C6E2751" w14:textId="4726F7ED" w:rsidR="00CF2569" w:rsidRPr="00274DAD" w:rsidRDefault="00CF2569" w:rsidP="00CF2569">
      <w:pPr>
        <w:jc w:val="both"/>
        <w:rPr>
          <w:sz w:val="24"/>
          <w:szCs w:val="24"/>
        </w:rPr>
      </w:pPr>
      <w:r w:rsidRPr="00274DAD">
        <w:rPr>
          <w:sz w:val="24"/>
          <w:szCs w:val="24"/>
        </w:rPr>
        <w:t xml:space="preserve">This writing shall constitute the entire agreement between the </w:t>
      </w:r>
      <w:r w:rsidR="00822A0E" w:rsidRPr="00274DAD">
        <w:rPr>
          <w:sz w:val="24"/>
          <w:szCs w:val="24"/>
        </w:rPr>
        <w:t>Houston County School District</w:t>
      </w:r>
      <w:r w:rsidRPr="00274DAD">
        <w:rPr>
          <w:sz w:val="24"/>
          <w:szCs w:val="24"/>
        </w:rPr>
        <w:t>, and _(VENDOR</w:t>
      </w:r>
      <w:r w:rsidRPr="00274DAD">
        <w:rPr>
          <w:sz w:val="24"/>
          <w:szCs w:val="24"/>
          <w:u w:val="single"/>
        </w:rPr>
        <w:t>)_________________________________.</w:t>
      </w:r>
    </w:p>
    <w:p w14:paraId="58E72D06" w14:textId="77777777" w:rsidR="00CF2569" w:rsidRPr="00274DAD" w:rsidRDefault="00CF2569" w:rsidP="00CF2569">
      <w:pPr>
        <w:jc w:val="both"/>
        <w:rPr>
          <w:sz w:val="24"/>
          <w:szCs w:val="24"/>
        </w:rPr>
      </w:pPr>
    </w:p>
    <w:p w14:paraId="37B71247" w14:textId="3D022633" w:rsidR="00CF2569" w:rsidRPr="00274DAD" w:rsidRDefault="00CF2569" w:rsidP="00CF2569">
      <w:pPr>
        <w:jc w:val="both"/>
        <w:rPr>
          <w:sz w:val="24"/>
          <w:szCs w:val="24"/>
        </w:rPr>
      </w:pPr>
      <w:r w:rsidRPr="00274DAD">
        <w:rPr>
          <w:b/>
          <w:sz w:val="24"/>
          <w:szCs w:val="24"/>
        </w:rPr>
        <w:t>AGREEMENT:</w:t>
      </w:r>
      <w:r w:rsidRPr="00274DAD">
        <w:rPr>
          <w:sz w:val="24"/>
          <w:szCs w:val="24"/>
        </w:rPr>
        <w:t xml:space="preserve">  The </w:t>
      </w:r>
      <w:r w:rsidR="00822A0E" w:rsidRPr="00274DAD">
        <w:rPr>
          <w:sz w:val="24"/>
          <w:szCs w:val="24"/>
        </w:rPr>
        <w:t>Houston County School District</w:t>
      </w:r>
      <w:r w:rsidRPr="00274DAD">
        <w:rPr>
          <w:sz w:val="24"/>
          <w:szCs w:val="24"/>
        </w:rPr>
        <w:t xml:space="preserve"> agrees to the services provided by </w:t>
      </w:r>
      <w:r w:rsidRPr="00274DAD">
        <w:rPr>
          <w:sz w:val="24"/>
          <w:szCs w:val="24"/>
          <w:u w:val="single"/>
        </w:rPr>
        <w:t>(VENDOR)</w:t>
      </w:r>
      <w:r w:rsidRPr="00274DAD">
        <w:rPr>
          <w:sz w:val="24"/>
          <w:szCs w:val="24"/>
        </w:rPr>
        <w:t xml:space="preserve">_as listed herein and as modified from time to time.  This agreement supersedes any purchase order issued in the course of executing this agreement.  </w:t>
      </w:r>
      <w:r w:rsidRPr="00274DAD">
        <w:rPr>
          <w:sz w:val="24"/>
          <w:szCs w:val="24"/>
          <w:u w:val="single"/>
        </w:rPr>
        <w:t>(VENDOR)</w:t>
      </w:r>
      <w:r w:rsidRPr="00274DAD">
        <w:rPr>
          <w:sz w:val="24"/>
          <w:szCs w:val="24"/>
        </w:rPr>
        <w:t xml:space="preserve">_ agrees to provide the services and equipment listed herein in accordance with the terms and conditions herein and certifies that such services and equipment is as proposed in </w:t>
      </w:r>
      <w:r w:rsidR="00822A0E" w:rsidRPr="00274DAD">
        <w:rPr>
          <w:sz w:val="24"/>
          <w:szCs w:val="24"/>
        </w:rPr>
        <w:t>Houston County School District</w:t>
      </w:r>
      <w:r w:rsidRPr="00274DAD">
        <w:rPr>
          <w:sz w:val="24"/>
          <w:szCs w:val="24"/>
        </w:rPr>
        <w:t xml:space="preserve"> RFP # </w:t>
      </w:r>
      <w:r w:rsidR="00F800F6" w:rsidRPr="00274DAD">
        <w:rPr>
          <w:sz w:val="24"/>
          <w:szCs w:val="24"/>
          <w:u w:val="single"/>
        </w:rPr>
        <w:t>23-030</w:t>
      </w:r>
      <w:r w:rsidRPr="00274DAD">
        <w:rPr>
          <w:sz w:val="24"/>
          <w:szCs w:val="24"/>
        </w:rPr>
        <w:t xml:space="preserve">.  This agreement may be modified only by written agreement and not by course of performance.  This agreement becomes effective on </w:t>
      </w:r>
      <w:r w:rsidRPr="00274DAD">
        <w:rPr>
          <w:sz w:val="24"/>
          <w:szCs w:val="24"/>
          <w:u w:val="single"/>
        </w:rPr>
        <w:t>_____</w:t>
      </w:r>
      <w:r w:rsidRPr="00274DAD">
        <w:rPr>
          <w:sz w:val="24"/>
          <w:szCs w:val="24"/>
        </w:rPr>
        <w:t xml:space="preserve"> or on the day it is signed by all parties, whichever is later and will continue as indicated below.</w:t>
      </w:r>
    </w:p>
    <w:p w14:paraId="0544F222" w14:textId="77777777" w:rsidR="00CF2569" w:rsidRPr="00274DAD" w:rsidRDefault="00CF2569" w:rsidP="00CF2569">
      <w:pPr>
        <w:widowControl w:val="0"/>
        <w:jc w:val="both"/>
        <w:rPr>
          <w:snapToGrid w:val="0"/>
          <w:sz w:val="24"/>
          <w:szCs w:val="24"/>
        </w:rPr>
      </w:pPr>
    </w:p>
    <w:p w14:paraId="4109A8A4" w14:textId="77777777" w:rsidR="00CF2569" w:rsidRPr="00274DAD" w:rsidRDefault="00CF2569" w:rsidP="00CF2569">
      <w:pPr>
        <w:widowControl w:val="0"/>
        <w:jc w:val="both"/>
        <w:rPr>
          <w:snapToGrid w:val="0"/>
          <w:sz w:val="24"/>
          <w:szCs w:val="24"/>
        </w:rPr>
      </w:pPr>
      <w:r w:rsidRPr="00274DAD">
        <w:rPr>
          <w:b/>
          <w:snapToGrid w:val="0"/>
          <w:sz w:val="24"/>
          <w:szCs w:val="24"/>
        </w:rPr>
        <w:t>DEFINITIONS:</w:t>
      </w:r>
      <w:r w:rsidRPr="00274DAD">
        <w:rPr>
          <w:snapToGrid w:val="0"/>
          <w:sz w:val="24"/>
          <w:szCs w:val="24"/>
        </w:rPr>
        <w:t xml:space="preserve">  The meanings of the words below as used herein are defined as follows.</w:t>
      </w:r>
    </w:p>
    <w:p w14:paraId="2A976E73" w14:textId="5DECA8AC" w:rsidR="00CF2569" w:rsidRPr="00274DAD" w:rsidRDefault="00CF2569" w:rsidP="002E01A5">
      <w:pPr>
        <w:widowControl w:val="0"/>
        <w:numPr>
          <w:ilvl w:val="0"/>
          <w:numId w:val="6"/>
        </w:numPr>
        <w:jc w:val="both"/>
        <w:rPr>
          <w:snapToGrid w:val="0"/>
          <w:sz w:val="24"/>
          <w:szCs w:val="24"/>
        </w:rPr>
      </w:pPr>
      <w:r w:rsidRPr="00274DAD">
        <w:rPr>
          <w:snapToGrid w:val="0"/>
          <w:sz w:val="24"/>
          <w:szCs w:val="24"/>
        </w:rPr>
        <w:t xml:space="preserve">"District” as used herein means the </w:t>
      </w:r>
      <w:r w:rsidR="00822A0E" w:rsidRPr="00274DAD">
        <w:rPr>
          <w:snapToGrid w:val="0"/>
          <w:sz w:val="24"/>
          <w:szCs w:val="24"/>
        </w:rPr>
        <w:t>Houston County School District</w:t>
      </w:r>
      <w:r w:rsidRPr="00274DAD">
        <w:rPr>
          <w:snapToGrid w:val="0"/>
          <w:sz w:val="24"/>
          <w:szCs w:val="24"/>
        </w:rPr>
        <w:t>, a political sub-division of the State of Georgia.</w:t>
      </w:r>
    </w:p>
    <w:p w14:paraId="0E750793" w14:textId="77777777" w:rsidR="00CF2569" w:rsidRPr="00274DAD" w:rsidRDefault="00CF2569" w:rsidP="002E01A5">
      <w:pPr>
        <w:widowControl w:val="0"/>
        <w:numPr>
          <w:ilvl w:val="0"/>
          <w:numId w:val="6"/>
        </w:numPr>
        <w:jc w:val="both"/>
        <w:rPr>
          <w:snapToGrid w:val="0"/>
          <w:sz w:val="24"/>
          <w:szCs w:val="24"/>
        </w:rPr>
      </w:pPr>
      <w:r w:rsidRPr="00274DAD">
        <w:rPr>
          <w:snapToGrid w:val="0"/>
          <w:sz w:val="24"/>
          <w:szCs w:val="24"/>
        </w:rPr>
        <w:t>“Vendor or Contractor” as used herein means the company that will be awarded the contract.</w:t>
      </w:r>
    </w:p>
    <w:p w14:paraId="3AB0450E" w14:textId="77777777" w:rsidR="00CF2569" w:rsidRPr="00274DAD" w:rsidRDefault="00CF2569" w:rsidP="00CF2569">
      <w:pPr>
        <w:jc w:val="both"/>
        <w:rPr>
          <w:sz w:val="24"/>
          <w:szCs w:val="24"/>
        </w:rPr>
      </w:pPr>
    </w:p>
    <w:p w14:paraId="1755FBD6" w14:textId="77777777" w:rsidR="00CF2569" w:rsidRPr="00274DAD" w:rsidRDefault="00CF2569" w:rsidP="00CF2569">
      <w:pPr>
        <w:jc w:val="both"/>
        <w:rPr>
          <w:sz w:val="24"/>
          <w:szCs w:val="24"/>
        </w:rPr>
      </w:pPr>
      <w:r w:rsidRPr="00274DAD">
        <w:rPr>
          <w:b/>
          <w:sz w:val="24"/>
          <w:szCs w:val="24"/>
        </w:rPr>
        <w:t>LAW:</w:t>
      </w:r>
      <w:r w:rsidRPr="00274DAD">
        <w:rPr>
          <w:sz w:val="24"/>
          <w:szCs w:val="24"/>
        </w:rPr>
        <w:t xml:space="preserve">  The laws of the State of </w:t>
      </w:r>
      <w:smartTag w:uri="urn:schemas-microsoft-com:office:smarttags" w:element="place">
        <w:smartTag w:uri="urn:schemas-microsoft-com:office:smarttags" w:element="country-region">
          <w:r w:rsidRPr="00274DAD">
            <w:rPr>
              <w:sz w:val="24"/>
              <w:szCs w:val="24"/>
            </w:rPr>
            <w:t>Georgia</w:t>
          </w:r>
        </w:smartTag>
      </w:smartTag>
      <w:r w:rsidRPr="00274DAD">
        <w:rPr>
          <w:sz w:val="24"/>
          <w:szCs w:val="24"/>
        </w:rPr>
        <w:t xml:space="preserve"> shall prevail in all matters concerning this contract.</w:t>
      </w:r>
    </w:p>
    <w:p w14:paraId="58AAFABC" w14:textId="77777777" w:rsidR="00CF2569" w:rsidRPr="00274DAD" w:rsidRDefault="00CF2569" w:rsidP="00CF2569">
      <w:pPr>
        <w:jc w:val="both"/>
        <w:rPr>
          <w:sz w:val="24"/>
          <w:szCs w:val="24"/>
        </w:rPr>
      </w:pPr>
    </w:p>
    <w:p w14:paraId="3261EEC4" w14:textId="77777777" w:rsidR="00CF2569" w:rsidRPr="00274DAD" w:rsidRDefault="00CF2569" w:rsidP="00CF2569">
      <w:pPr>
        <w:jc w:val="both"/>
        <w:rPr>
          <w:sz w:val="24"/>
          <w:szCs w:val="24"/>
        </w:rPr>
      </w:pPr>
      <w:r w:rsidRPr="00274DAD">
        <w:rPr>
          <w:b/>
          <w:sz w:val="24"/>
          <w:szCs w:val="24"/>
        </w:rPr>
        <w:t>TERM:</w:t>
      </w:r>
      <w:r w:rsidRPr="00274DAD">
        <w:rPr>
          <w:sz w:val="24"/>
          <w:szCs w:val="24"/>
        </w:rPr>
        <w:t xml:space="preserve">  Code section 20-2-506 of the laws of the State of </w:t>
      </w:r>
      <w:smartTag w:uri="urn:schemas-microsoft-com:office:smarttags" w:element="place">
        <w:smartTag w:uri="urn:schemas-microsoft-com:office:smarttags" w:element="country-region">
          <w:r w:rsidRPr="00274DAD">
            <w:rPr>
              <w:sz w:val="24"/>
              <w:szCs w:val="24"/>
            </w:rPr>
            <w:t>Georgia</w:t>
          </w:r>
        </w:smartTag>
      </w:smartTag>
      <w:r w:rsidRPr="00274DAD">
        <w:rPr>
          <w:sz w:val="24"/>
          <w:szCs w:val="24"/>
        </w:rPr>
        <w:t xml:space="preserve"> as of this date and as may be amended apply to this agreement.  In addition to other requirements, the following are specifically enumerated.</w:t>
      </w:r>
    </w:p>
    <w:p w14:paraId="7211A154" w14:textId="77777777" w:rsidR="00CF2569" w:rsidRPr="00274DAD" w:rsidRDefault="00CF2569" w:rsidP="002E01A5">
      <w:pPr>
        <w:numPr>
          <w:ilvl w:val="0"/>
          <w:numId w:val="1"/>
        </w:numPr>
        <w:jc w:val="both"/>
        <w:rPr>
          <w:sz w:val="24"/>
          <w:szCs w:val="24"/>
        </w:rPr>
      </w:pPr>
      <w:r w:rsidRPr="00274DAD">
        <w:rPr>
          <w:sz w:val="24"/>
          <w:szCs w:val="24"/>
        </w:rPr>
        <w:t xml:space="preserve">This contract will terminate absolutely and without further obligation on the part of the </w:t>
      </w:r>
      <w:smartTag w:uri="urn:schemas-microsoft-com:office:smarttags" w:element="place">
        <w:r w:rsidRPr="00274DAD">
          <w:rPr>
            <w:sz w:val="24"/>
            <w:szCs w:val="24"/>
          </w:rPr>
          <w:t>School District</w:t>
        </w:r>
      </w:smartTag>
      <w:r w:rsidRPr="00274DAD">
        <w:rPr>
          <w:sz w:val="24"/>
          <w:szCs w:val="24"/>
        </w:rPr>
        <w:t xml:space="preserve"> at the close of each calendar year.  Unless the Board votes to cancel or non-renew, the contract will automatically renew at the end of each calendar year for a successive calendar year.  The total contract periods shall not exceed 60 months ending _____________, except as provided herein.</w:t>
      </w:r>
    </w:p>
    <w:p w14:paraId="29670256" w14:textId="77777777" w:rsidR="00CF2569" w:rsidRPr="00274DAD" w:rsidRDefault="00CF2569" w:rsidP="002E01A5">
      <w:pPr>
        <w:numPr>
          <w:ilvl w:val="0"/>
          <w:numId w:val="1"/>
        </w:numPr>
        <w:jc w:val="both"/>
        <w:rPr>
          <w:sz w:val="24"/>
          <w:szCs w:val="24"/>
        </w:rPr>
      </w:pPr>
      <w:r w:rsidRPr="00274DAD">
        <w:rPr>
          <w:sz w:val="24"/>
          <w:szCs w:val="24"/>
        </w:rPr>
        <w:t>This contract may be extended for no more than 3 months immediately following the expiring contract year.</w:t>
      </w:r>
    </w:p>
    <w:p w14:paraId="6FD16997" w14:textId="77777777" w:rsidR="00CF2569" w:rsidRPr="00274DAD" w:rsidRDefault="00CF2569" w:rsidP="00CF2569">
      <w:pPr>
        <w:jc w:val="both"/>
        <w:rPr>
          <w:sz w:val="24"/>
          <w:szCs w:val="24"/>
        </w:rPr>
      </w:pPr>
    </w:p>
    <w:p w14:paraId="4FCCC994" w14:textId="77777777" w:rsidR="00CF2569" w:rsidRPr="00274DAD" w:rsidRDefault="00CF2569" w:rsidP="00CF2569">
      <w:pPr>
        <w:jc w:val="both"/>
        <w:rPr>
          <w:b/>
          <w:sz w:val="24"/>
          <w:szCs w:val="24"/>
        </w:rPr>
      </w:pPr>
      <w:r w:rsidRPr="00274DAD">
        <w:rPr>
          <w:b/>
          <w:sz w:val="24"/>
          <w:szCs w:val="24"/>
        </w:rPr>
        <w:t>TERMINATION:</w:t>
      </w:r>
    </w:p>
    <w:p w14:paraId="7E5E1930" w14:textId="79A7987A" w:rsidR="00CF2569" w:rsidRPr="00274DAD" w:rsidRDefault="00CF2569" w:rsidP="002E01A5">
      <w:pPr>
        <w:numPr>
          <w:ilvl w:val="0"/>
          <w:numId w:val="2"/>
        </w:numPr>
        <w:jc w:val="both"/>
        <w:rPr>
          <w:sz w:val="24"/>
          <w:szCs w:val="24"/>
        </w:rPr>
      </w:pPr>
      <w:r w:rsidRPr="00274DAD">
        <w:rPr>
          <w:sz w:val="24"/>
          <w:szCs w:val="24"/>
        </w:rPr>
        <w:t xml:space="preserve">The </w:t>
      </w:r>
      <w:r w:rsidR="00822A0E" w:rsidRPr="00274DAD">
        <w:rPr>
          <w:sz w:val="24"/>
          <w:szCs w:val="24"/>
        </w:rPr>
        <w:t>Houston County School District</w:t>
      </w:r>
      <w:r w:rsidRPr="00274DAD">
        <w:rPr>
          <w:sz w:val="24"/>
          <w:szCs w:val="24"/>
        </w:rPr>
        <w:t xml:space="preserve"> may terminate this contract in accordance with O.C.G.A. 20-2-506.</w:t>
      </w:r>
    </w:p>
    <w:p w14:paraId="7AF95240" w14:textId="2D916B9F" w:rsidR="00CF2569" w:rsidRPr="00274DAD" w:rsidRDefault="00CF2569" w:rsidP="002E01A5">
      <w:pPr>
        <w:numPr>
          <w:ilvl w:val="0"/>
          <w:numId w:val="2"/>
        </w:numPr>
        <w:jc w:val="both"/>
        <w:rPr>
          <w:sz w:val="24"/>
          <w:szCs w:val="24"/>
        </w:rPr>
      </w:pPr>
      <w:r w:rsidRPr="00274DAD">
        <w:rPr>
          <w:sz w:val="24"/>
          <w:szCs w:val="24"/>
        </w:rPr>
        <w:t xml:space="preserve">The </w:t>
      </w:r>
      <w:r w:rsidR="00822A0E" w:rsidRPr="00274DAD">
        <w:rPr>
          <w:sz w:val="24"/>
          <w:szCs w:val="24"/>
        </w:rPr>
        <w:t>Houston County School District</w:t>
      </w:r>
      <w:r w:rsidRPr="00274DAD">
        <w:rPr>
          <w:sz w:val="24"/>
          <w:szCs w:val="24"/>
        </w:rPr>
        <w:t xml:space="preserve"> may terminate this contract for non-performance of Contractor in any material respect and at the close of each calendar year by giving not less than 60 days notice to contractor.</w:t>
      </w:r>
    </w:p>
    <w:p w14:paraId="49D55F5B" w14:textId="77777777" w:rsidR="00CF2569" w:rsidRPr="00274DAD" w:rsidRDefault="00CF2569" w:rsidP="002E01A5">
      <w:pPr>
        <w:numPr>
          <w:ilvl w:val="0"/>
          <w:numId w:val="2"/>
        </w:numPr>
        <w:jc w:val="both"/>
        <w:rPr>
          <w:sz w:val="24"/>
          <w:szCs w:val="24"/>
        </w:rPr>
      </w:pPr>
      <w:r w:rsidRPr="00274DAD">
        <w:rPr>
          <w:sz w:val="24"/>
          <w:szCs w:val="24"/>
        </w:rPr>
        <w:t>The Contractor may terminate this contract for non-performance of the District in any material respect or at the close of each calendar year by giving written notice to the District not less than 60 days prior to termination.</w:t>
      </w:r>
    </w:p>
    <w:p w14:paraId="19B7F483" w14:textId="3EDA75F9" w:rsidR="00CF2569" w:rsidRPr="00274DAD" w:rsidRDefault="00CF2569" w:rsidP="002E01A5">
      <w:pPr>
        <w:numPr>
          <w:ilvl w:val="0"/>
          <w:numId w:val="2"/>
        </w:numPr>
        <w:jc w:val="both"/>
        <w:rPr>
          <w:sz w:val="24"/>
          <w:szCs w:val="24"/>
        </w:rPr>
      </w:pPr>
      <w:r w:rsidRPr="00274DAD">
        <w:rPr>
          <w:sz w:val="24"/>
          <w:szCs w:val="24"/>
        </w:rPr>
        <w:t xml:space="preserve">The Contractor and the </w:t>
      </w:r>
      <w:r w:rsidR="00822A0E" w:rsidRPr="00274DAD">
        <w:rPr>
          <w:sz w:val="24"/>
          <w:szCs w:val="24"/>
        </w:rPr>
        <w:t>Houston County School District</w:t>
      </w:r>
      <w:r w:rsidRPr="00274DAD">
        <w:rPr>
          <w:sz w:val="24"/>
          <w:szCs w:val="24"/>
        </w:rPr>
        <w:t xml:space="preserve"> may mutually agree to terminate this contract at any time.</w:t>
      </w:r>
    </w:p>
    <w:p w14:paraId="412BFFE2" w14:textId="77777777" w:rsidR="00CF2569" w:rsidRPr="00274DAD" w:rsidRDefault="00CF2569" w:rsidP="002E01A5">
      <w:pPr>
        <w:numPr>
          <w:ilvl w:val="0"/>
          <w:numId w:val="2"/>
        </w:numPr>
        <w:jc w:val="both"/>
        <w:rPr>
          <w:sz w:val="24"/>
          <w:szCs w:val="24"/>
        </w:rPr>
      </w:pPr>
      <w:r w:rsidRPr="00274DAD">
        <w:rPr>
          <w:sz w:val="24"/>
          <w:szCs w:val="24"/>
        </w:rPr>
        <w:t>Upon total termination of this contract due to any reason, the District shall only be liable for the cost of unpaid past service periods.  This District will release all equipment provided by this contract.</w:t>
      </w:r>
    </w:p>
    <w:p w14:paraId="50046714" w14:textId="77777777" w:rsidR="00CF2569" w:rsidRPr="00274DAD" w:rsidRDefault="00CF2569" w:rsidP="002E01A5">
      <w:pPr>
        <w:numPr>
          <w:ilvl w:val="0"/>
          <w:numId w:val="2"/>
        </w:numPr>
        <w:jc w:val="both"/>
        <w:rPr>
          <w:sz w:val="24"/>
          <w:szCs w:val="24"/>
        </w:rPr>
      </w:pPr>
      <w:r w:rsidRPr="00274DAD">
        <w:rPr>
          <w:sz w:val="24"/>
          <w:szCs w:val="24"/>
        </w:rPr>
        <w:t>This contract will terminate absolutely and immediately at such time as appropriated and otherwise unobligated funds are no longer available to satisfy the obligations of this contract.</w:t>
      </w:r>
    </w:p>
    <w:p w14:paraId="53F34C45" w14:textId="77777777" w:rsidR="00CF2569" w:rsidRPr="00274DAD" w:rsidRDefault="00CF2569" w:rsidP="002E01A5">
      <w:pPr>
        <w:numPr>
          <w:ilvl w:val="0"/>
          <w:numId w:val="2"/>
        </w:numPr>
        <w:jc w:val="both"/>
        <w:rPr>
          <w:sz w:val="24"/>
          <w:szCs w:val="24"/>
        </w:rPr>
      </w:pPr>
      <w:r w:rsidRPr="00274DAD">
        <w:rPr>
          <w:sz w:val="24"/>
          <w:szCs w:val="24"/>
        </w:rPr>
        <w:t>In the event of termination at the end of any calendar year period, the District shall only be liable for the cost of unpaid past service periods.</w:t>
      </w:r>
    </w:p>
    <w:p w14:paraId="37C1E362" w14:textId="77777777" w:rsidR="00CF2569" w:rsidRPr="00274DAD" w:rsidRDefault="00CF2569" w:rsidP="00CF2569">
      <w:pPr>
        <w:jc w:val="both"/>
        <w:rPr>
          <w:sz w:val="24"/>
          <w:szCs w:val="24"/>
        </w:rPr>
      </w:pPr>
    </w:p>
    <w:p w14:paraId="243D0B28" w14:textId="77777777" w:rsidR="00CF2569" w:rsidRPr="00274DAD" w:rsidRDefault="00CF2569" w:rsidP="00CF2569">
      <w:pPr>
        <w:jc w:val="both"/>
        <w:rPr>
          <w:b/>
          <w:sz w:val="24"/>
          <w:szCs w:val="24"/>
        </w:rPr>
      </w:pPr>
      <w:r w:rsidRPr="00274DAD">
        <w:rPr>
          <w:b/>
          <w:sz w:val="24"/>
          <w:szCs w:val="24"/>
        </w:rPr>
        <w:lastRenderedPageBreak/>
        <w:t xml:space="preserve">PRICE: </w:t>
      </w:r>
    </w:p>
    <w:p w14:paraId="54E1CE3A" w14:textId="77777777" w:rsidR="00CF2569" w:rsidRPr="00274DAD" w:rsidRDefault="00CF2569" w:rsidP="00CF2569">
      <w:pPr>
        <w:jc w:val="both"/>
        <w:rPr>
          <w:sz w:val="24"/>
          <w:szCs w:val="24"/>
        </w:rPr>
      </w:pPr>
      <w:r w:rsidRPr="00274DAD">
        <w:rPr>
          <w:sz w:val="24"/>
          <w:szCs w:val="24"/>
        </w:rPr>
        <w:t>To be completed after proposal evaluation.</w:t>
      </w:r>
    </w:p>
    <w:p w14:paraId="75B178F5" w14:textId="77777777" w:rsidR="00CF2569" w:rsidRPr="00274DAD" w:rsidRDefault="00CF2569" w:rsidP="00CF2569">
      <w:pPr>
        <w:jc w:val="both"/>
        <w:rPr>
          <w:sz w:val="24"/>
          <w:szCs w:val="24"/>
        </w:rPr>
      </w:pPr>
    </w:p>
    <w:p w14:paraId="347A52CE" w14:textId="77777777" w:rsidR="00CF2569" w:rsidRPr="00274DAD" w:rsidRDefault="00CF2569" w:rsidP="00CF2569">
      <w:pPr>
        <w:jc w:val="both"/>
        <w:rPr>
          <w:b/>
          <w:sz w:val="24"/>
          <w:szCs w:val="24"/>
        </w:rPr>
      </w:pPr>
      <w:r w:rsidRPr="00274DAD">
        <w:rPr>
          <w:b/>
          <w:sz w:val="24"/>
          <w:szCs w:val="24"/>
        </w:rPr>
        <w:t xml:space="preserve">TAXES:  </w:t>
      </w:r>
    </w:p>
    <w:p w14:paraId="53C76FCB" w14:textId="77777777" w:rsidR="00CF2569" w:rsidRPr="00274DAD" w:rsidRDefault="00CF2569" w:rsidP="002E01A5">
      <w:pPr>
        <w:numPr>
          <w:ilvl w:val="0"/>
          <w:numId w:val="3"/>
        </w:numPr>
        <w:jc w:val="both"/>
        <w:rPr>
          <w:sz w:val="24"/>
          <w:szCs w:val="24"/>
        </w:rPr>
      </w:pPr>
      <w:r w:rsidRPr="00274DAD">
        <w:rPr>
          <w:sz w:val="24"/>
          <w:szCs w:val="24"/>
        </w:rPr>
        <w:t>The Contractor shall be responsible for all taxes and fees and shall pay all taxes and fees brought about by this agreement.</w:t>
      </w:r>
    </w:p>
    <w:p w14:paraId="2518991D" w14:textId="77777777" w:rsidR="00CF2569" w:rsidRPr="00274DAD" w:rsidRDefault="00CF2569" w:rsidP="002E01A5">
      <w:pPr>
        <w:numPr>
          <w:ilvl w:val="0"/>
          <w:numId w:val="3"/>
        </w:numPr>
        <w:jc w:val="both"/>
        <w:rPr>
          <w:sz w:val="24"/>
          <w:szCs w:val="24"/>
        </w:rPr>
      </w:pPr>
      <w:r w:rsidRPr="00274DAD">
        <w:rPr>
          <w:sz w:val="24"/>
          <w:szCs w:val="24"/>
        </w:rPr>
        <w:t>The District shall provide the Contractor with a Sales &amp; Use Tax Exemption Form.</w:t>
      </w:r>
    </w:p>
    <w:p w14:paraId="3BB6A342" w14:textId="77777777" w:rsidR="00CF2569" w:rsidRPr="00274DAD" w:rsidRDefault="00CF2569" w:rsidP="00CF2569">
      <w:pPr>
        <w:jc w:val="both"/>
        <w:rPr>
          <w:sz w:val="24"/>
          <w:szCs w:val="24"/>
        </w:rPr>
      </w:pPr>
    </w:p>
    <w:p w14:paraId="68A1FDE1" w14:textId="77777777" w:rsidR="00CF2569" w:rsidRPr="00274DAD" w:rsidRDefault="00CF2569" w:rsidP="00CF2569">
      <w:pPr>
        <w:jc w:val="both"/>
        <w:rPr>
          <w:sz w:val="24"/>
          <w:szCs w:val="24"/>
        </w:rPr>
      </w:pPr>
      <w:r w:rsidRPr="00274DAD">
        <w:rPr>
          <w:b/>
          <w:sz w:val="24"/>
          <w:szCs w:val="24"/>
        </w:rPr>
        <w:t>INDEMNITY:</w:t>
      </w:r>
      <w:r w:rsidRPr="00274DAD">
        <w:rPr>
          <w:sz w:val="24"/>
          <w:szCs w:val="24"/>
        </w:rPr>
        <w:t xml:space="preserve">  To the extent permitted by law:</w:t>
      </w:r>
    </w:p>
    <w:p w14:paraId="299597F3" w14:textId="77777777" w:rsidR="00CF2569" w:rsidRPr="00274DAD" w:rsidRDefault="00CF2569" w:rsidP="002E01A5">
      <w:pPr>
        <w:numPr>
          <w:ilvl w:val="0"/>
          <w:numId w:val="4"/>
        </w:numPr>
        <w:jc w:val="both"/>
        <w:rPr>
          <w:sz w:val="24"/>
          <w:szCs w:val="24"/>
        </w:rPr>
      </w:pPr>
      <w:r w:rsidRPr="00274DAD">
        <w:rPr>
          <w:sz w:val="24"/>
          <w:szCs w:val="24"/>
        </w:rPr>
        <w:t>The parties to this Agreement will indemnify, defend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6AF31EBD" w14:textId="77777777" w:rsidR="00CF2569" w:rsidRPr="00274DAD" w:rsidRDefault="00CF2569" w:rsidP="002E01A5">
      <w:pPr>
        <w:numPr>
          <w:ilvl w:val="0"/>
          <w:numId w:val="4"/>
        </w:numPr>
        <w:jc w:val="both"/>
        <w:rPr>
          <w:sz w:val="24"/>
          <w:szCs w:val="24"/>
        </w:rPr>
      </w:pPr>
      <w:r w:rsidRPr="00274DAD">
        <w:rPr>
          <w:sz w:val="24"/>
          <w:szCs w:val="24"/>
        </w:rPr>
        <w:t>The District shall not be required to insure the equipment provided under this contract from loss.</w:t>
      </w:r>
    </w:p>
    <w:p w14:paraId="0BEF3438" w14:textId="77777777" w:rsidR="00CF2569" w:rsidRPr="00274DAD" w:rsidRDefault="00CF2569" w:rsidP="002E01A5">
      <w:pPr>
        <w:numPr>
          <w:ilvl w:val="0"/>
          <w:numId w:val="4"/>
        </w:numPr>
        <w:jc w:val="both"/>
        <w:rPr>
          <w:sz w:val="24"/>
          <w:szCs w:val="24"/>
        </w:rPr>
      </w:pPr>
      <w:r w:rsidRPr="00274DAD">
        <w:rPr>
          <w:sz w:val="24"/>
          <w:szCs w:val="24"/>
        </w:rPr>
        <w:t>The District shall not be responsible for loss or damage to equipment.</w:t>
      </w:r>
    </w:p>
    <w:p w14:paraId="72B3100C" w14:textId="77777777" w:rsidR="00CF2569" w:rsidRPr="00274DAD" w:rsidRDefault="00CF2569" w:rsidP="00CF2569">
      <w:pPr>
        <w:jc w:val="both"/>
        <w:rPr>
          <w:sz w:val="24"/>
          <w:szCs w:val="24"/>
        </w:rPr>
      </w:pPr>
    </w:p>
    <w:p w14:paraId="5A7B960B" w14:textId="77777777" w:rsidR="00CF2569" w:rsidRPr="00274DAD" w:rsidRDefault="00CF2569" w:rsidP="00CF2569">
      <w:pPr>
        <w:jc w:val="both"/>
        <w:rPr>
          <w:b/>
          <w:sz w:val="24"/>
          <w:szCs w:val="24"/>
        </w:rPr>
      </w:pPr>
      <w:r w:rsidRPr="00274DAD">
        <w:rPr>
          <w:b/>
          <w:sz w:val="24"/>
          <w:szCs w:val="24"/>
        </w:rPr>
        <w:t xml:space="preserve">ASSIGNMENT:  </w:t>
      </w:r>
    </w:p>
    <w:p w14:paraId="5237FD3C" w14:textId="77777777" w:rsidR="00CF2569" w:rsidRPr="00274DAD" w:rsidRDefault="00CF2569" w:rsidP="002E01A5">
      <w:pPr>
        <w:numPr>
          <w:ilvl w:val="0"/>
          <w:numId w:val="5"/>
        </w:numPr>
        <w:jc w:val="both"/>
        <w:rPr>
          <w:sz w:val="24"/>
          <w:szCs w:val="24"/>
        </w:rPr>
      </w:pPr>
      <w:r w:rsidRPr="00274DAD">
        <w:rPr>
          <w:sz w:val="24"/>
          <w:szCs w:val="24"/>
        </w:rPr>
        <w:t>The Contractor shall not sell, assign, or transfer this agreement without the written consent of the District.</w:t>
      </w:r>
    </w:p>
    <w:p w14:paraId="48FACD73" w14:textId="168049F9" w:rsidR="00CF2569" w:rsidRPr="00274DAD" w:rsidRDefault="00822A0E" w:rsidP="00CF2569">
      <w:pPr>
        <w:pStyle w:val="NormalWeb"/>
        <w:rPr>
          <w:u w:val="single"/>
        </w:rPr>
      </w:pPr>
      <w:r w:rsidRPr="00274DAD">
        <w:rPr>
          <w:u w:val="single"/>
        </w:rPr>
        <w:t>Houston County School District</w:t>
      </w:r>
      <w:r w:rsidR="00CF2569" w:rsidRPr="00274DAD">
        <w:rPr>
          <w:u w:val="single"/>
        </w:rPr>
        <w:t xml:space="preserve"> </w:t>
      </w:r>
      <w:r w:rsidR="00CF2569" w:rsidRPr="00274DAD">
        <w:tab/>
      </w:r>
      <w:r w:rsidR="00CF2569" w:rsidRPr="00274DAD">
        <w:tab/>
      </w:r>
      <w:r w:rsidR="00CF2569" w:rsidRPr="00274DAD">
        <w:tab/>
      </w:r>
      <w:r w:rsidR="00CF2569" w:rsidRPr="00274DAD">
        <w:tab/>
      </w:r>
      <w:r w:rsidR="00CF2569" w:rsidRPr="00274DAD">
        <w:rPr>
          <w:u w:val="single"/>
        </w:rPr>
        <w:t xml:space="preserve"> Offero</w:t>
      </w:r>
      <w:r w:rsidR="00CF2569" w:rsidRPr="00274DAD">
        <w:t>r_______________________</w:t>
      </w:r>
    </w:p>
    <w:p w14:paraId="58A888C5" w14:textId="77777777" w:rsidR="00CF2569" w:rsidRPr="00274DAD" w:rsidRDefault="00CF2569" w:rsidP="00CF2569">
      <w:pPr>
        <w:jc w:val="both"/>
        <w:rPr>
          <w:sz w:val="24"/>
          <w:szCs w:val="24"/>
        </w:rPr>
      </w:pPr>
      <w:r w:rsidRPr="00274DAD">
        <w:rPr>
          <w:sz w:val="24"/>
          <w:szCs w:val="24"/>
        </w:rPr>
        <w:t>__________________________</w:t>
      </w:r>
      <w:r w:rsidRPr="00274DAD">
        <w:rPr>
          <w:sz w:val="24"/>
          <w:szCs w:val="24"/>
        </w:rPr>
        <w:tab/>
      </w:r>
      <w:r w:rsidRPr="00274DAD">
        <w:rPr>
          <w:sz w:val="24"/>
          <w:szCs w:val="24"/>
        </w:rPr>
        <w:tab/>
      </w:r>
      <w:r w:rsidRPr="00274DAD">
        <w:rPr>
          <w:sz w:val="24"/>
          <w:szCs w:val="24"/>
        </w:rPr>
        <w:tab/>
      </w:r>
      <w:r w:rsidRPr="00274DAD">
        <w:rPr>
          <w:sz w:val="24"/>
          <w:szCs w:val="24"/>
        </w:rPr>
        <w:tab/>
        <w:t>______________________________</w:t>
      </w:r>
    </w:p>
    <w:p w14:paraId="5493DF28" w14:textId="77777777" w:rsidR="00CF2569" w:rsidRPr="00274DAD" w:rsidRDefault="00CF2569" w:rsidP="00CF2569">
      <w:pPr>
        <w:jc w:val="both"/>
        <w:rPr>
          <w:sz w:val="24"/>
          <w:szCs w:val="24"/>
        </w:rPr>
      </w:pPr>
      <w:r w:rsidRPr="00274DAD">
        <w:rPr>
          <w:sz w:val="24"/>
          <w:szCs w:val="24"/>
        </w:rPr>
        <w:t>Name</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Name</w:t>
      </w:r>
    </w:p>
    <w:p w14:paraId="47E4E975" w14:textId="77777777" w:rsidR="00CF2569" w:rsidRPr="00274DAD" w:rsidRDefault="00CF2569" w:rsidP="00CF2569">
      <w:pPr>
        <w:jc w:val="both"/>
        <w:rPr>
          <w:sz w:val="24"/>
          <w:szCs w:val="24"/>
        </w:rPr>
      </w:pPr>
      <w:r w:rsidRPr="00274DAD">
        <w:rPr>
          <w:sz w:val="24"/>
          <w:szCs w:val="24"/>
        </w:rPr>
        <w:t>__________________________</w:t>
      </w:r>
      <w:r w:rsidRPr="00274DAD">
        <w:rPr>
          <w:sz w:val="24"/>
          <w:szCs w:val="24"/>
        </w:rPr>
        <w:tab/>
      </w:r>
      <w:r w:rsidRPr="00274DAD">
        <w:rPr>
          <w:sz w:val="24"/>
          <w:szCs w:val="24"/>
        </w:rPr>
        <w:tab/>
      </w:r>
      <w:r w:rsidRPr="00274DAD">
        <w:rPr>
          <w:sz w:val="24"/>
          <w:szCs w:val="24"/>
        </w:rPr>
        <w:tab/>
      </w:r>
      <w:r w:rsidRPr="00274DAD">
        <w:rPr>
          <w:sz w:val="24"/>
          <w:szCs w:val="24"/>
        </w:rPr>
        <w:tab/>
        <w:t>______________________________</w:t>
      </w:r>
    </w:p>
    <w:p w14:paraId="33DD04DF" w14:textId="77777777" w:rsidR="00CF2569" w:rsidRPr="00274DAD" w:rsidRDefault="00CF2569" w:rsidP="00CF2569">
      <w:pPr>
        <w:jc w:val="both"/>
        <w:rPr>
          <w:sz w:val="24"/>
          <w:szCs w:val="24"/>
        </w:rPr>
      </w:pPr>
      <w:r w:rsidRPr="00274DAD">
        <w:rPr>
          <w:sz w:val="24"/>
          <w:szCs w:val="24"/>
        </w:rPr>
        <w:t>Title</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Title</w:t>
      </w:r>
    </w:p>
    <w:p w14:paraId="4110B0E9" w14:textId="77777777" w:rsidR="00CF2569" w:rsidRPr="00274DAD" w:rsidRDefault="00CF2569" w:rsidP="00CF2569">
      <w:pPr>
        <w:jc w:val="both"/>
        <w:rPr>
          <w:sz w:val="24"/>
          <w:szCs w:val="24"/>
        </w:rPr>
      </w:pPr>
      <w:r w:rsidRPr="00274DAD">
        <w:rPr>
          <w:sz w:val="24"/>
          <w:szCs w:val="24"/>
        </w:rPr>
        <w:t>__________________________</w:t>
      </w:r>
      <w:r w:rsidRPr="00274DAD">
        <w:rPr>
          <w:sz w:val="24"/>
          <w:szCs w:val="24"/>
        </w:rPr>
        <w:tab/>
      </w:r>
      <w:r w:rsidRPr="00274DAD">
        <w:rPr>
          <w:sz w:val="24"/>
          <w:szCs w:val="24"/>
        </w:rPr>
        <w:tab/>
      </w:r>
      <w:r w:rsidRPr="00274DAD">
        <w:rPr>
          <w:sz w:val="24"/>
          <w:szCs w:val="24"/>
        </w:rPr>
        <w:tab/>
      </w:r>
      <w:r w:rsidRPr="00274DAD">
        <w:rPr>
          <w:sz w:val="24"/>
          <w:szCs w:val="24"/>
        </w:rPr>
        <w:tab/>
        <w:t>______________________________</w:t>
      </w:r>
    </w:p>
    <w:p w14:paraId="385FA294" w14:textId="77777777" w:rsidR="00CF2569" w:rsidRPr="00274DAD" w:rsidRDefault="00CF2569" w:rsidP="00CF2569">
      <w:pPr>
        <w:jc w:val="both"/>
        <w:rPr>
          <w:sz w:val="24"/>
          <w:szCs w:val="24"/>
        </w:rPr>
      </w:pPr>
      <w:r w:rsidRPr="00274DAD">
        <w:rPr>
          <w:sz w:val="24"/>
          <w:szCs w:val="24"/>
        </w:rPr>
        <w:t>Signature</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Signature</w:t>
      </w:r>
    </w:p>
    <w:p w14:paraId="47ECC9A1" w14:textId="77777777" w:rsidR="00CF2569" w:rsidRPr="00274DAD" w:rsidRDefault="00CF2569" w:rsidP="00CF2569">
      <w:pPr>
        <w:jc w:val="both"/>
        <w:rPr>
          <w:sz w:val="24"/>
          <w:szCs w:val="24"/>
        </w:rPr>
      </w:pPr>
      <w:r w:rsidRPr="00274DAD">
        <w:rPr>
          <w:sz w:val="24"/>
          <w:szCs w:val="24"/>
        </w:rPr>
        <w:t>__________________________</w:t>
      </w:r>
      <w:r w:rsidRPr="00274DAD">
        <w:rPr>
          <w:sz w:val="24"/>
          <w:szCs w:val="24"/>
        </w:rPr>
        <w:tab/>
      </w:r>
      <w:r w:rsidRPr="00274DAD">
        <w:rPr>
          <w:sz w:val="24"/>
          <w:szCs w:val="24"/>
        </w:rPr>
        <w:tab/>
      </w:r>
      <w:r w:rsidRPr="00274DAD">
        <w:rPr>
          <w:sz w:val="24"/>
          <w:szCs w:val="24"/>
        </w:rPr>
        <w:tab/>
      </w:r>
      <w:r w:rsidRPr="00274DAD">
        <w:rPr>
          <w:sz w:val="24"/>
          <w:szCs w:val="24"/>
        </w:rPr>
        <w:tab/>
        <w:t>______________________________</w:t>
      </w:r>
    </w:p>
    <w:p w14:paraId="61FFF25D" w14:textId="77777777" w:rsidR="00CF2569" w:rsidRPr="00274DAD" w:rsidRDefault="00CF2569" w:rsidP="00CF2569">
      <w:pPr>
        <w:jc w:val="both"/>
        <w:rPr>
          <w:sz w:val="24"/>
          <w:szCs w:val="24"/>
        </w:rPr>
      </w:pPr>
      <w:r w:rsidRPr="00274DAD">
        <w:rPr>
          <w:sz w:val="24"/>
          <w:szCs w:val="24"/>
        </w:rPr>
        <w:t>Date</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Date</w:t>
      </w:r>
    </w:p>
    <w:p w14:paraId="3301C190" w14:textId="77777777" w:rsidR="00CF2569" w:rsidRPr="00274DAD" w:rsidRDefault="00CF2569" w:rsidP="00CF2569">
      <w:pPr>
        <w:pStyle w:val="Heading1"/>
        <w:jc w:val="center"/>
        <w:rPr>
          <w:sz w:val="32"/>
          <w:szCs w:val="32"/>
          <w:u w:val="none"/>
        </w:rPr>
      </w:pPr>
      <w:bookmarkStart w:id="116" w:name="_Toc94438047"/>
      <w:bookmarkStart w:id="117" w:name="_Toc94498349"/>
      <w:bookmarkStart w:id="118" w:name="_Toc117673890"/>
    </w:p>
    <w:p w14:paraId="656B7ABE" w14:textId="77777777" w:rsidR="00CF2569" w:rsidRPr="00274DAD" w:rsidRDefault="00CF2569" w:rsidP="00CF2569"/>
    <w:p w14:paraId="6750A529" w14:textId="77777777" w:rsidR="00CF2569" w:rsidRPr="00274DAD" w:rsidRDefault="00CF2569" w:rsidP="00CF2569"/>
    <w:p w14:paraId="1BDD0371" w14:textId="77777777" w:rsidR="00CF2569" w:rsidRPr="00274DAD" w:rsidRDefault="00CF2569" w:rsidP="00CF2569"/>
    <w:p w14:paraId="08D9CEF6" w14:textId="77777777" w:rsidR="00CF2569" w:rsidRPr="00274DAD" w:rsidRDefault="00CF2569" w:rsidP="00CF2569"/>
    <w:p w14:paraId="26E55CBB" w14:textId="77777777" w:rsidR="00CF2569" w:rsidRPr="00274DAD" w:rsidRDefault="00CF2569" w:rsidP="00CF2569"/>
    <w:p w14:paraId="48232F99" w14:textId="77777777" w:rsidR="00CF2569" w:rsidRPr="00274DAD" w:rsidRDefault="00CF2569" w:rsidP="00CF2569"/>
    <w:p w14:paraId="08E5ED3B" w14:textId="77777777" w:rsidR="00CF2569" w:rsidRPr="00274DAD" w:rsidRDefault="00CF2569" w:rsidP="00CF2569"/>
    <w:p w14:paraId="77CAB271" w14:textId="77777777" w:rsidR="00CF2569" w:rsidRPr="00274DAD" w:rsidRDefault="00CF2569" w:rsidP="00CF2569"/>
    <w:p w14:paraId="362C9A3A" w14:textId="77777777" w:rsidR="00542DE1" w:rsidRPr="00274DAD" w:rsidRDefault="00542DE1" w:rsidP="00CF2569"/>
    <w:p w14:paraId="6825829A" w14:textId="77777777" w:rsidR="00542DE1" w:rsidRPr="00274DAD" w:rsidRDefault="00542DE1" w:rsidP="00CF2569"/>
    <w:p w14:paraId="02103E7E" w14:textId="77777777" w:rsidR="00542DE1" w:rsidRPr="00274DAD" w:rsidRDefault="00542DE1" w:rsidP="00CF2569"/>
    <w:p w14:paraId="443A1481" w14:textId="77777777" w:rsidR="00542DE1" w:rsidRPr="00274DAD" w:rsidRDefault="00542DE1" w:rsidP="00CF2569"/>
    <w:p w14:paraId="03318391" w14:textId="77777777" w:rsidR="00542DE1" w:rsidRPr="00274DAD" w:rsidRDefault="00542DE1" w:rsidP="00CF2569"/>
    <w:p w14:paraId="1D910EF8" w14:textId="77777777" w:rsidR="00542DE1" w:rsidRPr="00274DAD" w:rsidRDefault="00542DE1" w:rsidP="00CF2569"/>
    <w:p w14:paraId="60F809E6" w14:textId="77777777" w:rsidR="00542DE1" w:rsidRPr="00274DAD" w:rsidRDefault="00542DE1" w:rsidP="00CF2569"/>
    <w:p w14:paraId="26A0AA2D" w14:textId="77777777" w:rsidR="00542DE1" w:rsidRPr="00274DAD" w:rsidRDefault="00542DE1" w:rsidP="00CF2569"/>
    <w:p w14:paraId="7CAD5038" w14:textId="44761E40" w:rsidR="00542DE1" w:rsidRDefault="00542DE1" w:rsidP="00CF2569"/>
    <w:p w14:paraId="02735E70" w14:textId="1EFA925B" w:rsidR="00274DAD" w:rsidRDefault="00274DAD" w:rsidP="00CF2569"/>
    <w:p w14:paraId="0DCD7239" w14:textId="1DA3B1ED" w:rsidR="00274DAD" w:rsidRDefault="00274DAD" w:rsidP="00CF2569"/>
    <w:p w14:paraId="2BED93EF" w14:textId="54511290" w:rsidR="00274DAD" w:rsidRDefault="00274DAD" w:rsidP="00CF2569"/>
    <w:p w14:paraId="4541F6E1" w14:textId="77777777" w:rsidR="00274DAD" w:rsidRPr="00274DAD" w:rsidRDefault="00274DAD" w:rsidP="00CF2569"/>
    <w:p w14:paraId="1FEB6650" w14:textId="77777777" w:rsidR="00542DE1" w:rsidRPr="00274DAD" w:rsidRDefault="00542DE1" w:rsidP="00CF2569"/>
    <w:p w14:paraId="24C0C92E" w14:textId="77777777" w:rsidR="00542DE1" w:rsidRPr="00274DAD" w:rsidRDefault="00542DE1" w:rsidP="00CF2569"/>
    <w:bookmarkEnd w:id="116"/>
    <w:bookmarkEnd w:id="117"/>
    <w:bookmarkEnd w:id="118"/>
    <w:p w14:paraId="4884B9B3" w14:textId="77777777" w:rsidR="00CF2569" w:rsidRPr="00274DAD" w:rsidRDefault="00CF2569" w:rsidP="00CF2569">
      <w:pPr>
        <w:pStyle w:val="Heading2"/>
        <w:ind w:right="342"/>
        <w:rPr>
          <w:bCs/>
          <w:sz w:val="32"/>
        </w:rPr>
      </w:pPr>
      <w:r w:rsidRPr="00274DAD">
        <w:rPr>
          <w:bCs/>
          <w:sz w:val="32"/>
        </w:rPr>
        <w:lastRenderedPageBreak/>
        <w:t>FINANCIAL PROPOSAL FORM</w:t>
      </w:r>
    </w:p>
    <w:p w14:paraId="26D4D0B6" w14:textId="77777777" w:rsidR="00CF2569" w:rsidRPr="00274DAD" w:rsidRDefault="00CF2569" w:rsidP="00CF2569">
      <w:pPr>
        <w:ind w:right="342"/>
        <w:jc w:val="center"/>
      </w:pPr>
    </w:p>
    <w:p w14:paraId="4D5790EF" w14:textId="26C70F86" w:rsidR="006B3B9E" w:rsidRPr="00274DAD" w:rsidRDefault="00542DE1" w:rsidP="00CF2569">
      <w:pPr>
        <w:ind w:right="342"/>
        <w:jc w:val="center"/>
        <w:rPr>
          <w:sz w:val="28"/>
          <w:szCs w:val="28"/>
        </w:rPr>
      </w:pPr>
      <w:r w:rsidRPr="00274DAD">
        <w:rPr>
          <w:sz w:val="28"/>
          <w:szCs w:val="28"/>
        </w:rPr>
        <w:t xml:space="preserve">RFP </w:t>
      </w:r>
      <w:r w:rsidR="000B4F3F" w:rsidRPr="00274DAD">
        <w:rPr>
          <w:sz w:val="28"/>
          <w:szCs w:val="28"/>
        </w:rPr>
        <w:t>23-030</w:t>
      </w:r>
    </w:p>
    <w:p w14:paraId="3DAB43D9" w14:textId="77777777" w:rsidR="00D056AD" w:rsidRPr="00274DAD" w:rsidRDefault="00D056AD" w:rsidP="00CF2569">
      <w:pPr>
        <w:ind w:right="342"/>
        <w:jc w:val="center"/>
        <w:rPr>
          <w:sz w:val="28"/>
          <w:szCs w:val="28"/>
        </w:rPr>
      </w:pPr>
    </w:p>
    <w:p w14:paraId="63B72B3E" w14:textId="77777777" w:rsidR="00D056AD" w:rsidRPr="00274DAD" w:rsidRDefault="00D056AD" w:rsidP="00D056AD">
      <w:pPr>
        <w:pStyle w:val="Heading2"/>
        <w:rPr>
          <w:bCs/>
          <w:sz w:val="32"/>
        </w:rPr>
      </w:pPr>
      <w:bookmarkStart w:id="119" w:name="_Toc94438046"/>
      <w:bookmarkStart w:id="120" w:name="_Toc94498348"/>
      <w:bookmarkStart w:id="121" w:name="_Toc95021362"/>
      <w:bookmarkStart w:id="122" w:name="_Toc117673891"/>
      <w:r w:rsidRPr="00274DAD">
        <w:rPr>
          <w:bCs/>
          <w:sz w:val="32"/>
        </w:rPr>
        <w:t>COST PROPOSAL</w:t>
      </w:r>
      <w:bookmarkEnd w:id="119"/>
      <w:bookmarkEnd w:id="120"/>
      <w:bookmarkEnd w:id="121"/>
      <w:bookmarkEnd w:id="122"/>
    </w:p>
    <w:p w14:paraId="0502CE3B" w14:textId="77777777" w:rsidR="00D056AD" w:rsidRPr="00274DAD" w:rsidRDefault="00D056AD" w:rsidP="00D056AD"/>
    <w:p w14:paraId="57AE65B4" w14:textId="77777777" w:rsidR="00D056AD" w:rsidRPr="00274DAD" w:rsidRDefault="00D056AD" w:rsidP="00D056AD"/>
    <w:p w14:paraId="5880940A" w14:textId="4A0AB947" w:rsidR="00D056AD" w:rsidRPr="00274DAD" w:rsidRDefault="00D056AD" w:rsidP="00D056AD">
      <w:pPr>
        <w:rPr>
          <w:sz w:val="24"/>
          <w:szCs w:val="24"/>
        </w:rPr>
      </w:pPr>
      <w:r w:rsidRPr="00274DAD">
        <w:rPr>
          <w:sz w:val="24"/>
          <w:szCs w:val="24"/>
        </w:rPr>
        <w:t>Cost of L</w:t>
      </w:r>
      <w:r w:rsidR="00F20628" w:rsidRPr="00274DAD">
        <w:rPr>
          <w:sz w:val="24"/>
          <w:szCs w:val="24"/>
        </w:rPr>
        <w:t>MS</w:t>
      </w:r>
      <w:r w:rsidRPr="00274DAD">
        <w:rPr>
          <w:sz w:val="24"/>
          <w:szCs w:val="24"/>
        </w:rPr>
        <w:t xml:space="preserve"> System as proposed:</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________________</w:t>
      </w:r>
    </w:p>
    <w:p w14:paraId="57BC21D1" w14:textId="77777777" w:rsidR="00D056AD" w:rsidRPr="00274DAD" w:rsidRDefault="00D056AD" w:rsidP="00D056AD">
      <w:pPr>
        <w:rPr>
          <w:sz w:val="24"/>
          <w:szCs w:val="24"/>
        </w:rPr>
      </w:pPr>
    </w:p>
    <w:p w14:paraId="676A3520" w14:textId="7EAA7533" w:rsidR="00D056AD" w:rsidRPr="00274DAD" w:rsidRDefault="00D056AD" w:rsidP="00D056AD">
      <w:pPr>
        <w:rPr>
          <w:sz w:val="24"/>
          <w:szCs w:val="24"/>
        </w:rPr>
      </w:pPr>
      <w:r w:rsidRPr="00274DAD">
        <w:rPr>
          <w:sz w:val="24"/>
          <w:szCs w:val="24"/>
        </w:rPr>
        <w:t>Recurring yearly maintenance fee to begin 2</w:t>
      </w:r>
      <w:r w:rsidRPr="00274DAD">
        <w:rPr>
          <w:sz w:val="24"/>
          <w:szCs w:val="24"/>
          <w:vertAlign w:val="superscript"/>
        </w:rPr>
        <w:t>nd</w:t>
      </w:r>
      <w:r w:rsidRPr="00274DAD">
        <w:rPr>
          <w:sz w:val="24"/>
          <w:szCs w:val="24"/>
        </w:rPr>
        <w:t xml:space="preserve"> year:</w:t>
      </w:r>
      <w:r w:rsidRPr="00274DAD">
        <w:rPr>
          <w:sz w:val="24"/>
          <w:szCs w:val="24"/>
        </w:rPr>
        <w:tab/>
      </w:r>
      <w:r w:rsidRPr="00274DAD">
        <w:rPr>
          <w:sz w:val="24"/>
          <w:szCs w:val="24"/>
        </w:rPr>
        <w:tab/>
      </w:r>
      <w:r w:rsidRPr="00274DAD">
        <w:rPr>
          <w:sz w:val="24"/>
          <w:szCs w:val="24"/>
        </w:rPr>
        <w:tab/>
      </w:r>
      <w:r w:rsidRPr="00274DAD">
        <w:rPr>
          <w:sz w:val="24"/>
          <w:szCs w:val="24"/>
        </w:rPr>
        <w:tab/>
        <w:t>$________________</w:t>
      </w:r>
    </w:p>
    <w:p w14:paraId="6C5F1000" w14:textId="15F5AE30" w:rsidR="00D056AD" w:rsidRPr="00274DAD" w:rsidRDefault="00D056AD" w:rsidP="00D056AD">
      <w:pPr>
        <w:rPr>
          <w:sz w:val="24"/>
          <w:szCs w:val="24"/>
        </w:rPr>
      </w:pPr>
    </w:p>
    <w:p w14:paraId="0D28275B" w14:textId="5030B0C5" w:rsidR="00D056AD" w:rsidRPr="00274DAD" w:rsidRDefault="00D056AD" w:rsidP="00D056AD">
      <w:pPr>
        <w:rPr>
          <w:sz w:val="24"/>
          <w:szCs w:val="24"/>
        </w:rPr>
      </w:pPr>
      <w:r w:rsidRPr="00274DAD">
        <w:rPr>
          <w:sz w:val="24"/>
          <w:szCs w:val="24"/>
        </w:rPr>
        <w:t>Installation fees:</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________________</w:t>
      </w:r>
    </w:p>
    <w:p w14:paraId="4C6CDB29" w14:textId="07208D5D" w:rsidR="00D056AD" w:rsidRPr="00274DAD" w:rsidRDefault="00D056AD" w:rsidP="00D056AD">
      <w:pPr>
        <w:rPr>
          <w:sz w:val="24"/>
          <w:szCs w:val="24"/>
        </w:rPr>
      </w:pPr>
    </w:p>
    <w:p w14:paraId="3AEB9008" w14:textId="3655FD02" w:rsidR="00D056AD" w:rsidRPr="00274DAD" w:rsidRDefault="00D056AD" w:rsidP="00D056AD">
      <w:pPr>
        <w:rPr>
          <w:sz w:val="24"/>
          <w:szCs w:val="24"/>
        </w:rPr>
      </w:pPr>
      <w:r w:rsidRPr="00274DAD">
        <w:rPr>
          <w:sz w:val="24"/>
          <w:szCs w:val="24"/>
        </w:rPr>
        <w:t>Training:</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________________</w:t>
      </w:r>
    </w:p>
    <w:p w14:paraId="1BD80E72" w14:textId="4AAEE14A" w:rsidR="00F20628" w:rsidRPr="00274DAD" w:rsidRDefault="00F20628" w:rsidP="00D056AD">
      <w:pPr>
        <w:rPr>
          <w:sz w:val="24"/>
          <w:szCs w:val="24"/>
        </w:rPr>
      </w:pPr>
    </w:p>
    <w:p w14:paraId="1C991E65" w14:textId="7BB7F65E" w:rsidR="00F20628" w:rsidRPr="00274DAD" w:rsidRDefault="00F20628" w:rsidP="00F20628">
      <w:pPr>
        <w:rPr>
          <w:sz w:val="24"/>
          <w:szCs w:val="24"/>
        </w:rPr>
      </w:pPr>
      <w:r w:rsidRPr="00274DAD">
        <w:rPr>
          <w:sz w:val="24"/>
          <w:szCs w:val="24"/>
        </w:rPr>
        <w:t>Support Fees:</w:t>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r>
      <w:r w:rsidRPr="00274DAD">
        <w:rPr>
          <w:sz w:val="24"/>
          <w:szCs w:val="24"/>
        </w:rPr>
        <w:tab/>
        <w:t>$________________</w:t>
      </w:r>
    </w:p>
    <w:p w14:paraId="70850389" w14:textId="77777777" w:rsidR="00D056AD" w:rsidRPr="00274DAD" w:rsidRDefault="00D056AD" w:rsidP="00D056AD">
      <w:pPr>
        <w:rPr>
          <w:sz w:val="24"/>
          <w:szCs w:val="24"/>
        </w:rPr>
      </w:pPr>
    </w:p>
    <w:p w14:paraId="39E582B9" w14:textId="77777777" w:rsidR="00D056AD" w:rsidRPr="00274DAD" w:rsidRDefault="00D056AD" w:rsidP="00D056AD">
      <w:pPr>
        <w:rPr>
          <w:sz w:val="24"/>
          <w:szCs w:val="24"/>
        </w:rPr>
      </w:pPr>
      <w:r w:rsidRPr="00274DAD">
        <w:rPr>
          <w:sz w:val="24"/>
          <w:szCs w:val="24"/>
        </w:rPr>
        <w:t>Addition costs (itemize):</w:t>
      </w:r>
    </w:p>
    <w:p w14:paraId="34D4D909" w14:textId="77777777" w:rsidR="00D056AD" w:rsidRPr="00274DAD" w:rsidRDefault="00D056AD" w:rsidP="00D056AD"/>
    <w:p w14:paraId="64970256" w14:textId="77777777" w:rsidR="00D056AD" w:rsidRPr="00274DAD" w:rsidRDefault="00D056AD" w:rsidP="00D056AD">
      <w:pPr>
        <w:rPr>
          <w:sz w:val="24"/>
          <w:szCs w:val="24"/>
        </w:rPr>
      </w:pPr>
      <w:r w:rsidRPr="00274DAD">
        <w:rPr>
          <w:sz w:val="24"/>
          <w:szCs w:val="24"/>
        </w:rPr>
        <w:t>_____________________________________________________</w:t>
      </w:r>
      <w:r w:rsidRPr="00274DAD">
        <w:rPr>
          <w:sz w:val="24"/>
          <w:szCs w:val="24"/>
        </w:rPr>
        <w:tab/>
      </w:r>
      <w:r w:rsidRPr="00274DAD">
        <w:rPr>
          <w:sz w:val="24"/>
          <w:szCs w:val="24"/>
        </w:rPr>
        <w:tab/>
        <w:t>$________________</w:t>
      </w:r>
    </w:p>
    <w:p w14:paraId="104195CE" w14:textId="77777777" w:rsidR="00D056AD" w:rsidRPr="00274DAD" w:rsidRDefault="00D056AD" w:rsidP="00D056AD">
      <w:pPr>
        <w:rPr>
          <w:sz w:val="24"/>
          <w:szCs w:val="24"/>
        </w:rPr>
      </w:pPr>
    </w:p>
    <w:p w14:paraId="3F1CBD47" w14:textId="77777777" w:rsidR="00D056AD" w:rsidRPr="00274DAD" w:rsidRDefault="00D056AD" w:rsidP="00D056AD">
      <w:pPr>
        <w:rPr>
          <w:sz w:val="24"/>
          <w:szCs w:val="24"/>
        </w:rPr>
      </w:pPr>
      <w:r w:rsidRPr="00274DAD">
        <w:rPr>
          <w:sz w:val="24"/>
          <w:szCs w:val="24"/>
        </w:rPr>
        <w:t>_____________________________________________________</w:t>
      </w:r>
      <w:r w:rsidRPr="00274DAD">
        <w:rPr>
          <w:sz w:val="24"/>
          <w:szCs w:val="24"/>
        </w:rPr>
        <w:tab/>
      </w:r>
      <w:r w:rsidRPr="00274DAD">
        <w:rPr>
          <w:sz w:val="24"/>
          <w:szCs w:val="24"/>
        </w:rPr>
        <w:tab/>
        <w:t>$________________</w:t>
      </w:r>
    </w:p>
    <w:p w14:paraId="4C962489" w14:textId="77777777" w:rsidR="00D056AD" w:rsidRPr="00274DAD" w:rsidRDefault="00D056AD" w:rsidP="00D056AD">
      <w:pPr>
        <w:rPr>
          <w:sz w:val="24"/>
          <w:szCs w:val="24"/>
        </w:rPr>
      </w:pPr>
    </w:p>
    <w:p w14:paraId="3677C716" w14:textId="77777777" w:rsidR="00D056AD" w:rsidRPr="00274DAD" w:rsidRDefault="00D056AD" w:rsidP="00D056AD">
      <w:pPr>
        <w:rPr>
          <w:sz w:val="24"/>
          <w:szCs w:val="24"/>
        </w:rPr>
      </w:pPr>
    </w:p>
    <w:p w14:paraId="2C1D78A0" w14:textId="77777777" w:rsidR="00D056AD" w:rsidRPr="00274DAD" w:rsidRDefault="00D056AD" w:rsidP="00D056AD">
      <w:pPr>
        <w:rPr>
          <w:sz w:val="24"/>
          <w:szCs w:val="24"/>
        </w:rPr>
      </w:pPr>
      <w:r w:rsidRPr="00274DAD">
        <w:rPr>
          <w:sz w:val="24"/>
          <w:szCs w:val="24"/>
        </w:rPr>
        <w:t>Do you accept VISA as a method of payment for the services proposed?       _______________</w:t>
      </w:r>
    </w:p>
    <w:p w14:paraId="01A95F9B" w14:textId="77777777" w:rsidR="00D056AD" w:rsidRPr="00274DAD" w:rsidRDefault="00D056AD" w:rsidP="00D056AD">
      <w:pPr>
        <w:rPr>
          <w:sz w:val="24"/>
          <w:szCs w:val="24"/>
        </w:rPr>
      </w:pPr>
    </w:p>
    <w:p w14:paraId="59C569BD" w14:textId="77777777" w:rsidR="00D056AD" w:rsidRPr="00274DAD" w:rsidRDefault="00D056AD" w:rsidP="00D056AD">
      <w:pPr>
        <w:rPr>
          <w:sz w:val="24"/>
          <w:szCs w:val="24"/>
        </w:rPr>
      </w:pPr>
      <w:r w:rsidRPr="00274DAD">
        <w:rPr>
          <w:sz w:val="24"/>
          <w:szCs w:val="24"/>
        </w:rPr>
        <w:t>If yes and you charge a fee for acceptance, what is the fee?</w:t>
      </w:r>
      <w:r w:rsidRPr="00274DAD">
        <w:rPr>
          <w:sz w:val="24"/>
          <w:szCs w:val="24"/>
        </w:rPr>
        <w:tab/>
      </w:r>
      <w:r w:rsidRPr="00274DAD">
        <w:rPr>
          <w:sz w:val="24"/>
          <w:szCs w:val="24"/>
        </w:rPr>
        <w:tab/>
      </w:r>
      <w:r w:rsidRPr="00274DAD">
        <w:rPr>
          <w:sz w:val="24"/>
          <w:szCs w:val="24"/>
        </w:rPr>
        <w:tab/>
        <w:t xml:space="preserve">  _______________</w:t>
      </w:r>
    </w:p>
    <w:p w14:paraId="05766CDA" w14:textId="77777777" w:rsidR="00D056AD" w:rsidRPr="00274DAD" w:rsidRDefault="00D056AD" w:rsidP="00D056AD">
      <w:pPr>
        <w:rPr>
          <w:sz w:val="24"/>
          <w:szCs w:val="24"/>
        </w:rPr>
      </w:pPr>
    </w:p>
    <w:p w14:paraId="2B3AA96F" w14:textId="77777777" w:rsidR="00D056AD" w:rsidRPr="00274DAD" w:rsidRDefault="00D056AD" w:rsidP="00D056AD">
      <w:pPr>
        <w:rPr>
          <w:sz w:val="24"/>
          <w:szCs w:val="24"/>
        </w:rPr>
      </w:pPr>
      <w:r w:rsidRPr="00274DAD">
        <w:rPr>
          <w:sz w:val="24"/>
          <w:szCs w:val="24"/>
        </w:rPr>
        <w:t>Billing Details:</w:t>
      </w:r>
      <w:r w:rsidRPr="00274DAD">
        <w:rPr>
          <w:sz w:val="24"/>
          <w:szCs w:val="24"/>
        </w:rPr>
        <w:tab/>
        <w:t>__________________________________________________________</w:t>
      </w:r>
    </w:p>
    <w:p w14:paraId="0482D0AF" w14:textId="77777777" w:rsidR="00D056AD" w:rsidRPr="00274DAD" w:rsidRDefault="00D056AD" w:rsidP="00D056AD">
      <w:pPr>
        <w:pStyle w:val="BodyTextIndent2"/>
        <w:tabs>
          <w:tab w:val="left" w:pos="1890"/>
        </w:tabs>
        <w:ind w:left="0" w:firstLine="0"/>
        <w:rPr>
          <w:rFonts w:ascii="Times New Roman" w:hAnsi="Times New Roman"/>
          <w:sz w:val="24"/>
        </w:rPr>
      </w:pPr>
    </w:p>
    <w:p w14:paraId="298C7662" w14:textId="77777777" w:rsidR="00D056AD" w:rsidRPr="00274DAD" w:rsidRDefault="00D056AD" w:rsidP="00D056AD">
      <w:pPr>
        <w:pStyle w:val="BodyTextIndent2"/>
        <w:tabs>
          <w:tab w:val="left" w:pos="1890"/>
        </w:tabs>
        <w:ind w:left="0" w:firstLine="0"/>
        <w:rPr>
          <w:rFonts w:ascii="Times New Roman" w:hAnsi="Times New Roman"/>
          <w:sz w:val="24"/>
        </w:rPr>
      </w:pPr>
    </w:p>
    <w:p w14:paraId="0CA658E8" w14:textId="77777777" w:rsidR="00D056AD" w:rsidRPr="00274DAD" w:rsidRDefault="00D056AD" w:rsidP="00D056AD">
      <w:pPr>
        <w:rPr>
          <w:sz w:val="24"/>
          <w:szCs w:val="24"/>
        </w:rPr>
      </w:pPr>
      <w:r w:rsidRPr="00274DAD">
        <w:rPr>
          <w:sz w:val="24"/>
          <w:szCs w:val="24"/>
        </w:rPr>
        <w:t>SUBMITTED BY_________________________________________ DATE ___________________</w:t>
      </w:r>
    </w:p>
    <w:p w14:paraId="64AD84CF" w14:textId="77777777" w:rsidR="00D056AD" w:rsidRPr="00274DAD" w:rsidRDefault="00D056AD" w:rsidP="00D056AD">
      <w:pPr>
        <w:rPr>
          <w:sz w:val="24"/>
          <w:szCs w:val="24"/>
        </w:rPr>
      </w:pPr>
    </w:p>
    <w:p w14:paraId="6FCCF2CE" w14:textId="77777777" w:rsidR="00D056AD" w:rsidRPr="00274DAD" w:rsidRDefault="00D056AD" w:rsidP="00D056AD">
      <w:pPr>
        <w:rPr>
          <w:sz w:val="24"/>
          <w:szCs w:val="24"/>
        </w:rPr>
      </w:pPr>
      <w:r w:rsidRPr="00274DAD">
        <w:rPr>
          <w:sz w:val="24"/>
          <w:szCs w:val="24"/>
        </w:rPr>
        <w:t>PRINTED NAME _________________________________________________________________</w:t>
      </w:r>
    </w:p>
    <w:p w14:paraId="248BC179" w14:textId="77777777" w:rsidR="00D056AD" w:rsidRPr="00274DAD" w:rsidRDefault="00D056AD" w:rsidP="00D056AD">
      <w:pPr>
        <w:rPr>
          <w:sz w:val="24"/>
          <w:szCs w:val="24"/>
        </w:rPr>
      </w:pPr>
    </w:p>
    <w:p w14:paraId="208A0385" w14:textId="77777777" w:rsidR="00D056AD" w:rsidRPr="00274DAD" w:rsidRDefault="00D056AD" w:rsidP="00D056AD">
      <w:pPr>
        <w:rPr>
          <w:sz w:val="24"/>
          <w:szCs w:val="24"/>
        </w:rPr>
      </w:pPr>
      <w:r w:rsidRPr="00274DAD">
        <w:rPr>
          <w:sz w:val="24"/>
          <w:szCs w:val="24"/>
        </w:rPr>
        <w:t xml:space="preserve">TITLE___________________________________________________________________________ </w:t>
      </w:r>
    </w:p>
    <w:p w14:paraId="69B5C082" w14:textId="77777777" w:rsidR="00D056AD" w:rsidRPr="00274DAD" w:rsidRDefault="00D056AD" w:rsidP="00D056AD">
      <w:pPr>
        <w:rPr>
          <w:sz w:val="24"/>
          <w:szCs w:val="24"/>
        </w:rPr>
      </w:pPr>
    </w:p>
    <w:p w14:paraId="7CA72818" w14:textId="77777777" w:rsidR="00D056AD" w:rsidRPr="00274DAD" w:rsidRDefault="00D056AD" w:rsidP="00D056AD">
      <w:pPr>
        <w:rPr>
          <w:sz w:val="24"/>
          <w:szCs w:val="24"/>
        </w:rPr>
      </w:pPr>
      <w:r w:rsidRPr="00274DAD">
        <w:rPr>
          <w:sz w:val="24"/>
          <w:szCs w:val="24"/>
        </w:rPr>
        <w:t>COMPANY NAME________________________________________________________________</w:t>
      </w:r>
    </w:p>
    <w:p w14:paraId="33BA1E00" w14:textId="77777777" w:rsidR="00D056AD" w:rsidRPr="00274DAD" w:rsidRDefault="00D056AD" w:rsidP="00D056AD">
      <w:pPr>
        <w:rPr>
          <w:sz w:val="24"/>
          <w:szCs w:val="24"/>
        </w:rPr>
      </w:pPr>
    </w:p>
    <w:p w14:paraId="061DB474" w14:textId="77777777" w:rsidR="00D056AD" w:rsidRPr="00274DAD" w:rsidRDefault="00D056AD" w:rsidP="00D056AD">
      <w:pPr>
        <w:rPr>
          <w:sz w:val="24"/>
          <w:szCs w:val="24"/>
        </w:rPr>
      </w:pPr>
      <w:r w:rsidRPr="00274DAD">
        <w:rPr>
          <w:sz w:val="24"/>
          <w:szCs w:val="24"/>
        </w:rPr>
        <w:t>COMPANY ADDRESS ____________________________________________________________</w:t>
      </w:r>
    </w:p>
    <w:p w14:paraId="3CA0806F" w14:textId="77777777" w:rsidR="00D056AD" w:rsidRPr="00274DAD" w:rsidRDefault="00D056AD" w:rsidP="00D056AD">
      <w:pPr>
        <w:rPr>
          <w:sz w:val="24"/>
          <w:szCs w:val="24"/>
        </w:rPr>
      </w:pPr>
    </w:p>
    <w:p w14:paraId="746C084C" w14:textId="77777777" w:rsidR="00D056AD" w:rsidRPr="00274DAD" w:rsidRDefault="00D056AD" w:rsidP="00D056AD">
      <w:pPr>
        <w:rPr>
          <w:sz w:val="24"/>
          <w:szCs w:val="24"/>
        </w:rPr>
      </w:pPr>
      <w:r w:rsidRPr="00274DAD">
        <w:rPr>
          <w:sz w:val="24"/>
          <w:szCs w:val="24"/>
        </w:rPr>
        <w:t>_________________________________________________________________________________</w:t>
      </w:r>
    </w:p>
    <w:p w14:paraId="6F8753FA" w14:textId="77777777" w:rsidR="00D056AD" w:rsidRPr="00274DAD" w:rsidRDefault="00D056AD" w:rsidP="00D056AD">
      <w:pPr>
        <w:rPr>
          <w:sz w:val="24"/>
          <w:szCs w:val="24"/>
        </w:rPr>
      </w:pPr>
    </w:p>
    <w:p w14:paraId="35AD8E24" w14:textId="77777777" w:rsidR="00D056AD" w:rsidRPr="00274DAD" w:rsidRDefault="00D056AD" w:rsidP="00D056AD">
      <w:pPr>
        <w:rPr>
          <w:sz w:val="24"/>
          <w:szCs w:val="24"/>
        </w:rPr>
      </w:pPr>
      <w:r w:rsidRPr="00274DAD">
        <w:rPr>
          <w:sz w:val="24"/>
          <w:szCs w:val="24"/>
        </w:rPr>
        <w:t>PHONE ______________________________  FAX ______________________________________</w:t>
      </w:r>
    </w:p>
    <w:p w14:paraId="5E32B958" w14:textId="77777777" w:rsidR="00D056AD" w:rsidRPr="00274DAD" w:rsidRDefault="00D056AD" w:rsidP="00D056AD">
      <w:pPr>
        <w:rPr>
          <w:sz w:val="24"/>
          <w:szCs w:val="24"/>
        </w:rPr>
      </w:pPr>
    </w:p>
    <w:p w14:paraId="5AFD3CA2" w14:textId="77777777" w:rsidR="00D056AD" w:rsidRPr="00274DAD" w:rsidRDefault="00D056AD" w:rsidP="00D056AD">
      <w:pPr>
        <w:rPr>
          <w:sz w:val="24"/>
          <w:szCs w:val="24"/>
        </w:rPr>
      </w:pPr>
      <w:r w:rsidRPr="00274DAD">
        <w:rPr>
          <w:sz w:val="24"/>
          <w:szCs w:val="24"/>
        </w:rPr>
        <w:t>EMAIL ADDRESS ________________________________________________________________</w:t>
      </w:r>
    </w:p>
    <w:p w14:paraId="400C009F" w14:textId="77777777" w:rsidR="00D056AD" w:rsidRPr="00274DAD" w:rsidRDefault="00D056AD" w:rsidP="00D056AD">
      <w:pPr>
        <w:rPr>
          <w:sz w:val="24"/>
          <w:szCs w:val="24"/>
        </w:rPr>
      </w:pPr>
    </w:p>
    <w:p w14:paraId="2780B193" w14:textId="77777777" w:rsidR="00D056AD" w:rsidRPr="00274DAD" w:rsidRDefault="00D056AD" w:rsidP="00D056AD">
      <w:pPr>
        <w:rPr>
          <w:sz w:val="24"/>
          <w:szCs w:val="24"/>
        </w:rPr>
      </w:pPr>
      <w:r w:rsidRPr="00274DAD">
        <w:rPr>
          <w:sz w:val="24"/>
          <w:szCs w:val="24"/>
        </w:rPr>
        <w:t>WEB ADDRESS __________________________________________________________________</w:t>
      </w:r>
    </w:p>
    <w:p w14:paraId="2C349C27" w14:textId="77777777" w:rsidR="00D056AD" w:rsidRPr="00274DAD" w:rsidRDefault="00D056AD" w:rsidP="00D056AD">
      <w:pPr>
        <w:rPr>
          <w:sz w:val="24"/>
          <w:szCs w:val="24"/>
        </w:rPr>
      </w:pPr>
    </w:p>
    <w:p w14:paraId="0E18C045" w14:textId="6E56B033" w:rsidR="00CF2569" w:rsidRDefault="00D056AD" w:rsidP="00D056AD">
      <w:pPr>
        <w:rPr>
          <w:sz w:val="28"/>
          <w:szCs w:val="28"/>
        </w:rPr>
      </w:pPr>
      <w:r w:rsidRPr="00274DAD">
        <w:rPr>
          <w:snapToGrid w:val="0"/>
          <w:sz w:val="24"/>
          <w:szCs w:val="24"/>
        </w:rPr>
        <w:t>SIGNATURE ____________________________________________</w:t>
      </w:r>
      <w:r w:rsidRPr="001107F4">
        <w:rPr>
          <w:snapToGrid w:val="0"/>
          <w:sz w:val="24"/>
          <w:szCs w:val="24"/>
        </w:rPr>
        <w:t>_________________________</w:t>
      </w:r>
    </w:p>
    <w:sectPr w:rsidR="00CF2569" w:rsidSect="00FB69E1">
      <w:footerReference w:type="default" r:id="rId22"/>
      <w:pgSz w:w="12240" w:h="15840" w:code="1"/>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D941D" w14:textId="77777777" w:rsidR="00EE77F0" w:rsidRDefault="00EE77F0">
      <w:r>
        <w:separator/>
      </w:r>
    </w:p>
  </w:endnote>
  <w:endnote w:type="continuationSeparator" w:id="0">
    <w:p w14:paraId="039F8E6A" w14:textId="77777777" w:rsidR="00EE77F0" w:rsidRDefault="00EE77F0">
      <w:r>
        <w:continuationSeparator/>
      </w:r>
    </w:p>
  </w:endnote>
  <w:endnote w:type="continuationNotice" w:id="1">
    <w:p w14:paraId="463A11F7" w14:textId="77777777" w:rsidR="00EE77F0" w:rsidRDefault="00EE77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4C7C" w14:textId="66633842" w:rsidR="00F7523F" w:rsidRDefault="00F7523F"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8F3AB6">
      <w:rPr>
        <w:rStyle w:val="PageNumber"/>
      </w:rPr>
      <w:fldChar w:fldCharType="separate"/>
    </w:r>
    <w:r w:rsidR="008F3AB6">
      <w:rPr>
        <w:rStyle w:val="PageNumber"/>
        <w:noProof/>
      </w:rPr>
      <w:t>1</w:t>
    </w:r>
    <w:r>
      <w:rPr>
        <w:rStyle w:val="PageNumber"/>
      </w:rPr>
      <w:fldChar w:fldCharType="end"/>
    </w:r>
  </w:p>
  <w:p w14:paraId="59031E71" w14:textId="77777777" w:rsidR="00F7523F" w:rsidRDefault="00F7523F"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A591" w14:textId="5CABE156" w:rsidR="00F7523F" w:rsidRDefault="00F7523F" w:rsidP="00085374">
    <w:pPr>
      <w:pStyle w:val="Footer"/>
      <w:pBdr>
        <w:top w:val="single" w:sz="4" w:space="1" w:color="auto"/>
      </w:pBdr>
    </w:pPr>
    <w:r>
      <w:t xml:space="preserve">RFP NUMBER </w:t>
    </w:r>
    <w:r w:rsidR="00E76B8B">
      <w:t>2</w:t>
    </w:r>
    <w:r w:rsidR="008F3AB6">
      <w:t>3-030</w:t>
    </w:r>
    <w:r>
      <w:tab/>
    </w:r>
    <w:r>
      <w:tab/>
    </w:r>
    <w:r>
      <w:tab/>
    </w:r>
  </w:p>
  <w:p w14:paraId="4D8AFDA9" w14:textId="77777777" w:rsidR="008F3AB6" w:rsidRDefault="008F3AB6" w:rsidP="00085374">
    <w:pPr>
      <w:pStyle w:val="Footer"/>
      <w:pBdr>
        <w:top w:val="single" w:sz="4" w:space="1" w:color="auto"/>
      </w:pBdr>
      <w:jc w:val="center"/>
    </w:pPr>
  </w:p>
  <w:p w14:paraId="6DA48EF4" w14:textId="48F080D3" w:rsidR="00F7523F" w:rsidRPr="00935E8B" w:rsidRDefault="00F7523F" w:rsidP="00085374">
    <w:pPr>
      <w:pStyle w:val="Footer"/>
      <w:pBdr>
        <w:top w:val="single" w:sz="4" w:space="1" w:color="auto"/>
      </w:pBdr>
      <w:jc w:val="center"/>
    </w:pPr>
    <w:r>
      <w:t xml:space="preserve">Page </w:t>
    </w:r>
    <w:r>
      <w:fldChar w:fldCharType="begin"/>
    </w:r>
    <w:r>
      <w:instrText xml:space="preserve"> PAGE </w:instrText>
    </w:r>
    <w:r>
      <w:fldChar w:fldCharType="separate"/>
    </w:r>
    <w:r w:rsidR="00723538">
      <w:rPr>
        <w:noProof/>
      </w:rPr>
      <w:t>2</w:t>
    </w:r>
    <w:r>
      <w:rPr>
        <w:noProof/>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723538">
      <w:rPr>
        <w:rStyle w:val="PageNumber"/>
        <w:noProof/>
      </w:rPr>
      <w:t>1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AD3AF" w14:textId="77777777" w:rsidR="00F7523F" w:rsidRPr="00854E72" w:rsidRDefault="00F7523F"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36FA1" w14:textId="77777777" w:rsidR="00EE77F0" w:rsidRDefault="00EE77F0">
      <w:r>
        <w:separator/>
      </w:r>
    </w:p>
  </w:footnote>
  <w:footnote w:type="continuationSeparator" w:id="0">
    <w:p w14:paraId="43A8BB33" w14:textId="77777777" w:rsidR="00EE77F0" w:rsidRDefault="00EE77F0">
      <w:r>
        <w:continuationSeparator/>
      </w:r>
    </w:p>
  </w:footnote>
  <w:footnote w:type="continuationNotice" w:id="1">
    <w:p w14:paraId="331AFD33" w14:textId="77777777" w:rsidR="00EE77F0" w:rsidRDefault="00EE77F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5226"/>
    <w:multiLevelType w:val="hybridMultilevel"/>
    <w:tmpl w:val="3DA40F9E"/>
    <w:lvl w:ilvl="0" w:tplc="EFF8B1A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15:restartNumberingAfterBreak="0">
    <w:nsid w:val="1E44562B"/>
    <w:multiLevelType w:val="hybridMultilevel"/>
    <w:tmpl w:val="EE6C62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5" w15:restartNumberingAfterBreak="0">
    <w:nsid w:val="34A4457D"/>
    <w:multiLevelType w:val="hybridMultilevel"/>
    <w:tmpl w:val="3692FB8E"/>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6"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8" w15:restartNumberingAfterBreak="0">
    <w:nsid w:val="68025581"/>
    <w:multiLevelType w:val="hybridMultilevel"/>
    <w:tmpl w:val="F33610F2"/>
    <w:lvl w:ilvl="0" w:tplc="5D34E722">
      <w:numFmt w:val="bullet"/>
      <w:lvlText w:val=""/>
      <w:lvlJc w:val="left"/>
      <w:pPr>
        <w:ind w:left="834" w:hanging="360"/>
      </w:pPr>
      <w:rPr>
        <w:rFonts w:ascii="Symbol" w:eastAsia="Symbol" w:hAnsi="Symbol" w:cs="Symbol" w:hint="default"/>
        <w:b w:val="0"/>
        <w:bCs w:val="0"/>
        <w:i w:val="0"/>
        <w:iCs w:val="0"/>
        <w:w w:val="99"/>
        <w:sz w:val="22"/>
        <w:szCs w:val="22"/>
      </w:rPr>
    </w:lvl>
    <w:lvl w:ilvl="1" w:tplc="B9021080">
      <w:numFmt w:val="bullet"/>
      <w:lvlText w:val="•"/>
      <w:lvlJc w:val="left"/>
      <w:pPr>
        <w:ind w:left="1541" w:hanging="360"/>
      </w:pPr>
      <w:rPr>
        <w:rFonts w:hint="default"/>
      </w:rPr>
    </w:lvl>
    <w:lvl w:ilvl="2" w:tplc="716CCE38">
      <w:numFmt w:val="bullet"/>
      <w:lvlText w:val="•"/>
      <w:lvlJc w:val="left"/>
      <w:pPr>
        <w:ind w:left="2243" w:hanging="360"/>
      </w:pPr>
      <w:rPr>
        <w:rFonts w:hint="default"/>
      </w:rPr>
    </w:lvl>
    <w:lvl w:ilvl="3" w:tplc="D3F63C5E">
      <w:numFmt w:val="bullet"/>
      <w:lvlText w:val="•"/>
      <w:lvlJc w:val="left"/>
      <w:pPr>
        <w:ind w:left="2944" w:hanging="360"/>
      </w:pPr>
      <w:rPr>
        <w:rFonts w:hint="default"/>
      </w:rPr>
    </w:lvl>
    <w:lvl w:ilvl="4" w:tplc="322297A2">
      <w:numFmt w:val="bullet"/>
      <w:lvlText w:val="•"/>
      <w:lvlJc w:val="left"/>
      <w:pPr>
        <w:ind w:left="3646" w:hanging="360"/>
      </w:pPr>
      <w:rPr>
        <w:rFonts w:hint="default"/>
      </w:rPr>
    </w:lvl>
    <w:lvl w:ilvl="5" w:tplc="9664FDFA">
      <w:numFmt w:val="bullet"/>
      <w:lvlText w:val="•"/>
      <w:lvlJc w:val="left"/>
      <w:pPr>
        <w:ind w:left="4347" w:hanging="360"/>
      </w:pPr>
      <w:rPr>
        <w:rFonts w:hint="default"/>
      </w:rPr>
    </w:lvl>
    <w:lvl w:ilvl="6" w:tplc="0FCEB926">
      <w:numFmt w:val="bullet"/>
      <w:lvlText w:val="•"/>
      <w:lvlJc w:val="left"/>
      <w:pPr>
        <w:ind w:left="5049" w:hanging="360"/>
      </w:pPr>
      <w:rPr>
        <w:rFonts w:hint="default"/>
      </w:rPr>
    </w:lvl>
    <w:lvl w:ilvl="7" w:tplc="604CA414">
      <w:numFmt w:val="bullet"/>
      <w:lvlText w:val="•"/>
      <w:lvlJc w:val="left"/>
      <w:pPr>
        <w:ind w:left="5750" w:hanging="360"/>
      </w:pPr>
      <w:rPr>
        <w:rFonts w:hint="default"/>
      </w:rPr>
    </w:lvl>
    <w:lvl w:ilvl="8" w:tplc="30DE0E30">
      <w:numFmt w:val="bullet"/>
      <w:lvlText w:val="•"/>
      <w:lvlJc w:val="left"/>
      <w:pPr>
        <w:ind w:left="6452" w:hanging="360"/>
      </w:pPr>
      <w:rPr>
        <w:rFonts w:hint="default"/>
      </w:rPr>
    </w:lvl>
  </w:abstractNum>
  <w:abstractNum w:abstractNumId="9"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10" w15:restartNumberingAfterBreak="0">
    <w:nsid w:val="69B814D7"/>
    <w:multiLevelType w:val="hybridMultilevel"/>
    <w:tmpl w:val="511CEE5C"/>
    <w:lvl w:ilvl="0" w:tplc="02B42440">
      <w:start w:val="1"/>
      <w:numFmt w:val="upperLetter"/>
      <w:lvlText w:val="%1."/>
      <w:lvlJc w:val="left"/>
      <w:pPr>
        <w:ind w:left="681" w:hanging="342"/>
      </w:pPr>
      <w:rPr>
        <w:rFonts w:ascii="Calibri" w:eastAsia="Calibri" w:hAnsi="Calibri" w:cs="Calibri" w:hint="default"/>
        <w:b/>
        <w:bCs/>
        <w:i w:val="0"/>
        <w:iCs w:val="0"/>
        <w:w w:val="99"/>
        <w:sz w:val="22"/>
        <w:szCs w:val="22"/>
      </w:rPr>
    </w:lvl>
    <w:lvl w:ilvl="1" w:tplc="2AA2F8C2">
      <w:start w:val="1"/>
      <w:numFmt w:val="decimal"/>
      <w:lvlText w:val="%2."/>
      <w:lvlJc w:val="left"/>
      <w:pPr>
        <w:ind w:left="940" w:hanging="360"/>
      </w:pPr>
      <w:rPr>
        <w:rFonts w:hint="default"/>
        <w:w w:val="100"/>
      </w:rPr>
    </w:lvl>
    <w:lvl w:ilvl="2" w:tplc="B8842734">
      <w:start w:val="1"/>
      <w:numFmt w:val="lowerLetter"/>
      <w:lvlText w:val="%3."/>
      <w:lvlJc w:val="left"/>
      <w:pPr>
        <w:ind w:left="1800" w:hanging="360"/>
      </w:pPr>
      <w:rPr>
        <w:rFonts w:hint="default"/>
        <w:w w:val="99"/>
      </w:rPr>
    </w:lvl>
    <w:lvl w:ilvl="3" w:tplc="4C583970">
      <w:start w:val="1"/>
      <w:numFmt w:val="lowerRoman"/>
      <w:lvlText w:val="%4."/>
      <w:lvlJc w:val="left"/>
      <w:pPr>
        <w:ind w:left="2139" w:hanging="360"/>
      </w:pPr>
      <w:rPr>
        <w:rFonts w:ascii="Calibri" w:eastAsia="Calibri" w:hAnsi="Calibri" w:cs="Calibri" w:hint="default"/>
        <w:b w:val="0"/>
        <w:bCs w:val="0"/>
        <w:i w:val="0"/>
        <w:iCs w:val="0"/>
        <w:spacing w:val="-1"/>
        <w:w w:val="99"/>
        <w:sz w:val="22"/>
        <w:szCs w:val="22"/>
      </w:rPr>
    </w:lvl>
    <w:lvl w:ilvl="4" w:tplc="D2244900">
      <w:numFmt w:val="bullet"/>
      <w:lvlText w:val="•"/>
      <w:lvlJc w:val="left"/>
      <w:pPr>
        <w:ind w:left="1660" w:hanging="360"/>
      </w:pPr>
      <w:rPr>
        <w:rFonts w:hint="default"/>
      </w:rPr>
    </w:lvl>
    <w:lvl w:ilvl="5" w:tplc="07DCC03A">
      <w:numFmt w:val="bullet"/>
      <w:lvlText w:val="•"/>
      <w:lvlJc w:val="left"/>
      <w:pPr>
        <w:ind w:left="1780" w:hanging="360"/>
      </w:pPr>
      <w:rPr>
        <w:rFonts w:hint="default"/>
      </w:rPr>
    </w:lvl>
    <w:lvl w:ilvl="6" w:tplc="143E015A">
      <w:numFmt w:val="bullet"/>
      <w:lvlText w:val="•"/>
      <w:lvlJc w:val="left"/>
      <w:pPr>
        <w:ind w:left="1840" w:hanging="360"/>
      </w:pPr>
      <w:rPr>
        <w:rFonts w:hint="default"/>
      </w:rPr>
    </w:lvl>
    <w:lvl w:ilvl="7" w:tplc="23108DD0">
      <w:numFmt w:val="bullet"/>
      <w:lvlText w:val="•"/>
      <w:lvlJc w:val="left"/>
      <w:pPr>
        <w:ind w:left="2120" w:hanging="360"/>
      </w:pPr>
      <w:rPr>
        <w:rFonts w:hint="default"/>
      </w:rPr>
    </w:lvl>
    <w:lvl w:ilvl="8" w:tplc="02E0AA80">
      <w:numFmt w:val="bullet"/>
      <w:lvlText w:val="•"/>
      <w:lvlJc w:val="left"/>
      <w:pPr>
        <w:ind w:left="2140" w:hanging="360"/>
      </w:pPr>
      <w:rPr>
        <w:rFonts w:hint="default"/>
      </w:rPr>
    </w:lvl>
  </w:abstractNum>
  <w:abstractNum w:abstractNumId="11" w15:restartNumberingAfterBreak="0">
    <w:nsid w:val="741C267E"/>
    <w:multiLevelType w:val="multilevel"/>
    <w:tmpl w:val="B934A28E"/>
    <w:lvl w:ilvl="0">
      <w:start w:val="2"/>
      <w:numFmt w:val="decimal"/>
      <w:lvlText w:val="%1"/>
      <w:lvlJc w:val="left"/>
      <w:pPr>
        <w:ind w:left="480" w:hanging="480"/>
      </w:pPr>
      <w:rPr>
        <w:rFonts w:hint="default"/>
        <w:b/>
      </w:rPr>
    </w:lvl>
    <w:lvl w:ilvl="1">
      <w:start w:val="1"/>
      <w:numFmt w:val="decimal"/>
      <w:lvlText w:val="%1.%2"/>
      <w:lvlJc w:val="left"/>
      <w:pPr>
        <w:ind w:left="1230" w:hanging="480"/>
      </w:pPr>
      <w:rPr>
        <w:rFonts w:hint="default"/>
        <w:b/>
      </w:rPr>
    </w:lvl>
    <w:lvl w:ilvl="2">
      <w:start w:val="1"/>
      <w:numFmt w:val="decimal"/>
      <w:lvlText w:val="%1.%2.%3"/>
      <w:lvlJc w:val="left"/>
      <w:pPr>
        <w:ind w:left="2220" w:hanging="720"/>
      </w:pPr>
      <w:rPr>
        <w:rFonts w:hint="default"/>
        <w:b/>
      </w:rPr>
    </w:lvl>
    <w:lvl w:ilvl="3">
      <w:start w:val="1"/>
      <w:numFmt w:val="decimal"/>
      <w:lvlText w:val="%1.%2.%3.%4"/>
      <w:lvlJc w:val="left"/>
      <w:pPr>
        <w:ind w:left="2970" w:hanging="720"/>
      </w:pPr>
      <w:rPr>
        <w:rFonts w:hint="default"/>
        <w:b/>
      </w:rPr>
    </w:lvl>
    <w:lvl w:ilvl="4">
      <w:start w:val="1"/>
      <w:numFmt w:val="decimal"/>
      <w:lvlText w:val="%1.%2.%3.%4.%5"/>
      <w:lvlJc w:val="left"/>
      <w:pPr>
        <w:ind w:left="4080" w:hanging="1080"/>
      </w:pPr>
      <w:rPr>
        <w:rFonts w:hint="default"/>
        <w:b/>
      </w:rPr>
    </w:lvl>
    <w:lvl w:ilvl="5">
      <w:start w:val="1"/>
      <w:numFmt w:val="decimal"/>
      <w:lvlText w:val="%1.%2.%3.%4.%5.%6"/>
      <w:lvlJc w:val="left"/>
      <w:pPr>
        <w:ind w:left="4830" w:hanging="1080"/>
      </w:pPr>
      <w:rPr>
        <w:rFonts w:hint="default"/>
        <w:b/>
      </w:rPr>
    </w:lvl>
    <w:lvl w:ilvl="6">
      <w:start w:val="1"/>
      <w:numFmt w:val="decimal"/>
      <w:lvlText w:val="%1.%2.%3.%4.%5.%6.%7"/>
      <w:lvlJc w:val="left"/>
      <w:pPr>
        <w:ind w:left="5940" w:hanging="1440"/>
      </w:pPr>
      <w:rPr>
        <w:rFonts w:hint="default"/>
        <w:b/>
      </w:rPr>
    </w:lvl>
    <w:lvl w:ilvl="7">
      <w:start w:val="1"/>
      <w:numFmt w:val="decimal"/>
      <w:lvlText w:val="%1.%2.%3.%4.%5.%6.%7.%8"/>
      <w:lvlJc w:val="left"/>
      <w:pPr>
        <w:ind w:left="6690" w:hanging="1440"/>
      </w:pPr>
      <w:rPr>
        <w:rFonts w:hint="default"/>
        <w:b/>
      </w:rPr>
    </w:lvl>
    <w:lvl w:ilvl="8">
      <w:start w:val="1"/>
      <w:numFmt w:val="decimal"/>
      <w:lvlText w:val="%1.%2.%3.%4.%5.%6.%7.%8.%9"/>
      <w:lvlJc w:val="left"/>
      <w:pPr>
        <w:ind w:left="7800" w:hanging="1800"/>
      </w:pPr>
      <w:rPr>
        <w:rFonts w:hint="default"/>
        <w:b/>
      </w:rPr>
    </w:lvl>
  </w:abstractNum>
  <w:abstractNum w:abstractNumId="12"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abstractNum w:abstractNumId="13" w15:restartNumberingAfterBreak="0">
    <w:nsid w:val="77565F33"/>
    <w:multiLevelType w:val="hybridMultilevel"/>
    <w:tmpl w:val="D340CE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79C8459E"/>
    <w:multiLevelType w:val="multilevel"/>
    <w:tmpl w:val="FFB800C6"/>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0662114">
    <w:abstractNumId w:val="6"/>
  </w:num>
  <w:num w:numId="2" w16cid:durableId="694237327">
    <w:abstractNumId w:val="4"/>
  </w:num>
  <w:num w:numId="3" w16cid:durableId="1806778636">
    <w:abstractNumId w:val="7"/>
  </w:num>
  <w:num w:numId="4" w16cid:durableId="1256088325">
    <w:abstractNumId w:val="2"/>
  </w:num>
  <w:num w:numId="5" w16cid:durableId="206648692">
    <w:abstractNumId w:val="9"/>
  </w:num>
  <w:num w:numId="6" w16cid:durableId="2034763479">
    <w:abstractNumId w:val="12"/>
  </w:num>
  <w:num w:numId="7" w16cid:durableId="1449736816">
    <w:abstractNumId w:val="1"/>
  </w:num>
  <w:num w:numId="8" w16cid:durableId="748385271">
    <w:abstractNumId w:val="14"/>
  </w:num>
  <w:num w:numId="9" w16cid:durableId="980964225">
    <w:abstractNumId w:val="13"/>
  </w:num>
  <w:num w:numId="10" w16cid:durableId="1502961976">
    <w:abstractNumId w:val="3"/>
  </w:num>
  <w:num w:numId="11" w16cid:durableId="355546369">
    <w:abstractNumId w:val="11"/>
  </w:num>
  <w:num w:numId="12" w16cid:durableId="734665636">
    <w:abstractNumId w:val="10"/>
  </w:num>
  <w:num w:numId="13" w16cid:durableId="270288593">
    <w:abstractNumId w:val="8"/>
  </w:num>
  <w:num w:numId="14" w16cid:durableId="1669865406">
    <w:abstractNumId w:val="0"/>
  </w:num>
  <w:num w:numId="15" w16cid:durableId="112061140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DAyNLGwMDE3MTZT0lEKTi0uzszPAykwrAUAOAKGqywAAAA="/>
  </w:docVars>
  <w:rsids>
    <w:rsidRoot w:val="00631235"/>
    <w:rsid w:val="00000109"/>
    <w:rsid w:val="000009CD"/>
    <w:rsid w:val="0000365C"/>
    <w:rsid w:val="00003EAB"/>
    <w:rsid w:val="00005CD9"/>
    <w:rsid w:val="00006121"/>
    <w:rsid w:val="00007F20"/>
    <w:rsid w:val="000100F9"/>
    <w:rsid w:val="00014D0A"/>
    <w:rsid w:val="00020811"/>
    <w:rsid w:val="00024CBC"/>
    <w:rsid w:val="00024E48"/>
    <w:rsid w:val="000252D4"/>
    <w:rsid w:val="00033931"/>
    <w:rsid w:val="00035948"/>
    <w:rsid w:val="0003671F"/>
    <w:rsid w:val="00051B5C"/>
    <w:rsid w:val="000520EA"/>
    <w:rsid w:val="000601E3"/>
    <w:rsid w:val="00060FDF"/>
    <w:rsid w:val="00062B23"/>
    <w:rsid w:val="00064B93"/>
    <w:rsid w:val="000658C7"/>
    <w:rsid w:val="00065EA7"/>
    <w:rsid w:val="00066F72"/>
    <w:rsid w:val="0006702D"/>
    <w:rsid w:val="00070ADD"/>
    <w:rsid w:val="00070CC5"/>
    <w:rsid w:val="0007271A"/>
    <w:rsid w:val="000745DC"/>
    <w:rsid w:val="0007497A"/>
    <w:rsid w:val="000761B6"/>
    <w:rsid w:val="00077A45"/>
    <w:rsid w:val="00081B0C"/>
    <w:rsid w:val="00085374"/>
    <w:rsid w:val="00085E50"/>
    <w:rsid w:val="00091EFA"/>
    <w:rsid w:val="00093E69"/>
    <w:rsid w:val="00094E73"/>
    <w:rsid w:val="0009583E"/>
    <w:rsid w:val="000963A9"/>
    <w:rsid w:val="00096530"/>
    <w:rsid w:val="00096569"/>
    <w:rsid w:val="00097ACF"/>
    <w:rsid w:val="000A05D7"/>
    <w:rsid w:val="000A1F6E"/>
    <w:rsid w:val="000A2754"/>
    <w:rsid w:val="000A4904"/>
    <w:rsid w:val="000A4BF5"/>
    <w:rsid w:val="000A5213"/>
    <w:rsid w:val="000B4F3F"/>
    <w:rsid w:val="000B5C0B"/>
    <w:rsid w:val="000B611B"/>
    <w:rsid w:val="000C092F"/>
    <w:rsid w:val="000C40DC"/>
    <w:rsid w:val="000C78EC"/>
    <w:rsid w:val="000D103B"/>
    <w:rsid w:val="000D2D45"/>
    <w:rsid w:val="000D386F"/>
    <w:rsid w:val="000D5D92"/>
    <w:rsid w:val="000E08A6"/>
    <w:rsid w:val="000E52A4"/>
    <w:rsid w:val="000E68F0"/>
    <w:rsid w:val="000F05B5"/>
    <w:rsid w:val="000F1A50"/>
    <w:rsid w:val="000F2EC1"/>
    <w:rsid w:val="000F482F"/>
    <w:rsid w:val="000F4CB9"/>
    <w:rsid w:val="000F5B58"/>
    <w:rsid w:val="000F7FCE"/>
    <w:rsid w:val="00101827"/>
    <w:rsid w:val="001044EB"/>
    <w:rsid w:val="00104C84"/>
    <w:rsid w:val="00107272"/>
    <w:rsid w:val="00112B16"/>
    <w:rsid w:val="0011457F"/>
    <w:rsid w:val="001147B7"/>
    <w:rsid w:val="00116FFF"/>
    <w:rsid w:val="00117533"/>
    <w:rsid w:val="00120654"/>
    <w:rsid w:val="00121534"/>
    <w:rsid w:val="001238C6"/>
    <w:rsid w:val="00124574"/>
    <w:rsid w:val="00125F3C"/>
    <w:rsid w:val="0012781F"/>
    <w:rsid w:val="0013213E"/>
    <w:rsid w:val="0013350B"/>
    <w:rsid w:val="0013461E"/>
    <w:rsid w:val="00137E4E"/>
    <w:rsid w:val="001413DE"/>
    <w:rsid w:val="001443B5"/>
    <w:rsid w:val="00150A0A"/>
    <w:rsid w:val="001516E3"/>
    <w:rsid w:val="001517DD"/>
    <w:rsid w:val="0015360C"/>
    <w:rsid w:val="00153A0C"/>
    <w:rsid w:val="00153BA7"/>
    <w:rsid w:val="00156439"/>
    <w:rsid w:val="00156523"/>
    <w:rsid w:val="001569A2"/>
    <w:rsid w:val="00164429"/>
    <w:rsid w:val="00164CEC"/>
    <w:rsid w:val="0016590C"/>
    <w:rsid w:val="00166ED5"/>
    <w:rsid w:val="00170F09"/>
    <w:rsid w:val="00172A08"/>
    <w:rsid w:val="00180A61"/>
    <w:rsid w:val="00181C6F"/>
    <w:rsid w:val="0019351E"/>
    <w:rsid w:val="001969B4"/>
    <w:rsid w:val="001976A8"/>
    <w:rsid w:val="001A15A5"/>
    <w:rsid w:val="001A2BA1"/>
    <w:rsid w:val="001A3B80"/>
    <w:rsid w:val="001A4611"/>
    <w:rsid w:val="001A6BF2"/>
    <w:rsid w:val="001A7907"/>
    <w:rsid w:val="001B4DB8"/>
    <w:rsid w:val="001B63FC"/>
    <w:rsid w:val="001C19E8"/>
    <w:rsid w:val="001C2448"/>
    <w:rsid w:val="001C46B7"/>
    <w:rsid w:val="001D17ED"/>
    <w:rsid w:val="001D3E2A"/>
    <w:rsid w:val="001D526F"/>
    <w:rsid w:val="001D55CC"/>
    <w:rsid w:val="001D7AFF"/>
    <w:rsid w:val="001E6186"/>
    <w:rsid w:val="001F0144"/>
    <w:rsid w:val="001F431C"/>
    <w:rsid w:val="001F471A"/>
    <w:rsid w:val="001F5F2E"/>
    <w:rsid w:val="001F6F86"/>
    <w:rsid w:val="001F7F04"/>
    <w:rsid w:val="002011FC"/>
    <w:rsid w:val="002045F5"/>
    <w:rsid w:val="0020519B"/>
    <w:rsid w:val="00206107"/>
    <w:rsid w:val="002137A7"/>
    <w:rsid w:val="00213E51"/>
    <w:rsid w:val="00216A8B"/>
    <w:rsid w:val="00225B5B"/>
    <w:rsid w:val="00236374"/>
    <w:rsid w:val="002404CD"/>
    <w:rsid w:val="00240898"/>
    <w:rsid w:val="002429A6"/>
    <w:rsid w:val="002449A1"/>
    <w:rsid w:val="002507FA"/>
    <w:rsid w:val="00251495"/>
    <w:rsid w:val="00252651"/>
    <w:rsid w:val="00253242"/>
    <w:rsid w:val="002545D9"/>
    <w:rsid w:val="00254E0F"/>
    <w:rsid w:val="0026619E"/>
    <w:rsid w:val="00270BE9"/>
    <w:rsid w:val="00271864"/>
    <w:rsid w:val="00273981"/>
    <w:rsid w:val="00274DAD"/>
    <w:rsid w:val="00276460"/>
    <w:rsid w:val="00282805"/>
    <w:rsid w:val="002843EB"/>
    <w:rsid w:val="002851B6"/>
    <w:rsid w:val="00292EFF"/>
    <w:rsid w:val="002A10D7"/>
    <w:rsid w:val="002A1E72"/>
    <w:rsid w:val="002B1B4E"/>
    <w:rsid w:val="002C47B4"/>
    <w:rsid w:val="002C756A"/>
    <w:rsid w:val="002D138B"/>
    <w:rsid w:val="002D1F46"/>
    <w:rsid w:val="002D2723"/>
    <w:rsid w:val="002D47DD"/>
    <w:rsid w:val="002D49C5"/>
    <w:rsid w:val="002D781E"/>
    <w:rsid w:val="002D795F"/>
    <w:rsid w:val="002E01A5"/>
    <w:rsid w:val="002E0D54"/>
    <w:rsid w:val="002E1594"/>
    <w:rsid w:val="002E17FE"/>
    <w:rsid w:val="002E195F"/>
    <w:rsid w:val="002E1D31"/>
    <w:rsid w:val="002E206D"/>
    <w:rsid w:val="002E20BC"/>
    <w:rsid w:val="002E3A07"/>
    <w:rsid w:val="002E3A9A"/>
    <w:rsid w:val="002E6C3C"/>
    <w:rsid w:val="002F024C"/>
    <w:rsid w:val="002F12AE"/>
    <w:rsid w:val="002F1E55"/>
    <w:rsid w:val="002F6382"/>
    <w:rsid w:val="00302E1B"/>
    <w:rsid w:val="003030B8"/>
    <w:rsid w:val="00314408"/>
    <w:rsid w:val="003148A0"/>
    <w:rsid w:val="0031708D"/>
    <w:rsid w:val="00322DA5"/>
    <w:rsid w:val="00324AC2"/>
    <w:rsid w:val="0033072C"/>
    <w:rsid w:val="00330D4A"/>
    <w:rsid w:val="00344FB7"/>
    <w:rsid w:val="00347905"/>
    <w:rsid w:val="00347C06"/>
    <w:rsid w:val="00352A8A"/>
    <w:rsid w:val="00352D76"/>
    <w:rsid w:val="00357C7B"/>
    <w:rsid w:val="00362AD2"/>
    <w:rsid w:val="0036461D"/>
    <w:rsid w:val="003678C2"/>
    <w:rsid w:val="00370247"/>
    <w:rsid w:val="00370D91"/>
    <w:rsid w:val="00373E10"/>
    <w:rsid w:val="00374E6D"/>
    <w:rsid w:val="00376030"/>
    <w:rsid w:val="00376A94"/>
    <w:rsid w:val="00376EF4"/>
    <w:rsid w:val="00380FD9"/>
    <w:rsid w:val="00382CE6"/>
    <w:rsid w:val="00390C0A"/>
    <w:rsid w:val="00391EDB"/>
    <w:rsid w:val="0039216D"/>
    <w:rsid w:val="003936FC"/>
    <w:rsid w:val="00395513"/>
    <w:rsid w:val="00395C78"/>
    <w:rsid w:val="00396BED"/>
    <w:rsid w:val="00396DC0"/>
    <w:rsid w:val="003A40D1"/>
    <w:rsid w:val="003A77E1"/>
    <w:rsid w:val="003A7B39"/>
    <w:rsid w:val="003B0670"/>
    <w:rsid w:val="003B1314"/>
    <w:rsid w:val="003B3686"/>
    <w:rsid w:val="003B6A87"/>
    <w:rsid w:val="003B7C48"/>
    <w:rsid w:val="003C1442"/>
    <w:rsid w:val="003C193E"/>
    <w:rsid w:val="003C3FFE"/>
    <w:rsid w:val="003C43D7"/>
    <w:rsid w:val="003C46A1"/>
    <w:rsid w:val="003C71F9"/>
    <w:rsid w:val="003D12B7"/>
    <w:rsid w:val="003D5D4E"/>
    <w:rsid w:val="003D7E8F"/>
    <w:rsid w:val="003E3021"/>
    <w:rsid w:val="003E39BE"/>
    <w:rsid w:val="003F0755"/>
    <w:rsid w:val="003F4D62"/>
    <w:rsid w:val="003F6587"/>
    <w:rsid w:val="0040038C"/>
    <w:rsid w:val="004004E3"/>
    <w:rsid w:val="00400D23"/>
    <w:rsid w:val="00401D5A"/>
    <w:rsid w:val="00403FCF"/>
    <w:rsid w:val="00404E91"/>
    <w:rsid w:val="00407CD4"/>
    <w:rsid w:val="00407FCA"/>
    <w:rsid w:val="00415624"/>
    <w:rsid w:val="004213BC"/>
    <w:rsid w:val="00431272"/>
    <w:rsid w:val="00431AE1"/>
    <w:rsid w:val="00431FD1"/>
    <w:rsid w:val="004341DD"/>
    <w:rsid w:val="00440745"/>
    <w:rsid w:val="004438FD"/>
    <w:rsid w:val="00443F42"/>
    <w:rsid w:val="00446BD6"/>
    <w:rsid w:val="004511E7"/>
    <w:rsid w:val="00452856"/>
    <w:rsid w:val="0045512A"/>
    <w:rsid w:val="004560F1"/>
    <w:rsid w:val="00456BDE"/>
    <w:rsid w:val="00456FA9"/>
    <w:rsid w:val="004601DD"/>
    <w:rsid w:val="00460746"/>
    <w:rsid w:val="00462B2A"/>
    <w:rsid w:val="00464843"/>
    <w:rsid w:val="004649EE"/>
    <w:rsid w:val="00464ED1"/>
    <w:rsid w:val="00464F27"/>
    <w:rsid w:val="0046639D"/>
    <w:rsid w:val="004663C1"/>
    <w:rsid w:val="004663EA"/>
    <w:rsid w:val="004730FD"/>
    <w:rsid w:val="00475470"/>
    <w:rsid w:val="00475B98"/>
    <w:rsid w:val="00480033"/>
    <w:rsid w:val="00482B52"/>
    <w:rsid w:val="0048435B"/>
    <w:rsid w:val="00484433"/>
    <w:rsid w:val="00485D63"/>
    <w:rsid w:val="00487211"/>
    <w:rsid w:val="00491679"/>
    <w:rsid w:val="00492118"/>
    <w:rsid w:val="0049275A"/>
    <w:rsid w:val="00493767"/>
    <w:rsid w:val="00494B3E"/>
    <w:rsid w:val="004959A2"/>
    <w:rsid w:val="00496BA9"/>
    <w:rsid w:val="004970BF"/>
    <w:rsid w:val="00497BE5"/>
    <w:rsid w:val="004A01A6"/>
    <w:rsid w:val="004A1686"/>
    <w:rsid w:val="004A2E65"/>
    <w:rsid w:val="004B0B98"/>
    <w:rsid w:val="004B146A"/>
    <w:rsid w:val="004B1DD5"/>
    <w:rsid w:val="004B1ED9"/>
    <w:rsid w:val="004B6823"/>
    <w:rsid w:val="004C2FA6"/>
    <w:rsid w:val="004C31CA"/>
    <w:rsid w:val="004C6406"/>
    <w:rsid w:val="004D1815"/>
    <w:rsid w:val="004D34BD"/>
    <w:rsid w:val="004D4331"/>
    <w:rsid w:val="004D673B"/>
    <w:rsid w:val="004D73DF"/>
    <w:rsid w:val="004E11ED"/>
    <w:rsid w:val="004E133A"/>
    <w:rsid w:val="004E152A"/>
    <w:rsid w:val="004E1E99"/>
    <w:rsid w:val="004E20D5"/>
    <w:rsid w:val="004E4E9D"/>
    <w:rsid w:val="004E6224"/>
    <w:rsid w:val="004F3864"/>
    <w:rsid w:val="004F4538"/>
    <w:rsid w:val="004F4D05"/>
    <w:rsid w:val="004F4D49"/>
    <w:rsid w:val="004F5BF3"/>
    <w:rsid w:val="004F61B7"/>
    <w:rsid w:val="0050216F"/>
    <w:rsid w:val="0050256B"/>
    <w:rsid w:val="005035F7"/>
    <w:rsid w:val="00503A04"/>
    <w:rsid w:val="00503A9E"/>
    <w:rsid w:val="0050435A"/>
    <w:rsid w:val="00504BCA"/>
    <w:rsid w:val="005066BC"/>
    <w:rsid w:val="00507785"/>
    <w:rsid w:val="0050783B"/>
    <w:rsid w:val="005107E3"/>
    <w:rsid w:val="00512CBF"/>
    <w:rsid w:val="00515329"/>
    <w:rsid w:val="005160B7"/>
    <w:rsid w:val="0051684E"/>
    <w:rsid w:val="0052107E"/>
    <w:rsid w:val="005249EE"/>
    <w:rsid w:val="005308E7"/>
    <w:rsid w:val="005329A2"/>
    <w:rsid w:val="00533BE7"/>
    <w:rsid w:val="00533F8C"/>
    <w:rsid w:val="00534043"/>
    <w:rsid w:val="00534EA7"/>
    <w:rsid w:val="00535779"/>
    <w:rsid w:val="0053718E"/>
    <w:rsid w:val="0054004D"/>
    <w:rsid w:val="0054071F"/>
    <w:rsid w:val="005409E1"/>
    <w:rsid w:val="005413DE"/>
    <w:rsid w:val="00541DE2"/>
    <w:rsid w:val="00541EB4"/>
    <w:rsid w:val="00542DE1"/>
    <w:rsid w:val="00543E2F"/>
    <w:rsid w:val="0054445D"/>
    <w:rsid w:val="00544BA0"/>
    <w:rsid w:val="00547906"/>
    <w:rsid w:val="00552DD0"/>
    <w:rsid w:val="005536D2"/>
    <w:rsid w:val="005578D5"/>
    <w:rsid w:val="00560DF1"/>
    <w:rsid w:val="00562C80"/>
    <w:rsid w:val="00564D5C"/>
    <w:rsid w:val="00566011"/>
    <w:rsid w:val="005668CD"/>
    <w:rsid w:val="005711BB"/>
    <w:rsid w:val="0057151A"/>
    <w:rsid w:val="00571688"/>
    <w:rsid w:val="00571DC5"/>
    <w:rsid w:val="005723C9"/>
    <w:rsid w:val="005726AF"/>
    <w:rsid w:val="00573894"/>
    <w:rsid w:val="00573EF7"/>
    <w:rsid w:val="00580FB8"/>
    <w:rsid w:val="00582460"/>
    <w:rsid w:val="00582EB5"/>
    <w:rsid w:val="00590B6E"/>
    <w:rsid w:val="00591370"/>
    <w:rsid w:val="005920DE"/>
    <w:rsid w:val="00592F82"/>
    <w:rsid w:val="00594C94"/>
    <w:rsid w:val="005A3412"/>
    <w:rsid w:val="005A36BF"/>
    <w:rsid w:val="005A52A9"/>
    <w:rsid w:val="005B03C6"/>
    <w:rsid w:val="005B28D5"/>
    <w:rsid w:val="005B59E8"/>
    <w:rsid w:val="005B66C1"/>
    <w:rsid w:val="005B67F4"/>
    <w:rsid w:val="005C0693"/>
    <w:rsid w:val="005C0A6A"/>
    <w:rsid w:val="005C0F5D"/>
    <w:rsid w:val="005C25B9"/>
    <w:rsid w:val="005C2615"/>
    <w:rsid w:val="005C2E5C"/>
    <w:rsid w:val="005C2F26"/>
    <w:rsid w:val="005C3451"/>
    <w:rsid w:val="005C38D6"/>
    <w:rsid w:val="005C40B2"/>
    <w:rsid w:val="005C64CB"/>
    <w:rsid w:val="005D1622"/>
    <w:rsid w:val="005D190E"/>
    <w:rsid w:val="005D2F02"/>
    <w:rsid w:val="005D5ED3"/>
    <w:rsid w:val="005D620A"/>
    <w:rsid w:val="005D6F28"/>
    <w:rsid w:val="005D753C"/>
    <w:rsid w:val="005D75C6"/>
    <w:rsid w:val="005E2020"/>
    <w:rsid w:val="005F1B01"/>
    <w:rsid w:val="005F474A"/>
    <w:rsid w:val="00604E8E"/>
    <w:rsid w:val="00613806"/>
    <w:rsid w:val="00615087"/>
    <w:rsid w:val="0061570D"/>
    <w:rsid w:val="00615C31"/>
    <w:rsid w:val="00621071"/>
    <w:rsid w:val="00624122"/>
    <w:rsid w:val="006268B7"/>
    <w:rsid w:val="00630773"/>
    <w:rsid w:val="006311C5"/>
    <w:rsid w:val="00631235"/>
    <w:rsid w:val="00632A35"/>
    <w:rsid w:val="00633743"/>
    <w:rsid w:val="0063780F"/>
    <w:rsid w:val="00640DA6"/>
    <w:rsid w:val="006415AC"/>
    <w:rsid w:val="00643376"/>
    <w:rsid w:val="00647223"/>
    <w:rsid w:val="0065060C"/>
    <w:rsid w:val="00650E7B"/>
    <w:rsid w:val="00655DF2"/>
    <w:rsid w:val="006566ED"/>
    <w:rsid w:val="0066486E"/>
    <w:rsid w:val="006666C2"/>
    <w:rsid w:val="0066712C"/>
    <w:rsid w:val="00680411"/>
    <w:rsid w:val="00680C19"/>
    <w:rsid w:val="00683903"/>
    <w:rsid w:val="00695C2B"/>
    <w:rsid w:val="006A751A"/>
    <w:rsid w:val="006A7C71"/>
    <w:rsid w:val="006B0AA3"/>
    <w:rsid w:val="006B2390"/>
    <w:rsid w:val="006B2BAB"/>
    <w:rsid w:val="006B3B9E"/>
    <w:rsid w:val="006B645D"/>
    <w:rsid w:val="006B78C6"/>
    <w:rsid w:val="006C0846"/>
    <w:rsid w:val="006C323F"/>
    <w:rsid w:val="006C4062"/>
    <w:rsid w:val="006D00A2"/>
    <w:rsid w:val="006D025F"/>
    <w:rsid w:val="006D14ED"/>
    <w:rsid w:val="006D45AF"/>
    <w:rsid w:val="006D7149"/>
    <w:rsid w:val="006D74FC"/>
    <w:rsid w:val="006E0C8C"/>
    <w:rsid w:val="006E210B"/>
    <w:rsid w:val="006E4D83"/>
    <w:rsid w:val="006E6503"/>
    <w:rsid w:val="006E7F20"/>
    <w:rsid w:val="006F3378"/>
    <w:rsid w:val="006F78A5"/>
    <w:rsid w:val="006F7B0C"/>
    <w:rsid w:val="00701F4D"/>
    <w:rsid w:val="007024A5"/>
    <w:rsid w:val="007028DB"/>
    <w:rsid w:val="0070354F"/>
    <w:rsid w:val="0070484C"/>
    <w:rsid w:val="00706702"/>
    <w:rsid w:val="007074D0"/>
    <w:rsid w:val="00710C66"/>
    <w:rsid w:val="00711092"/>
    <w:rsid w:val="007200EF"/>
    <w:rsid w:val="0072196F"/>
    <w:rsid w:val="00721D50"/>
    <w:rsid w:val="00723538"/>
    <w:rsid w:val="00732942"/>
    <w:rsid w:val="00740542"/>
    <w:rsid w:val="00742DC9"/>
    <w:rsid w:val="00744804"/>
    <w:rsid w:val="00750BBD"/>
    <w:rsid w:val="007515C5"/>
    <w:rsid w:val="007556BB"/>
    <w:rsid w:val="00755983"/>
    <w:rsid w:val="00770D42"/>
    <w:rsid w:val="007756D3"/>
    <w:rsid w:val="00776A90"/>
    <w:rsid w:val="007778B0"/>
    <w:rsid w:val="0078248F"/>
    <w:rsid w:val="00782ECF"/>
    <w:rsid w:val="007832CD"/>
    <w:rsid w:val="00783970"/>
    <w:rsid w:val="00783DBC"/>
    <w:rsid w:val="007843D9"/>
    <w:rsid w:val="007859EE"/>
    <w:rsid w:val="00785E50"/>
    <w:rsid w:val="0078673C"/>
    <w:rsid w:val="0078727B"/>
    <w:rsid w:val="007874E5"/>
    <w:rsid w:val="00790718"/>
    <w:rsid w:val="00793AC5"/>
    <w:rsid w:val="00793B99"/>
    <w:rsid w:val="00794D9B"/>
    <w:rsid w:val="00795A43"/>
    <w:rsid w:val="00796F37"/>
    <w:rsid w:val="007A0550"/>
    <w:rsid w:val="007A2AFD"/>
    <w:rsid w:val="007A42B3"/>
    <w:rsid w:val="007A56FD"/>
    <w:rsid w:val="007A6CF0"/>
    <w:rsid w:val="007B5CBF"/>
    <w:rsid w:val="007C0683"/>
    <w:rsid w:val="007C39C7"/>
    <w:rsid w:val="007D2756"/>
    <w:rsid w:val="007D2D6F"/>
    <w:rsid w:val="007E2E7C"/>
    <w:rsid w:val="007E3AAC"/>
    <w:rsid w:val="007E47CE"/>
    <w:rsid w:val="007E5EEB"/>
    <w:rsid w:val="007F108E"/>
    <w:rsid w:val="007F2093"/>
    <w:rsid w:val="007F2E5C"/>
    <w:rsid w:val="007F3646"/>
    <w:rsid w:val="007F41ED"/>
    <w:rsid w:val="007F452D"/>
    <w:rsid w:val="008007F3"/>
    <w:rsid w:val="00802ED7"/>
    <w:rsid w:val="00807C8B"/>
    <w:rsid w:val="008106D5"/>
    <w:rsid w:val="00812772"/>
    <w:rsid w:val="00812ED5"/>
    <w:rsid w:val="00817441"/>
    <w:rsid w:val="00820B9A"/>
    <w:rsid w:val="00820D7C"/>
    <w:rsid w:val="00820E2A"/>
    <w:rsid w:val="008229C2"/>
    <w:rsid w:val="00822A0E"/>
    <w:rsid w:val="008231BC"/>
    <w:rsid w:val="00824029"/>
    <w:rsid w:val="0082405F"/>
    <w:rsid w:val="00830D4E"/>
    <w:rsid w:val="008331F8"/>
    <w:rsid w:val="0083579E"/>
    <w:rsid w:val="00837F4E"/>
    <w:rsid w:val="0084030B"/>
    <w:rsid w:val="00841D9F"/>
    <w:rsid w:val="008474E9"/>
    <w:rsid w:val="00847768"/>
    <w:rsid w:val="008513ED"/>
    <w:rsid w:val="00851A44"/>
    <w:rsid w:val="0085216F"/>
    <w:rsid w:val="00853FEC"/>
    <w:rsid w:val="00854E72"/>
    <w:rsid w:val="008552F9"/>
    <w:rsid w:val="00855639"/>
    <w:rsid w:val="00857CA7"/>
    <w:rsid w:val="00862EFD"/>
    <w:rsid w:val="00864A3E"/>
    <w:rsid w:val="00866538"/>
    <w:rsid w:val="00866786"/>
    <w:rsid w:val="008713FB"/>
    <w:rsid w:val="0087426A"/>
    <w:rsid w:val="00874361"/>
    <w:rsid w:val="00876376"/>
    <w:rsid w:val="008809AE"/>
    <w:rsid w:val="008830EA"/>
    <w:rsid w:val="00885BA1"/>
    <w:rsid w:val="00891325"/>
    <w:rsid w:val="0089163A"/>
    <w:rsid w:val="00891D0A"/>
    <w:rsid w:val="008933E9"/>
    <w:rsid w:val="0089468D"/>
    <w:rsid w:val="00894AE2"/>
    <w:rsid w:val="008A2DA9"/>
    <w:rsid w:val="008A2FF3"/>
    <w:rsid w:val="008A32F9"/>
    <w:rsid w:val="008A5FC9"/>
    <w:rsid w:val="008A73D7"/>
    <w:rsid w:val="008B44EA"/>
    <w:rsid w:val="008B562F"/>
    <w:rsid w:val="008B735B"/>
    <w:rsid w:val="008C0F0B"/>
    <w:rsid w:val="008C1180"/>
    <w:rsid w:val="008C1330"/>
    <w:rsid w:val="008C14DF"/>
    <w:rsid w:val="008C17E8"/>
    <w:rsid w:val="008C20FD"/>
    <w:rsid w:val="008C2429"/>
    <w:rsid w:val="008C51E2"/>
    <w:rsid w:val="008C5542"/>
    <w:rsid w:val="008C7073"/>
    <w:rsid w:val="008C76F1"/>
    <w:rsid w:val="008E0DB3"/>
    <w:rsid w:val="008E1C11"/>
    <w:rsid w:val="008E3F85"/>
    <w:rsid w:val="008F0826"/>
    <w:rsid w:val="008F16CA"/>
    <w:rsid w:val="008F17BA"/>
    <w:rsid w:val="008F3AB6"/>
    <w:rsid w:val="0090016E"/>
    <w:rsid w:val="00900435"/>
    <w:rsid w:val="0090513B"/>
    <w:rsid w:val="00916CCB"/>
    <w:rsid w:val="00920189"/>
    <w:rsid w:val="009256FB"/>
    <w:rsid w:val="00926ED3"/>
    <w:rsid w:val="00927AB1"/>
    <w:rsid w:val="0093029F"/>
    <w:rsid w:val="00945790"/>
    <w:rsid w:val="009462FD"/>
    <w:rsid w:val="00946EC0"/>
    <w:rsid w:val="00950D56"/>
    <w:rsid w:val="00953455"/>
    <w:rsid w:val="0095637B"/>
    <w:rsid w:val="00956BDF"/>
    <w:rsid w:val="00961CA8"/>
    <w:rsid w:val="0096562E"/>
    <w:rsid w:val="00965744"/>
    <w:rsid w:val="00966E2E"/>
    <w:rsid w:val="00971D6C"/>
    <w:rsid w:val="009726ED"/>
    <w:rsid w:val="00973C7F"/>
    <w:rsid w:val="00976EDC"/>
    <w:rsid w:val="009857CF"/>
    <w:rsid w:val="00985DDF"/>
    <w:rsid w:val="00990138"/>
    <w:rsid w:val="00991CF8"/>
    <w:rsid w:val="009925EA"/>
    <w:rsid w:val="00994E68"/>
    <w:rsid w:val="009A07B7"/>
    <w:rsid w:val="009A434C"/>
    <w:rsid w:val="009B0A97"/>
    <w:rsid w:val="009B40AC"/>
    <w:rsid w:val="009B638D"/>
    <w:rsid w:val="009B6421"/>
    <w:rsid w:val="009B7408"/>
    <w:rsid w:val="009B7BE1"/>
    <w:rsid w:val="009C0F76"/>
    <w:rsid w:val="009D4F81"/>
    <w:rsid w:val="009E0C03"/>
    <w:rsid w:val="009E1D9E"/>
    <w:rsid w:val="009E6143"/>
    <w:rsid w:val="009E661F"/>
    <w:rsid w:val="009E7B73"/>
    <w:rsid w:val="009F03A2"/>
    <w:rsid w:val="009F0780"/>
    <w:rsid w:val="009F303D"/>
    <w:rsid w:val="009F508C"/>
    <w:rsid w:val="009F5859"/>
    <w:rsid w:val="009F6DD8"/>
    <w:rsid w:val="00A01747"/>
    <w:rsid w:val="00A018B7"/>
    <w:rsid w:val="00A01E26"/>
    <w:rsid w:val="00A027D8"/>
    <w:rsid w:val="00A05707"/>
    <w:rsid w:val="00A05869"/>
    <w:rsid w:val="00A059CA"/>
    <w:rsid w:val="00A061DA"/>
    <w:rsid w:val="00A07807"/>
    <w:rsid w:val="00A13017"/>
    <w:rsid w:val="00A16E62"/>
    <w:rsid w:val="00A17E57"/>
    <w:rsid w:val="00A26BE7"/>
    <w:rsid w:val="00A26C6A"/>
    <w:rsid w:val="00A30887"/>
    <w:rsid w:val="00A309A7"/>
    <w:rsid w:val="00A40777"/>
    <w:rsid w:val="00A43005"/>
    <w:rsid w:val="00A536A0"/>
    <w:rsid w:val="00A5771D"/>
    <w:rsid w:val="00A578CA"/>
    <w:rsid w:val="00A643E3"/>
    <w:rsid w:val="00A65175"/>
    <w:rsid w:val="00A70589"/>
    <w:rsid w:val="00A72CCA"/>
    <w:rsid w:val="00A734BA"/>
    <w:rsid w:val="00A73CCE"/>
    <w:rsid w:val="00A7527C"/>
    <w:rsid w:val="00A77587"/>
    <w:rsid w:val="00A8090D"/>
    <w:rsid w:val="00A82A81"/>
    <w:rsid w:val="00A833D6"/>
    <w:rsid w:val="00A8361F"/>
    <w:rsid w:val="00A86FB8"/>
    <w:rsid w:val="00A87FB5"/>
    <w:rsid w:val="00A931FA"/>
    <w:rsid w:val="00A947DE"/>
    <w:rsid w:val="00A9599B"/>
    <w:rsid w:val="00A971A6"/>
    <w:rsid w:val="00A97434"/>
    <w:rsid w:val="00A97877"/>
    <w:rsid w:val="00AA3F8B"/>
    <w:rsid w:val="00AA78DD"/>
    <w:rsid w:val="00AB10C3"/>
    <w:rsid w:val="00AB2372"/>
    <w:rsid w:val="00AB3EF1"/>
    <w:rsid w:val="00AB5DEE"/>
    <w:rsid w:val="00AB726C"/>
    <w:rsid w:val="00AC1007"/>
    <w:rsid w:val="00AC4814"/>
    <w:rsid w:val="00AC4939"/>
    <w:rsid w:val="00AC7A01"/>
    <w:rsid w:val="00AD02C0"/>
    <w:rsid w:val="00AD03F4"/>
    <w:rsid w:val="00AD0AAD"/>
    <w:rsid w:val="00AD2698"/>
    <w:rsid w:val="00AD27C6"/>
    <w:rsid w:val="00AD35CC"/>
    <w:rsid w:val="00AD50B1"/>
    <w:rsid w:val="00AD6488"/>
    <w:rsid w:val="00AE1245"/>
    <w:rsid w:val="00AF0215"/>
    <w:rsid w:val="00AF35A1"/>
    <w:rsid w:val="00AF40A2"/>
    <w:rsid w:val="00AF6633"/>
    <w:rsid w:val="00B00FB3"/>
    <w:rsid w:val="00B05B15"/>
    <w:rsid w:val="00B10E62"/>
    <w:rsid w:val="00B12749"/>
    <w:rsid w:val="00B14CBC"/>
    <w:rsid w:val="00B2090F"/>
    <w:rsid w:val="00B20DBE"/>
    <w:rsid w:val="00B211BB"/>
    <w:rsid w:val="00B23AAD"/>
    <w:rsid w:val="00B256CD"/>
    <w:rsid w:val="00B25978"/>
    <w:rsid w:val="00B30CFC"/>
    <w:rsid w:val="00B325FB"/>
    <w:rsid w:val="00B400E5"/>
    <w:rsid w:val="00B40BC6"/>
    <w:rsid w:val="00B41C99"/>
    <w:rsid w:val="00B47D04"/>
    <w:rsid w:val="00B507F1"/>
    <w:rsid w:val="00B53E81"/>
    <w:rsid w:val="00B55665"/>
    <w:rsid w:val="00B56BBA"/>
    <w:rsid w:val="00B6033B"/>
    <w:rsid w:val="00B63C73"/>
    <w:rsid w:val="00B64D2B"/>
    <w:rsid w:val="00B675C1"/>
    <w:rsid w:val="00B720E4"/>
    <w:rsid w:val="00B72746"/>
    <w:rsid w:val="00B7473D"/>
    <w:rsid w:val="00B76505"/>
    <w:rsid w:val="00B76C80"/>
    <w:rsid w:val="00B777D9"/>
    <w:rsid w:val="00B77A7C"/>
    <w:rsid w:val="00B81CE4"/>
    <w:rsid w:val="00B854DE"/>
    <w:rsid w:val="00B90B97"/>
    <w:rsid w:val="00B9199B"/>
    <w:rsid w:val="00B945D3"/>
    <w:rsid w:val="00B96180"/>
    <w:rsid w:val="00B96399"/>
    <w:rsid w:val="00B96B32"/>
    <w:rsid w:val="00B97AE9"/>
    <w:rsid w:val="00BA07CB"/>
    <w:rsid w:val="00BA07F1"/>
    <w:rsid w:val="00BA3B6A"/>
    <w:rsid w:val="00BB31EC"/>
    <w:rsid w:val="00BB3AAA"/>
    <w:rsid w:val="00BB50A4"/>
    <w:rsid w:val="00BB53D7"/>
    <w:rsid w:val="00BB54D2"/>
    <w:rsid w:val="00BB6C6D"/>
    <w:rsid w:val="00BB729A"/>
    <w:rsid w:val="00BB7881"/>
    <w:rsid w:val="00BC02E9"/>
    <w:rsid w:val="00BC1EAD"/>
    <w:rsid w:val="00BC2A86"/>
    <w:rsid w:val="00BC4C5A"/>
    <w:rsid w:val="00BC4EC7"/>
    <w:rsid w:val="00BC5F7A"/>
    <w:rsid w:val="00BC6632"/>
    <w:rsid w:val="00BD04CB"/>
    <w:rsid w:val="00BD0649"/>
    <w:rsid w:val="00BD7B24"/>
    <w:rsid w:val="00BE0941"/>
    <w:rsid w:val="00BE1888"/>
    <w:rsid w:val="00BE2F2E"/>
    <w:rsid w:val="00BE42B3"/>
    <w:rsid w:val="00BE57AA"/>
    <w:rsid w:val="00BE59EF"/>
    <w:rsid w:val="00BE5F9C"/>
    <w:rsid w:val="00BE7DA1"/>
    <w:rsid w:val="00C01083"/>
    <w:rsid w:val="00C063EB"/>
    <w:rsid w:val="00C10287"/>
    <w:rsid w:val="00C1575E"/>
    <w:rsid w:val="00C169FF"/>
    <w:rsid w:val="00C2074C"/>
    <w:rsid w:val="00C210BA"/>
    <w:rsid w:val="00C21606"/>
    <w:rsid w:val="00C22D18"/>
    <w:rsid w:val="00C231B0"/>
    <w:rsid w:val="00C2610A"/>
    <w:rsid w:val="00C27BD7"/>
    <w:rsid w:val="00C3177D"/>
    <w:rsid w:val="00C32E6B"/>
    <w:rsid w:val="00C34359"/>
    <w:rsid w:val="00C369C2"/>
    <w:rsid w:val="00C36E3B"/>
    <w:rsid w:val="00C3722C"/>
    <w:rsid w:val="00C37681"/>
    <w:rsid w:val="00C37BD1"/>
    <w:rsid w:val="00C41C86"/>
    <w:rsid w:val="00C4577A"/>
    <w:rsid w:val="00C46D7A"/>
    <w:rsid w:val="00C479F0"/>
    <w:rsid w:val="00C47C0B"/>
    <w:rsid w:val="00C5062E"/>
    <w:rsid w:val="00C56FD4"/>
    <w:rsid w:val="00C60C28"/>
    <w:rsid w:val="00C60EE3"/>
    <w:rsid w:val="00C663EA"/>
    <w:rsid w:val="00C70041"/>
    <w:rsid w:val="00C703CC"/>
    <w:rsid w:val="00C82B34"/>
    <w:rsid w:val="00C90541"/>
    <w:rsid w:val="00C91C37"/>
    <w:rsid w:val="00C93837"/>
    <w:rsid w:val="00C95DEF"/>
    <w:rsid w:val="00C95EF5"/>
    <w:rsid w:val="00C96D37"/>
    <w:rsid w:val="00CA14F7"/>
    <w:rsid w:val="00CA3ABD"/>
    <w:rsid w:val="00CA4A32"/>
    <w:rsid w:val="00CA52F7"/>
    <w:rsid w:val="00CA555D"/>
    <w:rsid w:val="00CB0807"/>
    <w:rsid w:val="00CB1E95"/>
    <w:rsid w:val="00CB1F7C"/>
    <w:rsid w:val="00CB3C12"/>
    <w:rsid w:val="00CB4987"/>
    <w:rsid w:val="00CB57DE"/>
    <w:rsid w:val="00CB5816"/>
    <w:rsid w:val="00CB5D15"/>
    <w:rsid w:val="00CC358D"/>
    <w:rsid w:val="00CC450D"/>
    <w:rsid w:val="00CC545D"/>
    <w:rsid w:val="00CC68BE"/>
    <w:rsid w:val="00CC7482"/>
    <w:rsid w:val="00CD0923"/>
    <w:rsid w:val="00CD17F6"/>
    <w:rsid w:val="00CD21CF"/>
    <w:rsid w:val="00CE30BC"/>
    <w:rsid w:val="00CE408E"/>
    <w:rsid w:val="00CE7215"/>
    <w:rsid w:val="00CF1B2C"/>
    <w:rsid w:val="00CF2569"/>
    <w:rsid w:val="00CF2D21"/>
    <w:rsid w:val="00CF6984"/>
    <w:rsid w:val="00D00AF9"/>
    <w:rsid w:val="00D0114D"/>
    <w:rsid w:val="00D04E1F"/>
    <w:rsid w:val="00D054E0"/>
    <w:rsid w:val="00D056AD"/>
    <w:rsid w:val="00D139ED"/>
    <w:rsid w:val="00D14E59"/>
    <w:rsid w:val="00D17211"/>
    <w:rsid w:val="00D22E78"/>
    <w:rsid w:val="00D25197"/>
    <w:rsid w:val="00D31A85"/>
    <w:rsid w:val="00D33EFF"/>
    <w:rsid w:val="00D42E7C"/>
    <w:rsid w:val="00D45E38"/>
    <w:rsid w:val="00D53701"/>
    <w:rsid w:val="00D537FB"/>
    <w:rsid w:val="00D54020"/>
    <w:rsid w:val="00D54958"/>
    <w:rsid w:val="00D55442"/>
    <w:rsid w:val="00D569C9"/>
    <w:rsid w:val="00D62054"/>
    <w:rsid w:val="00D6306A"/>
    <w:rsid w:val="00D65E03"/>
    <w:rsid w:val="00D70016"/>
    <w:rsid w:val="00D7326D"/>
    <w:rsid w:val="00D74627"/>
    <w:rsid w:val="00D75234"/>
    <w:rsid w:val="00D805A7"/>
    <w:rsid w:val="00D81918"/>
    <w:rsid w:val="00D9118F"/>
    <w:rsid w:val="00D95DC8"/>
    <w:rsid w:val="00D9704D"/>
    <w:rsid w:val="00D97947"/>
    <w:rsid w:val="00DA0E33"/>
    <w:rsid w:val="00DA24E0"/>
    <w:rsid w:val="00DA2684"/>
    <w:rsid w:val="00DA2AF1"/>
    <w:rsid w:val="00DA2B1B"/>
    <w:rsid w:val="00DA2C94"/>
    <w:rsid w:val="00DA6254"/>
    <w:rsid w:val="00DB0E39"/>
    <w:rsid w:val="00DB2E5F"/>
    <w:rsid w:val="00DB48E7"/>
    <w:rsid w:val="00DB5EEF"/>
    <w:rsid w:val="00DB6712"/>
    <w:rsid w:val="00DB696A"/>
    <w:rsid w:val="00DB7F51"/>
    <w:rsid w:val="00DC2F10"/>
    <w:rsid w:val="00DC4AE6"/>
    <w:rsid w:val="00DC5B2F"/>
    <w:rsid w:val="00DC6215"/>
    <w:rsid w:val="00DC711E"/>
    <w:rsid w:val="00DD238D"/>
    <w:rsid w:val="00DD43C5"/>
    <w:rsid w:val="00DD4C10"/>
    <w:rsid w:val="00DE0335"/>
    <w:rsid w:val="00DE1190"/>
    <w:rsid w:val="00DE3D21"/>
    <w:rsid w:val="00DE562C"/>
    <w:rsid w:val="00DF3AFB"/>
    <w:rsid w:val="00DF4423"/>
    <w:rsid w:val="00DF6D7B"/>
    <w:rsid w:val="00DF6F6F"/>
    <w:rsid w:val="00DF7441"/>
    <w:rsid w:val="00E00851"/>
    <w:rsid w:val="00E01ADD"/>
    <w:rsid w:val="00E047CB"/>
    <w:rsid w:val="00E05576"/>
    <w:rsid w:val="00E06B6E"/>
    <w:rsid w:val="00E13977"/>
    <w:rsid w:val="00E140D3"/>
    <w:rsid w:val="00E16EB8"/>
    <w:rsid w:val="00E17718"/>
    <w:rsid w:val="00E17FA0"/>
    <w:rsid w:val="00E21DF4"/>
    <w:rsid w:val="00E25FD2"/>
    <w:rsid w:val="00E310B5"/>
    <w:rsid w:val="00E33456"/>
    <w:rsid w:val="00E3443E"/>
    <w:rsid w:val="00E36DB5"/>
    <w:rsid w:val="00E36F5D"/>
    <w:rsid w:val="00E371DB"/>
    <w:rsid w:val="00E400B2"/>
    <w:rsid w:val="00E418B7"/>
    <w:rsid w:val="00E44AC8"/>
    <w:rsid w:val="00E470CF"/>
    <w:rsid w:val="00E47C1B"/>
    <w:rsid w:val="00E545FF"/>
    <w:rsid w:val="00E54F78"/>
    <w:rsid w:val="00E60790"/>
    <w:rsid w:val="00E60B65"/>
    <w:rsid w:val="00E61803"/>
    <w:rsid w:val="00E637F4"/>
    <w:rsid w:val="00E64222"/>
    <w:rsid w:val="00E65116"/>
    <w:rsid w:val="00E65ECA"/>
    <w:rsid w:val="00E76B8B"/>
    <w:rsid w:val="00E7772F"/>
    <w:rsid w:val="00E81329"/>
    <w:rsid w:val="00E8135A"/>
    <w:rsid w:val="00E8173D"/>
    <w:rsid w:val="00E828C0"/>
    <w:rsid w:val="00E837DB"/>
    <w:rsid w:val="00E85A80"/>
    <w:rsid w:val="00E90D94"/>
    <w:rsid w:val="00E94EF5"/>
    <w:rsid w:val="00E95FEA"/>
    <w:rsid w:val="00EA1345"/>
    <w:rsid w:val="00EA6110"/>
    <w:rsid w:val="00EA769C"/>
    <w:rsid w:val="00EB01B9"/>
    <w:rsid w:val="00EB1E49"/>
    <w:rsid w:val="00EB26CA"/>
    <w:rsid w:val="00EB2A7D"/>
    <w:rsid w:val="00EB49E2"/>
    <w:rsid w:val="00EB6312"/>
    <w:rsid w:val="00EC1B91"/>
    <w:rsid w:val="00EC288E"/>
    <w:rsid w:val="00EC288F"/>
    <w:rsid w:val="00EC4F09"/>
    <w:rsid w:val="00ED03F1"/>
    <w:rsid w:val="00ED2C3F"/>
    <w:rsid w:val="00ED670D"/>
    <w:rsid w:val="00ED6B60"/>
    <w:rsid w:val="00EE0986"/>
    <w:rsid w:val="00EE196D"/>
    <w:rsid w:val="00EE19D2"/>
    <w:rsid w:val="00EE1E4D"/>
    <w:rsid w:val="00EE2ADF"/>
    <w:rsid w:val="00EE4DD9"/>
    <w:rsid w:val="00EE4FE9"/>
    <w:rsid w:val="00EE67FC"/>
    <w:rsid w:val="00EE77F0"/>
    <w:rsid w:val="00EF0E08"/>
    <w:rsid w:val="00EF1C0F"/>
    <w:rsid w:val="00F007FA"/>
    <w:rsid w:val="00F00DD0"/>
    <w:rsid w:val="00F02A4C"/>
    <w:rsid w:val="00F048D8"/>
    <w:rsid w:val="00F06D07"/>
    <w:rsid w:val="00F12BCB"/>
    <w:rsid w:val="00F147E2"/>
    <w:rsid w:val="00F15DFF"/>
    <w:rsid w:val="00F16B8B"/>
    <w:rsid w:val="00F205E8"/>
    <w:rsid w:val="00F20628"/>
    <w:rsid w:val="00F21B86"/>
    <w:rsid w:val="00F2230A"/>
    <w:rsid w:val="00F246E5"/>
    <w:rsid w:val="00F252A6"/>
    <w:rsid w:val="00F317F8"/>
    <w:rsid w:val="00F32D1E"/>
    <w:rsid w:val="00F32F81"/>
    <w:rsid w:val="00F35C94"/>
    <w:rsid w:val="00F36CB0"/>
    <w:rsid w:val="00F467FC"/>
    <w:rsid w:val="00F52421"/>
    <w:rsid w:val="00F5583C"/>
    <w:rsid w:val="00F56188"/>
    <w:rsid w:val="00F567CB"/>
    <w:rsid w:val="00F57B8B"/>
    <w:rsid w:val="00F609E1"/>
    <w:rsid w:val="00F6183A"/>
    <w:rsid w:val="00F64310"/>
    <w:rsid w:val="00F65641"/>
    <w:rsid w:val="00F65977"/>
    <w:rsid w:val="00F65FF6"/>
    <w:rsid w:val="00F70449"/>
    <w:rsid w:val="00F72EC1"/>
    <w:rsid w:val="00F7523F"/>
    <w:rsid w:val="00F75FC9"/>
    <w:rsid w:val="00F768D2"/>
    <w:rsid w:val="00F800F6"/>
    <w:rsid w:val="00F817A4"/>
    <w:rsid w:val="00F846FA"/>
    <w:rsid w:val="00F84B59"/>
    <w:rsid w:val="00F858D0"/>
    <w:rsid w:val="00F85C23"/>
    <w:rsid w:val="00F86509"/>
    <w:rsid w:val="00F86CB5"/>
    <w:rsid w:val="00F87234"/>
    <w:rsid w:val="00F90783"/>
    <w:rsid w:val="00F9124E"/>
    <w:rsid w:val="00F934D5"/>
    <w:rsid w:val="00F970AB"/>
    <w:rsid w:val="00FA0E00"/>
    <w:rsid w:val="00FA28CA"/>
    <w:rsid w:val="00FA42ED"/>
    <w:rsid w:val="00FA4893"/>
    <w:rsid w:val="00FB04EC"/>
    <w:rsid w:val="00FB1234"/>
    <w:rsid w:val="00FB69E1"/>
    <w:rsid w:val="00FB7DA5"/>
    <w:rsid w:val="00FC48A7"/>
    <w:rsid w:val="00FC5F85"/>
    <w:rsid w:val="00FC6D8A"/>
    <w:rsid w:val="00FC73BE"/>
    <w:rsid w:val="00FC7818"/>
    <w:rsid w:val="00FD13E1"/>
    <w:rsid w:val="00FD1D38"/>
    <w:rsid w:val="00FD2492"/>
    <w:rsid w:val="00FD431C"/>
    <w:rsid w:val="00FE34B3"/>
    <w:rsid w:val="00FE731F"/>
    <w:rsid w:val="00FF309B"/>
    <w:rsid w:val="00FF33F5"/>
    <w:rsid w:val="00FF4CD7"/>
    <w:rsid w:val="00FF7201"/>
    <w:rsid w:val="11A16EA9"/>
    <w:rsid w:val="640F834D"/>
    <w:rsid w:val="6B77B1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ersonName"/>
  <w:smartTagType w:namespaceuri="urn:schemas-microsoft-com:office:smarttags" w:name="stockticker"/>
  <w:shapeDefaults>
    <o:shapedefaults v:ext="edit" spidmax="2050"/>
    <o:shapelayout v:ext="edit">
      <o:idmap v:ext="edit" data="2"/>
    </o:shapelayout>
  </w:shapeDefaults>
  <w:decimalSymbol w:val="."/>
  <w:listSeparator w:val=","/>
  <w14:docId w14:val="7E30FFDF"/>
  <w15:chartTrackingRefBased/>
  <w15:docId w15:val="{B8D5C9D8-F19F-4FD2-85C6-1316A4EA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link w:val="FooterChar"/>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uiPriority w:val="39"/>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E5EEB"/>
    <w:pPr>
      <w:spacing w:before="100" w:beforeAutospacing="1" w:after="100" w:afterAutospacing="1"/>
    </w:pPr>
    <w:rPr>
      <w:sz w:val="24"/>
      <w:szCs w:val="24"/>
    </w:rPr>
  </w:style>
  <w:style w:type="character" w:customStyle="1" w:styleId="FooterChar">
    <w:name w:val="Footer Char"/>
    <w:link w:val="Footer"/>
    <w:uiPriority w:val="99"/>
    <w:rsid w:val="00D054E0"/>
  </w:style>
  <w:style w:type="paragraph" w:styleId="ListParagraph">
    <w:name w:val="List Paragraph"/>
    <w:basedOn w:val="Normal"/>
    <w:uiPriority w:val="34"/>
    <w:qFormat/>
    <w:rsid w:val="001976A8"/>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1976A8"/>
  </w:style>
  <w:style w:type="character" w:customStyle="1" w:styleId="NoSpacingChar">
    <w:name w:val="No Spacing Char"/>
    <w:link w:val="NoSpacing"/>
    <w:uiPriority w:val="1"/>
    <w:rsid w:val="001976A8"/>
  </w:style>
  <w:style w:type="paragraph" w:customStyle="1" w:styleId="TableParagraph">
    <w:name w:val="Table Paragraph"/>
    <w:basedOn w:val="Normal"/>
    <w:uiPriority w:val="1"/>
    <w:qFormat/>
    <w:rsid w:val="00C22D18"/>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00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784">
      <w:bodyDiv w:val="1"/>
      <w:marLeft w:val="0"/>
      <w:marRight w:val="0"/>
      <w:marTop w:val="0"/>
      <w:marBottom w:val="0"/>
      <w:divBdr>
        <w:top w:val="none" w:sz="0" w:space="0" w:color="auto"/>
        <w:left w:val="none" w:sz="0" w:space="0" w:color="auto"/>
        <w:bottom w:val="none" w:sz="0" w:space="0" w:color="auto"/>
        <w:right w:val="none" w:sz="0" w:space="0" w:color="auto"/>
      </w:divBdr>
    </w:div>
    <w:div w:id="98334893">
      <w:bodyDiv w:val="1"/>
      <w:marLeft w:val="0"/>
      <w:marRight w:val="0"/>
      <w:marTop w:val="0"/>
      <w:marBottom w:val="0"/>
      <w:divBdr>
        <w:top w:val="none" w:sz="0" w:space="0" w:color="auto"/>
        <w:left w:val="none" w:sz="0" w:space="0" w:color="auto"/>
        <w:bottom w:val="none" w:sz="0" w:space="0" w:color="auto"/>
        <w:right w:val="none" w:sz="0" w:space="0" w:color="auto"/>
      </w:divBdr>
    </w:div>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7834253">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97425247">
      <w:bodyDiv w:val="1"/>
      <w:marLeft w:val="0"/>
      <w:marRight w:val="0"/>
      <w:marTop w:val="0"/>
      <w:marBottom w:val="0"/>
      <w:divBdr>
        <w:top w:val="none" w:sz="0" w:space="0" w:color="auto"/>
        <w:left w:val="none" w:sz="0" w:space="0" w:color="auto"/>
        <w:bottom w:val="none" w:sz="0" w:space="0" w:color="auto"/>
        <w:right w:val="none" w:sz="0" w:space="0" w:color="auto"/>
      </w:divBdr>
    </w:div>
    <w:div w:id="746263824">
      <w:bodyDiv w:val="1"/>
      <w:marLeft w:val="0"/>
      <w:marRight w:val="0"/>
      <w:marTop w:val="0"/>
      <w:marBottom w:val="0"/>
      <w:divBdr>
        <w:top w:val="none" w:sz="0" w:space="0" w:color="auto"/>
        <w:left w:val="none" w:sz="0" w:space="0" w:color="auto"/>
        <w:bottom w:val="none" w:sz="0" w:space="0" w:color="auto"/>
        <w:right w:val="none" w:sz="0" w:space="0" w:color="auto"/>
      </w:divBdr>
    </w:div>
    <w:div w:id="914556732">
      <w:bodyDiv w:val="1"/>
      <w:marLeft w:val="0"/>
      <w:marRight w:val="0"/>
      <w:marTop w:val="0"/>
      <w:marBottom w:val="0"/>
      <w:divBdr>
        <w:top w:val="none" w:sz="0" w:space="0" w:color="auto"/>
        <w:left w:val="none" w:sz="0" w:space="0" w:color="auto"/>
        <w:bottom w:val="none" w:sz="0" w:space="0" w:color="auto"/>
        <w:right w:val="none" w:sz="0" w:space="0" w:color="auto"/>
      </w:divBdr>
    </w:div>
    <w:div w:id="992873906">
      <w:bodyDiv w:val="1"/>
      <w:marLeft w:val="0"/>
      <w:marRight w:val="0"/>
      <w:marTop w:val="0"/>
      <w:marBottom w:val="0"/>
      <w:divBdr>
        <w:top w:val="none" w:sz="0" w:space="0" w:color="auto"/>
        <w:left w:val="none" w:sz="0" w:space="0" w:color="auto"/>
        <w:bottom w:val="none" w:sz="0" w:space="0" w:color="auto"/>
        <w:right w:val="none" w:sz="0" w:space="0" w:color="auto"/>
      </w:divBdr>
    </w:div>
    <w:div w:id="1033070605">
      <w:bodyDiv w:val="1"/>
      <w:marLeft w:val="0"/>
      <w:marRight w:val="0"/>
      <w:marTop w:val="0"/>
      <w:marBottom w:val="0"/>
      <w:divBdr>
        <w:top w:val="none" w:sz="0" w:space="0" w:color="auto"/>
        <w:left w:val="none" w:sz="0" w:space="0" w:color="auto"/>
        <w:bottom w:val="none" w:sz="0" w:space="0" w:color="auto"/>
        <w:right w:val="none" w:sz="0" w:space="0" w:color="auto"/>
      </w:divBdr>
    </w:div>
    <w:div w:id="1101875176">
      <w:bodyDiv w:val="1"/>
      <w:marLeft w:val="0"/>
      <w:marRight w:val="0"/>
      <w:marTop w:val="0"/>
      <w:marBottom w:val="0"/>
      <w:divBdr>
        <w:top w:val="none" w:sz="0" w:space="0" w:color="auto"/>
        <w:left w:val="none" w:sz="0" w:space="0" w:color="auto"/>
        <w:bottom w:val="none" w:sz="0" w:space="0" w:color="auto"/>
        <w:right w:val="none" w:sz="0" w:space="0" w:color="auto"/>
      </w:divBdr>
    </w:div>
    <w:div w:id="1258947386">
      <w:bodyDiv w:val="1"/>
      <w:marLeft w:val="0"/>
      <w:marRight w:val="0"/>
      <w:marTop w:val="0"/>
      <w:marBottom w:val="0"/>
      <w:divBdr>
        <w:top w:val="none" w:sz="0" w:space="0" w:color="auto"/>
        <w:left w:val="none" w:sz="0" w:space="0" w:color="auto"/>
        <w:bottom w:val="none" w:sz="0" w:space="0" w:color="auto"/>
        <w:right w:val="none" w:sz="0" w:space="0" w:color="auto"/>
      </w:divBdr>
    </w:div>
    <w:div w:id="1316449901">
      <w:bodyDiv w:val="1"/>
      <w:marLeft w:val="0"/>
      <w:marRight w:val="0"/>
      <w:marTop w:val="0"/>
      <w:marBottom w:val="0"/>
      <w:divBdr>
        <w:top w:val="none" w:sz="0" w:space="0" w:color="auto"/>
        <w:left w:val="none" w:sz="0" w:space="0" w:color="auto"/>
        <w:bottom w:val="none" w:sz="0" w:space="0" w:color="auto"/>
        <w:right w:val="none" w:sz="0" w:space="0" w:color="auto"/>
      </w:divBdr>
    </w:div>
    <w:div w:id="1449082377">
      <w:bodyDiv w:val="1"/>
      <w:marLeft w:val="0"/>
      <w:marRight w:val="0"/>
      <w:marTop w:val="0"/>
      <w:marBottom w:val="0"/>
      <w:divBdr>
        <w:top w:val="none" w:sz="0" w:space="0" w:color="auto"/>
        <w:left w:val="none" w:sz="0" w:space="0" w:color="auto"/>
        <w:bottom w:val="none" w:sz="0" w:space="0" w:color="auto"/>
        <w:right w:val="none" w:sz="0" w:space="0" w:color="auto"/>
      </w:divBdr>
    </w:div>
    <w:div w:id="1452936428">
      <w:bodyDiv w:val="1"/>
      <w:marLeft w:val="0"/>
      <w:marRight w:val="0"/>
      <w:marTop w:val="0"/>
      <w:marBottom w:val="0"/>
      <w:divBdr>
        <w:top w:val="none" w:sz="0" w:space="0" w:color="auto"/>
        <w:left w:val="none" w:sz="0" w:space="0" w:color="auto"/>
        <w:bottom w:val="none" w:sz="0" w:space="0" w:color="auto"/>
        <w:right w:val="none" w:sz="0" w:space="0" w:color="auto"/>
      </w:divBdr>
    </w:div>
    <w:div w:id="1481532353">
      <w:bodyDiv w:val="1"/>
      <w:marLeft w:val="0"/>
      <w:marRight w:val="0"/>
      <w:marTop w:val="0"/>
      <w:marBottom w:val="0"/>
      <w:divBdr>
        <w:top w:val="none" w:sz="0" w:space="0" w:color="auto"/>
        <w:left w:val="none" w:sz="0" w:space="0" w:color="auto"/>
        <w:bottom w:val="none" w:sz="0" w:space="0" w:color="auto"/>
        <w:right w:val="none" w:sz="0" w:space="0" w:color="auto"/>
      </w:divBdr>
    </w:div>
    <w:div w:id="1545093166">
      <w:bodyDiv w:val="1"/>
      <w:marLeft w:val="0"/>
      <w:marRight w:val="0"/>
      <w:marTop w:val="0"/>
      <w:marBottom w:val="0"/>
      <w:divBdr>
        <w:top w:val="none" w:sz="0" w:space="0" w:color="auto"/>
        <w:left w:val="none" w:sz="0" w:space="0" w:color="auto"/>
        <w:bottom w:val="none" w:sz="0" w:space="0" w:color="auto"/>
        <w:right w:val="none" w:sz="0" w:space="0" w:color="auto"/>
      </w:divBdr>
    </w:div>
    <w:div w:id="1693073529">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816331237">
      <w:bodyDiv w:val="1"/>
      <w:marLeft w:val="0"/>
      <w:marRight w:val="0"/>
      <w:marTop w:val="0"/>
      <w:marBottom w:val="0"/>
      <w:divBdr>
        <w:top w:val="none" w:sz="0" w:space="0" w:color="auto"/>
        <w:left w:val="none" w:sz="0" w:space="0" w:color="auto"/>
        <w:bottom w:val="none" w:sz="0" w:space="0" w:color="auto"/>
        <w:right w:val="none" w:sz="0" w:space="0" w:color="auto"/>
      </w:divBdr>
    </w:div>
    <w:div w:id="1879777456">
      <w:bodyDiv w:val="1"/>
      <w:marLeft w:val="0"/>
      <w:marRight w:val="0"/>
      <w:marTop w:val="0"/>
      <w:marBottom w:val="0"/>
      <w:divBdr>
        <w:top w:val="none" w:sz="0" w:space="0" w:color="auto"/>
        <w:left w:val="none" w:sz="0" w:space="0" w:color="auto"/>
        <w:bottom w:val="none" w:sz="0" w:space="0" w:color="auto"/>
        <w:right w:val="none" w:sz="0" w:space="0" w:color="auto"/>
      </w:divBdr>
    </w:div>
    <w:div w:id="1880586514">
      <w:bodyDiv w:val="1"/>
      <w:marLeft w:val="0"/>
      <w:marRight w:val="0"/>
      <w:marTop w:val="0"/>
      <w:marBottom w:val="0"/>
      <w:divBdr>
        <w:top w:val="none" w:sz="0" w:space="0" w:color="auto"/>
        <w:left w:val="none" w:sz="0" w:space="0" w:color="auto"/>
        <w:bottom w:val="none" w:sz="0" w:space="0" w:color="auto"/>
        <w:right w:val="none" w:sz="0" w:space="0" w:color="auto"/>
      </w:divBdr>
    </w:div>
    <w:div w:id="1919247010">
      <w:bodyDiv w:val="1"/>
      <w:marLeft w:val="0"/>
      <w:marRight w:val="0"/>
      <w:marTop w:val="0"/>
      <w:marBottom w:val="0"/>
      <w:divBdr>
        <w:top w:val="none" w:sz="0" w:space="0" w:color="auto"/>
        <w:left w:val="none" w:sz="0" w:space="0" w:color="auto"/>
        <w:bottom w:val="none" w:sz="0" w:space="0" w:color="auto"/>
        <w:right w:val="none" w:sz="0" w:space="0" w:color="auto"/>
      </w:divBdr>
    </w:div>
    <w:div w:id="1986473771">
      <w:bodyDiv w:val="1"/>
      <w:marLeft w:val="0"/>
      <w:marRight w:val="0"/>
      <w:marTop w:val="0"/>
      <w:marBottom w:val="0"/>
      <w:divBdr>
        <w:top w:val="none" w:sz="0" w:space="0" w:color="auto"/>
        <w:left w:val="none" w:sz="0" w:space="0" w:color="auto"/>
        <w:bottom w:val="none" w:sz="0" w:space="0" w:color="auto"/>
        <w:right w:val="none" w:sz="0" w:space="0" w:color="auto"/>
      </w:divBdr>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 w:id="2044670836">
      <w:bodyDiv w:val="1"/>
      <w:marLeft w:val="0"/>
      <w:marRight w:val="0"/>
      <w:marTop w:val="0"/>
      <w:marBottom w:val="0"/>
      <w:divBdr>
        <w:top w:val="none" w:sz="0" w:space="0" w:color="auto"/>
        <w:left w:val="none" w:sz="0" w:space="0" w:color="auto"/>
        <w:bottom w:val="none" w:sz="0" w:space="0" w:color="auto"/>
        <w:right w:val="none" w:sz="0" w:space="0" w:color="auto"/>
      </w:divBdr>
    </w:div>
    <w:div w:id="2138448224">
      <w:bodyDiv w:val="1"/>
      <w:marLeft w:val="0"/>
      <w:marRight w:val="0"/>
      <w:marTop w:val="0"/>
      <w:marBottom w:val="0"/>
      <w:divBdr>
        <w:top w:val="none" w:sz="0" w:space="0" w:color="auto"/>
        <w:left w:val="none" w:sz="0" w:space="0" w:color="auto"/>
        <w:bottom w:val="none" w:sz="0" w:space="0" w:color="auto"/>
        <w:right w:val="none" w:sz="0" w:space="0" w:color="auto"/>
      </w:divBdr>
    </w:div>
    <w:div w:id="214095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renee.langston@hcbe.net" TargetMode="External"/><Relationship Id="rId17" Type="http://schemas.openxmlformats.org/officeDocument/2006/relationships/hyperlink" Target="https://docs.google.com/spreadsheets/d/1-74OxGqks9uWied9OT0fTtpE_YS4nZLAWaIuzuNvCus/copy" TargetMode="External"/><Relationship Id="rId2" Type="http://schemas.openxmlformats.org/officeDocument/2006/relationships/customXml" Target="../customXml/item2.xml"/><Relationship Id="rId16" Type="http://schemas.openxmlformats.org/officeDocument/2006/relationships/hyperlink" Target="http://www.hcbe.net" TargetMode="External"/><Relationship Id="rId20" Type="http://schemas.openxmlformats.org/officeDocument/2006/relationships/hyperlink" Target="https://tinyurl.com/2p8x6rw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cbe.net/purchasing/openbid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hcbe.net/purchasing/openbi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nee.langston@hcbe.ne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57C25C77516534CA839CC85072D5E6A" ma:contentTypeVersion="13" ma:contentTypeDescription="Create a new document." ma:contentTypeScope="" ma:versionID="bf782d38bed44921df94668eb683cf9b">
  <xsd:schema xmlns:xsd="http://www.w3.org/2001/XMLSchema" xmlns:xs="http://www.w3.org/2001/XMLSchema" xmlns:p="http://schemas.microsoft.com/office/2006/metadata/properties" xmlns:ns3="b2ea947d-c7f7-43c9-b0ba-af281be5e850" xmlns:ns4="a23f4417-60c9-4651-b3cd-4f84139cfcc7" targetNamespace="http://schemas.microsoft.com/office/2006/metadata/properties" ma:root="true" ma:fieldsID="82cc7b0309e24763dde4a93e38251353" ns3:_="" ns4:_="">
    <xsd:import namespace="b2ea947d-c7f7-43c9-b0ba-af281be5e850"/>
    <xsd:import namespace="a23f4417-60c9-4651-b3cd-4f84139cfc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a947d-c7f7-43c9-b0ba-af281be5e85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f4417-60c9-4651-b3cd-4f84139cfcc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328E9B-9B8C-44B8-8B88-B8174B4DB903}">
  <ds:schemaRefs>
    <ds:schemaRef ds:uri="http://schemas.openxmlformats.org/officeDocument/2006/bibliography"/>
  </ds:schemaRefs>
</ds:datastoreItem>
</file>

<file path=customXml/itemProps2.xml><?xml version="1.0" encoding="utf-8"?>
<ds:datastoreItem xmlns:ds="http://schemas.openxmlformats.org/officeDocument/2006/customXml" ds:itemID="{4C22E1CD-E19A-4A09-B2A6-6BDE1E4F34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9733F-9374-4F7F-84B1-FB808596B06D}">
  <ds:schemaRefs>
    <ds:schemaRef ds:uri="http://schemas.microsoft.com/sharepoint/v3/contenttype/forms"/>
  </ds:schemaRefs>
</ds:datastoreItem>
</file>

<file path=customXml/itemProps4.xml><?xml version="1.0" encoding="utf-8"?>
<ds:datastoreItem xmlns:ds="http://schemas.openxmlformats.org/officeDocument/2006/customXml" ds:itemID="{B4D4F5E4-C52E-4C29-997F-2AE2494A7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a947d-c7f7-43c9-b0ba-af281be5e850"/>
    <ds:schemaRef ds:uri="a23f4417-60c9-4651-b3cd-4f84139cf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858</Words>
  <Characters>24410</Characters>
  <Application>Microsoft Office Word</Application>
  <DocSecurity>4</DocSecurity>
  <Lines>203</Lines>
  <Paragraphs>56</Paragraphs>
  <ScaleCrop>false</ScaleCrop>
  <HeadingPairs>
    <vt:vector size="2" baseType="variant">
      <vt:variant>
        <vt:lpstr>Title</vt:lpstr>
      </vt:variant>
      <vt:variant>
        <vt:i4>1</vt:i4>
      </vt:variant>
    </vt:vector>
  </HeadingPairs>
  <TitlesOfParts>
    <vt:vector size="1" baseType="lpstr">
      <vt:lpstr/>
    </vt:vector>
  </TitlesOfParts>
  <Company>HCBOE</Company>
  <LinksUpToDate>false</LinksUpToDate>
  <CharactersWithSpaces>2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Deese, Jessica</cp:lastModifiedBy>
  <cp:revision>2</cp:revision>
  <cp:lastPrinted>2018-11-27T12:47:00Z</cp:lastPrinted>
  <dcterms:created xsi:type="dcterms:W3CDTF">2023-01-20T17:41:00Z</dcterms:created>
  <dcterms:modified xsi:type="dcterms:W3CDTF">2023-01-2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C25C77516534CA839CC85072D5E6A</vt:lpwstr>
  </property>
</Properties>
</file>